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header5.xml" ContentType="application/vnd.openxmlformats-officedocument.wordprocessingml.header+xml"/>
  <Override PartName="/word/header4.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538B7" w14:textId="77777777" w:rsidR="00A36FB2" w:rsidRDefault="005B6058" w:rsidP="00C72D30">
      <w:pPr>
        <w:pStyle w:val="booktitle"/>
        <w:spacing w:before="0" w:after="2160"/>
        <w:ind w:left="0" w:right="9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067E6EBF" w14:textId="507E5897" w:rsidR="009B203C" w:rsidRPr="007E5976" w:rsidRDefault="00A36FB2" w:rsidP="00C72D30">
      <w:pPr>
        <w:pStyle w:val="booktitle"/>
        <w:spacing w:before="1080" w:after="720"/>
        <w:ind w:left="0" w:right="-360"/>
        <w:rPr>
          <w:rFonts w:cs="Arial"/>
          <w:sz w:val="52"/>
          <w:szCs w:val="52"/>
        </w:rPr>
      </w:pPr>
      <w:r w:rsidRPr="00081F93">
        <w:rPr>
          <w:rFonts w:cs="Arial"/>
          <w:color w:val="333333"/>
          <w:sz w:val="40"/>
        </w:rPr>
        <w:t xml:space="preserve">Payment Card Industry  </w:t>
      </w:r>
      <w:r w:rsidRPr="00081F93">
        <w:rPr>
          <w:rFonts w:cs="Arial"/>
          <w:color w:val="333333"/>
          <w:sz w:val="40"/>
        </w:rPr>
        <w:br/>
      </w:r>
      <w:r w:rsidRPr="009D14BE">
        <w:rPr>
          <w:rFonts w:cs="Arial"/>
          <w:color w:val="333333"/>
          <w:sz w:val="48"/>
          <w:szCs w:val="24"/>
        </w:rPr>
        <w:t>Data Security Standard</w:t>
      </w:r>
      <w:r w:rsidRPr="0057145E">
        <w:rPr>
          <w:rFonts w:cs="Arial"/>
          <w:color w:val="333333"/>
          <w:sz w:val="44"/>
          <w:szCs w:val="22"/>
        </w:rPr>
        <w:br/>
      </w:r>
    </w:p>
    <w:p w14:paraId="1A7D8FF3" w14:textId="77777777" w:rsidR="00A36FB2" w:rsidRDefault="00A36FB2" w:rsidP="005E1E80">
      <w:pPr>
        <w:pStyle w:val="booktitle"/>
        <w:spacing w:before="1080" w:after="720"/>
        <w:ind w:left="0" w:right="-360"/>
        <w:rPr>
          <w:rFonts w:cs="Arial"/>
          <w:sz w:val="48"/>
        </w:rPr>
      </w:pPr>
    </w:p>
    <w:p w14:paraId="52014D45" w14:textId="77777777" w:rsidR="003C1EBE" w:rsidRDefault="003C1EBE" w:rsidP="005E1E80">
      <w:pPr>
        <w:pStyle w:val="booktitle"/>
        <w:spacing w:before="1080" w:after="720"/>
        <w:ind w:left="0" w:right="-360"/>
        <w:rPr>
          <w:rFonts w:cs="Arial"/>
          <w:sz w:val="48"/>
        </w:rPr>
      </w:pPr>
    </w:p>
    <w:p w14:paraId="5E0811A7" w14:textId="3DF1C9E1" w:rsidR="00A36FB2" w:rsidRPr="00541343" w:rsidRDefault="00A418E4" w:rsidP="00037F18">
      <w:pPr>
        <w:pStyle w:val="Subtitle1"/>
        <w:pBdr>
          <w:top w:val="single" w:sz="6" w:space="1" w:color="333333"/>
        </w:pBdr>
        <w:spacing w:after="0"/>
        <w:ind w:left="0" w:right="450"/>
        <w:jc w:val="left"/>
        <w:outlineLvl w:val="0"/>
        <w:rPr>
          <w:sz w:val="36"/>
          <w:szCs w:val="36"/>
        </w:rPr>
      </w:pPr>
      <w:r>
        <w:rPr>
          <w:sz w:val="36"/>
          <w:szCs w:val="36"/>
        </w:rPr>
        <w:t>Attestation of Compliance for Self-Assessment Questionnaire A</w:t>
      </w:r>
      <w:r w:rsidR="00D935B0">
        <w:rPr>
          <w:sz w:val="36"/>
          <w:szCs w:val="36"/>
        </w:rPr>
        <w:t>-EP</w:t>
      </w:r>
    </w:p>
    <w:p w14:paraId="33918817" w14:textId="7F0EE619" w:rsidR="00DC3AE6" w:rsidRPr="00DC30F4" w:rsidRDefault="00DC3AE6" w:rsidP="00DC3AE6">
      <w:pPr>
        <w:pStyle w:val="TableText"/>
        <w:spacing w:before="120"/>
        <w:rPr>
          <w:b/>
          <w:sz w:val="24"/>
          <w:szCs w:val="24"/>
        </w:rPr>
      </w:pPr>
      <w:r w:rsidRPr="00DC30F4">
        <w:rPr>
          <w:b/>
          <w:sz w:val="24"/>
          <w:szCs w:val="24"/>
        </w:rPr>
        <w:t xml:space="preserve">For use with PCI DSS Version </w:t>
      </w:r>
      <w:r w:rsidR="0057145E">
        <w:rPr>
          <w:b/>
          <w:sz w:val="24"/>
          <w:szCs w:val="24"/>
        </w:rPr>
        <w:t>4.0</w:t>
      </w:r>
    </w:p>
    <w:p w14:paraId="711E99F8" w14:textId="230FB5A4" w:rsidR="00DC3AE6" w:rsidRPr="00DC30F4" w:rsidRDefault="00E1076B" w:rsidP="00DC3AE6">
      <w:pPr>
        <w:pStyle w:val="TableText"/>
        <w:rPr>
          <w:sz w:val="24"/>
          <w:szCs w:val="24"/>
        </w:rPr>
      </w:pPr>
      <w:r>
        <w:rPr>
          <w:sz w:val="24"/>
        </w:rPr>
        <w:t xml:space="preserve">Publication Date: </w:t>
      </w:r>
      <w:r w:rsidR="00425832">
        <w:rPr>
          <w:sz w:val="24"/>
        </w:rPr>
        <w:t xml:space="preserve">April </w:t>
      </w:r>
      <w:r w:rsidR="00DC3AE6">
        <w:rPr>
          <w:sz w:val="24"/>
        </w:rPr>
        <w:t>20</w:t>
      </w:r>
      <w:r w:rsidR="00A2794F">
        <w:rPr>
          <w:sz w:val="24"/>
        </w:rPr>
        <w:t>22</w:t>
      </w:r>
    </w:p>
    <w:p w14:paraId="4CC36EFD" w14:textId="77777777" w:rsidR="00EF23A8" w:rsidRPr="00EF23A8" w:rsidRDefault="00EF23A8" w:rsidP="00EF23A8">
      <w:pPr>
        <w:sectPr w:rsidR="00EF23A8" w:rsidRPr="00EF23A8" w:rsidSect="00DF1D1C">
          <w:headerReference w:type="default" r:id="rId12"/>
          <w:headerReference w:type="first" r:id="rId13"/>
          <w:type w:val="continuous"/>
          <w:pgSz w:w="12240" w:h="15840" w:code="1"/>
          <w:pgMar w:top="1440" w:right="1440" w:bottom="1008" w:left="1440" w:header="720" w:footer="576" w:gutter="0"/>
          <w:pgNumType w:fmt="lowerRoman" w:start="1"/>
          <w:cols w:space="720"/>
          <w:docGrid w:linePitch="360"/>
        </w:sectPr>
      </w:pPr>
    </w:p>
    <w:p w14:paraId="737BCEC9" w14:textId="77777777" w:rsidR="007D6B40" w:rsidRPr="00D816F4" w:rsidRDefault="00AD6B2C" w:rsidP="009973DC">
      <w:pPr>
        <w:pStyle w:val="Headingrule"/>
        <w:spacing w:before="240" w:after="120"/>
        <w:rPr>
          <w:bCs/>
          <w:iCs/>
        </w:rPr>
      </w:pPr>
      <w:bookmarkStart w:id="0" w:name="_Toc377997567"/>
      <w:bookmarkStart w:id="1" w:name="_Toc98339091"/>
      <w:bookmarkStart w:id="2" w:name="_Toc98496936"/>
      <w:bookmarkStart w:id="3" w:name="_Toc275753517"/>
      <w:r>
        <w:rPr>
          <w:bCs/>
          <w:iCs/>
        </w:rPr>
        <w:lastRenderedPageBreak/>
        <w:t>Section 1:</w:t>
      </w:r>
      <w:r>
        <w:rPr>
          <w:bCs/>
          <w:iCs/>
        </w:rPr>
        <w:tab/>
      </w:r>
      <w:r w:rsidR="007D6B40">
        <w:rPr>
          <w:bCs/>
          <w:iCs/>
        </w:rPr>
        <w:t xml:space="preserve">Assessment </w:t>
      </w:r>
      <w:r w:rsidR="003551AF">
        <w:rPr>
          <w:bCs/>
          <w:iCs/>
        </w:rPr>
        <w:t>Information</w:t>
      </w:r>
      <w:bookmarkEnd w:id="0"/>
      <w:bookmarkEnd w:id="1"/>
      <w:bookmarkEnd w:id="2"/>
      <w:r w:rsidR="007D6B40" w:rsidRPr="00D816F4">
        <w:rPr>
          <w:bCs/>
          <w:iCs/>
        </w:rPr>
        <w:t xml:space="preserve"> </w:t>
      </w:r>
    </w:p>
    <w:p w14:paraId="6FB8F3CC" w14:textId="77777777" w:rsidR="007D6B40" w:rsidRPr="00EE70C8" w:rsidRDefault="007D6B40" w:rsidP="007D6B40">
      <w:pPr>
        <w:rPr>
          <w:b/>
          <w:bCs/>
          <w:i/>
          <w:iCs/>
          <w:sz w:val="22"/>
        </w:rPr>
      </w:pPr>
      <w:r w:rsidRPr="00EE70C8">
        <w:rPr>
          <w:b/>
          <w:bCs/>
          <w:i/>
          <w:iCs/>
          <w:sz w:val="22"/>
        </w:rPr>
        <w:t>Instructions for Submission</w:t>
      </w:r>
    </w:p>
    <w:p w14:paraId="3A77026D" w14:textId="613DE4DD" w:rsidR="00E44911" w:rsidRPr="00845B96" w:rsidRDefault="00E44911" w:rsidP="00845B96">
      <w:pPr>
        <w:pStyle w:val="BodyText3"/>
        <w:keepLines/>
        <w:autoSpaceDE w:val="0"/>
        <w:autoSpaceDN w:val="0"/>
        <w:adjustRightInd w:val="0"/>
        <w:jc w:val="left"/>
        <w:rPr>
          <w:szCs w:val="20"/>
        </w:rPr>
      </w:pPr>
      <w:r w:rsidRPr="00845B96">
        <w:rPr>
          <w:szCs w:val="20"/>
        </w:rPr>
        <w:t>This document must be completed</w:t>
      </w:r>
      <w:r w:rsidRPr="00845B96">
        <w:rPr>
          <w:iCs/>
          <w:szCs w:val="20"/>
        </w:rPr>
        <w:t xml:space="preserve"> as a declaration of the results of the merchant’s self-assessment </w:t>
      </w:r>
      <w:r w:rsidRPr="00845B96">
        <w:rPr>
          <w:szCs w:val="20"/>
        </w:rPr>
        <w:t xml:space="preserve">against the </w:t>
      </w:r>
      <w:r w:rsidRPr="00845B96">
        <w:rPr>
          <w:i/>
          <w:szCs w:val="20"/>
        </w:rPr>
        <w:t xml:space="preserve">Payment Card Industry Data Security Standard (PCI DSS) Requirements and </w:t>
      </w:r>
      <w:r w:rsidR="00FF4263" w:rsidRPr="00845B96">
        <w:rPr>
          <w:i/>
          <w:szCs w:val="20"/>
        </w:rPr>
        <w:t>Test</w:t>
      </w:r>
      <w:r w:rsidR="008C03DF" w:rsidRPr="00845B96">
        <w:rPr>
          <w:i/>
          <w:szCs w:val="20"/>
        </w:rPr>
        <w:t>ing</w:t>
      </w:r>
      <w:r w:rsidRPr="00845B96">
        <w:rPr>
          <w:i/>
          <w:szCs w:val="20"/>
        </w:rPr>
        <w:t xml:space="preserve"> Procedures.</w:t>
      </w:r>
      <w:r w:rsidRPr="00845B96">
        <w:rPr>
          <w:szCs w:val="20"/>
        </w:rPr>
        <w:t xml:space="preserve"> Complete all sections. </w:t>
      </w:r>
      <w:r w:rsidRPr="00845B96">
        <w:rPr>
          <w:rFonts w:eastAsia="MS Mincho" w:cs="Arial"/>
          <w:bCs/>
          <w:color w:val="000000"/>
          <w:szCs w:val="20"/>
        </w:rPr>
        <w:t xml:space="preserve">The merchant is responsible for ensuring that each section is completed by the relevant parties, as applicable. </w:t>
      </w:r>
      <w:r w:rsidRPr="00845B96">
        <w:rPr>
          <w:rFonts w:eastAsia="MS Mincho" w:cs="Arial"/>
          <w:bCs/>
          <w:iCs/>
          <w:color w:val="000000"/>
          <w:szCs w:val="20"/>
        </w:rPr>
        <w:t>Contact the entity(ies) to which the Attestation of Compliance (AOC) will be submitted for</w:t>
      </w:r>
      <w:r w:rsidRPr="00845B96">
        <w:rPr>
          <w:rFonts w:eastAsia="MS Mincho"/>
          <w:color w:val="000000"/>
          <w:szCs w:val="20"/>
        </w:rPr>
        <w:t xml:space="preserve"> reporting and submission procedures</w:t>
      </w:r>
      <w:r w:rsidRPr="00845B96">
        <w:rPr>
          <w:szCs w:val="20"/>
        </w:rPr>
        <w:t>.</w:t>
      </w:r>
    </w:p>
    <w:p w14:paraId="1FD35C99" w14:textId="79ED8913" w:rsidR="00041B93" w:rsidRPr="00845B96" w:rsidRDefault="00041B93" w:rsidP="00041B93">
      <w:pPr>
        <w:spacing w:line="240" w:lineRule="auto"/>
        <w:rPr>
          <w:rFonts w:ascii="Times New Roman" w:hAnsi="Times New Roman"/>
          <w:szCs w:val="20"/>
          <w:lang w:val="en-CA" w:eastAsia="en-CA"/>
        </w:rPr>
      </w:pPr>
      <w:r w:rsidRPr="00845B96">
        <w:rPr>
          <w:szCs w:val="20"/>
        </w:rPr>
        <w:t xml:space="preserve">This AOC reflects the results documented in an associated </w:t>
      </w:r>
      <w:r w:rsidR="00B15EC4" w:rsidRPr="00845B96">
        <w:rPr>
          <w:szCs w:val="20"/>
        </w:rPr>
        <w:t>Self-Assessment Questionnaire</w:t>
      </w:r>
      <w:r w:rsidRPr="00845B96">
        <w:rPr>
          <w:szCs w:val="20"/>
        </w:rPr>
        <w:t xml:space="preserve"> (</w:t>
      </w:r>
      <w:r w:rsidR="00B15EC4" w:rsidRPr="00845B96">
        <w:rPr>
          <w:szCs w:val="20"/>
        </w:rPr>
        <w:t>SAQ</w:t>
      </w:r>
      <w:r w:rsidRPr="00845B96">
        <w:rPr>
          <w:szCs w:val="20"/>
        </w:rPr>
        <w:t xml:space="preserve">). </w:t>
      </w:r>
    </w:p>
    <w:p w14:paraId="64342E0C" w14:textId="74F75F2C" w:rsidR="00041B93" w:rsidRPr="00845B96" w:rsidRDefault="00041B93" w:rsidP="00041B93">
      <w:pPr>
        <w:spacing w:line="240" w:lineRule="auto"/>
        <w:rPr>
          <w:rFonts w:ascii="Times New Roman" w:hAnsi="Times New Roman"/>
          <w:szCs w:val="20"/>
          <w:lang w:val="en-CA" w:eastAsia="en-CA"/>
        </w:rPr>
      </w:pPr>
      <w:r w:rsidRPr="00845B96">
        <w:rPr>
          <w:szCs w:val="20"/>
        </w:rPr>
        <w:t xml:space="preserve">Capitalized terms used but not otherwise defined in this document have the meanings set forth in the PCI DSS </w:t>
      </w:r>
      <w:r w:rsidR="00C456F1" w:rsidRPr="00845B96">
        <w:rPr>
          <w:szCs w:val="20"/>
        </w:rPr>
        <w:t>Self-Assessment Questionnaire</w:t>
      </w:r>
      <w:r w:rsidRPr="00845B96">
        <w:rPr>
          <w:szCs w:val="20"/>
        </w:rPr>
        <w:t>.</w:t>
      </w:r>
    </w:p>
    <w:tbl>
      <w:tblPr>
        <w:tblW w:w="9342"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6652"/>
      </w:tblGrid>
      <w:tr w:rsidR="009C6427" w:rsidRPr="00482DA9" w14:paraId="5BAD1DEC" w14:textId="77777777" w:rsidTr="003A17A9">
        <w:trPr>
          <w:trHeight w:val="360"/>
        </w:trPr>
        <w:tc>
          <w:tcPr>
            <w:tcW w:w="9342"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362C4703" w14:textId="771E7B29" w:rsidR="009C6427" w:rsidRPr="00482DA9" w:rsidRDefault="009C6427" w:rsidP="009C6427">
            <w:pPr>
              <w:keepNext/>
              <w:spacing w:after="60"/>
              <w:rPr>
                <w:rFonts w:cs="Arial"/>
                <w:b/>
                <w:bCs/>
                <w:color w:val="FFFFFF" w:themeColor="background1"/>
                <w:sz w:val="22"/>
                <w:szCs w:val="22"/>
              </w:rPr>
            </w:pPr>
            <w:r w:rsidRPr="00482DA9">
              <w:rPr>
                <w:rFonts w:cs="Arial"/>
                <w:b/>
                <w:bCs/>
                <w:color w:val="FFFFFF" w:themeColor="background1"/>
                <w:sz w:val="22"/>
                <w:szCs w:val="22"/>
              </w:rPr>
              <w:t>P</w:t>
            </w:r>
            <w:r w:rsidRPr="009C6427">
              <w:rPr>
                <w:rFonts w:cs="Arial"/>
                <w:b/>
                <w:bCs/>
                <w:color w:val="FFFFFF" w:themeColor="background1"/>
                <w:sz w:val="22"/>
                <w:szCs w:val="22"/>
              </w:rPr>
              <w:t>art 1.  Contact Information</w:t>
            </w:r>
          </w:p>
        </w:tc>
      </w:tr>
      <w:tr w:rsidR="009C6427" w:rsidRPr="00764864" w14:paraId="11FA23FF" w14:textId="77777777" w:rsidTr="003A17A9">
        <w:trPr>
          <w:trHeight w:val="360"/>
        </w:trPr>
        <w:tc>
          <w:tcPr>
            <w:tcW w:w="9342" w:type="dxa"/>
            <w:gridSpan w:val="2"/>
            <w:tcBorders>
              <w:top w:val="single" w:sz="4" w:space="0" w:color="808080" w:themeColor="background1" w:themeShade="80"/>
              <w:bottom w:val="single" w:sz="4" w:space="0" w:color="808080" w:themeColor="background1" w:themeShade="80"/>
            </w:tcBorders>
            <w:shd w:val="clear" w:color="auto" w:fill="CBD4D5"/>
            <w:vAlign w:val="center"/>
          </w:tcPr>
          <w:p w14:paraId="1B61CCCA" w14:textId="70917145" w:rsidR="009C6427" w:rsidRPr="009C6427" w:rsidRDefault="009C6427" w:rsidP="00694E12">
            <w:pPr>
              <w:spacing w:after="60"/>
              <w:ind w:left="162"/>
              <w:rPr>
                <w:rFonts w:cs="Arial"/>
                <w:b/>
                <w:bCs/>
                <w:color w:val="FFFFFF" w:themeColor="background1"/>
                <w:sz w:val="22"/>
                <w:szCs w:val="22"/>
              </w:rPr>
            </w:pPr>
            <w:r w:rsidRPr="00694E12">
              <w:rPr>
                <w:rFonts w:cs="Arial"/>
                <w:b/>
                <w:bCs/>
              </w:rPr>
              <w:t xml:space="preserve">Part 1a. Assessed </w:t>
            </w:r>
            <w:r w:rsidR="00CE02E4">
              <w:rPr>
                <w:rFonts w:cs="Arial"/>
                <w:b/>
                <w:bCs/>
              </w:rPr>
              <w:t>Merchant</w:t>
            </w:r>
          </w:p>
        </w:tc>
      </w:tr>
      <w:tr w:rsidR="009C6427" w:rsidRPr="00764864" w14:paraId="53715F85"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443B378" w14:textId="73FEE245" w:rsidR="009C6427" w:rsidRPr="00764864" w:rsidRDefault="009C6427" w:rsidP="00065D88">
            <w:pPr>
              <w:spacing w:before="50" w:after="50"/>
              <w:rPr>
                <w:rFonts w:cs="Arial"/>
                <w:bCs/>
                <w:iCs/>
                <w:sz w:val="18"/>
              </w:rPr>
            </w:pPr>
            <w:r w:rsidRPr="00764864">
              <w:rPr>
                <w:rFonts w:cs="Arial"/>
                <w:bCs/>
                <w:iCs/>
                <w:sz w:val="18"/>
              </w:rPr>
              <w:t xml:space="preserve">Company </w:t>
            </w:r>
            <w:r w:rsidR="00AE0BB3">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04DCAFE" w14:textId="65AC26DE" w:rsidR="009C6427" w:rsidRPr="00764864" w:rsidRDefault="009C6427" w:rsidP="00065D88">
            <w:pPr>
              <w:spacing w:before="50" w:after="50"/>
              <w:rPr>
                <w:rFonts w:cs="Arial"/>
                <w:bCs/>
                <w:iCs/>
                <w:sz w:val="18"/>
              </w:rPr>
            </w:pPr>
            <w:r w:rsidRPr="00764864" w:rsidDel="003A6518">
              <w:rPr>
                <w:rFonts w:cs="Arial"/>
                <w:bCs/>
                <w:iCs/>
                <w:sz w:val="18"/>
              </w:rPr>
              <w:fldChar w:fldCharType="begin">
                <w:ffData>
                  <w:name w:val="Text1"/>
                  <w:enabled/>
                  <w:calcOnExit w:val="0"/>
                  <w:textInput/>
                </w:ffData>
              </w:fldChar>
            </w:r>
            <w:r w:rsidRPr="00764864" w:rsidDel="003A6518">
              <w:rPr>
                <w:rFonts w:cs="Arial"/>
                <w:bCs/>
                <w:iCs/>
                <w:sz w:val="18"/>
              </w:rPr>
              <w:instrText xml:space="preserve"> FORMTEXT </w:instrText>
            </w:r>
            <w:r w:rsidRPr="00764864" w:rsidDel="003A6518">
              <w:rPr>
                <w:rFonts w:cs="Arial"/>
                <w:bCs/>
                <w:iCs/>
                <w:sz w:val="18"/>
              </w:rPr>
            </w:r>
            <w:r w:rsidRPr="00764864" w:rsidDel="003A6518">
              <w:rPr>
                <w:rFonts w:cs="Arial"/>
                <w:bCs/>
                <w:iCs/>
                <w:sz w:val="18"/>
              </w:rPr>
              <w:fldChar w:fldCharType="separate"/>
            </w:r>
            <w:r w:rsidR="00D24D2C">
              <w:rPr>
                <w:rFonts w:cs="Arial"/>
                <w:bCs/>
                <w:iCs/>
                <w:sz w:val="18"/>
              </w:rPr>
              <w:t> </w:t>
            </w:r>
            <w:r w:rsidR="00D24D2C">
              <w:rPr>
                <w:rFonts w:cs="Arial"/>
                <w:bCs/>
                <w:iCs/>
                <w:sz w:val="18"/>
              </w:rPr>
              <w:t> </w:t>
            </w:r>
            <w:r w:rsidR="00D24D2C">
              <w:rPr>
                <w:rFonts w:cs="Arial"/>
                <w:bCs/>
                <w:iCs/>
                <w:sz w:val="18"/>
              </w:rPr>
              <w:t> </w:t>
            </w:r>
            <w:r w:rsidR="00D24D2C">
              <w:rPr>
                <w:rFonts w:cs="Arial"/>
                <w:bCs/>
                <w:iCs/>
                <w:sz w:val="18"/>
              </w:rPr>
              <w:t> </w:t>
            </w:r>
            <w:r w:rsidR="00D24D2C">
              <w:rPr>
                <w:rFonts w:cs="Arial"/>
                <w:bCs/>
                <w:iCs/>
                <w:sz w:val="18"/>
              </w:rPr>
              <w:t> </w:t>
            </w:r>
            <w:r w:rsidRPr="00764864" w:rsidDel="003A6518">
              <w:rPr>
                <w:rFonts w:cs="Arial"/>
                <w:bCs/>
                <w:sz w:val="18"/>
              </w:rPr>
              <w:fldChar w:fldCharType="end"/>
            </w:r>
          </w:p>
        </w:tc>
      </w:tr>
      <w:tr w:rsidR="009C6427" w:rsidRPr="00764864" w:rsidDel="003A6518" w14:paraId="68F684AE"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F6A44B6" w14:textId="77777777" w:rsidR="009C6427" w:rsidRPr="00764864" w:rsidRDefault="009C6427" w:rsidP="00065D88">
            <w:pPr>
              <w:spacing w:before="50" w:after="50"/>
              <w:rPr>
                <w:rFonts w:cs="Arial"/>
                <w:bCs/>
                <w:iCs/>
                <w:sz w:val="18"/>
              </w:rPr>
            </w:pPr>
            <w:r w:rsidRPr="00764864">
              <w:rPr>
                <w:rFonts w:cs="Arial"/>
                <w:bCs/>
                <w:iCs/>
                <w:sz w:val="18"/>
              </w:rPr>
              <w:t>DBA (doing business as):</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ADADA53" w14:textId="77777777" w:rsidR="009C6427" w:rsidRPr="00764864" w:rsidDel="003A6518" w:rsidRDefault="009C6427" w:rsidP="00065D88">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9C6427" w:rsidRPr="00764864" w:rsidDel="003A6518" w14:paraId="7B10D8F8"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44D0204" w14:textId="77777777" w:rsidR="009C6427" w:rsidRPr="00764864" w:rsidRDefault="009C6427" w:rsidP="00065D88">
            <w:pPr>
              <w:spacing w:before="50" w:after="50"/>
              <w:rPr>
                <w:rFonts w:cs="Arial"/>
                <w:bCs/>
                <w:iCs/>
                <w:sz w:val="18"/>
              </w:rPr>
            </w:pPr>
            <w:r>
              <w:rPr>
                <w:rFonts w:cs="Arial"/>
                <w:bCs/>
                <w:iCs/>
                <w:sz w:val="18"/>
              </w:rPr>
              <w:t>Company mailing address:</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953487E" w14:textId="77777777" w:rsidR="009C6427" w:rsidRPr="00764864" w:rsidDel="003A6518" w:rsidRDefault="009C6427" w:rsidP="00065D88">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9C6427" w:rsidRPr="00412173" w14:paraId="1166D8E0"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060A212" w14:textId="28146F78" w:rsidR="009C6427" w:rsidRDefault="006E161C" w:rsidP="00065D88">
            <w:pPr>
              <w:spacing w:before="50" w:after="50"/>
              <w:rPr>
                <w:rFonts w:cs="Arial"/>
                <w:bCs/>
                <w:iCs/>
                <w:sz w:val="18"/>
              </w:rPr>
            </w:pPr>
            <w:r>
              <w:rPr>
                <w:rFonts w:cs="Arial"/>
                <w:bCs/>
                <w:iCs/>
                <w:sz w:val="18"/>
              </w:rPr>
              <w:t>Company main website:</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6366FAC" w14:textId="77777777" w:rsidR="009C6427" w:rsidRPr="00412173" w:rsidRDefault="009C6427" w:rsidP="00065D88">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9C6427" w:rsidRPr="00764864" w14:paraId="34C3EAE0"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19AD67A" w14:textId="7ECCA9B7" w:rsidR="009C6427" w:rsidRPr="00764864" w:rsidRDefault="009C6427" w:rsidP="00065D88">
            <w:pPr>
              <w:spacing w:before="50" w:after="50"/>
              <w:rPr>
                <w:rFonts w:cs="Arial"/>
                <w:bCs/>
                <w:iCs/>
                <w:sz w:val="18"/>
              </w:rPr>
            </w:pPr>
            <w:r>
              <w:rPr>
                <w:rFonts w:cs="Arial"/>
                <w:bCs/>
                <w:iCs/>
                <w:sz w:val="18"/>
              </w:rPr>
              <w:t xml:space="preserve">Company </w:t>
            </w:r>
            <w:proofErr w:type="gramStart"/>
            <w:r w:rsidR="003E61E4">
              <w:rPr>
                <w:rFonts w:cs="Arial"/>
                <w:bCs/>
                <w:iCs/>
                <w:sz w:val="18"/>
              </w:rPr>
              <w:t>c</w:t>
            </w:r>
            <w:r w:rsidRPr="00764864">
              <w:rPr>
                <w:rFonts w:cs="Arial"/>
                <w:bCs/>
                <w:iCs/>
                <w:sz w:val="18"/>
              </w:rPr>
              <w:t>ontact</w:t>
            </w:r>
            <w:proofErr w:type="gramEnd"/>
            <w:r w:rsidRPr="00764864">
              <w:rPr>
                <w:rFonts w:cs="Arial"/>
                <w:bCs/>
                <w:iCs/>
                <w:sz w:val="18"/>
              </w:rPr>
              <w:t xml:space="preserve"> </w:t>
            </w:r>
            <w:r w:rsidR="008A1977">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5E6133" w14:textId="6C3350FD"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rsidDel="003A6518" w14:paraId="0E7C120C"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B165071" w14:textId="77777777" w:rsidR="009C6427" w:rsidRDefault="009C6427" w:rsidP="00065D88">
            <w:pPr>
              <w:spacing w:before="50" w:after="50"/>
              <w:rPr>
                <w:rFonts w:cs="Arial"/>
                <w:bCs/>
                <w:iCs/>
                <w:sz w:val="18"/>
              </w:rPr>
            </w:pPr>
            <w:r>
              <w:rPr>
                <w:rFonts w:cs="Arial"/>
                <w:bCs/>
                <w:iCs/>
                <w:sz w:val="18"/>
              </w:rPr>
              <w:t xml:space="preserve">Company </w:t>
            </w:r>
            <w:proofErr w:type="gramStart"/>
            <w:r>
              <w:rPr>
                <w:rFonts w:cs="Arial"/>
                <w:bCs/>
                <w:iCs/>
                <w:sz w:val="18"/>
              </w:rPr>
              <w:t>contact</w:t>
            </w:r>
            <w:proofErr w:type="gramEnd"/>
            <w:r>
              <w:rPr>
                <w:rFonts w:cs="Arial"/>
                <w:bCs/>
                <w:iCs/>
                <w:sz w:val="18"/>
              </w:rPr>
              <w:t xml:space="preserve"> title: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18DA51" w14:textId="77777777" w:rsidR="009C6427" w:rsidRPr="00764864" w:rsidDel="003A6518"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05FEC792"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8CD07D0" w14:textId="4AC65819" w:rsidR="009C6427" w:rsidRPr="00764864" w:rsidRDefault="009C6427" w:rsidP="00065D88">
            <w:pPr>
              <w:spacing w:before="50" w:after="50"/>
              <w:rPr>
                <w:rFonts w:cs="Arial"/>
                <w:bCs/>
                <w:iCs/>
                <w:sz w:val="18"/>
              </w:rPr>
            </w:pPr>
            <w:r>
              <w:rPr>
                <w:rFonts w:cs="Arial"/>
                <w:bCs/>
                <w:iCs/>
                <w:sz w:val="18"/>
              </w:rPr>
              <w:t>Contact phone number</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AA423CF" w14:textId="77D86F8D"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5512F56B"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A3AD9D3" w14:textId="329491BD" w:rsidR="009C6427" w:rsidRPr="00764864" w:rsidRDefault="009C6427" w:rsidP="00065D88">
            <w:pPr>
              <w:spacing w:before="50" w:after="50"/>
              <w:rPr>
                <w:rFonts w:cs="Arial"/>
                <w:bCs/>
                <w:iCs/>
                <w:sz w:val="18"/>
              </w:rPr>
            </w:pPr>
            <w:r>
              <w:rPr>
                <w:rFonts w:cs="Arial"/>
                <w:bCs/>
                <w:iCs/>
                <w:sz w:val="18"/>
              </w:rPr>
              <w:t>Contact e-mail address</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716E9C5" w14:textId="7DD08156"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0CAF5E7E" w14:textId="77777777" w:rsidTr="003A17A9">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CBD4D5"/>
          </w:tcPr>
          <w:p w14:paraId="016B4E81" w14:textId="04EAAD79" w:rsidR="009C6427" w:rsidRPr="00764864" w:rsidRDefault="009C6427" w:rsidP="00065D88">
            <w:pPr>
              <w:spacing w:after="60"/>
              <w:ind w:left="162"/>
              <w:rPr>
                <w:rFonts w:cs="Arial"/>
                <w:b/>
                <w:bCs/>
              </w:rPr>
            </w:pPr>
            <w:r w:rsidRPr="00764864">
              <w:rPr>
                <w:rFonts w:cs="Arial"/>
                <w:b/>
                <w:bCs/>
              </w:rPr>
              <w:t xml:space="preserve">Part 1b. Assessor </w:t>
            </w:r>
          </w:p>
        </w:tc>
      </w:tr>
      <w:tr w:rsidR="009C6427" w:rsidRPr="00764864" w14:paraId="36A1B977" w14:textId="77777777" w:rsidTr="003A17A9">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auto"/>
          </w:tcPr>
          <w:p w14:paraId="3EC8C105" w14:textId="3A0DB75A" w:rsidR="009C6427" w:rsidRPr="00EF237E" w:rsidRDefault="001A07C7" w:rsidP="00065D88">
            <w:pPr>
              <w:spacing w:after="60"/>
              <w:rPr>
                <w:rFonts w:cs="Arial"/>
                <w:b/>
                <w:bCs/>
                <w:sz w:val="19"/>
                <w:szCs w:val="19"/>
              </w:rPr>
            </w:pPr>
            <w:r w:rsidRPr="00EF237E">
              <w:rPr>
                <w:sz w:val="19"/>
                <w:szCs w:val="19"/>
              </w:rPr>
              <w:t>Provide the following information for all assessors involved in the assessment. If there was no assessor for a given assessor type, enter Not Applicable.</w:t>
            </w:r>
          </w:p>
        </w:tc>
      </w:tr>
      <w:tr w:rsidR="009C6427" w:rsidRPr="004D4413" w14:paraId="5550F19D" w14:textId="77777777" w:rsidTr="003A17A9">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F2F2F2" w:themeFill="background1" w:themeFillShade="F2"/>
          </w:tcPr>
          <w:p w14:paraId="7554E7E3" w14:textId="77777777" w:rsidR="009C6427" w:rsidRPr="004D4413" w:rsidRDefault="009C6427" w:rsidP="00065D88">
            <w:pPr>
              <w:spacing w:after="60"/>
              <w:rPr>
                <w:sz w:val="18"/>
                <w:szCs w:val="18"/>
              </w:rPr>
            </w:pPr>
            <w:r w:rsidRPr="004D4413">
              <w:rPr>
                <w:sz w:val="18"/>
                <w:szCs w:val="18"/>
              </w:rPr>
              <w:t>PCI SSC Internal Security Assessor(s)</w:t>
            </w:r>
          </w:p>
        </w:tc>
      </w:tr>
      <w:tr w:rsidR="009C6427" w:rsidRPr="00764864" w14:paraId="0DF7111B"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520182" w14:textId="77777777" w:rsidR="009C6427" w:rsidRPr="00764864" w:rsidRDefault="009C6427" w:rsidP="00065D88">
            <w:pPr>
              <w:spacing w:before="50" w:after="50"/>
              <w:rPr>
                <w:rFonts w:cs="Arial"/>
                <w:bCs/>
                <w:iCs/>
                <w:sz w:val="18"/>
              </w:rPr>
            </w:pPr>
            <w:r>
              <w:rPr>
                <w:rFonts w:cs="Arial"/>
                <w:bCs/>
                <w:iCs/>
                <w:sz w:val="18"/>
              </w:rPr>
              <w:t>ISA name(s):</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E109A29"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7B8BED1E" w14:textId="77777777" w:rsidTr="003A17A9">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F2F2F2" w:themeFill="background1" w:themeFillShade="F2"/>
          </w:tcPr>
          <w:p w14:paraId="5A57F62C" w14:textId="77777777" w:rsidR="009C6427" w:rsidRPr="00764864" w:rsidRDefault="009C6427" w:rsidP="00065D88">
            <w:pPr>
              <w:spacing w:before="50" w:after="50"/>
              <w:rPr>
                <w:rFonts w:cs="Arial"/>
                <w:bCs/>
                <w:iCs/>
                <w:sz w:val="18"/>
              </w:rPr>
            </w:pPr>
            <w:r>
              <w:rPr>
                <w:rFonts w:cs="Arial"/>
                <w:bCs/>
                <w:iCs/>
                <w:sz w:val="18"/>
              </w:rPr>
              <w:t>Qualified Security Assessor</w:t>
            </w:r>
          </w:p>
        </w:tc>
      </w:tr>
      <w:tr w:rsidR="009C6427" w:rsidRPr="00764864" w14:paraId="32BF81E0"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21490C2" w14:textId="074B0761" w:rsidR="009C6427" w:rsidRPr="00764864" w:rsidRDefault="009C6427" w:rsidP="00065D88">
            <w:pPr>
              <w:spacing w:before="50" w:after="50"/>
              <w:rPr>
                <w:rFonts w:cs="Arial"/>
                <w:bCs/>
                <w:iCs/>
                <w:sz w:val="18"/>
              </w:rPr>
            </w:pPr>
            <w:r w:rsidRPr="00764864">
              <w:rPr>
                <w:rFonts w:cs="Arial"/>
                <w:bCs/>
                <w:iCs/>
                <w:sz w:val="18"/>
              </w:rPr>
              <w:t xml:space="preserve">Company </w:t>
            </w:r>
            <w:r w:rsidR="00AE0BB3">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A023BDE"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754717C2"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7E63A20" w14:textId="77777777" w:rsidR="009C6427" w:rsidRPr="00764864" w:rsidRDefault="009C6427" w:rsidP="00065D88">
            <w:pPr>
              <w:spacing w:before="50" w:after="50"/>
              <w:rPr>
                <w:rFonts w:cs="Arial"/>
                <w:bCs/>
                <w:iCs/>
                <w:sz w:val="18"/>
              </w:rPr>
            </w:pPr>
            <w:r>
              <w:rPr>
                <w:rFonts w:cs="Arial"/>
                <w:bCs/>
                <w:iCs/>
                <w:sz w:val="18"/>
              </w:rPr>
              <w:t xml:space="preserve">Company mailing address: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650CFF7"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627C71A8"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67764C" w14:textId="77777777" w:rsidR="009C6427" w:rsidRPr="00764864" w:rsidRDefault="009C6427" w:rsidP="00065D88">
            <w:pPr>
              <w:spacing w:before="50" w:after="50"/>
              <w:rPr>
                <w:rFonts w:cs="Arial"/>
                <w:bCs/>
                <w:iCs/>
                <w:sz w:val="18"/>
              </w:rPr>
            </w:pPr>
            <w:r>
              <w:rPr>
                <w:rFonts w:cs="Arial"/>
                <w:bCs/>
                <w:iCs/>
                <w:sz w:val="18"/>
              </w:rPr>
              <w:t xml:space="preserve">Company website: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3320F28"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3CBABBE2"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B212B3F" w14:textId="2F57133E" w:rsidR="009C6427" w:rsidRPr="00764864" w:rsidRDefault="009C6427" w:rsidP="00065D88">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w:t>
            </w:r>
            <w:r w:rsidR="003E61E4">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279638" w14:textId="6270C27B" w:rsidR="009C6427" w:rsidRPr="00764864" w:rsidRDefault="009C6427" w:rsidP="002979DD">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6DC7A4E3"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C6A943" w14:textId="6EFBC028" w:rsidR="009C6427" w:rsidRPr="00764864" w:rsidRDefault="009C6427" w:rsidP="00065D88">
            <w:pPr>
              <w:spacing w:before="50" w:after="50"/>
              <w:rPr>
                <w:rFonts w:cs="Arial"/>
                <w:bCs/>
                <w:iCs/>
                <w:sz w:val="18"/>
              </w:rPr>
            </w:pPr>
            <w:r>
              <w:rPr>
                <w:rFonts w:cs="Arial"/>
                <w:bCs/>
                <w:iCs/>
                <w:sz w:val="18"/>
              </w:rPr>
              <w:t xml:space="preserve">Assessor </w:t>
            </w:r>
            <w:r w:rsidRPr="00764864">
              <w:rPr>
                <w:rFonts w:cs="Arial"/>
                <w:bCs/>
                <w:iCs/>
                <w:sz w:val="18"/>
              </w:rPr>
              <w:t>phone</w:t>
            </w:r>
            <w:r>
              <w:rPr>
                <w:rFonts w:cs="Arial"/>
                <w:bCs/>
                <w:iCs/>
                <w:sz w:val="18"/>
              </w:rPr>
              <w:t xml:space="preserve"> number</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15B7C98" w14:textId="63BC24C2" w:rsidR="009C6427" w:rsidRPr="00764864" w:rsidRDefault="009C6427" w:rsidP="002979DD">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4142034B"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F0D9838" w14:textId="760BB7C2" w:rsidR="009C6427" w:rsidRPr="00764864" w:rsidRDefault="009C6427" w:rsidP="00065D88">
            <w:pPr>
              <w:spacing w:before="50" w:after="50"/>
              <w:rPr>
                <w:rFonts w:cs="Arial"/>
                <w:bCs/>
                <w:iCs/>
                <w:sz w:val="18"/>
              </w:rPr>
            </w:pPr>
            <w:r>
              <w:rPr>
                <w:rFonts w:cs="Arial"/>
                <w:bCs/>
                <w:iCs/>
                <w:sz w:val="18"/>
              </w:rPr>
              <w:t xml:space="preserve">Assessor </w:t>
            </w:r>
            <w:r w:rsidR="003E61E4">
              <w:rPr>
                <w:rFonts w:cs="Arial"/>
                <w:bCs/>
                <w:iCs/>
                <w:sz w:val="18"/>
              </w:rPr>
              <w:t>e-mail</w:t>
            </w:r>
            <w:r>
              <w:rPr>
                <w:rFonts w:cs="Arial"/>
                <w:bCs/>
                <w:iCs/>
                <w:sz w:val="18"/>
              </w:rPr>
              <w:t xml:space="preserve"> address: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424579D" w14:textId="77B0C463"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6826B609"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C85253F" w14:textId="7ADC4B9F" w:rsidR="009C6427" w:rsidRPr="00764864" w:rsidRDefault="009C6427" w:rsidP="00065D88">
            <w:pPr>
              <w:spacing w:before="50" w:after="50"/>
              <w:rPr>
                <w:rFonts w:cs="Arial"/>
                <w:bCs/>
                <w:iCs/>
                <w:sz w:val="18"/>
              </w:rPr>
            </w:pPr>
            <w:r>
              <w:rPr>
                <w:rFonts w:cs="Arial"/>
                <w:bCs/>
                <w:iCs/>
                <w:sz w:val="18"/>
              </w:rPr>
              <w:t>Assessor certificate number:</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C50F07D" w14:textId="36CDD533"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E0D0BE5" w14:textId="77777777" w:rsidR="008A1977" w:rsidRDefault="008A1977"/>
    <w:tbl>
      <w:tblPr>
        <w:tblW w:w="981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19"/>
        <w:gridCol w:w="2836"/>
        <w:gridCol w:w="6955"/>
      </w:tblGrid>
      <w:tr w:rsidR="00B67733" w:rsidRPr="00482DA9" w14:paraId="5713AAD1" w14:textId="77777777" w:rsidTr="00524124">
        <w:trPr>
          <w:trHeight w:val="360"/>
          <w:jc w:val="center"/>
        </w:trPr>
        <w:tc>
          <w:tcPr>
            <w:tcW w:w="981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06286768" w14:textId="77777777" w:rsidR="00B67733" w:rsidRPr="00482DA9" w:rsidRDefault="00B67733" w:rsidP="00065D88">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B67733" w:rsidRPr="00764864" w14:paraId="40F7B079" w14:textId="77777777" w:rsidTr="00524124">
        <w:trPr>
          <w:trHeight w:val="227"/>
          <w:jc w:val="center"/>
        </w:trPr>
        <w:tc>
          <w:tcPr>
            <w:tcW w:w="9810" w:type="dxa"/>
            <w:gridSpan w:val="3"/>
            <w:tcBorders>
              <w:top w:val="single" w:sz="4" w:space="0" w:color="808080" w:themeColor="background1" w:themeShade="80"/>
              <w:bottom w:val="single" w:sz="4" w:space="0" w:color="808080" w:themeColor="background1" w:themeShade="80"/>
            </w:tcBorders>
            <w:shd w:val="clear" w:color="auto" w:fill="CBD4D5"/>
          </w:tcPr>
          <w:p w14:paraId="288CE9F2" w14:textId="77777777" w:rsidR="00B67733" w:rsidRPr="00764864" w:rsidRDefault="00B67733" w:rsidP="00065D88">
            <w:pPr>
              <w:keepNext/>
              <w:spacing w:after="60"/>
              <w:ind w:left="164"/>
              <w:rPr>
                <w:rFonts w:cs="Arial"/>
                <w:b/>
                <w:bCs/>
              </w:rPr>
            </w:pPr>
            <w:r w:rsidRPr="00764864">
              <w:rPr>
                <w:rFonts w:cs="Arial"/>
                <w:b/>
                <w:bCs/>
              </w:rPr>
              <w:t xml:space="preserve">Part 2a. </w:t>
            </w:r>
            <w:r>
              <w:rPr>
                <w:rFonts w:cs="Arial"/>
                <w:b/>
                <w:bCs/>
              </w:rPr>
              <w:t>Merchant Business Payment Channels (select all that apply):</w:t>
            </w:r>
          </w:p>
        </w:tc>
      </w:tr>
      <w:tr w:rsidR="00B67733" w:rsidRPr="00947BA5" w:rsidDel="006E60BD" w14:paraId="42BDA266" w14:textId="77777777" w:rsidTr="00524124">
        <w:trPr>
          <w:trHeight w:val="288"/>
          <w:jc w:val="center"/>
        </w:trPr>
        <w:tc>
          <w:tcPr>
            <w:tcW w:w="9810" w:type="dxa"/>
            <w:gridSpan w:val="3"/>
            <w:tcBorders>
              <w:top w:val="single" w:sz="4" w:space="0" w:color="808080" w:themeColor="background1" w:themeShade="80"/>
              <w:bottom w:val="single" w:sz="4" w:space="0" w:color="808080" w:themeColor="background1" w:themeShade="80"/>
            </w:tcBorders>
            <w:shd w:val="clear" w:color="auto" w:fill="auto"/>
          </w:tcPr>
          <w:p w14:paraId="7939D756" w14:textId="77777777" w:rsidR="00B67733" w:rsidRDefault="00B67733" w:rsidP="00065D88">
            <w:pPr>
              <w:spacing w:after="60"/>
              <w:rPr>
                <w:rFonts w:cs="Arial"/>
                <w:bCs/>
                <w:sz w:val="19"/>
                <w:szCs w:val="19"/>
              </w:rPr>
            </w:pPr>
            <w:r>
              <w:rPr>
                <w:rFonts w:cs="Arial"/>
                <w:bCs/>
                <w:sz w:val="19"/>
                <w:szCs w:val="19"/>
              </w:rPr>
              <w:t xml:space="preserve">Indicate all payment channels used by the business that are included in this assessment. </w:t>
            </w:r>
          </w:p>
          <w:p w14:paraId="3B070616" w14:textId="77777777" w:rsidR="00B67733" w:rsidRPr="00947BA5" w:rsidRDefault="00B67733" w:rsidP="00065D88">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D24D2C">
              <w:rPr>
                <w:sz w:val="19"/>
                <w:szCs w:val="19"/>
              </w:rPr>
            </w:r>
            <w:r w:rsidR="00D24D2C">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17815FF9" w14:textId="77777777" w:rsidR="00B67733" w:rsidRPr="00947BA5" w:rsidRDefault="00B67733" w:rsidP="00065D88">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D24D2C">
              <w:rPr>
                <w:sz w:val="19"/>
                <w:szCs w:val="19"/>
              </w:rPr>
            </w:r>
            <w:r w:rsidR="00D24D2C">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594B8F19" w14:textId="77777777" w:rsidR="00B67733" w:rsidRPr="00947BA5" w:rsidDel="006E60BD" w:rsidRDefault="00B67733" w:rsidP="00065D88">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D24D2C">
              <w:rPr>
                <w:sz w:val="19"/>
                <w:szCs w:val="19"/>
              </w:rPr>
            </w:r>
            <w:r w:rsidR="00D24D2C">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B67733" w:rsidRPr="00B41B27" w14:paraId="29A5DF7F" w14:textId="77777777" w:rsidTr="00524124">
        <w:trPr>
          <w:trHeight w:val="288"/>
          <w:jc w:val="center"/>
        </w:trPr>
        <w:tc>
          <w:tcPr>
            <w:tcW w:w="2855"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00C079D" w14:textId="77777777" w:rsidR="00B67733" w:rsidRDefault="00B67733" w:rsidP="00065D88">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7A23540A" w14:textId="007453F2" w:rsidR="00B67733" w:rsidRPr="003A17A9" w:rsidRDefault="00B67733" w:rsidP="003A17A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955"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385BEEB5" w14:textId="77777777" w:rsidR="00B67733" w:rsidRDefault="00B67733" w:rsidP="00065D88">
            <w:pPr>
              <w:pStyle w:val="BulletList"/>
              <w:tabs>
                <w:tab w:val="clear" w:pos="1800"/>
                <w:tab w:val="left" w:pos="709"/>
              </w:tabs>
              <w:spacing w:before="40" w:after="60"/>
              <w:ind w:right="252"/>
              <w:rPr>
                <w:sz w:val="19"/>
                <w:szCs w:val="19"/>
              </w:rPr>
            </w:pPr>
          </w:p>
          <w:p w14:paraId="39E15EF6" w14:textId="77777777" w:rsidR="00B67733" w:rsidRDefault="00B67733" w:rsidP="00065D88">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D24D2C">
              <w:rPr>
                <w:bCs/>
                <w:szCs w:val="19"/>
              </w:rPr>
            </w:r>
            <w:r w:rsidR="00D24D2C">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D24D2C">
              <w:rPr>
                <w:bCs/>
                <w:szCs w:val="19"/>
              </w:rPr>
            </w:r>
            <w:r w:rsidR="00D24D2C">
              <w:rPr>
                <w:bCs/>
                <w:szCs w:val="19"/>
              </w:rPr>
              <w:fldChar w:fldCharType="separate"/>
            </w:r>
            <w:r w:rsidRPr="00764864">
              <w:rPr>
                <w:bCs/>
                <w:szCs w:val="19"/>
              </w:rPr>
              <w:fldChar w:fldCharType="end"/>
            </w:r>
            <w:r w:rsidRPr="00764864">
              <w:rPr>
                <w:bCs/>
                <w:szCs w:val="19"/>
              </w:rPr>
              <w:t xml:space="preserve"> No</w:t>
            </w:r>
          </w:p>
          <w:p w14:paraId="1604C89B" w14:textId="77777777" w:rsidR="00B67733" w:rsidRDefault="00B67733" w:rsidP="00065D88">
            <w:pPr>
              <w:pStyle w:val="BulletList"/>
              <w:tabs>
                <w:tab w:val="clear" w:pos="1800"/>
                <w:tab w:val="left" w:pos="709"/>
              </w:tabs>
              <w:spacing w:before="40" w:after="60"/>
              <w:ind w:right="252"/>
              <w:rPr>
                <w:bCs/>
                <w:szCs w:val="19"/>
              </w:rPr>
            </w:pPr>
          </w:p>
          <w:p w14:paraId="50908F7D" w14:textId="77777777" w:rsidR="00B67733" w:rsidRDefault="00B67733" w:rsidP="00065D88">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54DD9C8E" w14:textId="77777777" w:rsidR="00B67733" w:rsidRDefault="00B67733" w:rsidP="00065D88">
            <w:pPr>
              <w:pStyle w:val="BulletList"/>
              <w:tabs>
                <w:tab w:val="clear" w:pos="1800"/>
                <w:tab w:val="left" w:pos="709"/>
              </w:tabs>
              <w:spacing w:before="40" w:after="60"/>
              <w:ind w:right="252"/>
              <w:rPr>
                <w:sz w:val="19"/>
                <w:szCs w:val="19"/>
              </w:rPr>
            </w:pPr>
          </w:p>
          <w:p w14:paraId="54CBCDE0" w14:textId="77777777" w:rsidR="00B67733" w:rsidRPr="00B41B27" w:rsidRDefault="00B67733" w:rsidP="00065D88">
            <w:pPr>
              <w:keepNext/>
              <w:spacing w:after="60"/>
              <w:rPr>
                <w:rFonts w:cs="Arial"/>
                <w:bCs/>
                <w:sz w:val="19"/>
                <w:szCs w:val="19"/>
              </w:rPr>
            </w:pPr>
          </w:p>
        </w:tc>
      </w:tr>
      <w:tr w:rsidR="00B67733" w:rsidRPr="0020023C" w14:paraId="374647F2" w14:textId="77777777" w:rsidTr="00524124">
        <w:trPr>
          <w:gridBefore w:val="1"/>
          <w:wBefore w:w="19" w:type="dxa"/>
          <w:trHeight w:val="288"/>
          <w:jc w:val="center"/>
        </w:trPr>
        <w:tc>
          <w:tcPr>
            <w:tcW w:w="9791" w:type="dxa"/>
            <w:gridSpan w:val="2"/>
            <w:tcBorders>
              <w:top w:val="single" w:sz="4" w:space="0" w:color="808080" w:themeColor="background1" w:themeShade="80"/>
              <w:bottom w:val="single" w:sz="4" w:space="0" w:color="808080" w:themeColor="background1" w:themeShade="80"/>
            </w:tcBorders>
            <w:shd w:val="clear" w:color="auto" w:fill="E2E7E6"/>
          </w:tcPr>
          <w:p w14:paraId="5B7BCBCC" w14:textId="3B3FBA9B" w:rsidR="00B67733" w:rsidRPr="0020023C" w:rsidRDefault="00B67733" w:rsidP="00065D88">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w:t>
            </w:r>
            <w:r w:rsidR="005E31C8">
              <w:rPr>
                <w:i/>
                <w:sz w:val="19"/>
                <w:szCs w:val="19"/>
              </w:rPr>
              <w:t xml:space="preserve"> </w:t>
            </w:r>
            <w:r w:rsidRPr="00174394">
              <w:rPr>
                <w:i/>
                <w:sz w:val="19"/>
                <w:szCs w:val="19"/>
              </w:rPr>
              <w:t xml:space="preserve">that is not covered by this SAQ, consult </w:t>
            </w:r>
            <w:r>
              <w:rPr>
                <w:i/>
                <w:sz w:val="19"/>
                <w:szCs w:val="19"/>
              </w:rPr>
              <w:t xml:space="preserve">with the entity(ies) to which this AOC will be submitted </w:t>
            </w:r>
            <w:r w:rsidRPr="00174394">
              <w:rPr>
                <w:i/>
                <w:sz w:val="19"/>
                <w:szCs w:val="19"/>
              </w:rPr>
              <w:t>about validation for the other channels.</w:t>
            </w:r>
          </w:p>
        </w:tc>
      </w:tr>
    </w:tbl>
    <w:p w14:paraId="1E42EBE7" w14:textId="77777777" w:rsidR="00B67733" w:rsidRDefault="00B67733" w:rsidP="00B67733">
      <w:pPr>
        <w:spacing w:before="40" w:after="40"/>
        <w:rPr>
          <w:sz w:val="4"/>
          <w:szCs w:val="4"/>
        </w:rPr>
      </w:pPr>
    </w:p>
    <w:p w14:paraId="0860C05B" w14:textId="77777777" w:rsidR="00B67733" w:rsidRDefault="00B67733" w:rsidP="00B67733">
      <w:pPr>
        <w:spacing w:before="40" w:after="40"/>
        <w:rPr>
          <w:sz w:val="4"/>
          <w:szCs w:val="4"/>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2"/>
        <w:gridCol w:w="6210"/>
      </w:tblGrid>
      <w:tr w:rsidR="00B67733" w:rsidRPr="0022761D" w14:paraId="20EAB7E3" w14:textId="77777777" w:rsidTr="00524124">
        <w:trPr>
          <w:jc w:val="center"/>
        </w:trPr>
        <w:tc>
          <w:tcPr>
            <w:tcW w:w="9792" w:type="dxa"/>
            <w:gridSpan w:val="2"/>
            <w:tcBorders>
              <w:bottom w:val="single" w:sz="4" w:space="0" w:color="808080" w:themeColor="background1" w:themeShade="80"/>
            </w:tcBorders>
            <w:shd w:val="clear" w:color="auto" w:fill="CBD4D5"/>
          </w:tcPr>
          <w:p w14:paraId="02C028D2" w14:textId="77777777" w:rsidR="00B67733" w:rsidRPr="0022761D" w:rsidRDefault="00B67733" w:rsidP="00065D88">
            <w:pPr>
              <w:keepNext/>
              <w:spacing w:after="60"/>
              <w:ind w:left="162"/>
              <w:rPr>
                <w:rFonts w:cs="Arial"/>
                <w:b/>
                <w:bCs/>
                <w:szCs w:val="20"/>
              </w:rPr>
            </w:pPr>
            <w:r w:rsidRPr="0022761D">
              <w:rPr>
                <w:rFonts w:cs="Arial"/>
                <w:b/>
                <w:bCs/>
                <w:szCs w:val="20"/>
              </w:rPr>
              <w:t>Part 2b. Description of Role with Payment Cards</w:t>
            </w:r>
          </w:p>
        </w:tc>
      </w:tr>
      <w:tr w:rsidR="00B67733" w:rsidRPr="00004E20" w14:paraId="19303CC2" w14:textId="77777777" w:rsidTr="00524124">
        <w:tblPrEx>
          <w:tblLook w:val="04A0" w:firstRow="1" w:lastRow="0" w:firstColumn="1" w:lastColumn="0" w:noHBand="0" w:noVBand="1"/>
        </w:tblPrEx>
        <w:trPr>
          <w:jc w:val="center"/>
        </w:trPr>
        <w:tc>
          <w:tcPr>
            <w:tcW w:w="9792" w:type="dxa"/>
            <w:gridSpan w:val="2"/>
            <w:shd w:val="clear" w:color="auto" w:fill="auto"/>
          </w:tcPr>
          <w:p w14:paraId="679D50C3" w14:textId="77777777" w:rsidR="00B67733" w:rsidRPr="00004E20" w:rsidRDefault="00B67733" w:rsidP="00065D88">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B67733" w:rsidRPr="00004E20" w14:paraId="285CDF90" w14:textId="77777777" w:rsidTr="00524124">
        <w:tblPrEx>
          <w:tblLook w:val="04A0" w:firstRow="1" w:lastRow="0" w:firstColumn="1" w:lastColumn="0" w:noHBand="0" w:noVBand="1"/>
        </w:tblPrEx>
        <w:trPr>
          <w:jc w:val="center"/>
        </w:trPr>
        <w:tc>
          <w:tcPr>
            <w:tcW w:w="3582" w:type="dxa"/>
            <w:shd w:val="clear" w:color="auto" w:fill="auto"/>
          </w:tcPr>
          <w:p w14:paraId="6A9791E0" w14:textId="77777777" w:rsidR="00B67733" w:rsidRDefault="00B67733" w:rsidP="00065D88">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10" w:type="dxa"/>
          </w:tcPr>
          <w:p w14:paraId="53C42F71" w14:textId="77777777" w:rsidR="00B67733" w:rsidRPr="00004E20" w:rsidRDefault="00B67733" w:rsidP="00065D88">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B67733" w:rsidRPr="006712E7" w14:paraId="3A4F00FD" w14:textId="77777777" w:rsidTr="00524124">
        <w:tblPrEx>
          <w:tblLook w:val="04A0" w:firstRow="1" w:lastRow="0" w:firstColumn="1" w:lastColumn="0" w:noHBand="0" w:noVBand="1"/>
        </w:tblPrEx>
        <w:trPr>
          <w:jc w:val="center"/>
        </w:trPr>
        <w:tc>
          <w:tcPr>
            <w:tcW w:w="3582" w:type="dxa"/>
            <w:shd w:val="clear" w:color="auto" w:fill="auto"/>
          </w:tcPr>
          <w:p w14:paraId="0DF9652B"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c>
          <w:tcPr>
            <w:tcW w:w="6210" w:type="dxa"/>
          </w:tcPr>
          <w:p w14:paraId="33AACB88"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r>
      <w:tr w:rsidR="00B67733" w:rsidRPr="006712E7" w14:paraId="0BFA8915" w14:textId="77777777" w:rsidTr="00524124">
        <w:tblPrEx>
          <w:tblLook w:val="04A0" w:firstRow="1" w:lastRow="0" w:firstColumn="1" w:lastColumn="0" w:noHBand="0" w:noVBand="1"/>
        </w:tblPrEx>
        <w:trPr>
          <w:jc w:val="center"/>
        </w:trPr>
        <w:tc>
          <w:tcPr>
            <w:tcW w:w="3582" w:type="dxa"/>
            <w:shd w:val="clear" w:color="auto" w:fill="auto"/>
          </w:tcPr>
          <w:p w14:paraId="03E5C8EC"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c>
          <w:tcPr>
            <w:tcW w:w="6210" w:type="dxa"/>
          </w:tcPr>
          <w:p w14:paraId="2159C580"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r>
      <w:tr w:rsidR="00B67733" w:rsidRPr="006712E7" w14:paraId="04E3364E" w14:textId="77777777" w:rsidTr="00524124">
        <w:tblPrEx>
          <w:tblLook w:val="04A0" w:firstRow="1" w:lastRow="0" w:firstColumn="1" w:lastColumn="0" w:noHBand="0" w:noVBand="1"/>
        </w:tblPrEx>
        <w:trPr>
          <w:jc w:val="center"/>
        </w:trPr>
        <w:tc>
          <w:tcPr>
            <w:tcW w:w="3582" w:type="dxa"/>
            <w:shd w:val="clear" w:color="auto" w:fill="auto"/>
          </w:tcPr>
          <w:p w14:paraId="2569AC58"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c>
          <w:tcPr>
            <w:tcW w:w="6210" w:type="dxa"/>
          </w:tcPr>
          <w:p w14:paraId="62056AE8"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r>
    </w:tbl>
    <w:p w14:paraId="1BA6F0A8" w14:textId="77777777" w:rsidR="00B67733" w:rsidRDefault="00B67733" w:rsidP="00B67733">
      <w:pPr>
        <w:spacing w:before="40" w:after="40"/>
        <w:rPr>
          <w:sz w:val="4"/>
          <w:szCs w:val="4"/>
        </w:rPr>
      </w:pPr>
    </w:p>
    <w:p w14:paraId="6E6B17D9" w14:textId="77777777" w:rsidR="00B67733" w:rsidRDefault="00B67733" w:rsidP="00B67733">
      <w:pPr>
        <w:spacing w:before="40" w:after="40"/>
        <w:rPr>
          <w:sz w:val="4"/>
          <w:szCs w:val="4"/>
        </w:rPr>
      </w:pPr>
    </w:p>
    <w:p w14:paraId="1D7ED03A" w14:textId="77777777" w:rsidR="00B67733" w:rsidRPr="00C95784" w:rsidRDefault="00B67733" w:rsidP="00B67733">
      <w:pPr>
        <w:spacing w:before="40" w:after="40"/>
        <w:rPr>
          <w:sz w:val="4"/>
          <w:szCs w:val="4"/>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B67733" w:rsidRPr="00764864" w14:paraId="1986D203" w14:textId="77777777" w:rsidTr="00524124">
        <w:trPr>
          <w:trHeight w:val="374"/>
          <w:jc w:val="center"/>
        </w:trPr>
        <w:tc>
          <w:tcPr>
            <w:tcW w:w="9810" w:type="dxa"/>
            <w:gridSpan w:val="3"/>
            <w:shd w:val="clear" w:color="auto" w:fill="CBD4D5"/>
          </w:tcPr>
          <w:p w14:paraId="2507063B" w14:textId="77777777" w:rsidR="00B67733" w:rsidRPr="00764864" w:rsidRDefault="00B67733" w:rsidP="00065D88">
            <w:pPr>
              <w:keepNext/>
              <w:spacing w:after="60" w:line="240" w:lineRule="auto"/>
              <w:ind w:left="162"/>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B67733" w:rsidRPr="00764864" w14:paraId="041088C3" w14:textId="77777777" w:rsidTr="00524124">
        <w:tblPrEx>
          <w:tblLook w:val="04A0" w:firstRow="1" w:lastRow="0" w:firstColumn="1" w:lastColumn="0" w:noHBand="0" w:noVBand="1"/>
        </w:tblPrEx>
        <w:trPr>
          <w:jc w:val="center"/>
        </w:trPr>
        <w:tc>
          <w:tcPr>
            <w:tcW w:w="5141" w:type="dxa"/>
            <w:shd w:val="clear" w:color="auto" w:fill="auto"/>
          </w:tcPr>
          <w:p w14:paraId="643388FE" w14:textId="77777777" w:rsidR="00B67733" w:rsidRPr="00174394" w:rsidRDefault="00B67733" w:rsidP="00065D88">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281B5230" w14:textId="77777777" w:rsidR="00B67733" w:rsidRPr="00174394" w:rsidRDefault="00B67733" w:rsidP="00065D88">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3B2CD414" w14:textId="77777777" w:rsidR="00B67733" w:rsidRPr="00174394" w:rsidRDefault="00B67733" w:rsidP="00065D88">
            <w:pPr>
              <w:pStyle w:val="BulletList"/>
              <w:keepNext/>
              <w:numPr>
                <w:ilvl w:val="0"/>
                <w:numId w:val="23"/>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41D0D889" w14:textId="77777777" w:rsidR="00B67733" w:rsidRPr="000E500F" w:rsidRDefault="00B67733" w:rsidP="00065D88">
            <w:pPr>
              <w:pStyle w:val="BulletList"/>
              <w:keepNext/>
              <w:numPr>
                <w:ilvl w:val="0"/>
                <w:numId w:val="23"/>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040FCE60" w14:textId="77777777" w:rsidR="00B67733" w:rsidRPr="00764864" w:rsidRDefault="00B67733" w:rsidP="00065D88">
            <w:pPr>
              <w:pStyle w:val="BulletList"/>
              <w:keepNext/>
              <w:numPr>
                <w:ilvl w:val="0"/>
                <w:numId w:val="23"/>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6D6CDABD" w14:textId="77777777" w:rsidR="00B67733" w:rsidRPr="00764864" w:rsidRDefault="00B67733" w:rsidP="00065D88">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Pr="00764864">
              <w:t> </w:t>
            </w:r>
            <w:r w:rsidRPr="00764864">
              <w:t> </w:t>
            </w:r>
            <w:r w:rsidRPr="00764864">
              <w:t> </w:t>
            </w:r>
            <w:r w:rsidRPr="00764864">
              <w:t> </w:t>
            </w:r>
            <w:r w:rsidRPr="00764864">
              <w:t> </w:t>
            </w:r>
            <w:r w:rsidRPr="00764864">
              <w:rPr>
                <w:iCs w:val="0"/>
              </w:rPr>
              <w:fldChar w:fldCharType="end"/>
            </w:r>
          </w:p>
        </w:tc>
      </w:tr>
      <w:tr w:rsidR="00B67733" w:rsidRPr="00764864" w14:paraId="355DC184" w14:textId="77777777" w:rsidTr="00524124">
        <w:tblPrEx>
          <w:tblLook w:val="04A0" w:firstRow="1" w:lastRow="0" w:firstColumn="1" w:lastColumn="0" w:noHBand="0" w:noVBand="1"/>
        </w:tblPrEx>
        <w:trPr>
          <w:jc w:val="center"/>
        </w:trPr>
        <w:tc>
          <w:tcPr>
            <w:tcW w:w="8023" w:type="dxa"/>
            <w:gridSpan w:val="2"/>
            <w:shd w:val="clear" w:color="auto" w:fill="auto"/>
          </w:tcPr>
          <w:p w14:paraId="095B5D50" w14:textId="77777777" w:rsidR="00B67733" w:rsidRPr="00764864" w:rsidRDefault="00B67733" w:rsidP="00065D88">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11176995" w14:textId="77777777" w:rsidR="00B67733" w:rsidRPr="00764864" w:rsidRDefault="00B67733" w:rsidP="00065D88">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4A3A305A" w14:textId="77777777" w:rsidR="00B67733" w:rsidRPr="00764864" w:rsidRDefault="00B67733" w:rsidP="00065D88">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24D2C">
              <w:rPr>
                <w:bCs/>
                <w:sz w:val="19"/>
                <w:szCs w:val="19"/>
              </w:rPr>
            </w:r>
            <w:r w:rsidR="00D24D2C">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24D2C">
              <w:rPr>
                <w:bCs/>
                <w:sz w:val="19"/>
                <w:szCs w:val="19"/>
              </w:rPr>
            </w:r>
            <w:r w:rsidR="00D24D2C">
              <w:rPr>
                <w:bCs/>
                <w:sz w:val="19"/>
                <w:szCs w:val="19"/>
              </w:rPr>
              <w:fldChar w:fldCharType="separate"/>
            </w:r>
            <w:r w:rsidRPr="00764864">
              <w:rPr>
                <w:bCs/>
                <w:sz w:val="19"/>
                <w:szCs w:val="19"/>
              </w:rPr>
              <w:fldChar w:fldCharType="end"/>
            </w:r>
            <w:r w:rsidRPr="00764864">
              <w:rPr>
                <w:bCs/>
                <w:sz w:val="19"/>
                <w:szCs w:val="19"/>
              </w:rPr>
              <w:t xml:space="preserve"> No</w:t>
            </w:r>
          </w:p>
        </w:tc>
      </w:tr>
    </w:tbl>
    <w:p w14:paraId="1FDCEF13" w14:textId="77777777" w:rsidR="006875C3" w:rsidRDefault="006875C3"/>
    <w:tbl>
      <w:tblPr>
        <w:tblW w:w="9900" w:type="dxa"/>
        <w:tblInd w:w="-270"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3829"/>
        <w:gridCol w:w="2643"/>
        <w:gridCol w:w="3428"/>
      </w:tblGrid>
      <w:tr w:rsidR="00E459C7" w:rsidRPr="000F7CAB" w14:paraId="7001C79C" w14:textId="77777777" w:rsidTr="00E459C7">
        <w:trPr>
          <w:trHeight w:val="360"/>
        </w:trPr>
        <w:tc>
          <w:tcPr>
            <w:tcW w:w="990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647823C9" w14:textId="77777777" w:rsidR="00E459C7" w:rsidRPr="00C95784" w:rsidRDefault="00E459C7" w:rsidP="00065D88">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6875C3" w:rsidRPr="00FD6FE3" w14:paraId="0BBF9904" w14:textId="77777777" w:rsidTr="00E459C7">
        <w:tblPrEx>
          <w:jc w:val="center"/>
          <w:tblInd w:w="0" w:type="dxa"/>
          <w:tblBorders>
            <w:top w:val="single" w:sz="4" w:space="0" w:color="C0C0C0"/>
            <w:left w:val="single" w:sz="4" w:space="0" w:color="C0C0C0"/>
            <w:right w:val="single" w:sz="4" w:space="0" w:color="C0C0C0"/>
            <w:insideH w:val="single" w:sz="4" w:space="0" w:color="C0C0C0"/>
          </w:tblBorders>
        </w:tblPrEx>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6298674B" w14:textId="77777777" w:rsidR="006875C3" w:rsidRPr="00FD6FE3" w:rsidRDefault="006875C3" w:rsidP="003A17A9">
            <w:pPr>
              <w:keepNext/>
              <w:spacing w:before="0" w:after="0"/>
              <w:rPr>
                <w:rFonts w:cs="Arial"/>
                <w:b/>
                <w:bCs/>
                <w:szCs w:val="20"/>
              </w:rPr>
            </w:pPr>
            <w:r>
              <w:rPr>
                <w:sz w:val="12"/>
                <w:szCs w:val="12"/>
              </w:rPr>
              <w:br w:type="page"/>
            </w:r>
            <w:r>
              <w:rPr>
                <w:rFonts w:cs="Arial"/>
                <w:b/>
                <w:bCs/>
                <w:szCs w:val="20"/>
              </w:rPr>
              <w:t>Part 2d. In-Scope Locations/Facilities</w:t>
            </w:r>
          </w:p>
        </w:tc>
      </w:tr>
      <w:tr w:rsidR="006875C3" w:rsidRPr="004B2F34" w14:paraId="3ED080B1"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tcPr>
          <w:p w14:paraId="505DF017" w14:textId="2AAEA3E6" w:rsidR="006875C3" w:rsidRPr="004B2F34" w:rsidRDefault="006875C3" w:rsidP="003A17A9">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facilities (for example, 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p>
        </w:tc>
      </w:tr>
      <w:tr w:rsidR="006875C3" w:rsidRPr="004B2F34" w14:paraId="338755C2"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5FE5D413" w14:textId="77777777" w:rsidR="006875C3" w:rsidRPr="004B2F34" w:rsidRDefault="006875C3" w:rsidP="00065D88">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0F05CB93" w14:textId="77777777" w:rsidR="006875C3" w:rsidRDefault="006875C3" w:rsidP="00065D88">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6C5F84BE" w14:textId="77777777" w:rsidR="006875C3" w:rsidRPr="00F31771" w:rsidRDefault="006875C3" w:rsidP="00065D88">
            <w:pPr>
              <w:keepNext/>
              <w:spacing w:before="40" w:after="60"/>
              <w:jc w:val="center"/>
              <w:rPr>
                <w:rFonts w:cs="Arial"/>
                <w:sz w:val="18"/>
                <w:szCs w:val="18"/>
              </w:rPr>
            </w:pPr>
            <w:r w:rsidRPr="00F31771">
              <w:rPr>
                <w:rFonts w:cs="Arial"/>
                <w:sz w:val="18"/>
                <w:szCs w:val="18"/>
              </w:rPr>
              <w:t>(How many locations of this type are in scope)</w:t>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27744BA9" w14:textId="77777777" w:rsidR="006875C3" w:rsidRPr="004B2F34" w:rsidRDefault="006875C3" w:rsidP="00065D88">
            <w:pPr>
              <w:keepNext/>
              <w:spacing w:before="40" w:after="60"/>
              <w:jc w:val="center"/>
              <w:rPr>
                <w:rFonts w:cs="Arial"/>
                <w:b/>
                <w:bCs/>
                <w:sz w:val="18"/>
                <w:szCs w:val="18"/>
              </w:rPr>
            </w:pPr>
            <w:r w:rsidRPr="004B2F34">
              <w:rPr>
                <w:rFonts w:cs="Arial"/>
                <w:b/>
                <w:bCs/>
                <w:sz w:val="18"/>
                <w:szCs w:val="18"/>
              </w:rPr>
              <w:t>Location(s) of facility (city, country)</w:t>
            </w:r>
          </w:p>
        </w:tc>
      </w:tr>
      <w:tr w:rsidR="006875C3" w:rsidRPr="00C606C4" w14:paraId="2F736CFC"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69F1B244" w14:textId="77777777" w:rsidR="006875C3" w:rsidRPr="00C606C4" w:rsidRDefault="006875C3" w:rsidP="00065D88">
            <w:pPr>
              <w:pStyle w:val="TableText"/>
              <w:spacing w:before="40"/>
              <w:rPr>
                <w:i/>
              </w:rPr>
            </w:pPr>
            <w:r w:rsidRPr="00C606C4">
              <w:rPr>
                <w:i/>
              </w:rPr>
              <w:t xml:space="preserve">Example: </w:t>
            </w:r>
            <w:r>
              <w:rPr>
                <w:i/>
              </w:rPr>
              <w:t>Data centers</w:t>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7850BCC8" w14:textId="77777777" w:rsidR="006875C3" w:rsidRPr="00C606C4" w:rsidRDefault="006875C3" w:rsidP="00065D88">
            <w:pPr>
              <w:pStyle w:val="TableText"/>
              <w:spacing w:before="40"/>
              <w:jc w:val="center"/>
              <w:rPr>
                <w:i/>
              </w:rPr>
            </w:pPr>
            <w:r>
              <w:rPr>
                <w:i/>
              </w:rPr>
              <w:t>3</w:t>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C673BF1" w14:textId="77777777" w:rsidR="006875C3" w:rsidRPr="00C606C4" w:rsidRDefault="006875C3" w:rsidP="00065D88">
            <w:pPr>
              <w:pStyle w:val="TableText"/>
              <w:spacing w:before="40"/>
              <w:rPr>
                <w:i/>
              </w:rPr>
            </w:pPr>
            <w:r>
              <w:rPr>
                <w:i/>
              </w:rPr>
              <w:t>Boston, MA, USA</w:t>
            </w:r>
          </w:p>
        </w:tc>
      </w:tr>
      <w:tr w:rsidR="00577E83" w:rsidRPr="00390B0D" w14:paraId="718A0AAE"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28D09E" w14:textId="3CEE95B5"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D82BC5" w14:textId="27F217F9"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213ED79" w14:textId="0D8E6F6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6F623452"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7C8993D" w14:textId="2C552C0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ABA5E2" w14:textId="5A878979"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5079814" w14:textId="1CB1BAE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68718A51"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57E0DB3" w14:textId="695B0DFF"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FE052AF" w14:textId="6534DBAE"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0E86E" w14:textId="37DC9F9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3858E21F"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6D434C4" w14:textId="25E25319"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5F94041" w14:textId="769A9C4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62303E2" w14:textId="24694FF8"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6EDBE71D"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4E7A431" w14:textId="772D955D"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92B8FB" w14:textId="61B0175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8CF2C1B" w14:textId="3B7B7304"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0385250D"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53E458A" w14:textId="2AC7FA70"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FE784E" w14:textId="09F82C36"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5A1283" w14:textId="10C4B93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2A4C556C"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5EB2822" w14:textId="54DF52A8"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6F73F9" w14:textId="6602ED50"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3C0E635" w14:textId="195710F3"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0AB87A37"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D75E5BA" w14:textId="1672EB2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FAF413" w14:textId="51B4BF4A"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C725F22" w14:textId="1E1B5E97"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5F2C5D5F" w14:textId="77777777" w:rsidR="006875C3" w:rsidRDefault="006875C3" w:rsidP="006875C3"/>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1"/>
        <w:gridCol w:w="1167"/>
        <w:gridCol w:w="2204"/>
        <w:gridCol w:w="1843"/>
        <w:gridCol w:w="2245"/>
      </w:tblGrid>
      <w:tr w:rsidR="006875C3" w:rsidRPr="00764864" w14:paraId="5B031FB4" w14:textId="77777777" w:rsidTr="003A17A9">
        <w:trPr>
          <w:cantSplit/>
          <w:trHeight w:val="374"/>
          <w:jc w:val="center"/>
        </w:trPr>
        <w:tc>
          <w:tcPr>
            <w:tcW w:w="9900" w:type="dxa"/>
            <w:gridSpan w:val="5"/>
            <w:tcBorders>
              <w:top w:val="single" w:sz="4" w:space="0" w:color="808080" w:themeColor="background1" w:themeShade="80"/>
              <w:left w:val="nil"/>
              <w:bottom w:val="single" w:sz="4" w:space="0" w:color="808080" w:themeColor="background1" w:themeShade="80"/>
              <w:right w:val="nil"/>
            </w:tcBorders>
            <w:shd w:val="clear" w:color="auto" w:fill="CBD4D5"/>
          </w:tcPr>
          <w:p w14:paraId="4406FC20" w14:textId="77777777" w:rsidR="006875C3" w:rsidRPr="00764864" w:rsidRDefault="006875C3" w:rsidP="00065D88">
            <w:pPr>
              <w:keepNext/>
              <w:spacing w:after="60"/>
              <w:ind w:left="158"/>
              <w:rPr>
                <w:rFonts w:cs="Arial"/>
                <w:b/>
                <w:bCs/>
                <w:szCs w:val="20"/>
              </w:rPr>
            </w:pPr>
            <w:r w:rsidRPr="00764864">
              <w:rPr>
                <w:rFonts w:cs="Arial"/>
                <w:b/>
                <w:bCs/>
                <w:szCs w:val="20"/>
              </w:rPr>
              <w:t>Part 2</w:t>
            </w:r>
            <w:r>
              <w:rPr>
                <w:rFonts w:cs="Arial"/>
                <w:b/>
                <w:bCs/>
                <w:szCs w:val="20"/>
              </w:rPr>
              <w:t>e</w:t>
            </w:r>
            <w:r w:rsidRPr="00764864">
              <w:rPr>
                <w:rFonts w:cs="Arial"/>
                <w:b/>
                <w:bCs/>
                <w:szCs w:val="20"/>
              </w:rPr>
              <w:t xml:space="preserve">. </w:t>
            </w:r>
            <w:r>
              <w:rPr>
                <w:rFonts w:cs="Arial"/>
                <w:b/>
                <w:bCs/>
                <w:szCs w:val="20"/>
              </w:rPr>
              <w:t>PCI SSC Validated Products and Solutions</w:t>
            </w:r>
          </w:p>
        </w:tc>
      </w:tr>
      <w:tr w:rsidR="006875C3" w:rsidRPr="00764864" w14:paraId="6750EADE" w14:textId="77777777" w:rsidTr="003A17A9">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jc w:val="center"/>
        </w:trPr>
        <w:tc>
          <w:tcPr>
            <w:tcW w:w="9900" w:type="dxa"/>
            <w:gridSpan w:val="5"/>
            <w:tcBorders>
              <w:top w:val="single" w:sz="4" w:space="0" w:color="808080" w:themeColor="background1" w:themeShade="80"/>
              <w:bottom w:val="single" w:sz="4" w:space="0" w:color="808080" w:themeColor="background1" w:themeShade="80"/>
            </w:tcBorders>
          </w:tcPr>
          <w:p w14:paraId="21E4328E" w14:textId="21953A6D" w:rsidR="006875C3" w:rsidRDefault="006875C3" w:rsidP="00065D88">
            <w:pPr>
              <w:keepNext/>
              <w:spacing w:after="60"/>
              <w:rPr>
                <w:rFonts w:cs="Arial"/>
                <w:sz w:val="19"/>
                <w:szCs w:val="19"/>
              </w:rPr>
            </w:pPr>
            <w:r w:rsidRPr="00764864">
              <w:rPr>
                <w:rFonts w:cs="Arial"/>
                <w:sz w:val="19"/>
                <w:szCs w:val="19"/>
              </w:rPr>
              <w:t xml:space="preserve">Does the </w:t>
            </w:r>
            <w:r w:rsidR="00CE02E4">
              <w:rPr>
                <w:rFonts w:cs="Arial"/>
                <w:sz w:val="19"/>
                <w:szCs w:val="19"/>
              </w:rPr>
              <w:t>merchant</w:t>
            </w:r>
            <w:r>
              <w:rPr>
                <w:rFonts w:cs="Arial"/>
                <w:sz w:val="19"/>
                <w:szCs w:val="19"/>
              </w:rPr>
              <w:t xml:space="preserve"> </w:t>
            </w:r>
            <w:r w:rsidRPr="00764864">
              <w:rPr>
                <w:rFonts w:cs="Arial"/>
                <w:sz w:val="19"/>
                <w:szCs w:val="19"/>
              </w:rPr>
              <w:t xml:space="preserve">use </w:t>
            </w:r>
            <w:r>
              <w:rPr>
                <w:rFonts w:cs="Arial"/>
                <w:sz w:val="19"/>
                <w:szCs w:val="19"/>
              </w:rPr>
              <w:t>any item identified on any PCI SSC Lists of Validated Products and Solutions</w:t>
            </w:r>
            <w:r w:rsidR="0005216F" w:rsidRPr="0005216F">
              <w:rPr>
                <w:rStyle w:val="FootnoteReference"/>
                <w:rFonts w:cs="Arial"/>
                <w:sz w:val="19"/>
                <w:szCs w:val="19"/>
              </w:rPr>
              <w:footnoteReference w:customMarkFollows="1" w:id="2"/>
              <w:sym w:font="Symbol" w:char="F0A8"/>
            </w:r>
            <w:r w:rsidRPr="00764864">
              <w:rPr>
                <w:rFonts w:cs="Arial"/>
                <w:sz w:val="19"/>
                <w:szCs w:val="19"/>
              </w:rPr>
              <w:t xml:space="preserve">? </w:t>
            </w:r>
            <w:r>
              <w:rPr>
                <w:rFonts w:cs="Arial"/>
                <w:sz w:val="19"/>
                <w:szCs w:val="19"/>
              </w:rPr>
              <w:t xml:space="preserve"> </w:t>
            </w:r>
          </w:p>
          <w:p w14:paraId="4A743638" w14:textId="77777777" w:rsidR="006875C3" w:rsidRPr="00764864" w:rsidRDefault="006875C3" w:rsidP="00065D88">
            <w:pPr>
              <w:keepNext/>
              <w:spacing w:after="60"/>
              <w:rPr>
                <w:rFonts w:cs="Arial"/>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24D2C">
              <w:rPr>
                <w:bCs/>
                <w:sz w:val="19"/>
                <w:szCs w:val="19"/>
              </w:rPr>
            </w:r>
            <w:r w:rsidR="00D24D2C">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D24D2C">
              <w:rPr>
                <w:bCs/>
                <w:sz w:val="19"/>
                <w:szCs w:val="19"/>
              </w:rPr>
            </w:r>
            <w:r w:rsidR="00D24D2C">
              <w:rPr>
                <w:bCs/>
                <w:sz w:val="19"/>
                <w:szCs w:val="19"/>
              </w:rPr>
              <w:fldChar w:fldCharType="separate"/>
            </w:r>
            <w:r w:rsidRPr="00764864">
              <w:rPr>
                <w:bCs/>
                <w:sz w:val="19"/>
                <w:szCs w:val="19"/>
              </w:rPr>
              <w:fldChar w:fldCharType="end"/>
            </w:r>
            <w:r w:rsidRPr="00764864">
              <w:rPr>
                <w:bCs/>
                <w:sz w:val="19"/>
                <w:szCs w:val="19"/>
              </w:rPr>
              <w:t xml:space="preserve"> No</w:t>
            </w:r>
          </w:p>
        </w:tc>
      </w:tr>
      <w:tr w:rsidR="006875C3" w:rsidRPr="00764864" w14:paraId="46DA3359" w14:textId="77777777" w:rsidTr="007828C6">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jc w:val="center"/>
        </w:trPr>
        <w:tc>
          <w:tcPr>
            <w:tcW w:w="9900" w:type="dxa"/>
            <w:gridSpan w:val="5"/>
            <w:tcBorders>
              <w:top w:val="single" w:sz="4" w:space="0" w:color="808080" w:themeColor="background1" w:themeShade="80"/>
              <w:bottom w:val="single" w:sz="4" w:space="0" w:color="808080" w:themeColor="background1" w:themeShade="80"/>
            </w:tcBorders>
            <w:shd w:val="clear" w:color="auto" w:fill="auto"/>
          </w:tcPr>
          <w:p w14:paraId="264F2F66" w14:textId="74EF31B3" w:rsidR="006875C3" w:rsidRPr="00764864" w:rsidRDefault="006875C3" w:rsidP="00065D88">
            <w:pPr>
              <w:keepNext/>
              <w:spacing w:after="60"/>
              <w:rPr>
                <w:rFonts w:cs="Arial"/>
                <w:sz w:val="19"/>
                <w:szCs w:val="19"/>
              </w:rPr>
            </w:pPr>
            <w:r>
              <w:rPr>
                <w:rFonts w:cs="Arial"/>
                <w:sz w:val="19"/>
                <w:szCs w:val="19"/>
              </w:rPr>
              <w:t>P</w:t>
            </w:r>
            <w:r w:rsidRPr="00764864">
              <w:rPr>
                <w:rFonts w:cs="Arial"/>
                <w:sz w:val="19"/>
                <w:szCs w:val="19"/>
              </w:rPr>
              <w:t xml:space="preserve">rovide the following information regarding </w:t>
            </w:r>
            <w:r>
              <w:rPr>
                <w:rFonts w:cs="Arial"/>
                <w:sz w:val="19"/>
                <w:szCs w:val="19"/>
              </w:rPr>
              <w:t xml:space="preserve">each item the </w:t>
            </w:r>
            <w:r w:rsidR="00CE02E4">
              <w:rPr>
                <w:rFonts w:cs="Arial"/>
                <w:sz w:val="19"/>
                <w:szCs w:val="19"/>
              </w:rPr>
              <w:t>merchant</w:t>
            </w:r>
            <w:r>
              <w:rPr>
                <w:rFonts w:cs="Arial"/>
                <w:sz w:val="19"/>
                <w:szCs w:val="19"/>
              </w:rPr>
              <w:t xml:space="preserve"> uses from PCI SSC’s Lists of Validated Products and Solutions. </w:t>
            </w:r>
          </w:p>
        </w:tc>
      </w:tr>
      <w:tr w:rsidR="006875C3" w:rsidRPr="00764864" w14:paraId="0623D65C"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3BF0A843" w14:textId="77777777" w:rsidR="006875C3" w:rsidRPr="00764864" w:rsidRDefault="006875C3" w:rsidP="00065D88">
            <w:pPr>
              <w:keepNext/>
              <w:spacing w:after="60"/>
              <w:jc w:val="center"/>
              <w:rPr>
                <w:rFonts w:cs="Arial"/>
                <w:b/>
                <w:sz w:val="18"/>
                <w:szCs w:val="18"/>
              </w:rPr>
            </w:pPr>
            <w:r>
              <w:rPr>
                <w:rFonts w:cs="Arial"/>
                <w:b/>
                <w:sz w:val="18"/>
                <w:szCs w:val="18"/>
              </w:rPr>
              <w:t>Name of PCI SSC- validated Product or Solution</w:t>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1A73DE65" w14:textId="77777777" w:rsidR="006875C3" w:rsidRPr="00764864" w:rsidRDefault="006875C3" w:rsidP="00065D88">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A278A2D" w14:textId="77777777" w:rsidR="006875C3" w:rsidRPr="00764864" w:rsidRDefault="006875C3" w:rsidP="00065D88">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9ECD71D" w14:textId="77777777" w:rsidR="006875C3" w:rsidRPr="00764864" w:rsidRDefault="006875C3" w:rsidP="00065D88">
            <w:pPr>
              <w:keepNext/>
              <w:spacing w:after="60"/>
              <w:jc w:val="center"/>
              <w:rPr>
                <w:rFonts w:cs="Arial"/>
                <w:b/>
                <w:sz w:val="18"/>
                <w:szCs w:val="18"/>
              </w:rPr>
            </w:pPr>
            <w:r w:rsidRPr="001D1E0D">
              <w:rPr>
                <w:rFonts w:cs="Arial"/>
                <w:b/>
                <w:sz w:val="18"/>
                <w:szCs w:val="18"/>
                <w:lang w:eastAsia="en-CA"/>
              </w:rPr>
              <w:t>PCI SSC listing reference number</w:t>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5E052330" w14:textId="77777777" w:rsidR="006875C3" w:rsidRPr="00722CDE" w:rsidRDefault="006875C3" w:rsidP="00065D88">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577E83" w:rsidRPr="009A6E3B" w14:paraId="2FC6DA93"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7E34CCF" w14:textId="0F62090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6065C51" w14:textId="3F00E5C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107554" w14:textId="207BB86B"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B71F28F" w14:textId="455EB265"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72FFAA" w14:textId="01652A04"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3B1603B3"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BC0D9E" w14:textId="5CEE9825"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636CE6" w14:textId="484F99E9"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5568D4" w14:textId="30D04AA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7A36C79" w14:textId="41CC955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3854788" w14:textId="21099021"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70064F25"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698B4F4" w14:textId="608974E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62E70F" w14:textId="1455D2E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C46EBEF" w14:textId="3B87ADDF"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D62696" w14:textId="5F261D5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D931E82" w14:textId="06EB1012"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4F3C750A"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172A30" w14:textId="543FE6C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BA5512" w14:textId="328509CE"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35E6104" w14:textId="34D5EF7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BCA93F" w14:textId="0E4F8018"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EB5CB12" w14:textId="02D4257F"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2B2715AD"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FC59CC4" w14:textId="0A7331F2"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1BC905" w14:textId="004FC0C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FB990A" w14:textId="0EA4083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2ACE67" w14:textId="45DBB8A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33D20FC" w14:textId="1FAF35A5"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3C01A50D"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577552F" w14:textId="1947363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0B9C8E" w14:textId="5BF6ADD9"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81BB11" w14:textId="2178329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F25FF5" w14:textId="1B391BF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A57F93F" w14:textId="1FA9B521"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1E8CAA6D"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625C249" w14:textId="78F21E5A"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9B26D7" w14:textId="7B83642B"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2DC20D" w14:textId="7AA6C10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7A2C2F" w14:textId="6A4809A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FFE0183" w14:textId="4C966BF9"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595B8015"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572D50B" w14:textId="68A80D7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63B85F" w14:textId="121A2D82"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9A50941" w14:textId="1150977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60B616" w14:textId="5BCE7AE7"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8366206" w14:textId="41B8FB66"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7E4ED1D8"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CE5FFE9" w14:textId="5CCCA8FF"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9747CA" w14:textId="327C294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A9E86C" w14:textId="6047B50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46617C" w14:textId="39F87E2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169B42" w14:textId="7091423B"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4E711FD6"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0D54561" w14:textId="0D0D3368"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0D36FBC" w14:textId="4E79D2F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A723C70" w14:textId="329EC0FE"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8576EC" w14:textId="0F5EAEC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A2FFFB1" w14:textId="0FA6CAE5"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1D2911EC"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4DF3C37" w14:textId="3E632430"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160443" w14:textId="7C702BD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AE68F6" w14:textId="764FA2B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FD9169" w14:textId="6823046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1C06681" w14:textId="0CC2779B"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bl>
    <w:p w14:paraId="4BA140E8" w14:textId="77777777" w:rsidR="006875C3" w:rsidRDefault="006875C3" w:rsidP="006875C3"/>
    <w:tbl>
      <w:tblPr>
        <w:tblW w:w="9900"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396"/>
        <w:gridCol w:w="3341"/>
        <w:gridCol w:w="2163"/>
      </w:tblGrid>
      <w:tr w:rsidR="00F36823" w:rsidRPr="000F7CAB" w14:paraId="5094E9BC" w14:textId="77777777" w:rsidTr="00606BEE">
        <w:trPr>
          <w:trHeight w:val="360"/>
        </w:trPr>
        <w:tc>
          <w:tcPr>
            <w:tcW w:w="990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1C4650C2" w14:textId="77777777" w:rsidR="00F36823" w:rsidRPr="00C95784" w:rsidRDefault="00F36823" w:rsidP="00065D88">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6875C3" w:rsidRPr="00764864" w14:paraId="638E0CEA"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Ex>
        <w:trPr>
          <w:trHeight w:val="374"/>
          <w:jc w:val="center"/>
        </w:trPr>
        <w:tc>
          <w:tcPr>
            <w:tcW w:w="9900" w:type="dxa"/>
            <w:gridSpan w:val="3"/>
            <w:shd w:val="clear" w:color="auto" w:fill="CBD4D5"/>
          </w:tcPr>
          <w:p w14:paraId="2D3BA0A1" w14:textId="77777777" w:rsidR="006875C3" w:rsidRPr="00B7522F" w:rsidRDefault="006875C3" w:rsidP="00065D88">
            <w:pPr>
              <w:keepNext/>
              <w:spacing w:after="60"/>
              <w:ind w:left="158"/>
              <w:rPr>
                <w:rFonts w:cs="Arial"/>
                <w:b/>
                <w:bCs/>
                <w:szCs w:val="20"/>
              </w:rPr>
            </w:pPr>
            <w:r w:rsidRPr="00B7522F">
              <w:rPr>
                <w:rFonts w:cs="Arial"/>
                <w:b/>
                <w:bCs/>
                <w:szCs w:val="20"/>
              </w:rPr>
              <w:t xml:space="preserve">Part 2f. </w:t>
            </w:r>
            <w:r w:rsidRPr="00B7522F">
              <w:rPr>
                <w:rFonts w:cs="Arial"/>
                <w:b/>
                <w:szCs w:val="20"/>
              </w:rPr>
              <w:t>Third-Party Service Providers</w:t>
            </w:r>
          </w:p>
        </w:tc>
      </w:tr>
      <w:tr w:rsidR="006875C3" w:rsidRPr="00764864" w14:paraId="17473267"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512"/>
          <w:jc w:val="center"/>
        </w:trPr>
        <w:tc>
          <w:tcPr>
            <w:tcW w:w="9900" w:type="dxa"/>
            <w:gridSpan w:val="3"/>
            <w:tcBorders>
              <w:bottom w:val="single" w:sz="4" w:space="0" w:color="808080" w:themeColor="background1" w:themeShade="80"/>
            </w:tcBorders>
          </w:tcPr>
          <w:p w14:paraId="5B925156" w14:textId="17529285" w:rsidR="006875C3" w:rsidRPr="00764864" w:rsidRDefault="006875C3" w:rsidP="00065D88">
            <w:pPr>
              <w:keepNext/>
              <w:spacing w:before="80" w:after="80"/>
              <w:rPr>
                <w:rFonts w:cs="Arial"/>
                <w:bCs/>
                <w:sz w:val="19"/>
                <w:szCs w:val="19"/>
              </w:rPr>
            </w:pPr>
            <w:r>
              <w:rPr>
                <w:rFonts w:cs="Arial"/>
                <w:bCs/>
                <w:sz w:val="19"/>
                <w:szCs w:val="19"/>
              </w:rPr>
              <w:t xml:space="preserve">Does the </w:t>
            </w:r>
            <w:r w:rsidR="00CE02E4">
              <w:rPr>
                <w:rFonts w:cs="Arial"/>
                <w:bCs/>
                <w:sz w:val="19"/>
                <w:szCs w:val="19"/>
              </w:rPr>
              <w:t>merchant</w:t>
            </w:r>
            <w:r>
              <w:rPr>
                <w:rFonts w:cs="Arial"/>
                <w:bCs/>
                <w:sz w:val="19"/>
                <w:szCs w:val="19"/>
              </w:rPr>
              <w:t xml:space="preserve"> have relationships with one or more third-party service providers </w:t>
            </w:r>
            <w:proofErr w:type="gramStart"/>
            <w:r>
              <w:rPr>
                <w:rFonts w:cs="Arial"/>
                <w:bCs/>
                <w:sz w:val="19"/>
                <w:szCs w:val="19"/>
              </w:rPr>
              <w:t>that:</w:t>
            </w:r>
            <w:proofErr w:type="gramEnd"/>
          </w:p>
        </w:tc>
      </w:tr>
      <w:tr w:rsidR="006875C3" w:rsidRPr="00764864" w14:paraId="7CD73C84"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jc w:val="center"/>
        </w:trPr>
        <w:tc>
          <w:tcPr>
            <w:tcW w:w="7737" w:type="dxa"/>
            <w:gridSpan w:val="2"/>
            <w:tcBorders>
              <w:bottom w:val="single" w:sz="4" w:space="0" w:color="808080" w:themeColor="background1" w:themeShade="80"/>
            </w:tcBorders>
          </w:tcPr>
          <w:p w14:paraId="21654AF3" w14:textId="55CBC0C5" w:rsidR="006875C3" w:rsidRPr="00424118" w:rsidRDefault="006875C3" w:rsidP="006875C3">
            <w:pPr>
              <w:pStyle w:val="ListParagraph"/>
              <w:keepNext/>
              <w:numPr>
                <w:ilvl w:val="0"/>
                <w:numId w:val="76"/>
              </w:numPr>
              <w:spacing w:before="80" w:after="80"/>
              <w:ind w:left="412"/>
              <w:rPr>
                <w:rFonts w:cs="Arial"/>
                <w:bCs/>
                <w:sz w:val="19"/>
                <w:szCs w:val="19"/>
              </w:rPr>
            </w:pPr>
            <w:r w:rsidRPr="00424118">
              <w:rPr>
                <w:rFonts w:cs="Arial"/>
                <w:bCs/>
                <w:sz w:val="19"/>
                <w:szCs w:val="19"/>
              </w:rPr>
              <w:t xml:space="preserve">Store, process, or transmit account data on the </w:t>
            </w:r>
            <w:r w:rsidR="00CE02E4">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2163" w:type="dxa"/>
          </w:tcPr>
          <w:p w14:paraId="45F9023A" w14:textId="77777777" w:rsidR="006875C3" w:rsidRDefault="006875C3" w:rsidP="00065D88">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D24D2C">
              <w:rPr>
                <w:rFonts w:cs="Arial"/>
                <w:bCs/>
                <w:sz w:val="19"/>
                <w:szCs w:val="19"/>
              </w:rPr>
            </w:r>
            <w:r w:rsidR="00D24D2C">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D24D2C">
              <w:rPr>
                <w:rFonts w:cs="Arial"/>
                <w:bCs/>
                <w:sz w:val="19"/>
                <w:szCs w:val="19"/>
              </w:rPr>
            </w:r>
            <w:r w:rsidR="00D24D2C">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6875C3" w:rsidRPr="00764864" w14:paraId="3AE5452F"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jc w:val="center"/>
        </w:trPr>
        <w:tc>
          <w:tcPr>
            <w:tcW w:w="7737" w:type="dxa"/>
            <w:gridSpan w:val="2"/>
            <w:tcBorders>
              <w:bottom w:val="single" w:sz="4" w:space="0" w:color="808080" w:themeColor="background1" w:themeShade="80"/>
            </w:tcBorders>
          </w:tcPr>
          <w:p w14:paraId="68397ECC" w14:textId="04AF3836" w:rsidR="006875C3" w:rsidRPr="00424118" w:rsidRDefault="006875C3" w:rsidP="006875C3">
            <w:pPr>
              <w:pStyle w:val="ListParagraph"/>
              <w:keepNext/>
              <w:numPr>
                <w:ilvl w:val="0"/>
                <w:numId w:val="76"/>
              </w:numPr>
              <w:spacing w:before="80" w:after="80"/>
              <w:ind w:left="412"/>
              <w:rPr>
                <w:rFonts w:cs="Arial"/>
                <w:bCs/>
                <w:sz w:val="19"/>
                <w:szCs w:val="19"/>
              </w:rPr>
            </w:pPr>
            <w:r w:rsidRPr="00424118">
              <w:rPr>
                <w:rFonts w:cs="Arial"/>
                <w:bCs/>
                <w:sz w:val="19"/>
                <w:szCs w:val="19"/>
              </w:rPr>
              <w:t xml:space="preserve">Manage system components included in the scope of the </w:t>
            </w:r>
            <w:r w:rsidR="00CE02E4">
              <w:rPr>
                <w:rFonts w:cs="Arial"/>
                <w:bCs/>
                <w:sz w:val="19"/>
                <w:szCs w:val="19"/>
              </w:rPr>
              <w:t>merchant</w:t>
            </w:r>
            <w:r w:rsidRPr="00424118">
              <w:rPr>
                <w:rFonts w:cs="Arial"/>
                <w:bCs/>
                <w:sz w:val="19"/>
                <w:szCs w:val="19"/>
              </w:rPr>
              <w:t>’s PCI DSS assessment</w:t>
            </w:r>
            <w:r>
              <w:rPr>
                <w:rFonts w:ascii="Symbol" w:eastAsia="Symbol" w:hAnsi="Symbol" w:cs="Symbol"/>
                <w:bCs/>
                <w:sz w:val="19"/>
                <w:szCs w:val="19"/>
              </w:rPr>
              <w:t>¾</w:t>
            </w:r>
            <w:r w:rsidRPr="00424118">
              <w:rPr>
                <w:rFonts w:cs="Arial"/>
                <w:bCs/>
                <w:sz w:val="19"/>
                <w:szCs w:val="19"/>
              </w:rPr>
              <w:t>for example, via network security control services, anti-malware services, security incident and event management (SIEM), contact and call centers, web-hosting services, and IaaS, PaaS, SaaS, and FaaS cloud providers</w:t>
            </w:r>
            <w:r>
              <w:rPr>
                <w:rFonts w:cs="Arial"/>
                <w:bCs/>
                <w:sz w:val="19"/>
                <w:szCs w:val="19"/>
              </w:rPr>
              <w:t>.</w:t>
            </w:r>
          </w:p>
        </w:tc>
        <w:tc>
          <w:tcPr>
            <w:tcW w:w="2163" w:type="dxa"/>
          </w:tcPr>
          <w:p w14:paraId="00C25937" w14:textId="77777777" w:rsidR="006875C3" w:rsidRDefault="006875C3" w:rsidP="00065D88">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D24D2C">
              <w:rPr>
                <w:rFonts w:cs="Arial"/>
                <w:bCs/>
                <w:sz w:val="19"/>
                <w:szCs w:val="19"/>
              </w:rPr>
            </w:r>
            <w:r w:rsidR="00D24D2C">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D24D2C">
              <w:rPr>
                <w:rFonts w:cs="Arial"/>
                <w:bCs/>
                <w:sz w:val="19"/>
                <w:szCs w:val="19"/>
              </w:rPr>
            </w:r>
            <w:r w:rsidR="00D24D2C">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6875C3" w:rsidRPr="00764864" w14:paraId="73C87CA6"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jc w:val="center"/>
        </w:trPr>
        <w:tc>
          <w:tcPr>
            <w:tcW w:w="7737" w:type="dxa"/>
            <w:gridSpan w:val="2"/>
            <w:tcBorders>
              <w:bottom w:val="single" w:sz="4" w:space="0" w:color="808080" w:themeColor="background1" w:themeShade="80"/>
            </w:tcBorders>
          </w:tcPr>
          <w:p w14:paraId="089BEA61" w14:textId="510C1FA5" w:rsidR="006875C3" w:rsidRPr="00424118" w:rsidRDefault="006875C3" w:rsidP="006875C3">
            <w:pPr>
              <w:pStyle w:val="ListParagraph"/>
              <w:keepNext/>
              <w:numPr>
                <w:ilvl w:val="0"/>
                <w:numId w:val="76"/>
              </w:numPr>
              <w:spacing w:before="80" w:after="80"/>
              <w:ind w:left="412"/>
              <w:rPr>
                <w:rFonts w:cs="Arial"/>
                <w:bCs/>
                <w:sz w:val="19"/>
                <w:szCs w:val="19"/>
              </w:rPr>
            </w:pPr>
            <w:r w:rsidRPr="00424118">
              <w:rPr>
                <w:rFonts w:cs="Arial"/>
                <w:bCs/>
                <w:sz w:val="19"/>
                <w:szCs w:val="19"/>
              </w:rPr>
              <w:t xml:space="preserve">Could impact the security of the </w:t>
            </w:r>
            <w:r w:rsidR="00CE02E4">
              <w:rPr>
                <w:rFonts w:cs="Arial"/>
                <w:bCs/>
                <w:sz w:val="19"/>
                <w:szCs w:val="19"/>
              </w:rPr>
              <w:t>merchant</w:t>
            </w:r>
            <w:r w:rsidRPr="00424118">
              <w:rPr>
                <w:rFonts w:cs="Arial"/>
                <w:bCs/>
                <w:sz w:val="19"/>
                <w:szCs w:val="19"/>
              </w:rPr>
              <w:t>’s CDE (for example, vendors providing support via remote access, and</w:t>
            </w:r>
            <w:r w:rsidR="00C7412E">
              <w:rPr>
                <w:rFonts w:cs="Arial"/>
                <w:bCs/>
                <w:sz w:val="19"/>
                <w:szCs w:val="19"/>
              </w:rPr>
              <w:t>/or</w:t>
            </w:r>
            <w:r w:rsidRPr="00424118">
              <w:rPr>
                <w:rFonts w:cs="Arial"/>
                <w:bCs/>
                <w:sz w:val="19"/>
                <w:szCs w:val="19"/>
              </w:rPr>
              <w:t xml:space="preserve"> bespoke software developers)</w:t>
            </w:r>
          </w:p>
        </w:tc>
        <w:tc>
          <w:tcPr>
            <w:tcW w:w="2163" w:type="dxa"/>
          </w:tcPr>
          <w:p w14:paraId="607B430F" w14:textId="77777777" w:rsidR="006875C3" w:rsidRDefault="006875C3" w:rsidP="00065D88">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D24D2C">
              <w:rPr>
                <w:rFonts w:cs="Arial"/>
                <w:bCs/>
                <w:sz w:val="19"/>
                <w:szCs w:val="19"/>
              </w:rPr>
            </w:r>
            <w:r w:rsidR="00D24D2C">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D24D2C">
              <w:rPr>
                <w:rFonts w:cs="Arial"/>
                <w:bCs/>
                <w:sz w:val="19"/>
                <w:szCs w:val="19"/>
              </w:rPr>
            </w:r>
            <w:r w:rsidR="00D24D2C">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6875C3" w:rsidRPr="00764864" w14:paraId="05B39903"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77"/>
          <w:jc w:val="center"/>
        </w:trPr>
        <w:tc>
          <w:tcPr>
            <w:tcW w:w="9900" w:type="dxa"/>
            <w:gridSpan w:val="3"/>
            <w:shd w:val="clear" w:color="auto" w:fill="E2E7E6"/>
          </w:tcPr>
          <w:p w14:paraId="6D62E337" w14:textId="77777777" w:rsidR="006875C3" w:rsidRPr="00764864" w:rsidRDefault="006875C3" w:rsidP="00065D88">
            <w:pPr>
              <w:spacing w:before="80" w:after="80"/>
              <w:rPr>
                <w:rFonts w:cs="Arial"/>
                <w:bCs/>
                <w:sz w:val="19"/>
                <w:szCs w:val="19"/>
              </w:rPr>
            </w:pPr>
            <w:r w:rsidRPr="00764864">
              <w:rPr>
                <w:rFonts w:cs="Arial"/>
                <w:b/>
                <w:bCs/>
                <w:i/>
                <w:sz w:val="19"/>
                <w:szCs w:val="19"/>
              </w:rPr>
              <w:t xml:space="preserve">If Yes: </w:t>
            </w:r>
          </w:p>
        </w:tc>
      </w:tr>
      <w:tr w:rsidR="006875C3" w:rsidRPr="00764864" w14:paraId="782A1B2A"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cantSplit/>
          <w:trHeight w:val="413"/>
          <w:jc w:val="center"/>
        </w:trPr>
        <w:tc>
          <w:tcPr>
            <w:tcW w:w="4396" w:type="dxa"/>
            <w:shd w:val="clear" w:color="auto" w:fill="F2F2F2" w:themeFill="background1" w:themeFillShade="F2"/>
          </w:tcPr>
          <w:p w14:paraId="5601CE72" w14:textId="77777777" w:rsidR="006875C3" w:rsidRPr="00764864" w:rsidRDefault="006875C3" w:rsidP="00065D88">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504" w:type="dxa"/>
            <w:gridSpan w:val="2"/>
            <w:shd w:val="clear" w:color="auto" w:fill="F2F2F2" w:themeFill="background1" w:themeFillShade="F2"/>
          </w:tcPr>
          <w:p w14:paraId="1E59DAC3" w14:textId="77777777" w:rsidR="006875C3" w:rsidRPr="00764864" w:rsidRDefault="006875C3" w:rsidP="00065D88">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577E83" w:rsidRPr="00764864" w14:paraId="54ECF2AB"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02612089" w14:textId="533B513D"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6329C810" w14:textId="25A86E0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79B04419"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21266756" w14:textId="4990AB8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59570038" w14:textId="4E101B8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607FCA7B"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7A317887" w14:textId="5AFBDAB6"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56E9C036" w14:textId="0B025076"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084EBE9D"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2187BBFC" w14:textId="72D57842"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6F436A37" w14:textId="0273816E"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37E2F40B"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4FF33F9C" w14:textId="2438F968"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41DC34D0" w14:textId="3D88003B"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3C2DBF68"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18B913BA" w14:textId="38C4D736"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0F369639" w14:textId="257DAF4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1AA5193D"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4214C32F" w14:textId="72810795"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3190CA13" w14:textId="61B8FF97"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1A17DF7B"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4AC606EF" w14:textId="5B0CDE95"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2A04ED7F" w14:textId="4FC5EC7E"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6E5F7811"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20E529F5" w14:textId="4E7F6493"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12875F4B" w14:textId="01B36C57"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5D3831F9"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5F8E0A60" w14:textId="71D5BC9A"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6730FBC9" w14:textId="254FF519"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6875C3" w:rsidRPr="00764864" w14:paraId="21BA6639" w14:textId="77777777" w:rsidTr="00FC33A1">
        <w:tblPrEx>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9900" w:type="dxa"/>
            <w:gridSpan w:val="3"/>
            <w:shd w:val="clear" w:color="auto" w:fill="E2E7E6"/>
          </w:tcPr>
          <w:p w14:paraId="723621C5" w14:textId="77777777" w:rsidR="006875C3" w:rsidRPr="00764864" w:rsidRDefault="006875C3" w:rsidP="00065D88">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62209F4A" w14:textId="77777777" w:rsidR="00CE02E4" w:rsidRDefault="00CE02E4">
      <w:r>
        <w:br w:type="page"/>
      </w:r>
    </w:p>
    <w:tbl>
      <w:tblPr>
        <w:tblStyle w:val="TableGrid"/>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340"/>
        <w:gridCol w:w="1476"/>
        <w:gridCol w:w="1476"/>
        <w:gridCol w:w="1476"/>
        <w:gridCol w:w="1476"/>
        <w:gridCol w:w="1476"/>
      </w:tblGrid>
      <w:tr w:rsidR="0022761D" w:rsidRPr="00B7522F" w14:paraId="31CFF33D" w14:textId="77777777" w:rsidTr="00D36A20">
        <w:trPr>
          <w:trHeight w:val="431"/>
          <w:jc w:val="center"/>
        </w:trPr>
        <w:tc>
          <w:tcPr>
            <w:tcW w:w="9720" w:type="dxa"/>
            <w:gridSpan w:val="6"/>
            <w:shd w:val="clear" w:color="auto" w:fill="006A72"/>
            <w:vAlign w:val="center"/>
          </w:tcPr>
          <w:p w14:paraId="39634EB9" w14:textId="6FB08664" w:rsidR="0022761D" w:rsidRPr="00B7522F" w:rsidRDefault="00D36A20" w:rsidP="00F36823">
            <w:pPr>
              <w:widowControl w:val="0"/>
              <w:spacing w:after="40" w:line="240" w:lineRule="auto"/>
              <w:ind w:left="159"/>
              <w:rPr>
                <w:bCs/>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F36823" w:rsidRPr="00B7522F" w14:paraId="1EF8B0C0" w14:textId="77777777" w:rsidTr="00F36823">
        <w:trPr>
          <w:trHeight w:val="692"/>
          <w:jc w:val="center"/>
        </w:trPr>
        <w:tc>
          <w:tcPr>
            <w:tcW w:w="9720" w:type="dxa"/>
            <w:gridSpan w:val="6"/>
            <w:shd w:val="clear" w:color="auto" w:fill="CBD4D5"/>
            <w:vAlign w:val="center"/>
          </w:tcPr>
          <w:p w14:paraId="01F2532B" w14:textId="77777777" w:rsidR="00F36823" w:rsidRPr="00B4269F" w:rsidRDefault="00F36823" w:rsidP="00F36823">
            <w:pPr>
              <w:widowControl w:val="0"/>
              <w:spacing w:after="60" w:line="240" w:lineRule="auto"/>
              <w:ind w:left="173"/>
              <w:rPr>
                <w:b/>
                <w:iCs/>
                <w:szCs w:val="20"/>
              </w:rPr>
            </w:pPr>
            <w:r w:rsidRPr="00B4269F">
              <w:rPr>
                <w:b/>
                <w:iCs/>
                <w:szCs w:val="20"/>
              </w:rPr>
              <w:t>Part 2g. Summary of Assessment</w:t>
            </w:r>
          </w:p>
          <w:p w14:paraId="00C84B2D" w14:textId="486D51DE" w:rsidR="00F36823" w:rsidRPr="00B4269F" w:rsidRDefault="00F36823" w:rsidP="00F36823">
            <w:pPr>
              <w:widowControl w:val="0"/>
              <w:spacing w:after="60" w:line="240" w:lineRule="auto"/>
              <w:ind w:left="173"/>
              <w:rPr>
                <w:b/>
                <w:iCs/>
                <w:szCs w:val="20"/>
              </w:rPr>
            </w:pPr>
            <w:r w:rsidRPr="0022761D">
              <w:rPr>
                <w:bCs/>
                <w:i/>
                <w:szCs w:val="20"/>
              </w:rPr>
              <w:t>(SAQ Section 2 and related appendices)</w:t>
            </w:r>
          </w:p>
        </w:tc>
      </w:tr>
      <w:tr w:rsidR="0022761D" w:rsidRPr="0022761D" w14:paraId="227CA46E" w14:textId="77777777" w:rsidTr="00F36823">
        <w:trPr>
          <w:trHeight w:val="368"/>
          <w:jc w:val="center"/>
        </w:trPr>
        <w:tc>
          <w:tcPr>
            <w:tcW w:w="9720" w:type="dxa"/>
            <w:gridSpan w:val="6"/>
            <w:shd w:val="clear" w:color="auto" w:fill="auto"/>
          </w:tcPr>
          <w:p w14:paraId="11B33172" w14:textId="77777777" w:rsidR="0022761D" w:rsidRPr="0022761D" w:rsidRDefault="0022761D" w:rsidP="00065D88">
            <w:pPr>
              <w:widowControl w:val="0"/>
              <w:spacing w:after="40" w:line="240" w:lineRule="auto"/>
              <w:ind w:left="159"/>
              <w:rPr>
                <w:bCs/>
                <w:szCs w:val="20"/>
              </w:rPr>
            </w:pPr>
            <w:r w:rsidRPr="0022761D">
              <w:rPr>
                <w:bCs/>
                <w:i/>
                <w:szCs w:val="20"/>
              </w:rPr>
              <w:t>Indicate below all responses that were selected for each PCI DSS requirement.</w:t>
            </w:r>
          </w:p>
        </w:tc>
      </w:tr>
      <w:tr w:rsidR="0022761D" w14:paraId="7CBC9F6C" w14:textId="77777777" w:rsidTr="00F36823">
        <w:trPr>
          <w:trHeight w:val="692"/>
          <w:jc w:val="center"/>
        </w:trPr>
        <w:tc>
          <w:tcPr>
            <w:tcW w:w="2340" w:type="dxa"/>
            <w:vMerge w:val="restart"/>
            <w:shd w:val="clear" w:color="auto" w:fill="CBD4D5"/>
            <w:vAlign w:val="center"/>
          </w:tcPr>
          <w:p w14:paraId="22BCC46A" w14:textId="5205C5ED" w:rsidR="0022761D" w:rsidRPr="0022761D" w:rsidRDefault="0022761D" w:rsidP="00065D88">
            <w:pPr>
              <w:pStyle w:val="TableText"/>
              <w:jc w:val="center"/>
              <w:rPr>
                <w:b/>
                <w:i/>
                <w:sz w:val="20"/>
                <w:szCs w:val="20"/>
              </w:rPr>
            </w:pPr>
            <w:r w:rsidRPr="0022761D">
              <w:rPr>
                <w:b/>
                <w:sz w:val="20"/>
                <w:szCs w:val="20"/>
              </w:rPr>
              <w:t xml:space="preserve">PCI DSS </w:t>
            </w:r>
            <w:r w:rsidR="00F36823">
              <w:rPr>
                <w:b/>
                <w:sz w:val="20"/>
                <w:szCs w:val="20"/>
              </w:rPr>
              <w:br/>
            </w:r>
            <w:r w:rsidRPr="0022761D">
              <w:rPr>
                <w:b/>
                <w:sz w:val="20"/>
                <w:szCs w:val="20"/>
              </w:rPr>
              <w:t>Requirement *</w:t>
            </w:r>
          </w:p>
        </w:tc>
        <w:tc>
          <w:tcPr>
            <w:tcW w:w="7380" w:type="dxa"/>
            <w:gridSpan w:val="5"/>
            <w:shd w:val="clear" w:color="auto" w:fill="CBD4D5"/>
            <w:vAlign w:val="center"/>
          </w:tcPr>
          <w:p w14:paraId="3EC7CFAE" w14:textId="77777777" w:rsidR="0022761D" w:rsidRPr="0022761D" w:rsidRDefault="0022761D" w:rsidP="00065D88">
            <w:pPr>
              <w:widowControl w:val="0"/>
              <w:spacing w:after="40" w:line="240" w:lineRule="auto"/>
              <w:jc w:val="center"/>
              <w:rPr>
                <w:b/>
                <w:szCs w:val="20"/>
              </w:rPr>
            </w:pPr>
            <w:r w:rsidRPr="0022761D">
              <w:rPr>
                <w:b/>
                <w:szCs w:val="20"/>
              </w:rPr>
              <w:t>Requirement Responses</w:t>
            </w:r>
          </w:p>
          <w:p w14:paraId="12771065" w14:textId="77777777" w:rsidR="0022761D" w:rsidRDefault="0022761D" w:rsidP="00065D88">
            <w:pPr>
              <w:pStyle w:val="TableText"/>
              <w:jc w:val="center"/>
              <w:rPr>
                <w:b/>
                <w:i/>
                <w:sz w:val="19"/>
                <w:szCs w:val="19"/>
              </w:rPr>
            </w:pPr>
            <w:r>
              <w:rPr>
                <w:i/>
              </w:rPr>
              <w:t xml:space="preserve">More than one response may be selected for a given requirement. </w:t>
            </w:r>
            <w:r>
              <w:rPr>
                <w:i/>
              </w:rPr>
              <w:br/>
              <w:t>Indicate all responses that apply.</w:t>
            </w:r>
          </w:p>
        </w:tc>
      </w:tr>
      <w:tr w:rsidR="0022761D" w:rsidRPr="00A564A1" w14:paraId="44DED3E0" w14:textId="77777777" w:rsidTr="00F36823">
        <w:trPr>
          <w:jc w:val="center"/>
        </w:trPr>
        <w:tc>
          <w:tcPr>
            <w:tcW w:w="2340" w:type="dxa"/>
            <w:vMerge/>
          </w:tcPr>
          <w:p w14:paraId="6B3CDCEE" w14:textId="77777777" w:rsidR="0022761D" w:rsidRDefault="0022761D" w:rsidP="00065D88">
            <w:pPr>
              <w:pStyle w:val="TableText"/>
              <w:rPr>
                <w:b/>
                <w:i/>
                <w:sz w:val="19"/>
                <w:szCs w:val="19"/>
              </w:rPr>
            </w:pPr>
          </w:p>
        </w:tc>
        <w:tc>
          <w:tcPr>
            <w:tcW w:w="1476" w:type="dxa"/>
            <w:shd w:val="clear" w:color="auto" w:fill="DFE3E4"/>
            <w:vAlign w:val="center"/>
          </w:tcPr>
          <w:p w14:paraId="18F4897B" w14:textId="77777777" w:rsidR="0022761D" w:rsidRPr="00A564A1" w:rsidRDefault="0022761D" w:rsidP="00065D88">
            <w:pPr>
              <w:pStyle w:val="TableText"/>
              <w:jc w:val="center"/>
              <w:rPr>
                <w:bCs/>
                <w:i/>
                <w:sz w:val="19"/>
                <w:szCs w:val="19"/>
              </w:rPr>
            </w:pPr>
            <w:r w:rsidRPr="00A564A1">
              <w:rPr>
                <w:bCs/>
                <w:szCs w:val="18"/>
              </w:rPr>
              <w:t>In Place</w:t>
            </w:r>
          </w:p>
        </w:tc>
        <w:tc>
          <w:tcPr>
            <w:tcW w:w="1476" w:type="dxa"/>
            <w:shd w:val="clear" w:color="auto" w:fill="DFE3E4"/>
            <w:vAlign w:val="center"/>
          </w:tcPr>
          <w:p w14:paraId="784AE043" w14:textId="77777777" w:rsidR="0022761D" w:rsidRPr="00A564A1" w:rsidRDefault="0022761D" w:rsidP="00065D88">
            <w:pPr>
              <w:pStyle w:val="TableText"/>
              <w:jc w:val="center"/>
              <w:rPr>
                <w:bCs/>
                <w:i/>
                <w:sz w:val="19"/>
                <w:szCs w:val="19"/>
              </w:rPr>
            </w:pPr>
            <w:r w:rsidRPr="00A564A1">
              <w:rPr>
                <w:bCs/>
                <w:szCs w:val="18"/>
              </w:rPr>
              <w:t>In Place with CCW</w:t>
            </w:r>
          </w:p>
        </w:tc>
        <w:tc>
          <w:tcPr>
            <w:tcW w:w="1476" w:type="dxa"/>
            <w:shd w:val="clear" w:color="auto" w:fill="DFE3E4"/>
            <w:vAlign w:val="center"/>
          </w:tcPr>
          <w:p w14:paraId="6B8A6D76" w14:textId="77777777" w:rsidR="0022761D" w:rsidRPr="00A564A1" w:rsidRDefault="0022761D" w:rsidP="00065D88">
            <w:pPr>
              <w:pStyle w:val="TableText"/>
              <w:jc w:val="center"/>
              <w:rPr>
                <w:bCs/>
                <w:i/>
                <w:sz w:val="19"/>
                <w:szCs w:val="19"/>
              </w:rPr>
            </w:pPr>
            <w:r w:rsidRPr="00A564A1">
              <w:rPr>
                <w:bCs/>
                <w:szCs w:val="18"/>
              </w:rPr>
              <w:t>In Place with Remediation</w:t>
            </w:r>
          </w:p>
        </w:tc>
        <w:tc>
          <w:tcPr>
            <w:tcW w:w="1476" w:type="dxa"/>
            <w:shd w:val="clear" w:color="auto" w:fill="DFE3E4"/>
            <w:vAlign w:val="center"/>
          </w:tcPr>
          <w:p w14:paraId="38964346" w14:textId="77777777" w:rsidR="0022761D" w:rsidRPr="00A564A1" w:rsidRDefault="0022761D" w:rsidP="00065D88">
            <w:pPr>
              <w:pStyle w:val="TableText"/>
              <w:jc w:val="center"/>
              <w:rPr>
                <w:bCs/>
                <w:i/>
                <w:sz w:val="19"/>
                <w:szCs w:val="19"/>
              </w:rPr>
            </w:pPr>
            <w:r w:rsidRPr="00A564A1">
              <w:rPr>
                <w:bCs/>
                <w:color w:val="000000"/>
                <w:szCs w:val="18"/>
              </w:rPr>
              <w:t>Not Applicable</w:t>
            </w:r>
          </w:p>
        </w:tc>
        <w:tc>
          <w:tcPr>
            <w:tcW w:w="1476" w:type="dxa"/>
            <w:shd w:val="clear" w:color="auto" w:fill="DFE3E4"/>
            <w:vAlign w:val="center"/>
          </w:tcPr>
          <w:p w14:paraId="779FB48F" w14:textId="77777777" w:rsidR="0022761D" w:rsidRPr="00A564A1" w:rsidRDefault="0022761D" w:rsidP="00065D88">
            <w:pPr>
              <w:pStyle w:val="TableText"/>
              <w:jc w:val="center"/>
              <w:rPr>
                <w:bCs/>
                <w:i/>
                <w:sz w:val="19"/>
                <w:szCs w:val="19"/>
              </w:rPr>
            </w:pPr>
            <w:r w:rsidRPr="00A564A1">
              <w:rPr>
                <w:bCs/>
                <w:color w:val="000000"/>
                <w:szCs w:val="18"/>
              </w:rPr>
              <w:t xml:space="preserve">Not </w:t>
            </w:r>
            <w:r>
              <w:rPr>
                <w:bCs/>
                <w:color w:val="000000"/>
                <w:szCs w:val="18"/>
              </w:rPr>
              <w:t>in Place</w:t>
            </w:r>
          </w:p>
        </w:tc>
      </w:tr>
      <w:tr w:rsidR="0022761D" w14:paraId="4A6FD777" w14:textId="77777777" w:rsidTr="00F36823">
        <w:trPr>
          <w:cantSplit/>
          <w:trHeight w:val="576"/>
          <w:jc w:val="center"/>
        </w:trPr>
        <w:tc>
          <w:tcPr>
            <w:tcW w:w="2340" w:type="dxa"/>
            <w:vAlign w:val="center"/>
          </w:tcPr>
          <w:p w14:paraId="53A30F77" w14:textId="63F30C5F" w:rsidR="0022761D" w:rsidRPr="00DB01D9" w:rsidRDefault="0022761D" w:rsidP="0022761D">
            <w:pPr>
              <w:pStyle w:val="TableText"/>
              <w:jc w:val="center"/>
              <w:rPr>
                <w:b/>
                <w:i/>
                <w:sz w:val="19"/>
                <w:szCs w:val="19"/>
              </w:rPr>
            </w:pPr>
            <w:r w:rsidRPr="00DB01D9">
              <w:rPr>
                <w:sz w:val="19"/>
                <w:szCs w:val="19"/>
              </w:rPr>
              <w:t>Requirement 1:</w:t>
            </w:r>
          </w:p>
        </w:tc>
        <w:tc>
          <w:tcPr>
            <w:tcW w:w="1476" w:type="dxa"/>
            <w:vAlign w:val="center"/>
          </w:tcPr>
          <w:p w14:paraId="319527D7"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42263441"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4EAF7096"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3B7F1591"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156B24CF"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D24D2C">
              <w:fldChar w:fldCharType="separate"/>
            </w:r>
            <w:r w:rsidRPr="0036313D">
              <w:fldChar w:fldCharType="end"/>
            </w:r>
          </w:p>
        </w:tc>
      </w:tr>
      <w:tr w:rsidR="0022761D" w14:paraId="39969F86" w14:textId="77777777" w:rsidTr="00F36823">
        <w:trPr>
          <w:cantSplit/>
          <w:trHeight w:val="576"/>
          <w:jc w:val="center"/>
        </w:trPr>
        <w:tc>
          <w:tcPr>
            <w:tcW w:w="2340" w:type="dxa"/>
            <w:vAlign w:val="center"/>
          </w:tcPr>
          <w:p w14:paraId="3FA9C7E6" w14:textId="5C4C5A29" w:rsidR="0022761D" w:rsidRPr="00DB01D9" w:rsidRDefault="0022761D" w:rsidP="0022761D">
            <w:pPr>
              <w:pStyle w:val="TableText"/>
              <w:jc w:val="center"/>
              <w:rPr>
                <w:b/>
                <w:i/>
                <w:sz w:val="19"/>
                <w:szCs w:val="19"/>
              </w:rPr>
            </w:pPr>
            <w:r w:rsidRPr="00DB01D9">
              <w:rPr>
                <w:sz w:val="19"/>
                <w:szCs w:val="19"/>
              </w:rPr>
              <w:t>Requirement 2:</w:t>
            </w:r>
          </w:p>
        </w:tc>
        <w:tc>
          <w:tcPr>
            <w:tcW w:w="1476" w:type="dxa"/>
            <w:vAlign w:val="center"/>
          </w:tcPr>
          <w:p w14:paraId="6F6689F5"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4BC7802D"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3F8D2812"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25471FB2"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3497AB62"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D24D2C">
              <w:fldChar w:fldCharType="separate"/>
            </w:r>
            <w:r w:rsidRPr="0036313D">
              <w:fldChar w:fldCharType="end"/>
            </w:r>
          </w:p>
        </w:tc>
      </w:tr>
      <w:tr w:rsidR="0022761D" w14:paraId="7E7D7BD3" w14:textId="77777777" w:rsidTr="00F36823">
        <w:trPr>
          <w:cantSplit/>
          <w:trHeight w:val="576"/>
          <w:jc w:val="center"/>
        </w:trPr>
        <w:tc>
          <w:tcPr>
            <w:tcW w:w="2340" w:type="dxa"/>
            <w:vAlign w:val="center"/>
          </w:tcPr>
          <w:p w14:paraId="6272B81C" w14:textId="40FF58C2" w:rsidR="0022761D" w:rsidRPr="00DB01D9" w:rsidRDefault="0022761D" w:rsidP="0022761D">
            <w:pPr>
              <w:pStyle w:val="TableText"/>
              <w:jc w:val="center"/>
              <w:rPr>
                <w:b/>
                <w:i/>
                <w:sz w:val="19"/>
                <w:szCs w:val="19"/>
              </w:rPr>
            </w:pPr>
            <w:r w:rsidRPr="00DB01D9">
              <w:rPr>
                <w:sz w:val="19"/>
                <w:szCs w:val="19"/>
              </w:rPr>
              <w:t>Requirement 3:</w:t>
            </w:r>
          </w:p>
        </w:tc>
        <w:tc>
          <w:tcPr>
            <w:tcW w:w="1476" w:type="dxa"/>
            <w:vAlign w:val="center"/>
          </w:tcPr>
          <w:p w14:paraId="660E019B"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426085AE"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0BF52D0B"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57CDC7C0"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0C74F8E7"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D24D2C">
              <w:fldChar w:fldCharType="separate"/>
            </w:r>
            <w:r w:rsidRPr="0036313D">
              <w:fldChar w:fldCharType="end"/>
            </w:r>
          </w:p>
        </w:tc>
      </w:tr>
      <w:tr w:rsidR="0022761D" w14:paraId="6E5028D9" w14:textId="77777777" w:rsidTr="00F36823">
        <w:trPr>
          <w:cantSplit/>
          <w:trHeight w:val="576"/>
          <w:jc w:val="center"/>
        </w:trPr>
        <w:tc>
          <w:tcPr>
            <w:tcW w:w="2340" w:type="dxa"/>
            <w:vAlign w:val="center"/>
          </w:tcPr>
          <w:p w14:paraId="2F04398D" w14:textId="68F7B044" w:rsidR="0022761D" w:rsidRPr="00DB01D9" w:rsidRDefault="0022761D" w:rsidP="0022761D">
            <w:pPr>
              <w:pStyle w:val="TableText"/>
              <w:jc w:val="center"/>
              <w:rPr>
                <w:b/>
                <w:i/>
                <w:sz w:val="19"/>
                <w:szCs w:val="19"/>
              </w:rPr>
            </w:pPr>
            <w:r w:rsidRPr="00DB01D9">
              <w:rPr>
                <w:sz w:val="19"/>
                <w:szCs w:val="19"/>
              </w:rPr>
              <w:t>Requirement 4:</w:t>
            </w:r>
          </w:p>
        </w:tc>
        <w:tc>
          <w:tcPr>
            <w:tcW w:w="1476" w:type="dxa"/>
            <w:vAlign w:val="center"/>
          </w:tcPr>
          <w:p w14:paraId="50209F47"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0E8B4475"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0FCDF1EE"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6AC6FE7E"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6F1E091A"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D24D2C">
              <w:fldChar w:fldCharType="separate"/>
            </w:r>
            <w:r w:rsidRPr="0036313D">
              <w:fldChar w:fldCharType="end"/>
            </w:r>
          </w:p>
        </w:tc>
      </w:tr>
      <w:tr w:rsidR="0022761D" w14:paraId="46AFB3EE" w14:textId="77777777" w:rsidTr="00F36823">
        <w:trPr>
          <w:cantSplit/>
          <w:trHeight w:val="576"/>
          <w:jc w:val="center"/>
        </w:trPr>
        <w:tc>
          <w:tcPr>
            <w:tcW w:w="2340" w:type="dxa"/>
            <w:vAlign w:val="center"/>
          </w:tcPr>
          <w:p w14:paraId="143BF729" w14:textId="777C201C" w:rsidR="0022761D" w:rsidRPr="00DB01D9" w:rsidRDefault="0022761D" w:rsidP="0022761D">
            <w:pPr>
              <w:pStyle w:val="TableText"/>
              <w:jc w:val="center"/>
              <w:rPr>
                <w:b/>
                <w:i/>
                <w:sz w:val="19"/>
                <w:szCs w:val="19"/>
              </w:rPr>
            </w:pPr>
            <w:r w:rsidRPr="00DB01D9">
              <w:rPr>
                <w:sz w:val="19"/>
                <w:szCs w:val="19"/>
              </w:rPr>
              <w:t>Requirement 5:</w:t>
            </w:r>
          </w:p>
        </w:tc>
        <w:tc>
          <w:tcPr>
            <w:tcW w:w="1476" w:type="dxa"/>
            <w:vAlign w:val="center"/>
          </w:tcPr>
          <w:p w14:paraId="5B8589C7"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2D0385BD"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7B2E7375"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40103A80"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49A12906"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D24D2C">
              <w:fldChar w:fldCharType="separate"/>
            </w:r>
            <w:r w:rsidRPr="0036313D">
              <w:fldChar w:fldCharType="end"/>
            </w:r>
          </w:p>
        </w:tc>
      </w:tr>
      <w:tr w:rsidR="0022761D" w14:paraId="4A237D25" w14:textId="77777777" w:rsidTr="00F36823">
        <w:trPr>
          <w:cantSplit/>
          <w:trHeight w:val="576"/>
          <w:jc w:val="center"/>
        </w:trPr>
        <w:tc>
          <w:tcPr>
            <w:tcW w:w="2340" w:type="dxa"/>
            <w:vAlign w:val="center"/>
          </w:tcPr>
          <w:p w14:paraId="33731104" w14:textId="51E709A5" w:rsidR="0022761D" w:rsidRPr="00DB01D9" w:rsidRDefault="0022761D" w:rsidP="0022761D">
            <w:pPr>
              <w:pStyle w:val="TableText"/>
              <w:jc w:val="center"/>
              <w:rPr>
                <w:b/>
                <w:i/>
                <w:sz w:val="19"/>
                <w:szCs w:val="19"/>
              </w:rPr>
            </w:pPr>
            <w:r w:rsidRPr="00DB01D9">
              <w:rPr>
                <w:sz w:val="19"/>
                <w:szCs w:val="19"/>
              </w:rPr>
              <w:t>Requirement 6:</w:t>
            </w:r>
          </w:p>
        </w:tc>
        <w:tc>
          <w:tcPr>
            <w:tcW w:w="1476" w:type="dxa"/>
            <w:vAlign w:val="center"/>
          </w:tcPr>
          <w:p w14:paraId="60609BB8"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7542D6CE"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20378B6F"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0DECD8B3"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5242076B"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D24D2C">
              <w:fldChar w:fldCharType="separate"/>
            </w:r>
            <w:r w:rsidRPr="0036313D">
              <w:fldChar w:fldCharType="end"/>
            </w:r>
          </w:p>
        </w:tc>
      </w:tr>
      <w:tr w:rsidR="0022761D" w14:paraId="45507D7F" w14:textId="77777777" w:rsidTr="00F36823">
        <w:trPr>
          <w:cantSplit/>
          <w:trHeight w:val="576"/>
          <w:jc w:val="center"/>
        </w:trPr>
        <w:tc>
          <w:tcPr>
            <w:tcW w:w="2340" w:type="dxa"/>
            <w:vAlign w:val="center"/>
          </w:tcPr>
          <w:p w14:paraId="4E84D626" w14:textId="210A9536" w:rsidR="0022761D" w:rsidRPr="00DB01D9" w:rsidRDefault="0022761D" w:rsidP="0022761D">
            <w:pPr>
              <w:pStyle w:val="TableText"/>
              <w:jc w:val="center"/>
              <w:rPr>
                <w:b/>
                <w:i/>
                <w:sz w:val="19"/>
                <w:szCs w:val="19"/>
              </w:rPr>
            </w:pPr>
            <w:r w:rsidRPr="00DB01D9">
              <w:rPr>
                <w:sz w:val="19"/>
                <w:szCs w:val="19"/>
              </w:rPr>
              <w:t>Requirement 7:</w:t>
            </w:r>
          </w:p>
        </w:tc>
        <w:tc>
          <w:tcPr>
            <w:tcW w:w="1476" w:type="dxa"/>
            <w:vAlign w:val="center"/>
          </w:tcPr>
          <w:p w14:paraId="5918443F"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12FF19EE"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5F92684C"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0EB8053A"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44AD3ED6"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D24D2C">
              <w:fldChar w:fldCharType="separate"/>
            </w:r>
            <w:r w:rsidRPr="0036313D">
              <w:fldChar w:fldCharType="end"/>
            </w:r>
          </w:p>
        </w:tc>
      </w:tr>
      <w:tr w:rsidR="0022761D" w14:paraId="22D2E067" w14:textId="77777777" w:rsidTr="00F36823">
        <w:trPr>
          <w:cantSplit/>
          <w:trHeight w:val="576"/>
          <w:jc w:val="center"/>
        </w:trPr>
        <w:tc>
          <w:tcPr>
            <w:tcW w:w="2340" w:type="dxa"/>
            <w:vAlign w:val="center"/>
          </w:tcPr>
          <w:p w14:paraId="3BEB3E3D" w14:textId="77ECF9E6" w:rsidR="0022761D" w:rsidRPr="00DB01D9" w:rsidRDefault="0022761D" w:rsidP="0022761D">
            <w:pPr>
              <w:pStyle w:val="TableText"/>
              <w:jc w:val="center"/>
              <w:rPr>
                <w:b/>
                <w:i/>
                <w:sz w:val="19"/>
                <w:szCs w:val="19"/>
              </w:rPr>
            </w:pPr>
            <w:r w:rsidRPr="00DB01D9">
              <w:rPr>
                <w:sz w:val="19"/>
                <w:szCs w:val="19"/>
              </w:rPr>
              <w:t>Requirement 8:</w:t>
            </w:r>
          </w:p>
        </w:tc>
        <w:tc>
          <w:tcPr>
            <w:tcW w:w="1476" w:type="dxa"/>
            <w:vAlign w:val="center"/>
          </w:tcPr>
          <w:p w14:paraId="4ABF807A"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2FB0ABC0"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27B9C004"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1C081613"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7D43885A"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D24D2C">
              <w:fldChar w:fldCharType="separate"/>
            </w:r>
            <w:r w:rsidRPr="0036313D">
              <w:fldChar w:fldCharType="end"/>
            </w:r>
          </w:p>
        </w:tc>
      </w:tr>
      <w:tr w:rsidR="0022761D" w14:paraId="764B06E9" w14:textId="77777777" w:rsidTr="00F36823">
        <w:trPr>
          <w:cantSplit/>
          <w:trHeight w:val="576"/>
          <w:jc w:val="center"/>
        </w:trPr>
        <w:tc>
          <w:tcPr>
            <w:tcW w:w="2340" w:type="dxa"/>
            <w:vAlign w:val="center"/>
          </w:tcPr>
          <w:p w14:paraId="0EF7A510" w14:textId="6B2A5DE5" w:rsidR="0022761D" w:rsidRPr="00DB01D9" w:rsidRDefault="0022761D" w:rsidP="0022761D">
            <w:pPr>
              <w:pStyle w:val="TableText"/>
              <w:jc w:val="center"/>
              <w:rPr>
                <w:b/>
                <w:i/>
                <w:sz w:val="19"/>
                <w:szCs w:val="19"/>
              </w:rPr>
            </w:pPr>
            <w:r w:rsidRPr="00DB01D9">
              <w:rPr>
                <w:sz w:val="19"/>
                <w:szCs w:val="19"/>
              </w:rPr>
              <w:t>Requirement 9:</w:t>
            </w:r>
          </w:p>
        </w:tc>
        <w:tc>
          <w:tcPr>
            <w:tcW w:w="1476" w:type="dxa"/>
            <w:vAlign w:val="center"/>
          </w:tcPr>
          <w:p w14:paraId="4D8421E4"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611501D1"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7DF38E88"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03AFEEEC"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0F6D7C6C"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D24D2C">
              <w:fldChar w:fldCharType="separate"/>
            </w:r>
            <w:r w:rsidRPr="0036313D">
              <w:fldChar w:fldCharType="end"/>
            </w:r>
          </w:p>
        </w:tc>
      </w:tr>
      <w:tr w:rsidR="0022761D" w14:paraId="2BED5D68" w14:textId="77777777" w:rsidTr="00F36823">
        <w:trPr>
          <w:cantSplit/>
          <w:trHeight w:val="576"/>
          <w:jc w:val="center"/>
        </w:trPr>
        <w:tc>
          <w:tcPr>
            <w:tcW w:w="2340" w:type="dxa"/>
            <w:vAlign w:val="center"/>
          </w:tcPr>
          <w:p w14:paraId="37550405" w14:textId="4ADA78EE" w:rsidR="0022761D" w:rsidRPr="00DB01D9" w:rsidRDefault="0022761D" w:rsidP="0022761D">
            <w:pPr>
              <w:pStyle w:val="TableText"/>
              <w:jc w:val="center"/>
              <w:rPr>
                <w:b/>
                <w:i/>
                <w:sz w:val="19"/>
                <w:szCs w:val="19"/>
              </w:rPr>
            </w:pPr>
            <w:r w:rsidRPr="00DB01D9">
              <w:rPr>
                <w:sz w:val="19"/>
                <w:szCs w:val="19"/>
              </w:rPr>
              <w:t>Requirement 10:</w:t>
            </w:r>
          </w:p>
        </w:tc>
        <w:tc>
          <w:tcPr>
            <w:tcW w:w="1476" w:type="dxa"/>
            <w:vAlign w:val="center"/>
          </w:tcPr>
          <w:p w14:paraId="5387F288"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21702685"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6682915C"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3A0F567B"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79758146"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D24D2C">
              <w:fldChar w:fldCharType="separate"/>
            </w:r>
            <w:r w:rsidRPr="0036313D">
              <w:fldChar w:fldCharType="end"/>
            </w:r>
          </w:p>
        </w:tc>
      </w:tr>
      <w:tr w:rsidR="0022761D" w14:paraId="4FA498D9" w14:textId="77777777" w:rsidTr="00F36823">
        <w:trPr>
          <w:cantSplit/>
          <w:trHeight w:val="576"/>
          <w:jc w:val="center"/>
        </w:trPr>
        <w:tc>
          <w:tcPr>
            <w:tcW w:w="2340" w:type="dxa"/>
            <w:vAlign w:val="center"/>
          </w:tcPr>
          <w:p w14:paraId="4C2525BD" w14:textId="4762284A" w:rsidR="0022761D" w:rsidRPr="00DB01D9" w:rsidRDefault="0022761D" w:rsidP="0022761D">
            <w:pPr>
              <w:pStyle w:val="TableText"/>
              <w:jc w:val="center"/>
              <w:rPr>
                <w:b/>
                <w:i/>
                <w:sz w:val="19"/>
                <w:szCs w:val="19"/>
              </w:rPr>
            </w:pPr>
            <w:r w:rsidRPr="00DB01D9">
              <w:rPr>
                <w:sz w:val="19"/>
                <w:szCs w:val="19"/>
              </w:rPr>
              <w:t>Requirement 11:</w:t>
            </w:r>
          </w:p>
        </w:tc>
        <w:tc>
          <w:tcPr>
            <w:tcW w:w="1476" w:type="dxa"/>
            <w:vAlign w:val="center"/>
          </w:tcPr>
          <w:p w14:paraId="48259E06"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662C2844"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47119B9C"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098B8086"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47CE47C8"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D24D2C">
              <w:fldChar w:fldCharType="separate"/>
            </w:r>
            <w:r w:rsidRPr="0036313D">
              <w:fldChar w:fldCharType="end"/>
            </w:r>
          </w:p>
        </w:tc>
      </w:tr>
      <w:tr w:rsidR="0022761D" w14:paraId="7AED13BD" w14:textId="77777777" w:rsidTr="00F36823">
        <w:trPr>
          <w:cantSplit/>
          <w:trHeight w:val="576"/>
          <w:jc w:val="center"/>
        </w:trPr>
        <w:tc>
          <w:tcPr>
            <w:tcW w:w="2340" w:type="dxa"/>
            <w:vAlign w:val="center"/>
          </w:tcPr>
          <w:p w14:paraId="7888AAD3" w14:textId="5F196017" w:rsidR="0022761D" w:rsidRPr="00DB01D9" w:rsidRDefault="0022761D" w:rsidP="0022761D">
            <w:pPr>
              <w:pStyle w:val="TableText"/>
              <w:jc w:val="center"/>
              <w:rPr>
                <w:b/>
                <w:i/>
                <w:sz w:val="19"/>
                <w:szCs w:val="19"/>
              </w:rPr>
            </w:pPr>
            <w:r w:rsidRPr="00DB01D9">
              <w:rPr>
                <w:sz w:val="19"/>
                <w:szCs w:val="19"/>
              </w:rPr>
              <w:t>Requirement 12:</w:t>
            </w:r>
          </w:p>
        </w:tc>
        <w:tc>
          <w:tcPr>
            <w:tcW w:w="1476" w:type="dxa"/>
            <w:vAlign w:val="center"/>
          </w:tcPr>
          <w:p w14:paraId="2E0E535E" w14:textId="77777777" w:rsidR="0022761D" w:rsidRDefault="0022761D" w:rsidP="0022761D">
            <w:pPr>
              <w:pStyle w:val="TableText"/>
              <w:jc w:val="center"/>
              <w:rPr>
                <w:b/>
                <w:i/>
                <w:sz w:val="19"/>
                <w:szCs w:val="19"/>
              </w:rPr>
            </w:pPr>
            <w:r w:rsidRPr="00764864">
              <w:fldChar w:fldCharType="begin">
                <w:ffData>
                  <w:name w:val="Check20"/>
                  <w:enabled/>
                  <w:calcOnExit w:val="0"/>
                  <w:checkBox>
                    <w:sizeAuto/>
                    <w:default w:val="0"/>
                  </w:checkBox>
                </w:ffData>
              </w:fldChar>
            </w:r>
            <w:bookmarkStart w:id="4" w:name="Check20"/>
            <w:r w:rsidRPr="00764864">
              <w:instrText xml:space="preserve"> FORMCHECKBOX </w:instrText>
            </w:r>
            <w:r w:rsidR="00D24D2C">
              <w:fldChar w:fldCharType="separate"/>
            </w:r>
            <w:r w:rsidRPr="00764864">
              <w:fldChar w:fldCharType="end"/>
            </w:r>
            <w:bookmarkEnd w:id="4"/>
          </w:p>
        </w:tc>
        <w:tc>
          <w:tcPr>
            <w:tcW w:w="1476" w:type="dxa"/>
            <w:vAlign w:val="center"/>
          </w:tcPr>
          <w:p w14:paraId="76A11A95" w14:textId="77777777" w:rsidR="0022761D" w:rsidRDefault="0022761D" w:rsidP="0022761D">
            <w:pPr>
              <w:pStyle w:val="TableText"/>
              <w:jc w:val="center"/>
              <w:rPr>
                <w:b/>
                <w:i/>
                <w:sz w:val="19"/>
                <w:szCs w:val="19"/>
              </w:rPr>
            </w:pPr>
            <w:r w:rsidRPr="00764864">
              <w:fldChar w:fldCharType="begin">
                <w:ffData>
                  <w:name w:val="Check21"/>
                  <w:enabled/>
                  <w:calcOnExit w:val="0"/>
                  <w:checkBox>
                    <w:sizeAuto/>
                    <w:default w:val="0"/>
                  </w:checkBox>
                </w:ffData>
              </w:fldChar>
            </w:r>
            <w:bookmarkStart w:id="5" w:name="Check21"/>
            <w:r w:rsidRPr="00764864">
              <w:instrText xml:space="preserve"> FORMCHECKBOX </w:instrText>
            </w:r>
            <w:r w:rsidR="00D24D2C">
              <w:fldChar w:fldCharType="separate"/>
            </w:r>
            <w:r w:rsidRPr="00764864">
              <w:fldChar w:fldCharType="end"/>
            </w:r>
            <w:bookmarkEnd w:id="5"/>
          </w:p>
        </w:tc>
        <w:tc>
          <w:tcPr>
            <w:tcW w:w="1476" w:type="dxa"/>
            <w:vAlign w:val="center"/>
          </w:tcPr>
          <w:p w14:paraId="1D85B360"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bookmarkStart w:id="6" w:name="Check22"/>
            <w:r w:rsidRPr="00764864">
              <w:instrText xml:space="preserve"> FORMCHECKBOX </w:instrText>
            </w:r>
            <w:r w:rsidR="00D24D2C">
              <w:fldChar w:fldCharType="separate"/>
            </w:r>
            <w:r w:rsidRPr="00764864">
              <w:fldChar w:fldCharType="end"/>
            </w:r>
            <w:bookmarkEnd w:id="6"/>
          </w:p>
        </w:tc>
        <w:tc>
          <w:tcPr>
            <w:tcW w:w="1476" w:type="dxa"/>
            <w:vAlign w:val="center"/>
          </w:tcPr>
          <w:p w14:paraId="2D3F3D6C" w14:textId="77777777" w:rsidR="0022761D" w:rsidRDefault="0022761D"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D24D2C">
              <w:fldChar w:fldCharType="separate"/>
            </w:r>
            <w:r w:rsidRPr="00764864">
              <w:fldChar w:fldCharType="end"/>
            </w:r>
          </w:p>
        </w:tc>
        <w:tc>
          <w:tcPr>
            <w:tcW w:w="1476" w:type="dxa"/>
            <w:vAlign w:val="center"/>
          </w:tcPr>
          <w:p w14:paraId="6E242003" w14:textId="77777777" w:rsidR="0022761D" w:rsidRDefault="0022761D"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D24D2C">
              <w:fldChar w:fldCharType="separate"/>
            </w:r>
            <w:r w:rsidRPr="0036313D">
              <w:fldChar w:fldCharType="end"/>
            </w:r>
          </w:p>
        </w:tc>
      </w:tr>
    </w:tbl>
    <w:p w14:paraId="794E09C6" w14:textId="77777777" w:rsidR="00BB156C" w:rsidRPr="00BB156C" w:rsidRDefault="00BB156C" w:rsidP="00BB156C"/>
    <w:p w14:paraId="17B4502C" w14:textId="059FABBD" w:rsidR="001A182E" w:rsidRDefault="001A182E" w:rsidP="001A182E">
      <w:pPr>
        <w:spacing w:before="240" w:after="0"/>
      </w:pPr>
      <w:r w:rsidRPr="008E00B8">
        <w:rPr>
          <w:i/>
        </w:rPr>
        <w:t xml:space="preserve">* PCI DSS Requirements indicated </w:t>
      </w:r>
      <w:r w:rsidR="00F60039">
        <w:rPr>
          <w:i/>
        </w:rPr>
        <w:t>above</w:t>
      </w:r>
      <w:r w:rsidR="00F60039" w:rsidRPr="008E00B8">
        <w:rPr>
          <w:i/>
        </w:rPr>
        <w:t xml:space="preserve"> </w:t>
      </w:r>
      <w:r w:rsidRPr="008E00B8">
        <w:rPr>
          <w:i/>
        </w:rPr>
        <w:t xml:space="preserve">refer to the </w:t>
      </w:r>
      <w:r>
        <w:rPr>
          <w:i/>
        </w:rPr>
        <w:t xml:space="preserve">requirements </w:t>
      </w:r>
      <w:r w:rsidRPr="008E00B8">
        <w:rPr>
          <w:i/>
        </w:rPr>
        <w:t xml:space="preserve">in Section 2 of </w:t>
      </w:r>
      <w:r w:rsidR="00027434">
        <w:rPr>
          <w:i/>
        </w:rPr>
        <w:t>the</w:t>
      </w:r>
      <w:r w:rsidRPr="008E00B8">
        <w:rPr>
          <w:i/>
        </w:rPr>
        <w:t xml:space="preserve"> </w:t>
      </w:r>
      <w:r w:rsidR="00027434">
        <w:rPr>
          <w:i/>
        </w:rPr>
        <w:t>SAQ associated with this AOC</w:t>
      </w:r>
      <w:r w:rsidRPr="008E00B8">
        <w:rPr>
          <w:i/>
        </w:rPr>
        <w:t>.</w:t>
      </w:r>
    </w:p>
    <w:tbl>
      <w:tblPr>
        <w:tblW w:w="9396"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4"/>
        <w:gridCol w:w="612"/>
        <w:gridCol w:w="8587"/>
        <w:gridCol w:w="107"/>
        <w:gridCol w:w="36"/>
      </w:tblGrid>
      <w:tr w:rsidR="003267E2" w:rsidRPr="00FD6FE3" w14:paraId="2FBD0AB7" w14:textId="77777777" w:rsidTr="007C12B9">
        <w:trPr>
          <w:gridBefore w:val="1"/>
          <w:wBefore w:w="54" w:type="dxa"/>
          <w:jc w:val="center"/>
        </w:trPr>
        <w:tc>
          <w:tcPr>
            <w:tcW w:w="9342" w:type="dxa"/>
            <w:gridSpan w:val="4"/>
            <w:shd w:val="clear" w:color="auto" w:fill="006A72"/>
          </w:tcPr>
          <w:p w14:paraId="65455439" w14:textId="5C23CCAD" w:rsidR="003267E2" w:rsidRPr="0022761D" w:rsidRDefault="003267E2" w:rsidP="003267E2">
            <w:pPr>
              <w:keepNext/>
              <w:spacing w:after="60"/>
              <w:ind w:left="162"/>
              <w:rPr>
                <w:rFonts w:cs="Arial"/>
                <w:b/>
                <w:bCs/>
                <w:szCs w:val="20"/>
              </w:rPr>
            </w:pPr>
            <w:r w:rsidRPr="00B46043">
              <w:rPr>
                <w:rFonts w:cs="Arial"/>
                <w:b/>
                <w:bCs/>
                <w:color w:val="FFFFFF" w:themeColor="background1"/>
                <w:sz w:val="22"/>
                <w:szCs w:val="22"/>
              </w:rPr>
              <w:lastRenderedPageBreak/>
              <w:t>P</w:t>
            </w:r>
            <w:r w:rsidRPr="00B46043">
              <w:rPr>
                <w:rFonts w:cs="Arial"/>
                <w:b/>
                <w:color w:val="FFFFFF" w:themeColor="background1"/>
                <w:sz w:val="22"/>
                <w:szCs w:val="22"/>
              </w:rPr>
              <w:t xml:space="preserve">art 2. Executive Summary </w:t>
            </w:r>
            <w:r w:rsidRPr="00B46043">
              <w:rPr>
                <w:rFonts w:cs="Arial"/>
                <w:i/>
                <w:color w:val="FFFFFF" w:themeColor="background1"/>
                <w:szCs w:val="20"/>
              </w:rPr>
              <w:t>(continued)</w:t>
            </w:r>
          </w:p>
        </w:tc>
      </w:tr>
      <w:tr w:rsidR="003338B4" w:rsidRPr="00FD6FE3" w14:paraId="4E1D17E7" w14:textId="77777777" w:rsidTr="6943AA5A">
        <w:trPr>
          <w:gridBefore w:val="1"/>
          <w:wBefore w:w="54" w:type="dxa"/>
          <w:jc w:val="center"/>
        </w:trPr>
        <w:tc>
          <w:tcPr>
            <w:tcW w:w="9342" w:type="dxa"/>
            <w:gridSpan w:val="4"/>
            <w:shd w:val="clear" w:color="auto" w:fill="CBD4D5"/>
          </w:tcPr>
          <w:p w14:paraId="0F01AB80" w14:textId="61C34C5F" w:rsidR="003338B4" w:rsidRPr="0022761D" w:rsidRDefault="003338B4" w:rsidP="00F747DC">
            <w:pPr>
              <w:keepNext/>
              <w:spacing w:after="60"/>
              <w:ind w:left="162"/>
              <w:rPr>
                <w:rFonts w:cs="Arial"/>
                <w:b/>
                <w:bCs/>
                <w:szCs w:val="20"/>
              </w:rPr>
            </w:pPr>
            <w:r w:rsidRPr="0022761D">
              <w:rPr>
                <w:rFonts w:cs="Arial"/>
                <w:b/>
                <w:bCs/>
                <w:szCs w:val="20"/>
              </w:rPr>
              <w:t>Part 2</w:t>
            </w:r>
            <w:r w:rsidR="001D5158" w:rsidRPr="0022761D">
              <w:rPr>
                <w:rFonts w:cs="Arial"/>
                <w:b/>
                <w:bCs/>
                <w:szCs w:val="20"/>
              </w:rPr>
              <w:t>h</w:t>
            </w:r>
            <w:r w:rsidRPr="0022761D">
              <w:rPr>
                <w:rFonts w:cs="Arial"/>
                <w:b/>
                <w:bCs/>
                <w:szCs w:val="20"/>
              </w:rPr>
              <w:t xml:space="preserve">. </w:t>
            </w:r>
            <w:r w:rsidRPr="0022761D">
              <w:rPr>
                <w:rFonts w:cs="Arial"/>
                <w:b/>
                <w:szCs w:val="20"/>
              </w:rPr>
              <w:t>Eligibility to Complete SAQ A-EP</w:t>
            </w:r>
          </w:p>
        </w:tc>
      </w:tr>
      <w:tr w:rsidR="00B54AFA" w:rsidRPr="00685C0E" w14:paraId="66888E6C" w14:textId="77777777" w:rsidTr="6943AA5A">
        <w:tblPrEx>
          <w:tblLook w:val="00A0" w:firstRow="1" w:lastRow="0" w:firstColumn="1" w:lastColumn="0" w:noHBand="0" w:noVBand="0"/>
        </w:tblPrEx>
        <w:trPr>
          <w:gridBefore w:val="1"/>
          <w:gridAfter w:val="1"/>
          <w:wBefore w:w="54" w:type="dxa"/>
          <w:wAfter w:w="36" w:type="dxa"/>
          <w:trHeight w:val="400"/>
          <w:jc w:val="center"/>
        </w:trPr>
        <w:tc>
          <w:tcPr>
            <w:tcW w:w="9306" w:type="dxa"/>
            <w:gridSpan w:val="3"/>
          </w:tcPr>
          <w:p w14:paraId="3578635C" w14:textId="598C25E2" w:rsidR="00B54AFA" w:rsidRPr="00DB01D9" w:rsidRDefault="00B54AFA" w:rsidP="6943AA5A">
            <w:pPr>
              <w:keepNext/>
              <w:spacing w:before="80" w:after="80"/>
              <w:rPr>
                <w:rFonts w:cs="Arial"/>
                <w:sz w:val="19"/>
                <w:szCs w:val="19"/>
              </w:rPr>
            </w:pPr>
            <w:r w:rsidRPr="6943AA5A">
              <w:rPr>
                <w:rFonts w:cs="Arial"/>
                <w:sz w:val="19"/>
                <w:szCs w:val="19"/>
              </w:rPr>
              <w:t>Merchant certifies eligibility to complete this Self-Assessment Questionnaire because, for this payment channel:</w:t>
            </w:r>
          </w:p>
        </w:tc>
      </w:tr>
      <w:tr w:rsidR="00B54AFA" w:rsidRPr="00685C0E" w14:paraId="4F7C16DF"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C0C0C0"/>
              <w:left w:val="nil"/>
              <w:bottom w:val="single" w:sz="4" w:space="0" w:color="808080" w:themeColor="background1" w:themeShade="80"/>
              <w:right w:val="single" w:sz="4" w:space="0" w:color="808080" w:themeColor="background1" w:themeShade="80"/>
            </w:tcBorders>
          </w:tcPr>
          <w:p w14:paraId="1FCCA273"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bookmarkStart w:id="7" w:name="Check8"/>
            <w:r w:rsidRPr="00685C0E">
              <w:rPr>
                <w:rFonts w:cs="Arial"/>
                <w:bCs/>
                <w:sz w:val="19"/>
                <w:szCs w:val="19"/>
              </w:rPr>
              <w:instrText xml:space="preserve"> FORMCHECKBOX </w:instrText>
            </w:r>
            <w:r w:rsidR="00D24D2C">
              <w:rPr>
                <w:rFonts w:cs="Arial"/>
                <w:bCs/>
                <w:sz w:val="19"/>
                <w:szCs w:val="19"/>
              </w:rPr>
            </w:r>
            <w:r w:rsidR="00D24D2C">
              <w:rPr>
                <w:rFonts w:cs="Arial"/>
                <w:bCs/>
                <w:sz w:val="19"/>
                <w:szCs w:val="19"/>
              </w:rPr>
              <w:fldChar w:fldCharType="separate"/>
            </w:r>
            <w:r w:rsidRPr="00685C0E">
              <w:rPr>
                <w:rFonts w:cs="Arial"/>
                <w:bCs/>
                <w:sz w:val="19"/>
                <w:szCs w:val="19"/>
              </w:rPr>
              <w:fldChar w:fldCharType="end"/>
            </w:r>
            <w:bookmarkEnd w:id="7"/>
          </w:p>
        </w:tc>
        <w:tc>
          <w:tcPr>
            <w:tcW w:w="8587" w:type="dxa"/>
            <w:tcBorders>
              <w:top w:val="single" w:sz="4" w:space="0" w:color="C0C0C0"/>
              <w:left w:val="single" w:sz="4" w:space="0" w:color="808080" w:themeColor="background1" w:themeShade="80"/>
              <w:bottom w:val="single" w:sz="4" w:space="0" w:color="808080" w:themeColor="background1" w:themeShade="80"/>
              <w:right w:val="nil"/>
            </w:tcBorders>
          </w:tcPr>
          <w:p w14:paraId="0880C7C2" w14:textId="70964017" w:rsidR="00B54AFA" w:rsidRPr="00DB01D9" w:rsidRDefault="00E27BFE" w:rsidP="0010370A">
            <w:pPr>
              <w:keepNext/>
              <w:spacing w:after="60"/>
              <w:rPr>
                <w:b/>
                <w:sz w:val="19"/>
                <w:szCs w:val="19"/>
              </w:rPr>
            </w:pPr>
            <w:r w:rsidRPr="00DB01D9">
              <w:rPr>
                <w:sz w:val="19"/>
                <w:szCs w:val="19"/>
              </w:rPr>
              <w:t xml:space="preserve">The </w:t>
            </w:r>
            <w:r w:rsidR="00B83B7A" w:rsidRPr="00DB01D9">
              <w:rPr>
                <w:sz w:val="19"/>
                <w:szCs w:val="19"/>
              </w:rPr>
              <w:t>m</w:t>
            </w:r>
            <w:r w:rsidR="00B54AFA" w:rsidRPr="00DB01D9">
              <w:rPr>
                <w:sz w:val="19"/>
                <w:szCs w:val="19"/>
              </w:rPr>
              <w:t xml:space="preserve">erchant </w:t>
            </w:r>
            <w:r w:rsidR="00D53B4F" w:rsidRPr="00DB01D9">
              <w:rPr>
                <w:rFonts w:cs="Arial"/>
                <w:sz w:val="19"/>
                <w:szCs w:val="19"/>
              </w:rPr>
              <w:t>accepts only e-commerce transactions</w:t>
            </w:r>
            <w:r w:rsidR="00B54AFA" w:rsidRPr="00DB01D9">
              <w:rPr>
                <w:sz w:val="19"/>
                <w:szCs w:val="19"/>
              </w:rPr>
              <w:t>;</w:t>
            </w:r>
          </w:p>
        </w:tc>
      </w:tr>
      <w:tr w:rsidR="00B54AFA" w:rsidRPr="00685C0E" w14:paraId="3E80F062"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6864818"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bookmarkStart w:id="8" w:name="Check9"/>
            <w:r w:rsidRPr="00685C0E">
              <w:rPr>
                <w:rFonts w:cs="Arial"/>
                <w:bCs/>
                <w:sz w:val="19"/>
                <w:szCs w:val="19"/>
              </w:rPr>
              <w:instrText xml:space="preserve"> FORMCHECKBOX </w:instrText>
            </w:r>
            <w:r w:rsidR="00D24D2C">
              <w:rPr>
                <w:rFonts w:cs="Arial"/>
                <w:bCs/>
                <w:sz w:val="19"/>
                <w:szCs w:val="19"/>
              </w:rPr>
            </w:r>
            <w:r w:rsidR="00D24D2C">
              <w:rPr>
                <w:rFonts w:cs="Arial"/>
                <w:bCs/>
                <w:sz w:val="19"/>
                <w:szCs w:val="19"/>
              </w:rPr>
              <w:fldChar w:fldCharType="separate"/>
            </w:r>
            <w:r w:rsidRPr="00685C0E">
              <w:rPr>
                <w:rFonts w:cs="Arial"/>
                <w:bCs/>
                <w:sz w:val="19"/>
                <w:szCs w:val="19"/>
              </w:rPr>
              <w:fldChar w:fldCharType="end"/>
            </w:r>
            <w:bookmarkEnd w:id="8"/>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888ADD0" w14:textId="5EDAFED5" w:rsidR="00B54AFA" w:rsidRPr="00DB01D9" w:rsidRDefault="00894325" w:rsidP="0010370A">
            <w:pPr>
              <w:keepNext/>
              <w:spacing w:after="60"/>
              <w:rPr>
                <w:sz w:val="19"/>
                <w:szCs w:val="19"/>
              </w:rPr>
            </w:pPr>
            <w:r w:rsidRPr="00DB01D9">
              <w:rPr>
                <w:sz w:val="19"/>
                <w:szCs w:val="19"/>
              </w:rPr>
              <w:t xml:space="preserve">All processing of </w:t>
            </w:r>
            <w:r w:rsidR="006604CE">
              <w:rPr>
                <w:sz w:val="19"/>
                <w:szCs w:val="19"/>
              </w:rPr>
              <w:t>account</w:t>
            </w:r>
            <w:r w:rsidRPr="00DB01D9">
              <w:rPr>
                <w:sz w:val="19"/>
                <w:szCs w:val="19"/>
              </w:rPr>
              <w:t xml:space="preserve"> data, </w:t>
            </w:r>
            <w:proofErr w:type="gramStart"/>
            <w:r w:rsidRPr="00DB01D9">
              <w:rPr>
                <w:sz w:val="19"/>
                <w:szCs w:val="19"/>
              </w:rPr>
              <w:t>with the exception of</w:t>
            </w:r>
            <w:proofErr w:type="gramEnd"/>
            <w:r w:rsidRPr="00DB01D9">
              <w:rPr>
                <w:sz w:val="19"/>
                <w:szCs w:val="19"/>
              </w:rPr>
              <w:t xml:space="preserve"> the payment page, is entirely outsourced to a PCI DSS compliant third-party service provider (TPSP)/payment processor</w:t>
            </w:r>
            <w:r w:rsidR="00B54AFA" w:rsidRPr="00DB01D9">
              <w:rPr>
                <w:sz w:val="19"/>
                <w:szCs w:val="19"/>
              </w:rPr>
              <w:t>;</w:t>
            </w:r>
          </w:p>
        </w:tc>
      </w:tr>
      <w:tr w:rsidR="00B54AFA" w:rsidRPr="00685C0E" w14:paraId="76E23C59"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trHeight w:val="305"/>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92C80C"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D24D2C">
              <w:rPr>
                <w:rFonts w:cs="Arial"/>
                <w:bCs/>
                <w:sz w:val="19"/>
                <w:szCs w:val="19"/>
              </w:rPr>
            </w:r>
            <w:r w:rsidR="00D24D2C">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1117C81" w14:textId="14046BFE" w:rsidR="00B54AFA" w:rsidRPr="00DB01D9" w:rsidRDefault="00894325" w:rsidP="0010370A">
            <w:pPr>
              <w:keepNext/>
              <w:spacing w:after="60"/>
              <w:rPr>
                <w:sz w:val="19"/>
                <w:szCs w:val="19"/>
              </w:rPr>
            </w:pPr>
            <w:r w:rsidRPr="00DB01D9">
              <w:rPr>
                <w:sz w:val="19"/>
                <w:szCs w:val="19"/>
              </w:rPr>
              <w:t xml:space="preserve">The </w:t>
            </w:r>
            <w:r w:rsidR="002E7F1E" w:rsidRPr="00DB01D9">
              <w:rPr>
                <w:sz w:val="19"/>
                <w:szCs w:val="19"/>
              </w:rPr>
              <w:t>m</w:t>
            </w:r>
            <w:r w:rsidR="00D53B4F" w:rsidRPr="00DB01D9">
              <w:rPr>
                <w:sz w:val="19"/>
                <w:szCs w:val="19"/>
              </w:rPr>
              <w:t xml:space="preserve">erchant’s e-commerce website does not receive </w:t>
            </w:r>
            <w:r w:rsidR="006604CE">
              <w:rPr>
                <w:sz w:val="19"/>
                <w:szCs w:val="19"/>
              </w:rPr>
              <w:t>account</w:t>
            </w:r>
            <w:r w:rsidR="00D53B4F" w:rsidRPr="00DB01D9">
              <w:rPr>
                <w:sz w:val="19"/>
                <w:szCs w:val="19"/>
              </w:rPr>
              <w:t xml:space="preserve"> data </w:t>
            </w:r>
            <w:r w:rsidR="0019063B" w:rsidRPr="00DB01D9">
              <w:rPr>
                <w:sz w:val="19"/>
                <w:szCs w:val="19"/>
              </w:rPr>
              <w:t xml:space="preserve">but controls how customers, or their </w:t>
            </w:r>
            <w:r w:rsidR="006604CE">
              <w:rPr>
                <w:sz w:val="19"/>
                <w:szCs w:val="19"/>
              </w:rPr>
              <w:t>account</w:t>
            </w:r>
            <w:r w:rsidR="0019063B" w:rsidRPr="00DB01D9">
              <w:rPr>
                <w:sz w:val="19"/>
                <w:szCs w:val="19"/>
              </w:rPr>
              <w:t xml:space="preserve"> data, are redirected to a PCI DSS compliant</w:t>
            </w:r>
            <w:r w:rsidR="0019063B" w:rsidRPr="00DB01D9" w:rsidDel="003B0745">
              <w:rPr>
                <w:sz w:val="19"/>
                <w:szCs w:val="19"/>
              </w:rPr>
              <w:t xml:space="preserve"> </w:t>
            </w:r>
            <w:r w:rsidR="0019063B" w:rsidRPr="00DB01D9">
              <w:rPr>
                <w:sz w:val="19"/>
                <w:szCs w:val="19"/>
              </w:rPr>
              <w:t>TPSP/payment processor</w:t>
            </w:r>
            <w:r w:rsidR="00B54AFA" w:rsidRPr="00DB01D9">
              <w:rPr>
                <w:sz w:val="19"/>
                <w:szCs w:val="19"/>
              </w:rPr>
              <w:t>;</w:t>
            </w:r>
          </w:p>
        </w:tc>
      </w:tr>
      <w:tr w:rsidR="00D53B4F" w:rsidRPr="00685C0E" w14:paraId="015FE595"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0321A37"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r w:rsidRPr="00685C0E">
              <w:rPr>
                <w:rFonts w:cs="Arial"/>
                <w:bCs/>
                <w:sz w:val="19"/>
                <w:szCs w:val="19"/>
              </w:rPr>
              <w:instrText xml:space="preserve"> FORMCHECKBOX </w:instrText>
            </w:r>
            <w:r w:rsidR="00D24D2C">
              <w:rPr>
                <w:rFonts w:cs="Arial"/>
                <w:bCs/>
                <w:sz w:val="19"/>
                <w:szCs w:val="19"/>
              </w:rPr>
            </w:r>
            <w:r w:rsidR="00D24D2C">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24A1CB" w14:textId="0C4CC919" w:rsidR="00D53B4F" w:rsidRPr="00DB01D9" w:rsidRDefault="006C4A1B" w:rsidP="0010370A">
            <w:pPr>
              <w:keepNext/>
              <w:spacing w:after="60"/>
              <w:rPr>
                <w:sz w:val="19"/>
                <w:szCs w:val="19"/>
              </w:rPr>
            </w:pPr>
            <w:r w:rsidRPr="00DB01D9">
              <w:rPr>
                <w:sz w:val="19"/>
                <w:szCs w:val="19"/>
              </w:rPr>
              <w:t>If merchant website is hosted by a TPSP, the TPSP is compliant with all applicable PCI DSS requirements (for example, including PCI DSS Appendix A if the TPSP is a multi-tenant hosting provider)</w:t>
            </w:r>
            <w:r w:rsidR="00D53B4F" w:rsidRPr="00DB01D9">
              <w:rPr>
                <w:sz w:val="19"/>
                <w:szCs w:val="19"/>
              </w:rPr>
              <w:t>;</w:t>
            </w:r>
          </w:p>
        </w:tc>
      </w:tr>
      <w:tr w:rsidR="00D53B4F" w:rsidRPr="00685C0E" w14:paraId="77766677"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6F729EB" w14:textId="5D658DA6"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D24D2C">
              <w:rPr>
                <w:rFonts w:cs="Arial"/>
                <w:bCs/>
                <w:sz w:val="19"/>
                <w:szCs w:val="19"/>
              </w:rPr>
            </w:r>
            <w:r w:rsidR="00D24D2C">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30FFD54" w14:textId="328265EE" w:rsidR="00D53B4F" w:rsidRPr="00DB01D9" w:rsidRDefault="00915F63" w:rsidP="0010370A">
            <w:pPr>
              <w:keepNext/>
              <w:spacing w:after="60"/>
              <w:rPr>
                <w:sz w:val="19"/>
                <w:szCs w:val="19"/>
              </w:rPr>
            </w:pPr>
            <w:r w:rsidRPr="00DB01D9">
              <w:rPr>
                <w:sz w:val="19"/>
                <w:szCs w:val="19"/>
              </w:rPr>
              <w:t>Each element of the payment page(s) delivered to the customer’s browser originates from either the merchant’s website or a PCI DSS compliant TPSP</w:t>
            </w:r>
            <w:r w:rsidR="00D53B4F" w:rsidRPr="00DB01D9">
              <w:rPr>
                <w:sz w:val="19"/>
                <w:szCs w:val="19"/>
              </w:rPr>
              <w:t>;</w:t>
            </w:r>
          </w:p>
        </w:tc>
      </w:tr>
      <w:tr w:rsidR="00D53B4F" w:rsidRPr="00685C0E" w14:paraId="4C7AC5BB"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45D31A"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D24D2C">
              <w:rPr>
                <w:rFonts w:cs="Arial"/>
                <w:bCs/>
                <w:sz w:val="19"/>
                <w:szCs w:val="19"/>
              </w:rPr>
            </w:r>
            <w:r w:rsidR="00D24D2C">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C04743" w14:textId="763B19E6" w:rsidR="00D53B4F" w:rsidRPr="00DB01D9" w:rsidRDefault="00915F63" w:rsidP="0010370A">
            <w:pPr>
              <w:keepNext/>
              <w:spacing w:after="60"/>
              <w:rPr>
                <w:sz w:val="19"/>
                <w:szCs w:val="19"/>
              </w:rPr>
            </w:pPr>
            <w:r w:rsidRPr="00DB01D9">
              <w:rPr>
                <w:sz w:val="19"/>
                <w:szCs w:val="19"/>
              </w:rPr>
              <w:t xml:space="preserve">The </w:t>
            </w:r>
            <w:r w:rsidR="00B83B7A" w:rsidRPr="00DB01D9">
              <w:rPr>
                <w:sz w:val="19"/>
                <w:szCs w:val="19"/>
              </w:rPr>
              <w:t>m</w:t>
            </w:r>
            <w:r w:rsidR="00D53B4F" w:rsidRPr="00DB01D9">
              <w:rPr>
                <w:sz w:val="19"/>
                <w:szCs w:val="19"/>
              </w:rPr>
              <w:t xml:space="preserve">erchant </w:t>
            </w:r>
            <w:r w:rsidR="00586CE8" w:rsidRPr="00DB01D9">
              <w:rPr>
                <w:sz w:val="19"/>
                <w:szCs w:val="19"/>
              </w:rPr>
              <w:t xml:space="preserve">does not electronically store, process, or transmit any </w:t>
            </w:r>
            <w:r w:rsidR="006604CE">
              <w:rPr>
                <w:sz w:val="19"/>
                <w:szCs w:val="19"/>
              </w:rPr>
              <w:t>account</w:t>
            </w:r>
            <w:r w:rsidR="00586CE8" w:rsidRPr="00DB01D9">
              <w:rPr>
                <w:sz w:val="19"/>
                <w:szCs w:val="19"/>
              </w:rPr>
              <w:t xml:space="preserve"> data on merchant systems or premises, but relies entirely on a TPSP(s) to handle all these functions</w:t>
            </w:r>
            <w:r w:rsidR="00D53B4F" w:rsidRPr="00DB01D9">
              <w:rPr>
                <w:rFonts w:cs="Arial"/>
                <w:sz w:val="19"/>
                <w:szCs w:val="19"/>
              </w:rPr>
              <w:t>;</w:t>
            </w:r>
          </w:p>
        </w:tc>
      </w:tr>
      <w:tr w:rsidR="00D53B4F" w:rsidRPr="00685C0E" w14:paraId="1912E489"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D008275"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D24D2C">
              <w:rPr>
                <w:rFonts w:cs="Arial"/>
                <w:bCs/>
                <w:sz w:val="19"/>
                <w:szCs w:val="19"/>
              </w:rPr>
            </w:r>
            <w:r w:rsidR="00D24D2C">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7998F15" w14:textId="281E0D86" w:rsidR="00D53B4F" w:rsidRPr="00DB01D9" w:rsidRDefault="00586CE8" w:rsidP="0010370A">
            <w:pPr>
              <w:keepNext/>
              <w:spacing w:after="60"/>
              <w:rPr>
                <w:sz w:val="19"/>
                <w:szCs w:val="19"/>
              </w:rPr>
            </w:pPr>
            <w:r w:rsidRPr="00DB01D9">
              <w:rPr>
                <w:sz w:val="19"/>
                <w:szCs w:val="19"/>
              </w:rPr>
              <w:t xml:space="preserve">The </w:t>
            </w:r>
            <w:r w:rsidR="00B83B7A" w:rsidRPr="00DB01D9">
              <w:rPr>
                <w:sz w:val="19"/>
                <w:szCs w:val="19"/>
              </w:rPr>
              <w:t>merchant has reviewed the PCI DSS Attestation of Compliance form(s) for its TPSP(s) and has confirmed that TPSP(s) are PCI DSS compliant for the services used by the merchant</w:t>
            </w:r>
            <w:r w:rsidR="00D53B4F" w:rsidRPr="00DB01D9">
              <w:rPr>
                <w:rFonts w:cs="Arial"/>
                <w:sz w:val="19"/>
                <w:szCs w:val="19"/>
              </w:rPr>
              <w:t xml:space="preserve">; </w:t>
            </w:r>
            <w:r w:rsidR="00D53B4F" w:rsidRPr="00DB01D9">
              <w:rPr>
                <w:rFonts w:cs="Arial"/>
                <w:b/>
                <w:sz w:val="19"/>
                <w:szCs w:val="19"/>
              </w:rPr>
              <w:t>and</w:t>
            </w:r>
          </w:p>
        </w:tc>
      </w:tr>
      <w:tr w:rsidR="00D53B4F" w:rsidRPr="00685C0E" w14:paraId="346F723B" w14:textId="77777777" w:rsidTr="6943AA5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2"/>
          <w:wAfter w:w="143" w:type="dxa"/>
          <w:jc w:val="center"/>
        </w:trPr>
        <w:tc>
          <w:tcPr>
            <w:tcW w:w="666"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4D60F53"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D24D2C">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D24D2C">
              <w:rPr>
                <w:rFonts w:cs="Arial"/>
                <w:bCs/>
                <w:sz w:val="19"/>
                <w:szCs w:val="19"/>
              </w:rPr>
            </w:r>
            <w:r w:rsidR="00D24D2C">
              <w:rPr>
                <w:rFonts w:cs="Arial"/>
                <w:bCs/>
                <w:sz w:val="19"/>
                <w:szCs w:val="19"/>
              </w:rPr>
              <w:fldChar w:fldCharType="separate"/>
            </w:r>
            <w:r w:rsidRPr="00685C0E">
              <w:rPr>
                <w:rFonts w:cs="Arial"/>
                <w:bCs/>
                <w:sz w:val="19"/>
                <w:szCs w:val="19"/>
              </w:rPr>
              <w:fldChar w:fldCharType="end"/>
            </w:r>
          </w:p>
        </w:tc>
        <w:tc>
          <w:tcPr>
            <w:tcW w:w="858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316956E" w14:textId="3FFEF3E3" w:rsidR="00D53B4F" w:rsidRPr="00DB01D9" w:rsidRDefault="00C71CD8" w:rsidP="0010370A">
            <w:pPr>
              <w:keepNext/>
              <w:spacing w:after="60"/>
              <w:rPr>
                <w:sz w:val="19"/>
                <w:szCs w:val="19"/>
              </w:rPr>
            </w:pPr>
            <w:r w:rsidRPr="00DB01D9">
              <w:rPr>
                <w:sz w:val="19"/>
                <w:szCs w:val="19"/>
              </w:rPr>
              <w:t xml:space="preserve">Any </w:t>
            </w:r>
            <w:r w:rsidR="006604CE">
              <w:rPr>
                <w:sz w:val="19"/>
                <w:szCs w:val="19"/>
              </w:rPr>
              <w:t>account</w:t>
            </w:r>
            <w:r w:rsidRPr="00DB01D9">
              <w:rPr>
                <w:sz w:val="19"/>
                <w:szCs w:val="19"/>
              </w:rPr>
              <w:t xml:space="preserve"> data the merchant might retain is on paper (for example, printed reports or receipts), and these documents are not received electronically</w:t>
            </w:r>
            <w:r w:rsidR="00D53B4F" w:rsidRPr="00DB01D9">
              <w:rPr>
                <w:sz w:val="19"/>
                <w:szCs w:val="19"/>
              </w:rPr>
              <w:t>.</w:t>
            </w:r>
          </w:p>
        </w:tc>
      </w:tr>
    </w:tbl>
    <w:p w14:paraId="327E1009" w14:textId="77777777" w:rsidR="00D92DC1" w:rsidRPr="00DF6454" w:rsidRDefault="00D92DC1" w:rsidP="00DF6454">
      <w:pPr>
        <w:pStyle w:val="Headingrule"/>
        <w:pBdr>
          <w:bottom w:val="single" w:sz="4" w:space="1" w:color="808080" w:themeColor="background1" w:themeShade="80"/>
        </w:pBdr>
        <w:spacing w:before="120"/>
        <w:rPr>
          <w:sz w:val="19"/>
          <w:szCs w:val="19"/>
        </w:rPr>
        <w:sectPr w:rsidR="00D92DC1" w:rsidRPr="00DF6454" w:rsidSect="00DF1D1C">
          <w:headerReference w:type="default" r:id="rId14"/>
          <w:footerReference w:type="default" r:id="rId15"/>
          <w:footnotePr>
            <w:numFmt w:val="chicago"/>
            <w:numRestart w:val="eachSect"/>
          </w:footnotePr>
          <w:pgSz w:w="12240" w:h="15840" w:code="1"/>
          <w:pgMar w:top="1440" w:right="1440" w:bottom="1008" w:left="1440" w:header="720" w:footer="576" w:gutter="0"/>
          <w:pgNumType w:start="1"/>
          <w:cols w:space="720"/>
          <w:docGrid w:linePitch="360"/>
        </w:sectPr>
      </w:pPr>
    </w:p>
    <w:p w14:paraId="2939F181" w14:textId="77777777" w:rsidR="00F4176D" w:rsidRDefault="00C57F8D" w:rsidP="00C119A0">
      <w:pPr>
        <w:pStyle w:val="Headingrule"/>
        <w:spacing w:before="120"/>
      </w:pPr>
      <w:bookmarkStart w:id="9" w:name="_Toc98339092"/>
      <w:bookmarkStart w:id="10" w:name="_Toc98496937"/>
      <w:bookmarkStart w:id="11" w:name="_Toc377997568"/>
      <w:r>
        <w:lastRenderedPageBreak/>
        <w:t>Section 2:</w:t>
      </w:r>
      <w:r>
        <w:tab/>
      </w:r>
      <w:r w:rsidR="00F4176D" w:rsidRPr="001D2C12">
        <w:t>Self-</w:t>
      </w:r>
      <w:r w:rsidR="00F4176D" w:rsidRPr="000D5EFD">
        <w:t>Assessment</w:t>
      </w:r>
      <w:r w:rsidR="00F4176D" w:rsidRPr="001D2C12">
        <w:t xml:space="preserve"> Questionnaire</w:t>
      </w:r>
      <w:r w:rsidR="00F4176D">
        <w:t xml:space="preserve"> </w:t>
      </w:r>
      <w:r w:rsidR="00F128A0">
        <w:t>A-EP</w:t>
      </w:r>
      <w:bookmarkEnd w:id="9"/>
      <w:bookmarkEnd w:id="10"/>
      <w:r w:rsidR="006E1A56">
        <w:t xml:space="preserve"> </w:t>
      </w:r>
      <w:bookmarkEnd w:id="11"/>
    </w:p>
    <w:tbl>
      <w:tblPr>
        <w:tblW w:w="9450" w:type="dxa"/>
        <w:tblInd w:w="1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7110"/>
        <w:gridCol w:w="2340"/>
      </w:tblGrid>
      <w:tr w:rsidR="00CE485F" w:rsidRPr="003B41BF" w14:paraId="02065E95" w14:textId="77777777" w:rsidTr="00DB0E8D">
        <w:tc>
          <w:tcPr>
            <w:tcW w:w="7110" w:type="dxa"/>
            <w:shd w:val="clear" w:color="auto" w:fill="F2F2F2"/>
          </w:tcPr>
          <w:p w14:paraId="46343D15" w14:textId="32DF26BB" w:rsidR="00CE485F" w:rsidRPr="000559FB" w:rsidRDefault="006604CE" w:rsidP="00DB0E8D">
            <w:pPr>
              <w:pStyle w:val="TableBody"/>
              <w:spacing w:before="0" w:line="240" w:lineRule="auto"/>
              <w:rPr>
                <w:sz w:val="20"/>
                <w:szCs w:val="24"/>
              </w:rPr>
            </w:pPr>
            <w:r>
              <w:rPr>
                <w:sz w:val="20"/>
                <w:szCs w:val="24"/>
              </w:rPr>
              <w:t xml:space="preserve">Self-assessment completion date: </w:t>
            </w:r>
          </w:p>
        </w:tc>
        <w:tc>
          <w:tcPr>
            <w:tcW w:w="2340" w:type="dxa"/>
          </w:tcPr>
          <w:p w14:paraId="5D182312" w14:textId="77777777" w:rsidR="00CE485F" w:rsidRPr="003B41BF" w:rsidRDefault="00CE485F" w:rsidP="00DB0E8D">
            <w:pPr>
              <w:pStyle w:val="BodyText3"/>
              <w:spacing w:after="60"/>
              <w:ind w:left="72"/>
              <w:rPr>
                <w:sz w:val="18"/>
                <w:szCs w:val="20"/>
              </w:rPr>
            </w:pPr>
            <w:r>
              <w:rPr>
                <w:sz w:val="18"/>
                <w:szCs w:val="20"/>
              </w:rPr>
              <w:fldChar w:fldCharType="begin">
                <w:ffData>
                  <w:name w:val=""/>
                  <w:enabled/>
                  <w:calcOnExit w:val="0"/>
                  <w:textInput>
                    <w:default w:val="YYYY-MM-DD"/>
                  </w:textInput>
                </w:ffData>
              </w:fldChar>
            </w:r>
            <w:r>
              <w:rPr>
                <w:sz w:val="18"/>
                <w:szCs w:val="20"/>
              </w:rPr>
              <w:instrText xml:space="preserve"> FORMTEXT </w:instrText>
            </w:r>
            <w:r>
              <w:rPr>
                <w:sz w:val="18"/>
                <w:szCs w:val="20"/>
              </w:rPr>
            </w:r>
            <w:r>
              <w:rPr>
                <w:sz w:val="18"/>
                <w:szCs w:val="20"/>
              </w:rPr>
              <w:fldChar w:fldCharType="separate"/>
            </w:r>
            <w:r>
              <w:rPr>
                <w:noProof/>
                <w:sz w:val="18"/>
                <w:szCs w:val="20"/>
              </w:rPr>
              <w:t>YYYY-MM-DD</w:t>
            </w:r>
            <w:r>
              <w:rPr>
                <w:sz w:val="18"/>
                <w:szCs w:val="20"/>
              </w:rPr>
              <w:fldChar w:fldCharType="end"/>
            </w:r>
          </w:p>
        </w:tc>
      </w:tr>
      <w:tr w:rsidR="00CE485F" w:rsidRPr="007A1084" w14:paraId="58D19A62" w14:textId="77777777" w:rsidTr="00DB0E8D">
        <w:tc>
          <w:tcPr>
            <w:tcW w:w="7110" w:type="dxa"/>
            <w:shd w:val="clear" w:color="auto" w:fill="F2F2F2"/>
          </w:tcPr>
          <w:p w14:paraId="42335579" w14:textId="77777777" w:rsidR="00CE485F" w:rsidRDefault="00CE485F" w:rsidP="00DB0E8D">
            <w:pPr>
              <w:spacing w:after="60"/>
            </w:pPr>
            <w:r>
              <w:t>Were any requirements in the SAQ unable to be met due to a legal constraint?</w:t>
            </w:r>
          </w:p>
        </w:tc>
        <w:tc>
          <w:tcPr>
            <w:tcW w:w="2340" w:type="dxa"/>
            <w:vAlign w:val="center"/>
          </w:tcPr>
          <w:p w14:paraId="4662D6A7" w14:textId="77777777" w:rsidR="00CE485F" w:rsidRPr="007A1084" w:rsidRDefault="00CE485F" w:rsidP="00DB0E8D">
            <w:pPr>
              <w:pStyle w:val="BodyText3"/>
              <w:spacing w:after="60"/>
              <w:ind w:left="72"/>
              <w:rPr>
                <w:i/>
                <w:sz w:val="18"/>
                <w:szCs w:val="20"/>
              </w:rPr>
            </w:pPr>
            <w:r w:rsidRPr="007A1084">
              <w:rPr>
                <w:i/>
                <w:sz w:val="18"/>
                <w:szCs w:val="20"/>
              </w:rPr>
              <w:fldChar w:fldCharType="begin">
                <w:ffData>
                  <w:name w:val="Check1"/>
                  <w:enabled/>
                  <w:calcOnExit w:val="0"/>
                  <w:checkBox>
                    <w:sizeAuto/>
                    <w:default w:val="0"/>
                  </w:checkBox>
                </w:ffData>
              </w:fldChar>
            </w:r>
            <w:r w:rsidRPr="007A1084">
              <w:rPr>
                <w:i/>
                <w:sz w:val="18"/>
                <w:szCs w:val="20"/>
              </w:rPr>
              <w:instrText xml:space="preserve"> FORMCHECKBOX </w:instrText>
            </w:r>
            <w:r w:rsidR="00D24D2C">
              <w:rPr>
                <w:i/>
                <w:sz w:val="18"/>
                <w:szCs w:val="20"/>
              </w:rPr>
            </w:r>
            <w:r w:rsidR="00D24D2C">
              <w:rPr>
                <w:i/>
                <w:sz w:val="18"/>
                <w:szCs w:val="20"/>
              </w:rPr>
              <w:fldChar w:fldCharType="separate"/>
            </w:r>
            <w:r w:rsidRPr="007A1084">
              <w:rPr>
                <w:i/>
                <w:sz w:val="18"/>
                <w:szCs w:val="20"/>
              </w:rPr>
              <w:fldChar w:fldCharType="end"/>
            </w:r>
            <w:r w:rsidRPr="007A1084">
              <w:rPr>
                <w:i/>
                <w:sz w:val="18"/>
                <w:szCs w:val="20"/>
              </w:rPr>
              <w:t xml:space="preserve"> </w:t>
            </w:r>
            <w:r w:rsidRPr="007A1084">
              <w:t>Yes</w:t>
            </w:r>
            <w:r w:rsidRPr="007A1084">
              <w:tab/>
            </w:r>
            <w:r>
              <w:tab/>
            </w:r>
            <w:r w:rsidRPr="007A1084">
              <w:fldChar w:fldCharType="begin">
                <w:ffData>
                  <w:name w:val="Check1"/>
                  <w:enabled/>
                  <w:calcOnExit w:val="0"/>
                  <w:checkBox>
                    <w:sizeAuto/>
                    <w:default w:val="0"/>
                  </w:checkBox>
                </w:ffData>
              </w:fldChar>
            </w:r>
            <w:r w:rsidRPr="007A1084">
              <w:instrText xml:space="preserve"> FORMCHECKBOX </w:instrText>
            </w:r>
            <w:r w:rsidR="00D24D2C">
              <w:fldChar w:fldCharType="separate"/>
            </w:r>
            <w:r w:rsidRPr="007A1084">
              <w:fldChar w:fldCharType="end"/>
            </w:r>
            <w:r w:rsidRPr="007A1084">
              <w:t xml:space="preserve"> No</w:t>
            </w:r>
          </w:p>
        </w:tc>
      </w:tr>
    </w:tbl>
    <w:p w14:paraId="4BF04AB8" w14:textId="77777777" w:rsidR="00C72D2F" w:rsidRDefault="00C72D2F" w:rsidP="00C72D2F">
      <w:pPr>
        <w:spacing w:before="0" w:after="0" w:line="240" w:lineRule="auto"/>
        <w:rPr>
          <w:rFonts w:cs="Arial"/>
          <w:b/>
          <w:kern w:val="32"/>
          <w:sz w:val="28"/>
          <w:szCs w:val="32"/>
        </w:rPr>
      </w:pPr>
      <w:r>
        <w:br w:type="page"/>
      </w:r>
    </w:p>
    <w:p w14:paraId="48389F18" w14:textId="0F9024DE" w:rsidR="00FB4992" w:rsidRDefault="0091275C" w:rsidP="00201091">
      <w:pPr>
        <w:pStyle w:val="Headingrule"/>
        <w:spacing w:before="120"/>
      </w:pPr>
      <w:bookmarkStart w:id="12" w:name="_Toc377997591"/>
      <w:bookmarkStart w:id="13" w:name="_Toc98339118"/>
      <w:bookmarkStart w:id="14" w:name="_Toc98496963"/>
      <w:bookmarkEnd w:id="3"/>
      <w:r>
        <w:lastRenderedPageBreak/>
        <w:t>S</w:t>
      </w:r>
      <w:r w:rsidR="00AD6B2C">
        <w:t>ection 3:</w:t>
      </w:r>
      <w:r w:rsidR="00AD6B2C">
        <w:tab/>
      </w:r>
      <w:r w:rsidR="00FB4992">
        <w:t xml:space="preserve">Validation </w:t>
      </w:r>
      <w:r w:rsidR="009A5A2D">
        <w:t xml:space="preserve">and Attestation </w:t>
      </w:r>
      <w:r w:rsidR="00FB4992">
        <w:t>Details</w:t>
      </w:r>
      <w:bookmarkEnd w:id="12"/>
      <w:bookmarkEnd w:id="13"/>
      <w:bookmarkEnd w:id="14"/>
    </w:p>
    <w:tbl>
      <w:tblPr>
        <w:tblW w:w="9540" w:type="dxa"/>
        <w:tblBorders>
          <w:top w:val="single" w:sz="4" w:space="0" w:color="808080" w:themeColor="background1" w:themeShade="80"/>
          <w:bottom w:val="single" w:sz="4" w:space="0" w:color="808080" w:themeColor="background1" w:themeShade="80"/>
        </w:tblBorders>
        <w:shd w:val="clear" w:color="auto" w:fill="006874"/>
        <w:tblLook w:val="0000" w:firstRow="0" w:lastRow="0" w:firstColumn="0" w:lastColumn="0" w:noHBand="0" w:noVBand="0"/>
      </w:tblPr>
      <w:tblGrid>
        <w:gridCol w:w="9540"/>
      </w:tblGrid>
      <w:tr w:rsidR="00043DB1" w:rsidRPr="00043DB1" w14:paraId="01BD5932" w14:textId="77777777" w:rsidTr="00E41DFF">
        <w:trPr>
          <w:cantSplit/>
          <w:trHeight w:val="353"/>
        </w:trPr>
        <w:tc>
          <w:tcPr>
            <w:tcW w:w="9540" w:type="dxa"/>
            <w:shd w:val="clear" w:color="auto" w:fill="006874"/>
            <w:vAlign w:val="center"/>
          </w:tcPr>
          <w:p w14:paraId="3F3C2752" w14:textId="77777777" w:rsidR="00FB4992" w:rsidRPr="00043DB1" w:rsidRDefault="00FB4992" w:rsidP="00142475">
            <w:pPr>
              <w:spacing w:after="60"/>
              <w:rPr>
                <w:rFonts w:cs="Arial"/>
                <w:b/>
                <w:bCs/>
                <w:color w:val="FFFFFF" w:themeColor="background1"/>
                <w:sz w:val="22"/>
                <w:szCs w:val="22"/>
              </w:rPr>
            </w:pPr>
            <w:r w:rsidRPr="00043DB1">
              <w:rPr>
                <w:rFonts w:cs="Arial"/>
                <w:b/>
                <w:color w:val="FFFFFF" w:themeColor="background1"/>
                <w:sz w:val="22"/>
                <w:szCs w:val="22"/>
              </w:rPr>
              <w:t>Part 3. PCI DSS Validation</w:t>
            </w:r>
          </w:p>
        </w:tc>
      </w:tr>
    </w:tbl>
    <w:p w14:paraId="7CF65234" w14:textId="5511B6CB" w:rsidR="00E41DFF" w:rsidRDefault="00BC4F8D" w:rsidP="00065D88">
      <w:pPr>
        <w:overflowPunct w:val="0"/>
        <w:autoSpaceDE w:val="0"/>
        <w:autoSpaceDN w:val="0"/>
        <w:adjustRightInd w:val="0"/>
        <w:spacing w:before="120"/>
        <w:rPr>
          <w:rFonts w:cs="Arial"/>
          <w:b/>
          <w:i/>
          <w:sz w:val="19"/>
          <w:szCs w:val="19"/>
        </w:rPr>
      </w:pPr>
      <w:r w:rsidRPr="00AF4249">
        <w:rPr>
          <w:rFonts w:cs="Arial"/>
          <w:b/>
          <w:sz w:val="19"/>
          <w:szCs w:val="19"/>
        </w:rPr>
        <w:t xml:space="preserve">This AOC is based on results noted in </w:t>
      </w:r>
      <w:r>
        <w:rPr>
          <w:rFonts w:cs="Arial"/>
          <w:b/>
          <w:sz w:val="19"/>
          <w:szCs w:val="19"/>
        </w:rPr>
        <w:t>SAQ A-EP (Section 2),</w:t>
      </w:r>
      <w:r w:rsidRPr="00AF4249">
        <w:rPr>
          <w:rFonts w:cs="Arial"/>
          <w:b/>
          <w:sz w:val="19"/>
          <w:szCs w:val="19"/>
        </w:rPr>
        <w:t xml:space="preserve"> dated </w:t>
      </w:r>
      <w:r w:rsidR="005045E1">
        <w:rPr>
          <w:rFonts w:cs="Arial"/>
          <w:b/>
          <w:sz w:val="19"/>
          <w:szCs w:val="19"/>
        </w:rPr>
        <w:t>(S</w:t>
      </w:r>
      <w:r w:rsidR="006604CE">
        <w:rPr>
          <w:rFonts w:cs="Arial"/>
          <w:b/>
          <w:sz w:val="19"/>
          <w:szCs w:val="19"/>
        </w:rPr>
        <w:t>elf-assessment</w:t>
      </w:r>
      <w:r w:rsidR="005045E1">
        <w:rPr>
          <w:rFonts w:cs="Arial"/>
          <w:b/>
          <w:sz w:val="19"/>
          <w:szCs w:val="19"/>
        </w:rPr>
        <w:t xml:space="preserve"> completion date</w:t>
      </w:r>
      <w:r w:rsidR="005045E1" w:rsidRPr="00AF4249" w:rsidDel="00A13C82">
        <w:rPr>
          <w:rFonts w:cs="Arial"/>
          <w:b/>
          <w:sz w:val="19"/>
          <w:szCs w:val="19"/>
        </w:rPr>
        <w:t xml:space="preserve"> </w:t>
      </w:r>
      <w:r w:rsidR="005045E1" w:rsidRPr="003335BC">
        <w:rPr>
          <w:rFonts w:cs="Arial"/>
          <w:bCs/>
          <w:i/>
          <w:sz w:val="19"/>
          <w:szCs w:val="19"/>
        </w:rPr>
        <w:fldChar w:fldCharType="begin">
          <w:ffData>
            <w:name w:val=""/>
            <w:enabled/>
            <w:calcOnExit w:val="0"/>
            <w:textInput>
              <w:default w:val="YYYY-MM-DD"/>
            </w:textInput>
          </w:ffData>
        </w:fldChar>
      </w:r>
      <w:r w:rsidR="005045E1" w:rsidRPr="003335BC">
        <w:rPr>
          <w:rFonts w:cs="Arial"/>
          <w:bCs/>
          <w:i/>
          <w:sz w:val="19"/>
          <w:szCs w:val="19"/>
        </w:rPr>
        <w:instrText xml:space="preserve"> FORMTEXT </w:instrText>
      </w:r>
      <w:r w:rsidR="005045E1" w:rsidRPr="003335BC">
        <w:rPr>
          <w:rFonts w:cs="Arial"/>
          <w:bCs/>
          <w:i/>
          <w:sz w:val="19"/>
          <w:szCs w:val="19"/>
        </w:rPr>
      </w:r>
      <w:r w:rsidR="005045E1" w:rsidRPr="003335BC">
        <w:rPr>
          <w:rFonts w:cs="Arial"/>
          <w:bCs/>
          <w:i/>
          <w:sz w:val="19"/>
          <w:szCs w:val="19"/>
        </w:rPr>
        <w:fldChar w:fldCharType="separate"/>
      </w:r>
      <w:r w:rsidR="005045E1" w:rsidRPr="003335BC">
        <w:rPr>
          <w:rFonts w:cs="Arial"/>
          <w:bCs/>
          <w:i/>
          <w:noProof/>
          <w:sz w:val="19"/>
          <w:szCs w:val="19"/>
        </w:rPr>
        <w:t>YYYY-MM-DD</w:t>
      </w:r>
      <w:r w:rsidR="005045E1" w:rsidRPr="003335BC">
        <w:rPr>
          <w:rFonts w:cs="Arial"/>
          <w:bCs/>
          <w:i/>
          <w:sz w:val="19"/>
          <w:szCs w:val="19"/>
        </w:rPr>
        <w:fldChar w:fldCharType="end"/>
      </w:r>
      <w:proofErr w:type="gramStart"/>
      <w:r w:rsidR="005045E1" w:rsidRPr="003335BC">
        <w:rPr>
          <w:rFonts w:cs="Arial"/>
          <w:bCs/>
          <w:i/>
          <w:sz w:val="19"/>
          <w:szCs w:val="19"/>
        </w:rPr>
        <w:t>).</w:t>
      </w:r>
      <w:r w:rsidR="00FB4992" w:rsidRPr="00EE48D9">
        <w:rPr>
          <w:rFonts w:cs="Arial"/>
          <w:sz w:val="19"/>
          <w:szCs w:val="19"/>
        </w:rPr>
        <w:t>Based</w:t>
      </w:r>
      <w:proofErr w:type="gramEnd"/>
      <w:r w:rsidR="00FB4992" w:rsidRPr="00EE48D9">
        <w:rPr>
          <w:rFonts w:cs="Arial"/>
          <w:sz w:val="19"/>
          <w:szCs w:val="19"/>
        </w:rPr>
        <w:t xml:space="preserve"> on the results </w:t>
      </w:r>
      <w:r>
        <w:rPr>
          <w:rFonts w:cs="Arial"/>
          <w:sz w:val="19"/>
          <w:szCs w:val="19"/>
        </w:rPr>
        <w:t>documented</w:t>
      </w:r>
      <w:r w:rsidRPr="00EE48D9">
        <w:rPr>
          <w:rFonts w:cs="Arial"/>
          <w:sz w:val="19"/>
          <w:szCs w:val="19"/>
        </w:rPr>
        <w:t xml:space="preserve"> </w:t>
      </w:r>
      <w:r w:rsidR="00FB4992" w:rsidRPr="00EE48D9">
        <w:rPr>
          <w:rFonts w:cs="Arial"/>
          <w:sz w:val="19"/>
          <w:szCs w:val="19"/>
        </w:rPr>
        <w:t xml:space="preserve">in the </w:t>
      </w:r>
      <w:r w:rsidR="00B54AFA">
        <w:rPr>
          <w:rFonts w:cs="Arial"/>
          <w:sz w:val="19"/>
          <w:szCs w:val="19"/>
        </w:rPr>
        <w:t xml:space="preserve">SAQ </w:t>
      </w:r>
      <w:r w:rsidR="00F128A0">
        <w:rPr>
          <w:rFonts w:cs="Arial"/>
          <w:sz w:val="19"/>
          <w:szCs w:val="19"/>
        </w:rPr>
        <w:t>A-EP</w:t>
      </w:r>
      <w:r w:rsidR="00FB4992" w:rsidRPr="00EE48D9">
        <w:rPr>
          <w:rFonts w:cs="Arial"/>
          <w:sz w:val="19"/>
          <w:szCs w:val="19"/>
        </w:rPr>
        <w:t xml:space="preserve"> </w:t>
      </w:r>
      <w:r>
        <w:rPr>
          <w:rFonts w:cs="Arial"/>
          <w:sz w:val="19"/>
          <w:szCs w:val="19"/>
        </w:rPr>
        <w:t>noted above</w:t>
      </w:r>
      <w:r w:rsidR="00FB4992" w:rsidRPr="00EE48D9">
        <w:rPr>
          <w:rFonts w:cs="Arial"/>
          <w:sz w:val="19"/>
          <w:szCs w:val="19"/>
        </w:rPr>
        <w:t xml:space="preserve">, </w:t>
      </w:r>
      <w:r w:rsidR="00024632">
        <w:rPr>
          <w:rFonts w:cs="Arial"/>
          <w:sz w:val="19"/>
          <w:szCs w:val="19"/>
        </w:rPr>
        <w:t xml:space="preserve">each </w:t>
      </w:r>
      <w:r w:rsidR="00024632" w:rsidRPr="00764864">
        <w:rPr>
          <w:rFonts w:cs="Arial"/>
          <w:bCs/>
          <w:sz w:val="19"/>
          <w:szCs w:val="19"/>
        </w:rPr>
        <w:t>signator</w:t>
      </w:r>
      <w:r w:rsidR="00024632">
        <w:rPr>
          <w:rFonts w:cs="Arial"/>
          <w:bCs/>
          <w:sz w:val="19"/>
          <w:szCs w:val="19"/>
        </w:rPr>
        <w:t>y</w:t>
      </w:r>
      <w:r w:rsidR="00024632" w:rsidRPr="00764864">
        <w:rPr>
          <w:rFonts w:cs="Arial"/>
          <w:bCs/>
          <w:sz w:val="19"/>
          <w:szCs w:val="19"/>
        </w:rPr>
        <w:t xml:space="preserve"> identified in</w:t>
      </w:r>
      <w:r w:rsidR="00024632">
        <w:rPr>
          <w:rFonts w:cs="Arial"/>
          <w:bCs/>
          <w:sz w:val="19"/>
          <w:szCs w:val="19"/>
        </w:rPr>
        <w:t xml:space="preserve"> any of</w:t>
      </w:r>
      <w:r w:rsidR="00024632" w:rsidRPr="00764864">
        <w:rPr>
          <w:rFonts w:cs="Arial"/>
          <w:bCs/>
          <w:sz w:val="19"/>
          <w:szCs w:val="19"/>
        </w:rPr>
        <w:t xml:space="preserve"> Parts 3b-3d, as applicable, assert(s) </w:t>
      </w:r>
      <w:r w:rsidR="00024632" w:rsidRPr="00764864">
        <w:rPr>
          <w:rFonts w:cs="Arial"/>
          <w:sz w:val="19"/>
          <w:szCs w:val="19"/>
        </w:rPr>
        <w:t xml:space="preserve">the following compliance status </w:t>
      </w:r>
      <w:r w:rsidR="00024632" w:rsidRPr="00764864">
        <w:rPr>
          <w:rFonts w:cs="Arial"/>
          <w:bCs/>
          <w:sz w:val="19"/>
          <w:szCs w:val="19"/>
        </w:rPr>
        <w:t xml:space="preserve">for the </w:t>
      </w:r>
      <w:r w:rsidR="00CE02E4">
        <w:rPr>
          <w:rFonts w:cs="Arial"/>
          <w:bCs/>
          <w:sz w:val="19"/>
          <w:szCs w:val="19"/>
        </w:rPr>
        <w:t>merchant</w:t>
      </w:r>
      <w:r w:rsidR="00024632" w:rsidRPr="00764864">
        <w:rPr>
          <w:rFonts w:cs="Arial"/>
          <w:bCs/>
          <w:sz w:val="19"/>
          <w:szCs w:val="19"/>
        </w:rPr>
        <w:t xml:space="preserve"> identified in Part 2 </w:t>
      </w:r>
      <w:r w:rsidR="00E41DFF" w:rsidRPr="00764864">
        <w:rPr>
          <w:rFonts w:cs="Arial"/>
          <w:bCs/>
          <w:sz w:val="19"/>
          <w:szCs w:val="19"/>
        </w:rPr>
        <w:t>of this document</w:t>
      </w:r>
      <w:r w:rsidR="00E41DFF">
        <w:rPr>
          <w:rFonts w:cs="Arial"/>
          <w:bCs/>
          <w:sz w:val="19"/>
          <w:szCs w:val="19"/>
        </w:rPr>
        <w:t>.</w:t>
      </w:r>
      <w:r w:rsidR="00E41DFF" w:rsidRPr="00764864">
        <w:rPr>
          <w:rFonts w:cs="Arial"/>
          <w:bCs/>
          <w:sz w:val="19"/>
          <w:szCs w:val="19"/>
        </w:rPr>
        <w:t xml:space="preserve"> </w:t>
      </w:r>
    </w:p>
    <w:p w14:paraId="10BC9D90" w14:textId="77777777" w:rsidR="00E41DFF" w:rsidRPr="00764864" w:rsidRDefault="00E41DFF" w:rsidP="00E41DFF">
      <w:pPr>
        <w:overflowPunct w:val="0"/>
        <w:autoSpaceDE w:val="0"/>
        <w:autoSpaceDN w:val="0"/>
        <w:adjustRightInd w:val="0"/>
        <w:spacing w:before="120"/>
        <w:rPr>
          <w:rFonts w:cs="Arial"/>
          <w:sz w:val="19"/>
          <w:szCs w:val="19"/>
        </w:rPr>
      </w:pPr>
      <w:r>
        <w:rPr>
          <w:rFonts w:cs="Arial"/>
          <w:b/>
          <w:i/>
          <w:sz w:val="19"/>
          <w:szCs w:val="19"/>
        </w:rPr>
        <w:t>Select</w:t>
      </w:r>
      <w:r w:rsidRPr="00764864">
        <w:rPr>
          <w:rFonts w:cs="Arial"/>
          <w:b/>
          <w:i/>
          <w:sz w:val="19"/>
          <w:szCs w:val="19"/>
        </w:rPr>
        <w:t xml:space="preserve"> one:</w:t>
      </w:r>
    </w:p>
    <w:tbl>
      <w:tblPr>
        <w:tblW w:w="94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709"/>
        <w:gridCol w:w="8789"/>
      </w:tblGrid>
      <w:tr w:rsidR="00A97D11" w:rsidRPr="00C16396" w14:paraId="31F6D398" w14:textId="77777777" w:rsidTr="000D4FDB">
        <w:trPr>
          <w:cantSplit/>
          <w:trHeight w:val="755"/>
        </w:trPr>
        <w:tc>
          <w:tcPr>
            <w:tcW w:w="709" w:type="dxa"/>
          </w:tcPr>
          <w:p w14:paraId="42077484" w14:textId="43C709FA" w:rsidR="00A97D11" w:rsidRPr="00C16396" w:rsidRDefault="00A97D11" w:rsidP="00065D88">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D24D2C">
              <w:rPr>
                <w:rFonts w:cs="Arial"/>
                <w:sz w:val="18"/>
                <w:szCs w:val="20"/>
              </w:rPr>
            </w:r>
            <w:r w:rsidR="00D24D2C">
              <w:rPr>
                <w:rFonts w:cs="Arial"/>
                <w:sz w:val="18"/>
                <w:szCs w:val="20"/>
              </w:rPr>
              <w:fldChar w:fldCharType="separate"/>
            </w:r>
            <w:r w:rsidRPr="00C16396">
              <w:rPr>
                <w:rFonts w:cs="Arial"/>
                <w:sz w:val="18"/>
                <w:szCs w:val="20"/>
              </w:rPr>
              <w:fldChar w:fldCharType="end"/>
            </w:r>
          </w:p>
        </w:tc>
        <w:tc>
          <w:tcPr>
            <w:tcW w:w="8789" w:type="dxa"/>
          </w:tcPr>
          <w:p w14:paraId="330DC2CC" w14:textId="11282318" w:rsidR="00A97D11" w:rsidRPr="00EE48D9" w:rsidRDefault="00D24C57" w:rsidP="00065D88">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w:t>
            </w:r>
            <w:proofErr w:type="gramStart"/>
            <w:r w:rsidRPr="00EE48D9">
              <w:rPr>
                <w:rFonts w:cs="Arial"/>
                <w:sz w:val="19"/>
                <w:szCs w:val="19"/>
              </w:rPr>
              <w:t>complete</w:t>
            </w:r>
            <w:proofErr w:type="gramEnd"/>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Remediation,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Pr>
                <w:rFonts w:cs="Arial"/>
                <w:sz w:val="19"/>
                <w:szCs w:val="19"/>
              </w:rPr>
              <w:t xml:space="preserve">compliance with </w:t>
            </w:r>
            <w:r w:rsidR="004211FD">
              <w:rPr>
                <w:rFonts w:cs="Arial"/>
                <w:sz w:val="19"/>
                <w:szCs w:val="19"/>
              </w:rPr>
              <w:t>all</w:t>
            </w:r>
            <w:r w:rsidDel="002D75C4">
              <w:rPr>
                <w:rFonts w:cs="Arial"/>
                <w:sz w:val="19"/>
                <w:szCs w:val="19"/>
              </w:rPr>
              <w:t xml:space="preserve"> </w:t>
            </w:r>
            <w:r>
              <w:rPr>
                <w:rFonts w:cs="Arial"/>
                <w:sz w:val="19"/>
                <w:szCs w:val="19"/>
              </w:rPr>
              <w:t>PCI DSS requirements included in this SAQ</w:t>
            </w:r>
            <w:r w:rsidDel="002D75C4">
              <w:rPr>
                <w:rFonts w:cs="Arial"/>
                <w:sz w:val="19"/>
                <w:szCs w:val="19"/>
              </w:rPr>
              <w:t>.</w:t>
            </w:r>
          </w:p>
        </w:tc>
      </w:tr>
      <w:tr w:rsidR="00A97D11" w:rsidRPr="00764864" w14:paraId="2419430B" w14:textId="77777777" w:rsidTr="000D4FDB">
        <w:tc>
          <w:tcPr>
            <w:tcW w:w="709" w:type="dxa"/>
            <w:tcBorders>
              <w:bottom w:val="single" w:sz="4" w:space="0" w:color="808080" w:themeColor="background1" w:themeShade="80"/>
            </w:tcBorders>
          </w:tcPr>
          <w:p w14:paraId="65202CA2" w14:textId="63AC8B7E" w:rsidR="00A97D11" w:rsidRPr="00764864" w:rsidRDefault="00A97D11" w:rsidP="00065D88">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D24D2C">
              <w:rPr>
                <w:rFonts w:cs="Arial"/>
                <w:sz w:val="18"/>
                <w:szCs w:val="20"/>
              </w:rPr>
            </w:r>
            <w:r w:rsidR="00D24D2C">
              <w:rPr>
                <w:rFonts w:cs="Arial"/>
                <w:sz w:val="18"/>
                <w:szCs w:val="20"/>
              </w:rPr>
              <w:fldChar w:fldCharType="separate"/>
            </w:r>
            <w:r w:rsidRPr="00764864">
              <w:rPr>
                <w:rFonts w:cs="Arial"/>
                <w:sz w:val="18"/>
                <w:szCs w:val="20"/>
              </w:rPr>
              <w:fldChar w:fldCharType="end"/>
            </w:r>
          </w:p>
        </w:tc>
        <w:tc>
          <w:tcPr>
            <w:tcW w:w="8789" w:type="dxa"/>
            <w:tcBorders>
              <w:bottom w:val="single" w:sz="4" w:space="0" w:color="808080" w:themeColor="background1" w:themeShade="80"/>
            </w:tcBorders>
          </w:tcPr>
          <w:p w14:paraId="0AACCF5A" w14:textId="5D2425B4" w:rsidR="004211FD" w:rsidRDefault="004211FD" w:rsidP="004211FD">
            <w:pPr>
              <w:pStyle w:val="pcinormal"/>
              <w:rPr>
                <w:b/>
              </w:rPr>
            </w:pPr>
            <w:r>
              <w:rPr>
                <w:b/>
              </w:rPr>
              <w:t xml:space="preserve">Non-Compliant:  </w:t>
            </w:r>
            <w:r>
              <w:t xml:space="preserve">Not all sections of the PCI DSS SAQ are complete, or one or more requirements are marked as Not in Place, resulting in an overall </w:t>
            </w:r>
            <w:proofErr w:type="gramStart"/>
            <w:r>
              <w:rPr>
                <w:b/>
              </w:rPr>
              <w:t>NON-COMPLIANT</w:t>
            </w:r>
            <w:proofErr w:type="gramEnd"/>
            <w:r>
              <w:t xml:space="preserve"> rating, thereby </w:t>
            </w:r>
            <w:r w:rsidR="008E1BFC">
              <w:rPr>
                <w:i/>
              </w:rPr>
              <w:fldChar w:fldCharType="begin">
                <w:ffData>
                  <w:name w:val=""/>
                  <w:enabled/>
                  <w:calcOnExit w:val="0"/>
                  <w:textInput>
                    <w:default w:val="(Merchant Company Name)"/>
                  </w:textInput>
                </w:ffData>
              </w:fldChar>
            </w:r>
            <w:r w:rsidR="008E1BFC">
              <w:rPr>
                <w:i/>
              </w:rPr>
              <w:instrText xml:space="preserve"> FORMTEXT </w:instrText>
            </w:r>
            <w:r w:rsidR="008E1BFC">
              <w:rPr>
                <w:i/>
              </w:rPr>
            </w:r>
            <w:r w:rsidR="008E1BFC">
              <w:rPr>
                <w:i/>
              </w:rPr>
              <w:fldChar w:fldCharType="separate"/>
            </w:r>
            <w:r w:rsidR="008E1BFC">
              <w:rPr>
                <w:i/>
                <w:noProof/>
              </w:rPr>
              <w:t>(Merchant Company Name)</w:t>
            </w:r>
            <w:r w:rsidR="008E1BFC">
              <w:rPr>
                <w:i/>
              </w:rPr>
              <w:fldChar w:fldCharType="end"/>
            </w:r>
            <w:r>
              <w:t xml:space="preserve"> has not demonstrated compliance with the PCI DSS requirements included in this SAQ.</w:t>
            </w:r>
          </w:p>
          <w:p w14:paraId="229B5709" w14:textId="77777777" w:rsidR="008E1BFC" w:rsidRPr="001D4C2B" w:rsidRDefault="008E1BFC" w:rsidP="008E1BFC">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695CB1AE" w14:textId="14A20FD2" w:rsidR="00A97D11" w:rsidRPr="00764864" w:rsidRDefault="008E1BFC" w:rsidP="008E1BFC">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CE02E4">
              <w:rPr>
                <w:rFonts w:cs="Arial"/>
                <w:sz w:val="19"/>
                <w:szCs w:val="19"/>
              </w:rPr>
              <w:t>merchant</w:t>
            </w:r>
            <w:r w:rsidRPr="00764864">
              <w:rPr>
                <w:rFonts w:cs="Arial"/>
                <w:sz w:val="19"/>
                <w:szCs w:val="19"/>
              </w:rPr>
              <w:t xml:space="preserve"> submitting this form with a </w:t>
            </w:r>
            <w:proofErr w:type="gramStart"/>
            <w:r w:rsidRPr="00764864">
              <w:rPr>
                <w:rFonts w:cs="Arial"/>
                <w:sz w:val="19"/>
                <w:szCs w:val="19"/>
              </w:rPr>
              <w:t>Non-Compliant</w:t>
            </w:r>
            <w:proofErr w:type="gramEnd"/>
            <w:r w:rsidRPr="00764864">
              <w:rPr>
                <w:rFonts w:cs="Arial"/>
                <w:sz w:val="19"/>
                <w:szCs w:val="19"/>
              </w:rPr>
              <w:t xml:space="preserve"> </w:t>
            </w:r>
            <w:r w:rsidR="000068EA">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A97D11" w:rsidRPr="00764864" w14:paraId="5ACFC276" w14:textId="77777777" w:rsidTr="000D4FDB">
        <w:tc>
          <w:tcPr>
            <w:tcW w:w="709" w:type="dxa"/>
            <w:tcBorders>
              <w:bottom w:val="nil"/>
            </w:tcBorders>
          </w:tcPr>
          <w:p w14:paraId="782DC6DF" w14:textId="1FA9CA9D" w:rsidR="00A97D11" w:rsidRPr="00764864" w:rsidRDefault="00A97D11" w:rsidP="00065D88">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D24D2C">
              <w:rPr>
                <w:rFonts w:cs="Arial"/>
                <w:sz w:val="18"/>
                <w:szCs w:val="20"/>
              </w:rPr>
            </w:r>
            <w:r w:rsidR="00D24D2C">
              <w:rPr>
                <w:rFonts w:cs="Arial"/>
                <w:sz w:val="18"/>
                <w:szCs w:val="20"/>
              </w:rPr>
              <w:fldChar w:fldCharType="separate"/>
            </w:r>
            <w:r w:rsidRPr="00764864">
              <w:rPr>
                <w:rFonts w:cs="Arial"/>
                <w:sz w:val="18"/>
                <w:szCs w:val="20"/>
              </w:rPr>
              <w:fldChar w:fldCharType="end"/>
            </w:r>
          </w:p>
        </w:tc>
        <w:tc>
          <w:tcPr>
            <w:tcW w:w="8789" w:type="dxa"/>
            <w:tcBorders>
              <w:bottom w:val="nil"/>
            </w:tcBorders>
          </w:tcPr>
          <w:p w14:paraId="4FCEAFD7" w14:textId="7CA95036" w:rsidR="004211FD" w:rsidRDefault="004211FD" w:rsidP="004211FD">
            <w:pPr>
              <w:overflowPunct w:val="0"/>
              <w:autoSpaceDE w:val="0"/>
              <w:autoSpaceDN w:val="0"/>
              <w:adjustRightInd w:val="0"/>
              <w:spacing w:before="120"/>
              <w:rPr>
                <w:rFonts w:cs="Arial"/>
                <w:sz w:val="19"/>
                <w:szCs w:val="19"/>
              </w:rPr>
            </w:pPr>
            <w:r>
              <w:rPr>
                <w:rFonts w:cs="Arial"/>
                <w:b/>
                <w:sz w:val="19"/>
                <w:szCs w:val="19"/>
              </w:rPr>
              <w:t>Compliant but with Legal exception:</w:t>
            </w:r>
            <w:r>
              <w:rPr>
                <w:rFonts w:cs="Arial"/>
                <w:sz w:val="19"/>
                <w:szCs w:val="19"/>
              </w:rPr>
              <w:t xml:space="preserve"> One or more assessed requirements </w:t>
            </w:r>
            <w:r w:rsidR="00A1264C">
              <w:rPr>
                <w:rFonts w:cs="Arial"/>
                <w:sz w:val="19"/>
                <w:szCs w:val="19"/>
              </w:rPr>
              <w:t xml:space="preserve">in the PCI DSS SAQ </w:t>
            </w:r>
            <w:r>
              <w:rPr>
                <w:rFonts w:cs="Arial"/>
                <w:sz w:val="19"/>
                <w:szCs w:val="19"/>
              </w:rPr>
              <w:t xml:space="preserve">are marked as Not in Place due to a legal restriction that prevents the requirement from being met and all other requirements are marked as being either 1) In Place, 2) In Place with Remediation, or 3) Not Applicable, resulting in an overall </w:t>
            </w:r>
            <w:r>
              <w:rPr>
                <w:rFonts w:cs="Arial"/>
                <w:b/>
                <w:bCs/>
                <w:sz w:val="19"/>
                <w:szCs w:val="19"/>
              </w:rPr>
              <w:t>COMPLIANT BUT WITH LEGAL EXCEPTION</w:t>
            </w:r>
            <w:r>
              <w:rPr>
                <w:rFonts w:cs="Arial"/>
                <w:sz w:val="19"/>
                <w:szCs w:val="19"/>
              </w:rPr>
              <w:t xml:space="preserve"> rating; thereby </w:t>
            </w:r>
            <w:r>
              <w:rPr>
                <w:rFonts w:cs="Arial"/>
                <w:i/>
                <w:sz w:val="19"/>
                <w:szCs w:val="19"/>
              </w:rPr>
              <w:fldChar w:fldCharType="begin">
                <w:ffData>
                  <w:name w:val="Text23"/>
                  <w:enabled/>
                  <w:calcOnExit w:val="0"/>
                  <w:textInput>
                    <w:default w:val="(Merchant Company Name)"/>
                  </w:textInput>
                </w:ffData>
              </w:fldChar>
            </w:r>
            <w:r>
              <w:rPr>
                <w:rFonts w:cs="Arial"/>
                <w:i/>
                <w:sz w:val="19"/>
                <w:szCs w:val="19"/>
              </w:rPr>
              <w:instrText xml:space="preserve"> FORMTEXT </w:instrText>
            </w:r>
            <w:r>
              <w:rPr>
                <w:rFonts w:cs="Arial"/>
                <w:i/>
                <w:sz w:val="19"/>
                <w:szCs w:val="19"/>
              </w:rPr>
            </w:r>
            <w:r>
              <w:rPr>
                <w:rFonts w:cs="Arial"/>
                <w:i/>
                <w:sz w:val="19"/>
                <w:szCs w:val="19"/>
              </w:rPr>
              <w:fldChar w:fldCharType="separate"/>
            </w:r>
            <w:r>
              <w:rPr>
                <w:rFonts w:cs="Arial"/>
                <w:i/>
                <w:sz w:val="19"/>
                <w:szCs w:val="19"/>
              </w:rPr>
              <w:t>(Merchant Company Name)</w:t>
            </w:r>
            <w:r>
              <w:rPr>
                <w:rFonts w:cs="Arial"/>
                <w:i/>
                <w:sz w:val="19"/>
                <w:szCs w:val="19"/>
              </w:rPr>
              <w:fldChar w:fldCharType="end"/>
            </w:r>
            <w:r>
              <w:rPr>
                <w:rFonts w:cs="Arial"/>
                <w:sz w:val="19"/>
                <w:szCs w:val="19"/>
              </w:rPr>
              <w:t xml:space="preserve"> has demonstrated compliance with all PCI DSS requirements included in this SAQ except those noted as Not in Place due to a legal restriction.</w:t>
            </w:r>
          </w:p>
          <w:p w14:paraId="55197DF3" w14:textId="77777777" w:rsidR="004211FD" w:rsidRDefault="004211FD" w:rsidP="004211FD">
            <w:pPr>
              <w:overflowPunct w:val="0"/>
              <w:autoSpaceDE w:val="0"/>
              <w:autoSpaceDN w:val="0"/>
              <w:adjustRightInd w:val="0"/>
              <w:spacing w:before="120"/>
              <w:rPr>
                <w:rFonts w:cs="Arial"/>
                <w:i/>
                <w:sz w:val="19"/>
                <w:szCs w:val="19"/>
              </w:rPr>
            </w:pPr>
            <w:r>
              <w:rPr>
                <w:rFonts w:cs="Arial"/>
                <w:sz w:val="19"/>
                <w:szCs w:val="19"/>
              </w:rPr>
              <w:t xml:space="preserve">This option requires additional review from the entity to which this AOC will be submitted. </w:t>
            </w:r>
            <w:r>
              <w:rPr>
                <w:rFonts w:cs="Arial"/>
                <w:i/>
                <w:sz w:val="19"/>
                <w:szCs w:val="19"/>
              </w:rPr>
              <w:t>If selected, complete the following:</w:t>
            </w:r>
          </w:p>
          <w:tbl>
            <w:tblPr>
              <w:tblW w:w="945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2849"/>
              <w:gridCol w:w="6601"/>
            </w:tblGrid>
            <w:tr w:rsidR="000D4FDB" w14:paraId="2915BF7E" w14:textId="77777777" w:rsidTr="000D4FDB">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DFE3E4"/>
                  <w:vAlign w:val="center"/>
                  <w:hideMark/>
                </w:tcPr>
                <w:p w14:paraId="624E7CE6" w14:textId="77777777" w:rsidR="000D4FDB" w:rsidRDefault="000D4FDB" w:rsidP="000D4FDB">
                  <w:pPr>
                    <w:pStyle w:val="TableHeading"/>
                    <w:rPr>
                      <w:rFonts w:cs="Arial"/>
                      <w:sz w:val="19"/>
                      <w:szCs w:val="19"/>
                    </w:rPr>
                  </w:pPr>
                  <w:r>
                    <w:rPr>
                      <w:sz w:val="19"/>
                      <w:szCs w:val="19"/>
                    </w:rPr>
                    <w:t>Affected Requirement</w:t>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hideMark/>
                </w:tcPr>
                <w:p w14:paraId="781A6EB3" w14:textId="77777777" w:rsidR="000D4FDB" w:rsidRDefault="000D4FDB" w:rsidP="000D4FDB">
                  <w:pPr>
                    <w:pStyle w:val="TableHeading"/>
                    <w:rPr>
                      <w:rFonts w:cs="Arial"/>
                      <w:sz w:val="19"/>
                      <w:szCs w:val="19"/>
                    </w:rPr>
                  </w:pPr>
                  <w:r>
                    <w:rPr>
                      <w:rFonts w:cs="Arial"/>
                      <w:sz w:val="19"/>
                      <w:szCs w:val="19"/>
                    </w:rPr>
                    <w:t xml:space="preserve">Details of how legal constraint prevents </w:t>
                  </w:r>
                  <w:r>
                    <w:rPr>
                      <w:rFonts w:cs="Arial"/>
                      <w:sz w:val="19"/>
                      <w:szCs w:val="19"/>
                    </w:rPr>
                    <w:br/>
                    <w:t>requirement from being met</w:t>
                  </w:r>
                </w:p>
              </w:tc>
            </w:tr>
            <w:tr w:rsidR="000D4FDB" w14:paraId="09F6F14A" w14:textId="77777777" w:rsidTr="000D4FDB">
              <w:trPr>
                <w:trHeight w:val="126"/>
              </w:trPr>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bottom"/>
                  <w:hideMark/>
                </w:tcPr>
                <w:p w14:paraId="425FFEFE" w14:textId="77777777" w:rsidR="000D4FDB" w:rsidRDefault="000D4FDB" w:rsidP="000D4FDB">
                  <w:pPr>
                    <w:pStyle w:val="Table11"/>
                    <w:rPr>
                      <w:b/>
                    </w:rPr>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bottom"/>
                  <w:hideMark/>
                </w:tcPr>
                <w:p w14:paraId="77C63548" w14:textId="77777777" w:rsidR="000D4FDB" w:rsidRDefault="000D4FDB" w:rsidP="000D4FDB">
                  <w:pPr>
                    <w:pStyle w:val="Table11"/>
                    <w:rPr>
                      <w:b/>
                    </w:rPr>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r w:rsidR="000D4FDB" w14:paraId="283DB7BA" w14:textId="77777777" w:rsidTr="000D4FDB">
              <w:trPr>
                <w:trHeight w:val="97"/>
              </w:trPr>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bottom"/>
                  <w:hideMark/>
                </w:tcPr>
                <w:p w14:paraId="6193472C"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bottom"/>
                  <w:hideMark/>
                </w:tcPr>
                <w:p w14:paraId="6A1E5207"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r w:rsidR="000D4FDB" w14:paraId="0D2AF164" w14:textId="77777777" w:rsidTr="000D4FDB">
              <w:trPr>
                <w:trHeight w:val="97"/>
              </w:trPr>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bottom"/>
                  <w:hideMark/>
                </w:tcPr>
                <w:p w14:paraId="62BE2499"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bottom"/>
                  <w:hideMark/>
                </w:tcPr>
                <w:p w14:paraId="338EED1B"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bl>
          <w:p w14:paraId="40821E43" w14:textId="58D3EC34" w:rsidR="00A97D11" w:rsidRPr="00764864" w:rsidRDefault="00A97D11" w:rsidP="00BB2BE8">
            <w:pPr>
              <w:overflowPunct w:val="0"/>
              <w:autoSpaceDE w:val="0"/>
              <w:autoSpaceDN w:val="0"/>
              <w:adjustRightInd w:val="0"/>
              <w:spacing w:before="120"/>
              <w:rPr>
                <w:rFonts w:cs="Arial"/>
                <w:i/>
                <w:sz w:val="19"/>
                <w:szCs w:val="19"/>
              </w:rPr>
            </w:pPr>
          </w:p>
        </w:tc>
      </w:tr>
    </w:tbl>
    <w:p w14:paraId="3503843C" w14:textId="77777777" w:rsidR="00A97D11" w:rsidRDefault="00A97D11" w:rsidP="00A97D11">
      <w:pPr>
        <w:spacing w:before="0" w:after="0" w:line="240" w:lineRule="auto"/>
        <w:sectPr w:rsidR="00A97D11" w:rsidSect="00505233">
          <w:headerReference w:type="even" r:id="rId16"/>
          <w:headerReference w:type="first" r:id="rId17"/>
          <w:pgSz w:w="12240" w:h="15840" w:code="1"/>
          <w:pgMar w:top="1440" w:right="1440" w:bottom="1008" w:left="1440" w:header="720" w:footer="576" w:gutter="0"/>
          <w:cols w:space="720"/>
          <w:docGrid w:linePitch="360"/>
        </w:sectPr>
      </w:pPr>
      <w:r>
        <w:t xml:space="preserve"> </w:t>
      </w: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A97D11" w:rsidRPr="00764864" w14:paraId="64183F2E" w14:textId="77777777" w:rsidTr="00065D88">
        <w:tc>
          <w:tcPr>
            <w:tcW w:w="9450" w:type="dxa"/>
            <w:gridSpan w:val="2"/>
            <w:shd w:val="clear" w:color="auto" w:fill="CBD4D5"/>
          </w:tcPr>
          <w:p w14:paraId="62F4CAE3"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lastRenderedPageBreak/>
              <w:t xml:space="preserve">Part 3a. </w:t>
            </w:r>
            <w:r>
              <w:rPr>
                <w:sz w:val="20"/>
                <w:szCs w:val="20"/>
              </w:rPr>
              <w:t xml:space="preserve">Merchant </w:t>
            </w:r>
            <w:r w:rsidRPr="00764864">
              <w:rPr>
                <w:sz w:val="20"/>
                <w:szCs w:val="20"/>
              </w:rPr>
              <w:t xml:space="preserve">Acknowledgement </w:t>
            </w:r>
          </w:p>
        </w:tc>
      </w:tr>
      <w:tr w:rsidR="00A97D11" w:rsidRPr="00764864" w14:paraId="33B4BA15" w14:textId="77777777" w:rsidTr="00065D88">
        <w:tblPrEx>
          <w:tblLook w:val="00A0" w:firstRow="1" w:lastRow="0" w:firstColumn="1" w:lastColumn="0" w:noHBand="0" w:noVBand="0"/>
        </w:tblPrEx>
        <w:tc>
          <w:tcPr>
            <w:tcW w:w="9450" w:type="dxa"/>
            <w:gridSpan w:val="2"/>
          </w:tcPr>
          <w:p w14:paraId="113CA3F3" w14:textId="77777777" w:rsidR="00A97D11" w:rsidRPr="00764864" w:rsidRDefault="00A97D11" w:rsidP="00065D88">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6A6BC1" w14:textId="77777777" w:rsidR="00A97D11" w:rsidRPr="00764864" w:rsidRDefault="00A97D11" w:rsidP="00065D88">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A97D11" w:rsidRPr="00764864" w14:paraId="00BF6D8D" w14:textId="77777777" w:rsidTr="00065D88">
        <w:tblPrEx>
          <w:tblLook w:val="00A0" w:firstRow="1" w:lastRow="0" w:firstColumn="1" w:lastColumn="0" w:noHBand="0" w:noVBand="0"/>
        </w:tblPrEx>
        <w:trPr>
          <w:trHeight w:val="592"/>
        </w:trPr>
        <w:tc>
          <w:tcPr>
            <w:tcW w:w="540" w:type="dxa"/>
          </w:tcPr>
          <w:p w14:paraId="375391D8" w14:textId="77777777" w:rsidR="00A97D11" w:rsidRPr="00764864" w:rsidRDefault="00A97D11" w:rsidP="00065D88">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D24D2C">
              <w:rPr>
                <w:rFonts w:cs="Arial"/>
                <w:sz w:val="18"/>
                <w:szCs w:val="20"/>
              </w:rPr>
            </w:r>
            <w:r w:rsidR="00D24D2C">
              <w:rPr>
                <w:rFonts w:cs="Arial"/>
                <w:sz w:val="18"/>
                <w:szCs w:val="20"/>
              </w:rPr>
              <w:fldChar w:fldCharType="separate"/>
            </w:r>
            <w:r w:rsidRPr="00764864">
              <w:rPr>
                <w:rFonts w:cs="Arial"/>
                <w:sz w:val="18"/>
                <w:szCs w:val="20"/>
              </w:rPr>
              <w:fldChar w:fldCharType="end"/>
            </w:r>
          </w:p>
        </w:tc>
        <w:tc>
          <w:tcPr>
            <w:tcW w:w="8910" w:type="dxa"/>
          </w:tcPr>
          <w:p w14:paraId="1C0ED99F" w14:textId="7DD6FB7E" w:rsidR="00A97D11" w:rsidRPr="00764864" w:rsidRDefault="00A97D11" w:rsidP="00065D88">
            <w:pPr>
              <w:overflowPunct w:val="0"/>
              <w:autoSpaceDE w:val="0"/>
              <w:autoSpaceDN w:val="0"/>
              <w:adjustRightInd w:val="0"/>
              <w:spacing w:after="60"/>
              <w:rPr>
                <w:rFonts w:cs="Arial"/>
                <w:b/>
                <w:sz w:val="19"/>
                <w:szCs w:val="19"/>
              </w:rPr>
            </w:pPr>
            <w:r w:rsidRPr="00764864">
              <w:rPr>
                <w:rFonts w:cs="Arial"/>
                <w:sz w:val="19"/>
                <w:szCs w:val="19"/>
              </w:rPr>
              <w:t xml:space="preserve">PCI DSS Self-Assessment Questionnaire </w:t>
            </w:r>
            <w:r w:rsidR="00702F1B">
              <w:rPr>
                <w:rFonts w:cs="Arial"/>
                <w:sz w:val="19"/>
                <w:szCs w:val="19"/>
              </w:rPr>
              <w:t>A-EP</w:t>
            </w:r>
            <w:r w:rsidRPr="00764864">
              <w:rPr>
                <w:rFonts w:cs="Arial"/>
                <w:sz w:val="19"/>
                <w:szCs w:val="19"/>
              </w:rPr>
              <w:t xml:space="preserve">, Version </w:t>
            </w:r>
            <w:r>
              <w:rPr>
                <w:rFonts w:cs="Arial"/>
                <w:i/>
                <w:sz w:val="19"/>
                <w:szCs w:val="19"/>
              </w:rPr>
              <w:t>4.0</w:t>
            </w:r>
            <w:r w:rsidRPr="00764864">
              <w:rPr>
                <w:rFonts w:cs="Arial"/>
                <w:sz w:val="19"/>
                <w:szCs w:val="19"/>
              </w:rPr>
              <w:t xml:space="preserve"> was completed according to the instructions therein.</w:t>
            </w:r>
          </w:p>
        </w:tc>
      </w:tr>
      <w:tr w:rsidR="00A97D11" w:rsidRPr="00764864" w14:paraId="361D1B18" w14:textId="77777777" w:rsidTr="00065D88">
        <w:tblPrEx>
          <w:tblLook w:val="00A0" w:firstRow="1" w:lastRow="0" w:firstColumn="1" w:lastColumn="0" w:noHBand="0" w:noVBand="0"/>
        </w:tblPrEx>
        <w:trPr>
          <w:trHeight w:val="588"/>
        </w:trPr>
        <w:tc>
          <w:tcPr>
            <w:tcW w:w="540" w:type="dxa"/>
          </w:tcPr>
          <w:p w14:paraId="4ADA63F5" w14:textId="77777777" w:rsidR="00A97D11" w:rsidRPr="00764864" w:rsidRDefault="00A97D11" w:rsidP="00065D88">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D24D2C">
              <w:rPr>
                <w:rFonts w:cs="Arial"/>
                <w:sz w:val="18"/>
                <w:szCs w:val="20"/>
              </w:rPr>
            </w:r>
            <w:r w:rsidR="00D24D2C">
              <w:rPr>
                <w:rFonts w:cs="Arial"/>
                <w:sz w:val="18"/>
                <w:szCs w:val="20"/>
              </w:rPr>
              <w:fldChar w:fldCharType="separate"/>
            </w:r>
            <w:r w:rsidRPr="00764864">
              <w:rPr>
                <w:rFonts w:cs="Arial"/>
                <w:sz w:val="18"/>
                <w:szCs w:val="20"/>
              </w:rPr>
              <w:fldChar w:fldCharType="end"/>
            </w:r>
          </w:p>
        </w:tc>
        <w:tc>
          <w:tcPr>
            <w:tcW w:w="8910" w:type="dxa"/>
          </w:tcPr>
          <w:p w14:paraId="37398E83" w14:textId="77777777" w:rsidR="00A97D11" w:rsidRPr="00764864" w:rsidRDefault="00A97D11" w:rsidP="00065D88">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A97D11" w:rsidRPr="00764864" w14:paraId="497AECE8" w14:textId="77777777" w:rsidTr="00065D88">
        <w:tblPrEx>
          <w:tblLook w:val="00A0" w:firstRow="1" w:lastRow="0" w:firstColumn="1" w:lastColumn="0" w:noHBand="0" w:noVBand="0"/>
        </w:tblPrEx>
        <w:trPr>
          <w:trHeight w:val="368"/>
        </w:trPr>
        <w:tc>
          <w:tcPr>
            <w:tcW w:w="540" w:type="dxa"/>
          </w:tcPr>
          <w:p w14:paraId="15A549F4" w14:textId="77777777" w:rsidR="00A97D11" w:rsidRPr="00764864" w:rsidRDefault="00A97D11" w:rsidP="00065D88">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D24D2C">
              <w:rPr>
                <w:rFonts w:cs="Arial"/>
                <w:sz w:val="18"/>
                <w:szCs w:val="20"/>
              </w:rPr>
            </w:r>
            <w:r w:rsidR="00D24D2C">
              <w:rPr>
                <w:rFonts w:cs="Arial"/>
                <w:sz w:val="18"/>
                <w:szCs w:val="20"/>
              </w:rPr>
              <w:fldChar w:fldCharType="separate"/>
            </w:r>
            <w:r w:rsidRPr="00764864">
              <w:rPr>
                <w:rFonts w:cs="Arial"/>
                <w:sz w:val="18"/>
                <w:szCs w:val="20"/>
              </w:rPr>
              <w:fldChar w:fldCharType="end"/>
            </w:r>
          </w:p>
        </w:tc>
        <w:tc>
          <w:tcPr>
            <w:tcW w:w="8910" w:type="dxa"/>
          </w:tcPr>
          <w:p w14:paraId="0112CE24" w14:textId="77777777" w:rsidR="00A97D11" w:rsidRPr="00764864" w:rsidRDefault="00A97D11" w:rsidP="00065D88">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w:t>
            </w:r>
            <w:proofErr w:type="gramStart"/>
            <w:r>
              <w:rPr>
                <w:rFonts w:cs="Arial"/>
                <w:sz w:val="19"/>
                <w:szCs w:val="19"/>
              </w:rPr>
              <w:t xml:space="preserve">maintained </w:t>
            </w:r>
            <w:r w:rsidRPr="00764864">
              <w:rPr>
                <w:rFonts w:cs="Arial"/>
                <w:sz w:val="19"/>
                <w:szCs w:val="19"/>
              </w:rPr>
              <w:t>at all times</w:t>
            </w:r>
            <w:proofErr w:type="gramEnd"/>
            <w:r>
              <w:rPr>
                <w:rFonts w:cs="Arial"/>
                <w:sz w:val="19"/>
                <w:szCs w:val="19"/>
              </w:rPr>
              <w:t xml:space="preserve">, as applicable to the merchant’s environment. </w:t>
            </w:r>
          </w:p>
        </w:tc>
      </w:tr>
    </w:tbl>
    <w:p w14:paraId="0BDF521C" w14:textId="77777777" w:rsidR="00A97D11" w:rsidRPr="00764864" w:rsidRDefault="00A97D11" w:rsidP="00A97D11">
      <w:pPr>
        <w:pStyle w:val="BodyText3"/>
        <w:tabs>
          <w:tab w:val="left" w:pos="5688"/>
          <w:tab w:val="left" w:pos="9648"/>
        </w:tabs>
        <w:spacing w:before="0" w:after="0"/>
        <w:ind w:left="115"/>
        <w:jc w:val="left"/>
        <w:rPr>
          <w:sz w:val="18"/>
          <w:szCs w:val="20"/>
        </w:rPr>
      </w:pPr>
    </w:p>
    <w:tbl>
      <w:tblPr>
        <w:tblW w:w="9432"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A97D11" w:rsidRPr="00764864" w14:paraId="5025BC20" w14:textId="77777777" w:rsidTr="00065D88">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15DA23D"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A97D11" w:rsidRPr="00764864" w14:paraId="1DB1458D" w14:textId="77777777" w:rsidTr="00065D88">
        <w:trPr>
          <w:trHeight w:hRule="exact" w:val="720"/>
        </w:trPr>
        <w:tc>
          <w:tcPr>
            <w:tcW w:w="9432" w:type="dxa"/>
            <w:gridSpan w:val="2"/>
            <w:tcBorders>
              <w:top w:val="single" w:sz="4" w:space="0" w:color="808080" w:themeColor="background1" w:themeShade="80"/>
            </w:tcBorders>
            <w:shd w:val="clear" w:color="C0C0C0" w:fill="auto"/>
          </w:tcPr>
          <w:p w14:paraId="52AEF9C8"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4"/>
                <w:szCs w:val="24"/>
              </w:rPr>
            </w:pPr>
          </w:p>
        </w:tc>
      </w:tr>
      <w:tr w:rsidR="00A97D11" w:rsidRPr="00B204AD" w14:paraId="766BB3CE" w14:textId="77777777" w:rsidTr="00065D88">
        <w:tc>
          <w:tcPr>
            <w:tcW w:w="5580" w:type="dxa"/>
            <w:shd w:val="clear" w:color="C0C0C0" w:fill="auto"/>
          </w:tcPr>
          <w:p w14:paraId="34C5E82C"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2768B16F"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A97D11" w:rsidRPr="00B204AD" w14:paraId="751C8F80" w14:textId="77777777" w:rsidTr="00065D88">
        <w:tc>
          <w:tcPr>
            <w:tcW w:w="5580" w:type="dxa"/>
            <w:shd w:val="clear" w:color="C0C0C0" w:fill="auto"/>
          </w:tcPr>
          <w:p w14:paraId="1CDDE6CA"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c>
          <w:tcPr>
            <w:tcW w:w="3852" w:type="dxa"/>
            <w:shd w:val="clear" w:color="C0C0C0" w:fill="auto"/>
          </w:tcPr>
          <w:p w14:paraId="07EB9E17"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r>
    </w:tbl>
    <w:p w14:paraId="63BA15B6" w14:textId="77777777" w:rsidR="00A97D11" w:rsidRPr="00764864" w:rsidRDefault="00A97D11" w:rsidP="00A97D11">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A97D11" w:rsidRPr="00764864" w14:paraId="4B279891" w14:textId="77777777" w:rsidTr="00065D88">
        <w:tc>
          <w:tcPr>
            <w:tcW w:w="9432" w:type="dxa"/>
            <w:gridSpan w:val="3"/>
            <w:shd w:val="clear" w:color="auto" w:fill="CBD4D5"/>
          </w:tcPr>
          <w:p w14:paraId="74DFDCD4"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A97D11" w:rsidRPr="00764864" w14:paraId="210932C4" w14:textId="77777777" w:rsidTr="00065D88">
        <w:tblPrEx>
          <w:tblLook w:val="00A0" w:firstRow="1" w:lastRow="0" w:firstColumn="1" w:lastColumn="0" w:noHBand="0" w:noVBand="0"/>
        </w:tblPrEx>
        <w:trPr>
          <w:trHeight w:val="383"/>
        </w:trPr>
        <w:tc>
          <w:tcPr>
            <w:tcW w:w="3780" w:type="dxa"/>
            <w:vMerge w:val="restart"/>
          </w:tcPr>
          <w:p w14:paraId="4914CDB7" w14:textId="77777777" w:rsidR="00A97D11" w:rsidRPr="00B204AD" w:rsidRDefault="00A97D11" w:rsidP="00065D88">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3E24B38E" w14:textId="77777777" w:rsidR="00A97D11" w:rsidRPr="00B204AD" w:rsidRDefault="00A97D11" w:rsidP="00065D88">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D24D2C">
              <w:rPr>
                <w:rFonts w:cs="Arial"/>
                <w:szCs w:val="19"/>
              </w:rPr>
            </w:r>
            <w:r w:rsidR="00D24D2C">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A97D11" w:rsidRPr="00764864" w14:paraId="56E9237A" w14:textId="77777777" w:rsidTr="00065D88">
        <w:tblPrEx>
          <w:tblLook w:val="00A0" w:firstRow="1" w:lastRow="0" w:firstColumn="1" w:lastColumn="0" w:noHBand="0" w:noVBand="0"/>
        </w:tblPrEx>
        <w:trPr>
          <w:trHeight w:val="383"/>
        </w:trPr>
        <w:tc>
          <w:tcPr>
            <w:tcW w:w="3780" w:type="dxa"/>
            <w:vMerge/>
          </w:tcPr>
          <w:p w14:paraId="78ED5D6B" w14:textId="77777777" w:rsidR="00A97D11" w:rsidRPr="00B204AD" w:rsidRDefault="00A97D11" w:rsidP="00065D88">
            <w:pPr>
              <w:pStyle w:val="TableText"/>
              <w:rPr>
                <w:sz w:val="19"/>
                <w:szCs w:val="19"/>
              </w:rPr>
            </w:pPr>
          </w:p>
        </w:tc>
        <w:tc>
          <w:tcPr>
            <w:tcW w:w="5652" w:type="dxa"/>
            <w:gridSpan w:val="2"/>
          </w:tcPr>
          <w:p w14:paraId="4525D85E" w14:textId="77777777" w:rsidR="00A97D11" w:rsidRPr="00195859" w:rsidRDefault="00A97D11" w:rsidP="00065D88">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D24D2C">
              <w:rPr>
                <w:rFonts w:cs="Arial"/>
                <w:szCs w:val="19"/>
              </w:rPr>
            </w:r>
            <w:r w:rsidR="00D24D2C">
              <w:rPr>
                <w:rFonts w:cs="Arial"/>
                <w:szCs w:val="19"/>
              </w:rPr>
              <w:fldChar w:fldCharType="separate"/>
            </w:r>
            <w:r w:rsidRPr="005C4012">
              <w:rPr>
                <w:rFonts w:cs="Arial"/>
                <w:szCs w:val="19"/>
              </w:rPr>
              <w:fldChar w:fldCharType="end"/>
            </w:r>
            <w:r w:rsidRPr="005C4012">
              <w:rPr>
                <w:rFonts w:cs="Arial"/>
                <w:szCs w:val="19"/>
              </w:rPr>
              <w:t xml:space="preserve"> </w:t>
            </w:r>
            <w:r w:rsidRPr="00195859">
              <w:rPr>
                <w:sz w:val="19"/>
                <w:szCs w:val="19"/>
              </w:rPr>
              <w:t xml:space="preserve">QSA provided other assistance. </w:t>
            </w:r>
          </w:p>
          <w:p w14:paraId="57EA69C9" w14:textId="77777777" w:rsidR="00A97D11" w:rsidRPr="00195859" w:rsidRDefault="00A97D11" w:rsidP="00065D88">
            <w:pPr>
              <w:spacing w:after="60"/>
              <w:rPr>
                <w:sz w:val="19"/>
                <w:szCs w:val="19"/>
              </w:rPr>
            </w:pPr>
            <w:r w:rsidRPr="00195859">
              <w:rPr>
                <w:sz w:val="19"/>
                <w:szCs w:val="19"/>
              </w:rPr>
              <w:t xml:space="preserve">If selected, describe all role(s) performed: </w:t>
            </w:r>
            <w:r w:rsidRPr="00195859">
              <w:rPr>
                <w:sz w:val="18"/>
                <w:szCs w:val="20"/>
              </w:rPr>
              <w:fldChar w:fldCharType="begin">
                <w:ffData>
                  <w:name w:val=""/>
                  <w:enabled/>
                  <w:calcOnExit w:val="0"/>
                  <w:textInput/>
                </w:ffData>
              </w:fldChar>
            </w:r>
            <w:r w:rsidRPr="00195859">
              <w:rPr>
                <w:sz w:val="18"/>
                <w:szCs w:val="20"/>
              </w:rPr>
              <w:instrText xml:space="preserve"> FORMTEXT </w:instrText>
            </w:r>
            <w:r w:rsidRPr="00195859">
              <w:rPr>
                <w:sz w:val="18"/>
                <w:szCs w:val="20"/>
              </w:rPr>
            </w:r>
            <w:r w:rsidRPr="00195859">
              <w:rPr>
                <w:sz w:val="18"/>
                <w:szCs w:val="20"/>
              </w:rPr>
              <w:fldChar w:fldCharType="separate"/>
            </w:r>
            <w:r w:rsidRPr="00195859">
              <w:rPr>
                <w:sz w:val="18"/>
                <w:szCs w:val="20"/>
              </w:rPr>
              <w:t> </w:t>
            </w:r>
            <w:r w:rsidRPr="00195859">
              <w:rPr>
                <w:sz w:val="18"/>
                <w:szCs w:val="20"/>
              </w:rPr>
              <w:t> </w:t>
            </w:r>
            <w:r w:rsidRPr="00195859">
              <w:rPr>
                <w:sz w:val="18"/>
                <w:szCs w:val="20"/>
              </w:rPr>
              <w:t> </w:t>
            </w:r>
            <w:r w:rsidRPr="00195859">
              <w:rPr>
                <w:sz w:val="18"/>
                <w:szCs w:val="20"/>
              </w:rPr>
              <w:t> </w:t>
            </w:r>
            <w:r w:rsidRPr="00195859">
              <w:rPr>
                <w:sz w:val="18"/>
                <w:szCs w:val="20"/>
              </w:rPr>
              <w:t> </w:t>
            </w:r>
            <w:r w:rsidRPr="00195859">
              <w:rPr>
                <w:sz w:val="18"/>
                <w:szCs w:val="20"/>
              </w:rPr>
              <w:fldChar w:fldCharType="end"/>
            </w:r>
          </w:p>
        </w:tc>
      </w:tr>
      <w:tr w:rsidR="00A97D11" w:rsidRPr="00764864" w14:paraId="0FAD7069" w14:textId="77777777" w:rsidTr="00065D88">
        <w:tblPrEx>
          <w:tblLook w:val="00A0" w:firstRow="1" w:lastRow="0" w:firstColumn="1" w:lastColumn="0" w:noHBand="0" w:noVBand="0"/>
        </w:tblPrEx>
        <w:trPr>
          <w:trHeight w:hRule="exact" w:val="720"/>
        </w:trPr>
        <w:tc>
          <w:tcPr>
            <w:tcW w:w="9432" w:type="dxa"/>
            <w:gridSpan w:val="3"/>
          </w:tcPr>
          <w:p w14:paraId="4902E8E5" w14:textId="77777777" w:rsidR="00A97D11" w:rsidRPr="00B204AD" w:rsidRDefault="00A97D11" w:rsidP="00065D88">
            <w:pPr>
              <w:pStyle w:val="Header"/>
              <w:tabs>
                <w:tab w:val="clear" w:pos="4320"/>
                <w:tab w:val="clear" w:pos="8640"/>
              </w:tabs>
              <w:overflowPunct w:val="0"/>
              <w:autoSpaceDE w:val="0"/>
              <w:autoSpaceDN w:val="0"/>
              <w:adjustRightInd w:val="0"/>
              <w:spacing w:before="120" w:after="120"/>
              <w:ind w:left="0"/>
              <w:rPr>
                <w:b w:val="0"/>
                <w:sz w:val="19"/>
                <w:szCs w:val="19"/>
              </w:rPr>
            </w:pPr>
          </w:p>
        </w:tc>
      </w:tr>
      <w:tr w:rsidR="00A97D11" w:rsidRPr="00764864" w14:paraId="6297C3A8" w14:textId="77777777" w:rsidTr="00065D88">
        <w:tblPrEx>
          <w:tblLook w:val="00A0" w:firstRow="1" w:lastRow="0" w:firstColumn="1" w:lastColumn="0" w:noHBand="0" w:noVBand="0"/>
        </w:tblPrEx>
        <w:tc>
          <w:tcPr>
            <w:tcW w:w="5580" w:type="dxa"/>
            <w:gridSpan w:val="2"/>
          </w:tcPr>
          <w:p w14:paraId="0BBE301C" w14:textId="77777777" w:rsidR="00A97D11" w:rsidRPr="00B204AD" w:rsidRDefault="00A97D11" w:rsidP="00065D88">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vAlign w:val="center"/>
          </w:tcPr>
          <w:p w14:paraId="1A484BFC" w14:textId="77777777" w:rsidR="00A97D11" w:rsidRPr="00764864" w:rsidRDefault="00A97D11" w:rsidP="00065D88">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A97D11" w:rsidRPr="00764864" w14:paraId="12DE2DB0" w14:textId="77777777" w:rsidTr="00065D88">
        <w:tblPrEx>
          <w:tblLook w:val="00A0" w:firstRow="1" w:lastRow="0" w:firstColumn="1" w:lastColumn="0" w:noHBand="0" w:noVBand="0"/>
        </w:tblPrEx>
        <w:tc>
          <w:tcPr>
            <w:tcW w:w="9432" w:type="dxa"/>
            <w:gridSpan w:val="3"/>
          </w:tcPr>
          <w:p w14:paraId="7339FE50" w14:textId="77777777" w:rsidR="00A97D11" w:rsidRPr="00B204AD" w:rsidRDefault="00A97D11" w:rsidP="00065D88">
            <w:pPr>
              <w:pStyle w:val="Header"/>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A97D11" w:rsidRPr="00764864" w14:paraId="328850A0" w14:textId="77777777" w:rsidTr="00065D88">
        <w:tblPrEx>
          <w:tblLook w:val="00A0" w:firstRow="1" w:lastRow="0" w:firstColumn="1" w:lastColumn="0" w:noHBand="0" w:noVBand="0"/>
        </w:tblPrEx>
        <w:trPr>
          <w:trHeight w:hRule="exact" w:val="720"/>
        </w:trPr>
        <w:tc>
          <w:tcPr>
            <w:tcW w:w="9432" w:type="dxa"/>
            <w:gridSpan w:val="3"/>
          </w:tcPr>
          <w:p w14:paraId="708B7EB1" w14:textId="77777777" w:rsidR="00A97D11" w:rsidRPr="00B204AD" w:rsidRDefault="00A97D11" w:rsidP="00065D88">
            <w:pPr>
              <w:spacing w:after="60"/>
              <w:rPr>
                <w:b/>
                <w:sz w:val="19"/>
                <w:szCs w:val="19"/>
              </w:rPr>
            </w:pPr>
          </w:p>
        </w:tc>
      </w:tr>
      <w:tr w:rsidR="00A97D11" w:rsidRPr="00764864" w14:paraId="7AE0910D" w14:textId="77777777" w:rsidTr="00065D88">
        <w:tblPrEx>
          <w:tblLook w:val="00A0" w:firstRow="1" w:lastRow="0" w:firstColumn="1" w:lastColumn="0" w:noHBand="0" w:noVBand="0"/>
        </w:tblPrEx>
        <w:tc>
          <w:tcPr>
            <w:tcW w:w="5580" w:type="dxa"/>
            <w:gridSpan w:val="2"/>
          </w:tcPr>
          <w:p w14:paraId="3289DB93" w14:textId="77777777" w:rsidR="00A97D11" w:rsidRPr="00B204AD" w:rsidRDefault="00A97D11" w:rsidP="00065D88">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vAlign w:val="center"/>
          </w:tcPr>
          <w:p w14:paraId="6DB95AE2" w14:textId="77777777" w:rsidR="00A97D11" w:rsidRPr="00764864" w:rsidRDefault="00A97D11" w:rsidP="00065D88">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A97D11" w:rsidRPr="00764864" w14:paraId="54DB68E9" w14:textId="77777777" w:rsidTr="00065D88">
        <w:tblPrEx>
          <w:tblLook w:val="00A0" w:firstRow="1" w:lastRow="0" w:firstColumn="1" w:lastColumn="0" w:noHBand="0" w:noVBand="0"/>
        </w:tblPrEx>
        <w:tc>
          <w:tcPr>
            <w:tcW w:w="5580" w:type="dxa"/>
            <w:gridSpan w:val="2"/>
          </w:tcPr>
          <w:p w14:paraId="142990CB" w14:textId="77777777" w:rsidR="00A97D11" w:rsidRPr="00B204AD" w:rsidRDefault="00A97D11" w:rsidP="00065D88">
            <w:pPr>
              <w:pStyle w:val="BodyText3"/>
              <w:spacing w:after="60"/>
              <w:ind w:left="72"/>
              <w:rPr>
                <w:i/>
                <w:sz w:val="19"/>
                <w:szCs w:val="19"/>
              </w:rPr>
            </w:pPr>
            <w:r w:rsidRPr="00B204AD">
              <w:rPr>
                <w:i/>
                <w:sz w:val="19"/>
                <w:szCs w:val="19"/>
              </w:rPr>
              <w:t xml:space="preserve">Duly Authorized Officer Name: </w:t>
            </w:r>
            <w:r w:rsidRPr="00B204AD">
              <w:rPr>
                <w:rFonts w:eastAsia="MS Mincho" w:cs="Courier New"/>
                <w:b/>
                <w:sz w:val="19"/>
                <w:szCs w:val="19"/>
              </w:rPr>
              <w:fldChar w:fldCharType="begin">
                <w:ffData>
                  <w:name w:val="Text21"/>
                  <w:enabled/>
                  <w:calcOnExit w:val="0"/>
                  <w:textInput/>
                </w:ffData>
              </w:fldChar>
            </w:r>
            <w:r w:rsidRPr="00B204AD">
              <w:rPr>
                <w:rFonts w:eastAsia="MS Mincho" w:cs="Courier New"/>
                <w:b/>
                <w:sz w:val="19"/>
                <w:szCs w:val="19"/>
              </w:rPr>
              <w:instrText xml:space="preserve"> FORMTEXT </w:instrText>
            </w:r>
            <w:r w:rsidRPr="00B204AD">
              <w:rPr>
                <w:rFonts w:eastAsia="MS Mincho" w:cs="Courier New"/>
                <w:b/>
                <w:sz w:val="19"/>
                <w:szCs w:val="19"/>
              </w:rPr>
            </w:r>
            <w:r w:rsidRPr="00B204AD">
              <w:rPr>
                <w:rFonts w:eastAsia="MS Mincho" w:cs="Courier New"/>
                <w:b/>
                <w:sz w:val="19"/>
                <w:szCs w:val="19"/>
              </w:rPr>
              <w:fldChar w:fldCharType="separate"/>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fldChar w:fldCharType="end"/>
            </w:r>
          </w:p>
        </w:tc>
        <w:tc>
          <w:tcPr>
            <w:tcW w:w="3852" w:type="dxa"/>
            <w:vAlign w:val="center"/>
          </w:tcPr>
          <w:p w14:paraId="19A472F9" w14:textId="77777777" w:rsidR="00A97D11" w:rsidRPr="00764864" w:rsidRDefault="00A97D11" w:rsidP="00065D88">
            <w:pPr>
              <w:pStyle w:val="BodyText3"/>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0054A42A" w14:textId="77777777" w:rsidR="00A97D11" w:rsidRPr="00764864" w:rsidRDefault="00A97D11" w:rsidP="00A97D11">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A97D11" w:rsidRPr="00764864" w14:paraId="5F5D1BAF" w14:textId="77777777" w:rsidTr="00065D88">
        <w:tc>
          <w:tcPr>
            <w:tcW w:w="9432" w:type="dxa"/>
            <w:gridSpan w:val="2"/>
            <w:shd w:val="clear" w:color="auto" w:fill="CBD4D5"/>
          </w:tcPr>
          <w:p w14:paraId="4A2A99DA"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A97D11" w:rsidRPr="00B204AD" w14:paraId="4E1F153E" w14:textId="77777777" w:rsidTr="00195859">
        <w:tblPrEx>
          <w:tblLook w:val="00A0" w:firstRow="1" w:lastRow="0" w:firstColumn="1" w:lastColumn="0" w:noHBand="0" w:noVBand="0"/>
        </w:tblPrEx>
        <w:tc>
          <w:tcPr>
            <w:tcW w:w="3780" w:type="dxa"/>
            <w:vMerge w:val="restart"/>
          </w:tcPr>
          <w:p w14:paraId="11FBE87C" w14:textId="77777777" w:rsidR="00A97D11" w:rsidRPr="00B204AD" w:rsidRDefault="00A97D11" w:rsidP="00065D88">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812A3B5" w14:textId="77777777" w:rsidR="00A97D11" w:rsidRPr="00B204AD" w:rsidRDefault="00A97D11" w:rsidP="00065D88">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D24D2C">
              <w:rPr>
                <w:rFonts w:cs="Arial"/>
                <w:szCs w:val="19"/>
              </w:rPr>
            </w:r>
            <w:r w:rsidR="00D24D2C">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A97D11" w:rsidRPr="00B204AD" w14:paraId="2005111C" w14:textId="77777777" w:rsidTr="00065D88">
        <w:tblPrEx>
          <w:tblLook w:val="00A0" w:firstRow="1" w:lastRow="0" w:firstColumn="1" w:lastColumn="0" w:noHBand="0" w:noVBand="0"/>
        </w:tblPrEx>
        <w:trPr>
          <w:trHeight w:val="574"/>
        </w:trPr>
        <w:tc>
          <w:tcPr>
            <w:tcW w:w="3780" w:type="dxa"/>
            <w:vMerge/>
          </w:tcPr>
          <w:p w14:paraId="197ED819" w14:textId="77777777" w:rsidR="00A97D11" w:rsidRPr="00B204AD" w:rsidRDefault="00A97D11" w:rsidP="00065D88">
            <w:pPr>
              <w:pStyle w:val="TableText"/>
              <w:rPr>
                <w:sz w:val="19"/>
                <w:szCs w:val="19"/>
              </w:rPr>
            </w:pPr>
          </w:p>
        </w:tc>
        <w:tc>
          <w:tcPr>
            <w:tcW w:w="5652" w:type="dxa"/>
          </w:tcPr>
          <w:p w14:paraId="3234F220" w14:textId="77777777" w:rsidR="00A97D11" w:rsidRDefault="00A97D11" w:rsidP="00065D88">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D24D2C">
              <w:rPr>
                <w:rFonts w:cs="Arial"/>
                <w:szCs w:val="19"/>
              </w:rPr>
            </w:r>
            <w:r w:rsidR="00D24D2C">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3439948F" w14:textId="77777777" w:rsidR="00A97D11" w:rsidRPr="00B204AD" w:rsidRDefault="00A97D11" w:rsidP="00065D88">
            <w:pPr>
              <w:spacing w:after="60"/>
              <w:rPr>
                <w:sz w:val="19"/>
                <w:szCs w:val="19"/>
              </w:rPr>
            </w:pPr>
            <w:r>
              <w:rPr>
                <w:sz w:val="19"/>
                <w:szCs w:val="19"/>
              </w:rPr>
              <w:t xml:space="preserve">If selected, describe all role(s) performed: </w:t>
            </w:r>
            <w:r w:rsidRPr="005C4012">
              <w:rPr>
                <w:szCs w:val="19"/>
              </w:rPr>
              <w:fldChar w:fldCharType="begin">
                <w:ffData>
                  <w:name w:val=""/>
                  <w:enabled/>
                  <w:calcOnExit w:val="0"/>
                  <w:textInput/>
                </w:ffData>
              </w:fldChar>
            </w:r>
            <w:r w:rsidRPr="005C4012">
              <w:rPr>
                <w:szCs w:val="19"/>
              </w:rPr>
              <w:instrText xml:space="preserve"> FORMTEXT </w:instrText>
            </w:r>
            <w:r w:rsidRPr="005C4012">
              <w:rPr>
                <w:szCs w:val="19"/>
              </w:rPr>
            </w:r>
            <w:r w:rsidRPr="005C4012">
              <w:rPr>
                <w:szCs w:val="19"/>
              </w:rPr>
              <w:fldChar w:fldCharType="separate"/>
            </w:r>
            <w:r w:rsidRPr="005C4012">
              <w:rPr>
                <w:szCs w:val="19"/>
              </w:rPr>
              <w:t> </w:t>
            </w:r>
            <w:r w:rsidRPr="005C4012">
              <w:rPr>
                <w:szCs w:val="19"/>
              </w:rPr>
              <w:t> </w:t>
            </w:r>
            <w:r w:rsidRPr="005C4012">
              <w:rPr>
                <w:szCs w:val="19"/>
              </w:rPr>
              <w:t> </w:t>
            </w:r>
            <w:r w:rsidRPr="005C4012">
              <w:rPr>
                <w:szCs w:val="19"/>
              </w:rPr>
              <w:t> </w:t>
            </w:r>
            <w:r w:rsidRPr="005C4012">
              <w:rPr>
                <w:szCs w:val="19"/>
              </w:rPr>
              <w:t> </w:t>
            </w:r>
            <w:r w:rsidRPr="005C4012">
              <w:rPr>
                <w:szCs w:val="19"/>
              </w:rPr>
              <w:fldChar w:fldCharType="end"/>
            </w:r>
          </w:p>
        </w:tc>
      </w:tr>
    </w:tbl>
    <w:p w14:paraId="7D6E2CDE" w14:textId="77777777" w:rsidR="00A97D11" w:rsidRDefault="00A97D11" w:rsidP="00A97D11">
      <w:pPr>
        <w:rPr>
          <w:rFonts w:asciiTheme="minorHAnsi" w:hAnsiTheme="minorHAnsi"/>
          <w:b/>
          <w:i/>
        </w:rPr>
      </w:pPr>
    </w:p>
    <w:p w14:paraId="3A8E4253" w14:textId="77777777" w:rsidR="00DA1AE3" w:rsidRDefault="00DA1AE3" w:rsidP="00A97D11">
      <w:pPr>
        <w:pStyle w:val="ListNumber3"/>
        <w:numPr>
          <w:ilvl w:val="0"/>
          <w:numId w:val="0"/>
        </w:numPr>
        <w:ind w:left="1080" w:hanging="360"/>
      </w:pPr>
      <w:r>
        <w:br w:type="page"/>
      </w:r>
    </w:p>
    <w:tbl>
      <w:tblPr>
        <w:tblW w:w="98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2"/>
        <w:gridCol w:w="3405"/>
        <w:gridCol w:w="945"/>
        <w:gridCol w:w="945"/>
        <w:gridCol w:w="2970"/>
        <w:gridCol w:w="24"/>
      </w:tblGrid>
      <w:tr w:rsidR="00043DB1" w:rsidRPr="00043DB1" w14:paraId="7014D66E" w14:textId="77777777" w:rsidTr="00BD2C93">
        <w:trPr>
          <w:cantSplit/>
          <w:jc w:val="center"/>
        </w:trPr>
        <w:tc>
          <w:tcPr>
            <w:tcW w:w="9801" w:type="dxa"/>
            <w:gridSpan w:val="6"/>
            <w:tcBorders>
              <w:top w:val="single" w:sz="4" w:space="0" w:color="808080" w:themeColor="background1" w:themeShade="80"/>
              <w:left w:val="nil"/>
              <w:bottom w:val="single" w:sz="4" w:space="0" w:color="808080" w:themeColor="background1" w:themeShade="80"/>
              <w:right w:val="nil"/>
            </w:tcBorders>
            <w:shd w:val="clear" w:color="auto" w:fill="006874"/>
          </w:tcPr>
          <w:p w14:paraId="7E9332E7" w14:textId="77777777" w:rsidR="00FB4992" w:rsidRPr="00043DB1" w:rsidRDefault="00FB4992" w:rsidP="005E4348">
            <w:pPr>
              <w:pStyle w:val="Header"/>
              <w:tabs>
                <w:tab w:val="clear" w:pos="4320"/>
                <w:tab w:val="clear" w:pos="8640"/>
              </w:tabs>
              <w:overflowPunct w:val="0"/>
              <w:autoSpaceDE w:val="0"/>
              <w:autoSpaceDN w:val="0"/>
              <w:adjustRightInd w:val="0"/>
              <w:spacing w:before="60"/>
              <w:ind w:left="0"/>
              <w:rPr>
                <w:color w:val="FFFFFF" w:themeColor="background1"/>
                <w:sz w:val="22"/>
                <w:szCs w:val="22"/>
              </w:rPr>
            </w:pPr>
            <w:r w:rsidRPr="00043DB1">
              <w:rPr>
                <w:i/>
                <w:color w:val="FFFFFF" w:themeColor="background1"/>
                <w:sz w:val="22"/>
                <w:szCs w:val="22"/>
              </w:rPr>
              <w:lastRenderedPageBreak/>
              <w:br w:type="page"/>
            </w:r>
            <w:r w:rsidRPr="00043DB1">
              <w:rPr>
                <w:color w:val="FFFFFF" w:themeColor="background1"/>
                <w:sz w:val="22"/>
                <w:szCs w:val="22"/>
              </w:rPr>
              <w:t xml:space="preserve">Part 4. Action Plan for Non-Compliant </w:t>
            </w:r>
            <w:r w:rsidR="005E4348" w:rsidRPr="00043DB1">
              <w:rPr>
                <w:color w:val="FFFFFF" w:themeColor="background1"/>
                <w:sz w:val="22"/>
                <w:szCs w:val="22"/>
              </w:rPr>
              <w:t>Requirements</w:t>
            </w:r>
          </w:p>
        </w:tc>
      </w:tr>
      <w:tr w:rsidR="00FB4992" w:rsidRPr="001067D9" w14:paraId="7AF9E695" w14:textId="77777777" w:rsidTr="00BD2C93">
        <w:tblPrEx>
          <w:tblLook w:val="00A0" w:firstRow="1" w:lastRow="0" w:firstColumn="1" w:lastColumn="0" w:noHBand="0" w:noVBand="0"/>
        </w:tblPrEx>
        <w:trPr>
          <w:jc w:val="center"/>
        </w:trPr>
        <w:tc>
          <w:tcPr>
            <w:tcW w:w="9801" w:type="dxa"/>
            <w:gridSpan w:val="6"/>
            <w:tcBorders>
              <w:top w:val="single" w:sz="4" w:space="0" w:color="808080" w:themeColor="background1" w:themeShade="80"/>
              <w:left w:val="nil"/>
              <w:bottom w:val="single" w:sz="4" w:space="0" w:color="808080" w:themeColor="background1" w:themeShade="80"/>
              <w:right w:val="nil"/>
            </w:tcBorders>
          </w:tcPr>
          <w:p w14:paraId="2049208E" w14:textId="527E0788" w:rsidR="00B80B9C" w:rsidRDefault="00B80B9C" w:rsidP="00B80B9C">
            <w:pPr>
              <w:overflowPunct w:val="0"/>
              <w:autoSpaceDE w:val="0"/>
              <w:autoSpaceDN w:val="0"/>
              <w:adjustRightInd w:val="0"/>
              <w:spacing w:after="60"/>
              <w:rPr>
                <w:rFonts w:cs="Arial"/>
                <w:i/>
                <w:sz w:val="19"/>
                <w:szCs w:val="19"/>
              </w:rPr>
            </w:pPr>
            <w:r>
              <w:rPr>
                <w:rFonts w:cs="Arial"/>
                <w:i/>
                <w:sz w:val="19"/>
                <w:szCs w:val="19"/>
              </w:rPr>
              <w:t>Only complete Part 4 upon request of the entity to which this AOC will be submitted</w:t>
            </w:r>
            <w:r w:rsidR="00860450">
              <w:rPr>
                <w:rFonts w:cs="Arial"/>
                <w:i/>
                <w:iCs/>
                <w:sz w:val="19"/>
                <w:szCs w:val="19"/>
              </w:rPr>
              <w:t>,</w:t>
            </w:r>
            <w:r w:rsidR="00860450">
              <w:rPr>
                <w:rFonts w:cs="Arial"/>
                <w:i/>
                <w:sz w:val="19"/>
                <w:szCs w:val="19"/>
              </w:rPr>
              <w:t xml:space="preserve"> and only if the Assessment has a </w:t>
            </w:r>
            <w:proofErr w:type="gramStart"/>
            <w:r w:rsidR="00860450">
              <w:rPr>
                <w:rFonts w:cs="Arial"/>
                <w:i/>
                <w:sz w:val="19"/>
                <w:szCs w:val="19"/>
              </w:rPr>
              <w:t>Non-Compliant</w:t>
            </w:r>
            <w:proofErr w:type="gramEnd"/>
            <w:r w:rsidR="00860450">
              <w:rPr>
                <w:rFonts w:cs="Arial"/>
                <w:i/>
                <w:sz w:val="19"/>
                <w:szCs w:val="19"/>
              </w:rPr>
              <w:t xml:space="preserve"> status noted in Section 3</w:t>
            </w:r>
            <w:r w:rsidR="00860450">
              <w:rPr>
                <w:rFonts w:cs="Arial"/>
                <w:i/>
                <w:iCs/>
                <w:sz w:val="19"/>
                <w:szCs w:val="19"/>
              </w:rPr>
              <w:t>.</w:t>
            </w:r>
          </w:p>
          <w:p w14:paraId="5E945125" w14:textId="11251FAC" w:rsidR="00FB4992" w:rsidRPr="001067D9" w:rsidRDefault="00B80B9C" w:rsidP="00A97D11">
            <w:pPr>
              <w:overflowPunct w:val="0"/>
              <w:autoSpaceDE w:val="0"/>
              <w:autoSpaceDN w:val="0"/>
              <w:adjustRightInd w:val="0"/>
              <w:spacing w:after="6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CE02E4">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1A135282" w14:textId="77777777" w:rsidTr="00BD2C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trHeight w:val="210"/>
          <w:tblHeader/>
          <w:jc w:val="center"/>
        </w:trPr>
        <w:tc>
          <w:tcPr>
            <w:tcW w:w="1512"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600FE2C7" w14:textId="1BFDF748" w:rsidR="00FB4992" w:rsidRPr="001067D9"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A97D11">
              <w:rPr>
                <w:rFonts w:eastAsia="MS Mincho" w:cs="Arial"/>
                <w:b/>
                <w:sz w:val="19"/>
                <w:szCs w:val="19"/>
              </w:rPr>
              <w:t xml:space="preserve"> </w:t>
            </w:r>
            <w:r w:rsidR="00ED6560">
              <w:rPr>
                <w:rFonts w:eastAsia="MS Mincho" w:cs="Arial"/>
                <w:b/>
                <w:sz w:val="19"/>
                <w:szCs w:val="19"/>
              </w:rPr>
              <w:t>*</w:t>
            </w:r>
          </w:p>
        </w:tc>
        <w:tc>
          <w:tcPr>
            <w:tcW w:w="3405"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5C7BE7D9" w14:textId="77777777" w:rsidR="00FB4992" w:rsidRPr="001067D9"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187A5DD4" w14:textId="77777777" w:rsidR="0005585E" w:rsidRDefault="00B42716" w:rsidP="0005585E">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296E5A5F" w14:textId="77777777" w:rsidR="00FB4992" w:rsidRPr="00182A7B"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98DA583" w14:textId="77777777" w:rsidR="00FB4992" w:rsidRPr="00C16396" w:rsidRDefault="00FB4992" w:rsidP="00185704">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263899C0" w14:textId="77777777" w:rsidTr="00BD2C9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trHeight w:val="210"/>
          <w:jc w:val="center"/>
        </w:trPr>
        <w:tc>
          <w:tcPr>
            <w:tcW w:w="1512"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14:paraId="7250F660"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405"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2708C71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vAlign w:val="center"/>
          </w:tcPr>
          <w:p w14:paraId="16C9E3AB" w14:textId="77777777"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vAlign w:val="center"/>
          </w:tcPr>
          <w:p w14:paraId="5A2FE0B3" w14:textId="77777777"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14:paraId="79CC1B19"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33605" w:rsidRPr="00C16396" w14:paraId="02481503" w14:textId="77777777" w:rsidTr="00BD2C93">
        <w:trPr>
          <w:gridAfter w:val="1"/>
          <w:wAfter w:w="24" w:type="dxa"/>
          <w:cantSplit/>
          <w:trHeight w:val="20"/>
          <w:jc w:val="center"/>
        </w:trPr>
        <w:tc>
          <w:tcPr>
            <w:tcW w:w="1512" w:type="dxa"/>
            <w:tcBorders>
              <w:top w:val="single" w:sz="4" w:space="0" w:color="999999"/>
              <w:left w:val="nil"/>
              <w:bottom w:val="single" w:sz="4" w:space="0" w:color="999999"/>
              <w:right w:val="single" w:sz="4" w:space="0" w:color="999999"/>
            </w:tcBorders>
            <w:vAlign w:val="center"/>
          </w:tcPr>
          <w:p w14:paraId="646F2467"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w:t>
            </w:r>
          </w:p>
        </w:tc>
        <w:tc>
          <w:tcPr>
            <w:tcW w:w="3405" w:type="dxa"/>
            <w:tcBorders>
              <w:top w:val="single" w:sz="4" w:space="0" w:color="999999"/>
              <w:left w:val="single" w:sz="4" w:space="0" w:color="999999"/>
              <w:bottom w:val="single" w:sz="4" w:space="0" w:color="999999"/>
              <w:right w:val="single" w:sz="4" w:space="0" w:color="999999"/>
            </w:tcBorders>
            <w:vAlign w:val="center"/>
          </w:tcPr>
          <w:p w14:paraId="16D47277" w14:textId="4DBD66CF"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Install and maintain </w:t>
            </w:r>
            <w:r>
              <w:rPr>
                <w:rFonts w:cs="Arial"/>
                <w:sz w:val="18"/>
                <w:szCs w:val="20"/>
              </w:rPr>
              <w:t xml:space="preserve">network security controls </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F37FA0C"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1808EC0"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4BF14746"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74068D9" w14:textId="77777777" w:rsidTr="00BD2C93">
        <w:trPr>
          <w:gridAfter w:val="1"/>
          <w:wAfter w:w="24" w:type="dxa"/>
          <w:cantSplit/>
          <w:trHeight w:val="20"/>
          <w:jc w:val="center"/>
        </w:trPr>
        <w:tc>
          <w:tcPr>
            <w:tcW w:w="1512" w:type="dxa"/>
            <w:tcBorders>
              <w:top w:val="single" w:sz="4" w:space="0" w:color="999999"/>
              <w:left w:val="nil"/>
              <w:bottom w:val="single" w:sz="4" w:space="0" w:color="999999"/>
              <w:right w:val="single" w:sz="4" w:space="0" w:color="999999"/>
            </w:tcBorders>
            <w:vAlign w:val="center"/>
          </w:tcPr>
          <w:p w14:paraId="0D902F68" w14:textId="172D7881" w:rsidR="00A33605" w:rsidRPr="00BC4F8D" w:rsidRDefault="00A33605" w:rsidP="00A97D11">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2</w:t>
            </w:r>
          </w:p>
        </w:tc>
        <w:tc>
          <w:tcPr>
            <w:tcW w:w="3405" w:type="dxa"/>
            <w:tcBorders>
              <w:top w:val="single" w:sz="4" w:space="0" w:color="999999"/>
              <w:left w:val="single" w:sz="4" w:space="0" w:color="999999"/>
              <w:bottom w:val="single" w:sz="4" w:space="0" w:color="999999"/>
              <w:right w:val="single" w:sz="4" w:space="0" w:color="999999"/>
            </w:tcBorders>
            <w:vAlign w:val="center"/>
          </w:tcPr>
          <w:p w14:paraId="6F77720F" w14:textId="4099F212"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 xml:space="preserve">components </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45F9C03"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2F114F3"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25BDA3C4"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CEA4352" w14:textId="77777777" w:rsidTr="00BD2C93">
        <w:trPr>
          <w:gridAfter w:val="1"/>
          <w:wAfter w:w="24" w:type="dxa"/>
          <w:cantSplit/>
          <w:trHeight w:val="593"/>
          <w:jc w:val="center"/>
        </w:trPr>
        <w:tc>
          <w:tcPr>
            <w:tcW w:w="1512" w:type="dxa"/>
            <w:tcBorders>
              <w:top w:val="single" w:sz="4" w:space="0" w:color="999999"/>
              <w:left w:val="nil"/>
              <w:bottom w:val="single" w:sz="4" w:space="0" w:color="999999"/>
              <w:right w:val="single" w:sz="4" w:space="0" w:color="999999"/>
            </w:tcBorders>
            <w:vAlign w:val="center"/>
          </w:tcPr>
          <w:p w14:paraId="7D033414"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3</w:t>
            </w:r>
          </w:p>
        </w:tc>
        <w:tc>
          <w:tcPr>
            <w:tcW w:w="3405" w:type="dxa"/>
            <w:tcBorders>
              <w:top w:val="single" w:sz="4" w:space="0" w:color="999999"/>
              <w:left w:val="single" w:sz="4" w:space="0" w:color="999999"/>
              <w:bottom w:val="single" w:sz="4" w:space="0" w:color="999999"/>
              <w:right w:val="single" w:sz="4" w:space="0" w:color="999999"/>
            </w:tcBorders>
            <w:vAlign w:val="center"/>
          </w:tcPr>
          <w:p w14:paraId="7EF1EF27" w14:textId="2A914CC1"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270B02B"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82324FB"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574E9656"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F876E48" w14:textId="77777777" w:rsidTr="00BD2C93">
        <w:trPr>
          <w:gridAfter w:val="1"/>
          <w:wAfter w:w="24" w:type="dxa"/>
          <w:cantSplit/>
          <w:jc w:val="center"/>
        </w:trPr>
        <w:tc>
          <w:tcPr>
            <w:tcW w:w="1512" w:type="dxa"/>
            <w:tcBorders>
              <w:top w:val="single" w:sz="4" w:space="0" w:color="999999"/>
              <w:left w:val="nil"/>
              <w:bottom w:val="single" w:sz="4" w:space="0" w:color="999999"/>
              <w:right w:val="single" w:sz="4" w:space="0" w:color="999999"/>
            </w:tcBorders>
            <w:vAlign w:val="center"/>
          </w:tcPr>
          <w:p w14:paraId="42259813"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4</w:t>
            </w:r>
          </w:p>
        </w:tc>
        <w:tc>
          <w:tcPr>
            <w:tcW w:w="3405" w:type="dxa"/>
            <w:tcBorders>
              <w:top w:val="single" w:sz="4" w:space="0" w:color="999999"/>
              <w:left w:val="single" w:sz="4" w:space="0" w:color="999999"/>
              <w:bottom w:val="single" w:sz="4" w:space="0" w:color="999999"/>
              <w:right w:val="single" w:sz="4" w:space="0" w:color="999999"/>
            </w:tcBorders>
            <w:vAlign w:val="center"/>
          </w:tcPr>
          <w:p w14:paraId="3747F156" w14:textId="315361A3"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 xml:space="preserve">Protect </w:t>
            </w:r>
            <w:r w:rsidRPr="00764864">
              <w:rPr>
                <w:rFonts w:cs="Arial"/>
                <w:sz w:val="18"/>
                <w:szCs w:val="20"/>
              </w:rPr>
              <w:t xml:space="preserve">cardholder data </w:t>
            </w:r>
            <w:r>
              <w:rPr>
                <w:rFonts w:cs="Arial"/>
                <w:sz w:val="18"/>
                <w:szCs w:val="20"/>
              </w:rPr>
              <w:t>with strong cryptography during transmission over</w:t>
            </w:r>
            <w:r w:rsidRPr="00764864">
              <w:rPr>
                <w:rFonts w:cs="Arial"/>
                <w:sz w:val="18"/>
                <w:szCs w:val="20"/>
              </w:rPr>
              <w:t xml:space="preserve"> open, public network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E024150"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790886F"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1ECED328"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06AD340C" w14:textId="77777777" w:rsidTr="00BD2C93">
        <w:trPr>
          <w:gridAfter w:val="1"/>
          <w:wAfter w:w="24" w:type="dxa"/>
          <w:cantSplit/>
          <w:jc w:val="center"/>
        </w:trPr>
        <w:tc>
          <w:tcPr>
            <w:tcW w:w="1512" w:type="dxa"/>
            <w:tcBorders>
              <w:top w:val="single" w:sz="4" w:space="0" w:color="999999"/>
              <w:left w:val="nil"/>
              <w:bottom w:val="single" w:sz="4" w:space="0" w:color="999999"/>
              <w:right w:val="single" w:sz="4" w:space="0" w:color="999999"/>
            </w:tcBorders>
            <w:vAlign w:val="center"/>
          </w:tcPr>
          <w:p w14:paraId="099ECEAC"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5</w:t>
            </w:r>
          </w:p>
        </w:tc>
        <w:tc>
          <w:tcPr>
            <w:tcW w:w="3405" w:type="dxa"/>
            <w:tcBorders>
              <w:top w:val="single" w:sz="4" w:space="0" w:color="999999"/>
              <w:left w:val="single" w:sz="4" w:space="0" w:color="999999"/>
              <w:bottom w:val="single" w:sz="4" w:space="0" w:color="999999"/>
              <w:right w:val="single" w:sz="4" w:space="0" w:color="999999"/>
            </w:tcBorders>
            <w:vAlign w:val="center"/>
          </w:tcPr>
          <w:p w14:paraId="2C6B628B" w14:textId="071125BF"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Protect all systems </w:t>
            </w:r>
            <w:r>
              <w:rPr>
                <w:rFonts w:cs="Arial"/>
                <w:sz w:val="18"/>
                <w:szCs w:val="20"/>
              </w:rPr>
              <w:t xml:space="preserve">and networks from malicious </w:t>
            </w:r>
            <w:r w:rsidRPr="00764864">
              <w:rPr>
                <w:rFonts w:cs="Arial"/>
                <w:sz w:val="18"/>
                <w:szCs w:val="20"/>
              </w:rPr>
              <w:t xml:space="preserve">software </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EB041F8"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ADF87E8"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2C6DADB1" w14:textId="77777777" w:rsidR="00A33605" w:rsidRPr="00BC4F8D" w:rsidRDefault="00A33605" w:rsidP="00A33605">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42CE4A8E" w14:textId="77777777" w:rsidTr="00BD2C93">
        <w:trPr>
          <w:gridAfter w:val="1"/>
          <w:wAfter w:w="24" w:type="dxa"/>
          <w:cantSplit/>
          <w:jc w:val="center"/>
        </w:trPr>
        <w:tc>
          <w:tcPr>
            <w:tcW w:w="1512" w:type="dxa"/>
            <w:tcBorders>
              <w:top w:val="single" w:sz="4" w:space="0" w:color="999999"/>
              <w:left w:val="nil"/>
              <w:bottom w:val="single" w:sz="4" w:space="0" w:color="999999"/>
              <w:right w:val="single" w:sz="4" w:space="0" w:color="999999"/>
            </w:tcBorders>
            <w:vAlign w:val="center"/>
          </w:tcPr>
          <w:p w14:paraId="3DB2748B"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6</w:t>
            </w:r>
          </w:p>
        </w:tc>
        <w:tc>
          <w:tcPr>
            <w:tcW w:w="3405" w:type="dxa"/>
            <w:tcBorders>
              <w:top w:val="single" w:sz="4" w:space="0" w:color="999999"/>
              <w:left w:val="single" w:sz="4" w:space="0" w:color="999999"/>
              <w:bottom w:val="single" w:sz="4" w:space="0" w:color="999999"/>
              <w:right w:val="single" w:sz="4" w:space="0" w:color="999999"/>
            </w:tcBorders>
            <w:vAlign w:val="center"/>
          </w:tcPr>
          <w:p w14:paraId="022DDD94" w14:textId="6AE489CD"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49A2B84"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9843C00"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00FE9CB4"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00BC29FB" w14:textId="77777777" w:rsidTr="00BD2C93">
        <w:trPr>
          <w:gridAfter w:val="1"/>
          <w:wAfter w:w="24" w:type="dxa"/>
          <w:cantSplit/>
          <w:jc w:val="center"/>
        </w:trPr>
        <w:tc>
          <w:tcPr>
            <w:tcW w:w="1512" w:type="dxa"/>
            <w:tcBorders>
              <w:top w:val="single" w:sz="4" w:space="0" w:color="999999"/>
              <w:left w:val="nil"/>
              <w:bottom w:val="single" w:sz="4" w:space="0" w:color="999999"/>
              <w:right w:val="single" w:sz="4" w:space="0" w:color="999999"/>
            </w:tcBorders>
            <w:vAlign w:val="center"/>
          </w:tcPr>
          <w:p w14:paraId="7F0F0705"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7</w:t>
            </w:r>
          </w:p>
        </w:tc>
        <w:tc>
          <w:tcPr>
            <w:tcW w:w="3405" w:type="dxa"/>
            <w:tcBorders>
              <w:top w:val="single" w:sz="4" w:space="0" w:color="999999"/>
              <w:left w:val="single" w:sz="4" w:space="0" w:color="999999"/>
              <w:bottom w:val="single" w:sz="4" w:space="0" w:color="999999"/>
              <w:right w:val="single" w:sz="4" w:space="0" w:color="999999"/>
            </w:tcBorders>
            <w:vAlign w:val="center"/>
          </w:tcPr>
          <w:p w14:paraId="7E8D4386" w14:textId="5C8764CC"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Restrict access to </w:t>
            </w:r>
            <w:r>
              <w:rPr>
                <w:rFonts w:cs="Arial"/>
                <w:sz w:val="18"/>
                <w:szCs w:val="20"/>
              </w:rPr>
              <w:t xml:space="preserve">system components and </w:t>
            </w:r>
            <w:r w:rsidRPr="00764864">
              <w:rPr>
                <w:rFonts w:cs="Arial"/>
                <w:sz w:val="18"/>
                <w:szCs w:val="20"/>
              </w:rPr>
              <w:t>cardholder data by business need to know</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C645D80"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163A7AF"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6724902E"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2AAB8821" w14:textId="77777777" w:rsidTr="00BD2C93">
        <w:trPr>
          <w:gridAfter w:val="1"/>
          <w:wAfter w:w="24" w:type="dxa"/>
          <w:cantSplit/>
          <w:jc w:val="center"/>
        </w:trPr>
        <w:tc>
          <w:tcPr>
            <w:tcW w:w="1512" w:type="dxa"/>
            <w:tcBorders>
              <w:top w:val="single" w:sz="4" w:space="0" w:color="999999"/>
              <w:left w:val="nil"/>
              <w:bottom w:val="single" w:sz="4" w:space="0" w:color="999999"/>
              <w:right w:val="single" w:sz="4" w:space="0" w:color="999999"/>
            </w:tcBorders>
            <w:vAlign w:val="center"/>
          </w:tcPr>
          <w:p w14:paraId="4DA32506"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8</w:t>
            </w:r>
          </w:p>
        </w:tc>
        <w:tc>
          <w:tcPr>
            <w:tcW w:w="3405" w:type="dxa"/>
            <w:tcBorders>
              <w:top w:val="single" w:sz="4" w:space="0" w:color="999999"/>
              <w:left w:val="single" w:sz="4" w:space="0" w:color="999999"/>
              <w:bottom w:val="single" w:sz="4" w:space="0" w:color="999999"/>
              <w:right w:val="single" w:sz="4" w:space="0" w:color="999999"/>
            </w:tcBorders>
            <w:vAlign w:val="center"/>
          </w:tcPr>
          <w:p w14:paraId="06D042C8" w14:textId="5132D288"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E9EAB4C"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81E8F1A"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3764A21A"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87D6D00" w14:textId="77777777" w:rsidTr="00BD2C93">
        <w:trPr>
          <w:gridAfter w:val="1"/>
          <w:wAfter w:w="24" w:type="dxa"/>
          <w:cantSplit/>
          <w:jc w:val="center"/>
        </w:trPr>
        <w:tc>
          <w:tcPr>
            <w:tcW w:w="1512" w:type="dxa"/>
            <w:tcBorders>
              <w:top w:val="single" w:sz="4" w:space="0" w:color="999999"/>
              <w:left w:val="nil"/>
              <w:bottom w:val="single" w:sz="4" w:space="0" w:color="999999"/>
              <w:right w:val="single" w:sz="4" w:space="0" w:color="999999"/>
            </w:tcBorders>
            <w:vAlign w:val="center"/>
          </w:tcPr>
          <w:p w14:paraId="119214CF"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9</w:t>
            </w:r>
          </w:p>
        </w:tc>
        <w:tc>
          <w:tcPr>
            <w:tcW w:w="3405" w:type="dxa"/>
            <w:tcBorders>
              <w:top w:val="single" w:sz="4" w:space="0" w:color="999999"/>
              <w:left w:val="single" w:sz="4" w:space="0" w:color="999999"/>
              <w:bottom w:val="single" w:sz="4" w:space="0" w:color="999999"/>
              <w:right w:val="single" w:sz="4" w:space="0" w:color="999999"/>
            </w:tcBorders>
            <w:vAlign w:val="center"/>
          </w:tcPr>
          <w:p w14:paraId="2C35133B" w14:textId="25C37EE1"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B2F8399"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8D82ACC"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57EEA003"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1D3BF337" w14:textId="77777777" w:rsidTr="00BD2C93">
        <w:trPr>
          <w:gridAfter w:val="1"/>
          <w:wAfter w:w="24" w:type="dxa"/>
          <w:cantSplit/>
          <w:jc w:val="center"/>
        </w:trPr>
        <w:tc>
          <w:tcPr>
            <w:tcW w:w="1512" w:type="dxa"/>
            <w:tcBorders>
              <w:top w:val="single" w:sz="4" w:space="0" w:color="999999"/>
              <w:left w:val="nil"/>
              <w:bottom w:val="single" w:sz="4" w:space="0" w:color="999999"/>
              <w:right w:val="single" w:sz="4" w:space="0" w:color="999999"/>
            </w:tcBorders>
            <w:vAlign w:val="center"/>
          </w:tcPr>
          <w:p w14:paraId="7ECB9800"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0</w:t>
            </w:r>
          </w:p>
        </w:tc>
        <w:tc>
          <w:tcPr>
            <w:tcW w:w="3405" w:type="dxa"/>
            <w:tcBorders>
              <w:top w:val="single" w:sz="4" w:space="0" w:color="999999"/>
              <w:left w:val="single" w:sz="4" w:space="0" w:color="999999"/>
              <w:bottom w:val="single" w:sz="4" w:space="0" w:color="999999"/>
              <w:right w:val="single" w:sz="4" w:space="0" w:color="999999"/>
            </w:tcBorders>
            <w:vAlign w:val="center"/>
          </w:tcPr>
          <w:p w14:paraId="639333B4" w14:textId="01AE6C99"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Log</w:t>
            </w:r>
            <w:r w:rsidRPr="00764864">
              <w:rPr>
                <w:rFonts w:cs="Arial"/>
                <w:sz w:val="18"/>
                <w:szCs w:val="20"/>
              </w:rPr>
              <w:t xml:space="preserve"> and monitor all access to </w:t>
            </w:r>
            <w:r>
              <w:rPr>
                <w:rFonts w:cs="Arial"/>
                <w:sz w:val="18"/>
                <w:szCs w:val="20"/>
              </w:rPr>
              <w:t>system components</w:t>
            </w:r>
            <w:r w:rsidRPr="00764864">
              <w:rPr>
                <w:rFonts w:cs="Arial"/>
                <w:sz w:val="18"/>
                <w:szCs w:val="20"/>
              </w:rPr>
              <w:t xml:space="preserve"> an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1337C66"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F382022"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37359257" w14:textId="77777777" w:rsidR="00A33605" w:rsidRPr="00BC4F8D" w:rsidRDefault="00A33605" w:rsidP="00A33605">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111A445" w14:textId="77777777" w:rsidTr="00BD2C93">
        <w:trPr>
          <w:gridAfter w:val="1"/>
          <w:wAfter w:w="24" w:type="dxa"/>
          <w:cantSplit/>
          <w:jc w:val="center"/>
        </w:trPr>
        <w:tc>
          <w:tcPr>
            <w:tcW w:w="1512" w:type="dxa"/>
            <w:tcBorders>
              <w:top w:val="single" w:sz="4" w:space="0" w:color="999999"/>
              <w:left w:val="nil"/>
              <w:bottom w:val="single" w:sz="4" w:space="0" w:color="999999"/>
              <w:right w:val="single" w:sz="4" w:space="0" w:color="999999"/>
            </w:tcBorders>
            <w:vAlign w:val="center"/>
          </w:tcPr>
          <w:p w14:paraId="1FEE5621"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1</w:t>
            </w:r>
          </w:p>
        </w:tc>
        <w:tc>
          <w:tcPr>
            <w:tcW w:w="3405" w:type="dxa"/>
            <w:tcBorders>
              <w:top w:val="single" w:sz="4" w:space="0" w:color="999999"/>
              <w:left w:val="single" w:sz="4" w:space="0" w:color="999999"/>
              <w:bottom w:val="single" w:sz="4" w:space="0" w:color="999999"/>
              <w:right w:val="single" w:sz="4" w:space="0" w:color="999999"/>
            </w:tcBorders>
            <w:vAlign w:val="center"/>
          </w:tcPr>
          <w:p w14:paraId="156AFEF7" w14:textId="16D69A7C"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4C40E71"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06ACE2F"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0C749F58"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44CDC36" w14:textId="77777777" w:rsidTr="00BD2C93">
        <w:trPr>
          <w:gridAfter w:val="1"/>
          <w:wAfter w:w="24" w:type="dxa"/>
          <w:cantSplit/>
          <w:jc w:val="center"/>
        </w:trPr>
        <w:tc>
          <w:tcPr>
            <w:tcW w:w="1512" w:type="dxa"/>
            <w:tcBorders>
              <w:top w:val="single" w:sz="4" w:space="0" w:color="999999"/>
              <w:left w:val="nil"/>
              <w:bottom w:val="single" w:sz="4" w:space="0" w:color="999999"/>
              <w:right w:val="single" w:sz="4" w:space="0" w:color="999999"/>
            </w:tcBorders>
            <w:vAlign w:val="center"/>
          </w:tcPr>
          <w:p w14:paraId="4CD7D8D6"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2</w:t>
            </w:r>
          </w:p>
        </w:tc>
        <w:tc>
          <w:tcPr>
            <w:tcW w:w="3405" w:type="dxa"/>
            <w:tcBorders>
              <w:top w:val="single" w:sz="4" w:space="0" w:color="999999"/>
              <w:left w:val="single" w:sz="4" w:space="0" w:color="999999"/>
              <w:bottom w:val="single" w:sz="4" w:space="0" w:color="999999"/>
              <w:right w:val="single" w:sz="4" w:space="0" w:color="999999"/>
            </w:tcBorders>
            <w:vAlign w:val="center"/>
          </w:tcPr>
          <w:p w14:paraId="0FA667A1" w14:textId="02CCA624"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DE255D0"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F0313F5"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D24D2C">
              <w:rPr>
                <w:rFonts w:asciiTheme="minorHAnsi" w:hAnsiTheme="minorHAnsi" w:cstheme="minorHAnsi"/>
                <w:sz w:val="18"/>
                <w:szCs w:val="18"/>
              </w:rPr>
            </w:r>
            <w:r w:rsidR="00D24D2C">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64218088"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bl>
    <w:p w14:paraId="5E458D0A" w14:textId="514B11CF" w:rsidR="00A97D11" w:rsidRDefault="00ED6560" w:rsidP="00213584">
      <w:pPr>
        <w:spacing w:before="120"/>
        <w:rPr>
          <w:i/>
        </w:rPr>
      </w:pPr>
      <w:r w:rsidRPr="00613DFA">
        <w:rPr>
          <w:i/>
        </w:rPr>
        <w:t xml:space="preserve">* </w:t>
      </w:r>
      <w:r w:rsidR="005234AF" w:rsidRPr="00613DFA">
        <w:rPr>
          <w:i/>
        </w:rPr>
        <w:t xml:space="preserve">PCI DSS Requirements indicated </w:t>
      </w:r>
      <w:r w:rsidR="00C45DB0">
        <w:rPr>
          <w:i/>
        </w:rPr>
        <w:t>above</w:t>
      </w:r>
      <w:r w:rsidR="00C45DB0" w:rsidRPr="00613DFA">
        <w:rPr>
          <w:i/>
        </w:rPr>
        <w:t xml:space="preserve"> </w:t>
      </w:r>
      <w:r w:rsidR="005234AF" w:rsidRPr="00613DFA">
        <w:rPr>
          <w:i/>
        </w:rPr>
        <w:t xml:space="preserve">refer to the </w:t>
      </w:r>
      <w:r w:rsidR="00492C9E">
        <w:rPr>
          <w:i/>
        </w:rPr>
        <w:t>requirements</w:t>
      </w:r>
      <w:r w:rsidR="00492C9E" w:rsidRPr="00613DFA">
        <w:rPr>
          <w:i/>
        </w:rPr>
        <w:t xml:space="preserve"> </w:t>
      </w:r>
      <w:r w:rsidR="005234AF" w:rsidRPr="00613DFA">
        <w:rPr>
          <w:i/>
        </w:rPr>
        <w:t xml:space="preserve">in Section 2 of </w:t>
      </w:r>
      <w:r w:rsidR="00593DEB">
        <w:rPr>
          <w:i/>
        </w:rPr>
        <w:t>the</w:t>
      </w:r>
      <w:r w:rsidR="005234AF" w:rsidRPr="00613DFA">
        <w:rPr>
          <w:i/>
        </w:rPr>
        <w:t xml:space="preserve"> </w:t>
      </w:r>
      <w:r w:rsidR="00593DEB">
        <w:rPr>
          <w:i/>
        </w:rPr>
        <w:t>SAQ associated with this AOC</w:t>
      </w:r>
      <w:r w:rsidR="005234AF" w:rsidRPr="00613DFA">
        <w:rPr>
          <w:i/>
        </w:rPr>
        <w:t>.</w:t>
      </w:r>
    </w:p>
    <w:p w14:paraId="38525122" w14:textId="7AC8F867" w:rsidR="00A97D11" w:rsidRDefault="00A97D11" w:rsidP="00BC4F8D">
      <w:pPr>
        <w:spacing w:before="0" w:after="0"/>
        <w:rPr>
          <w:i/>
        </w:rPr>
      </w:pPr>
    </w:p>
    <w:p w14:paraId="0AEE799D" w14:textId="79BC289D" w:rsidR="00A97D11" w:rsidRDefault="00A97D11" w:rsidP="00BC4F8D">
      <w:pPr>
        <w:spacing w:before="0" w:after="0"/>
        <w:rPr>
          <w:i/>
        </w:rPr>
      </w:pPr>
    </w:p>
    <w:p w14:paraId="426F1229" w14:textId="77777777" w:rsidR="00A97D11" w:rsidRPr="00613DFA" w:rsidRDefault="00A97D11" w:rsidP="00BC4F8D">
      <w:pPr>
        <w:spacing w:before="0" w:after="0"/>
        <w:rPr>
          <w:i/>
        </w:rPr>
      </w:pPr>
    </w:p>
    <w:p w14:paraId="4ACF60BD" w14:textId="56EAC452" w:rsidR="00684C80" w:rsidRDefault="00A97D11" w:rsidP="001A61D1">
      <w:pPr>
        <w:spacing w:before="0" w:after="0" w:line="240" w:lineRule="auto"/>
        <w:jc w:val="center"/>
      </w:pPr>
      <w:r>
        <w:rPr>
          <w:noProof/>
        </w:rPr>
        <w:drawing>
          <wp:inline distT="0" distB="0" distL="0" distR="0" wp14:anchorId="73B64E36" wp14:editId="33E36A60">
            <wp:extent cx="5647760" cy="6667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stretch>
                      <a:fillRect/>
                    </a:stretch>
                  </pic:blipFill>
                  <pic:spPr>
                    <a:xfrm>
                      <a:off x="0" y="0"/>
                      <a:ext cx="5804554" cy="685260"/>
                    </a:xfrm>
                    <a:prstGeom prst="rect">
                      <a:avLst/>
                    </a:prstGeom>
                  </pic:spPr>
                </pic:pic>
              </a:graphicData>
            </a:graphic>
          </wp:inline>
        </w:drawing>
      </w:r>
    </w:p>
    <w:p w14:paraId="368215F7" w14:textId="77777777" w:rsidR="00684C80" w:rsidRDefault="00684C80" w:rsidP="0080443B">
      <w:pPr>
        <w:jc w:val="center"/>
      </w:pPr>
    </w:p>
    <w:sectPr w:rsidR="00684C80" w:rsidSect="00DF1D1C">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4DFB8" w14:textId="77777777" w:rsidR="00BD7B35" w:rsidRDefault="00BD7B35">
      <w:r>
        <w:separator/>
      </w:r>
    </w:p>
  </w:endnote>
  <w:endnote w:type="continuationSeparator" w:id="0">
    <w:p w14:paraId="28023CF9" w14:textId="77777777" w:rsidR="00BD7B35" w:rsidRDefault="00BD7B35">
      <w:r>
        <w:continuationSeparator/>
      </w:r>
    </w:p>
  </w:endnote>
  <w:endnote w:type="continuationNotice" w:id="1">
    <w:p w14:paraId="3D5C2FAD" w14:textId="77777777" w:rsidR="00BD7B35" w:rsidRDefault="00BD7B3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Frutiger 45 Light">
    <w:altName w:val="Cambria"/>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0D6C9" w14:textId="3A00A7F9" w:rsidR="00DC3AE6" w:rsidRPr="00EE70C8" w:rsidRDefault="00DC3AE6"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v</w:t>
    </w:r>
    <w:r w:rsidR="00D76489">
      <w:rPr>
        <w:sz w:val="18"/>
      </w:rPr>
      <w:t>4</w:t>
    </w:r>
    <w:r>
      <w:rPr>
        <w:sz w:val="18"/>
      </w:rPr>
      <w:t>.</w:t>
    </w:r>
    <w:r w:rsidR="00D76489">
      <w:rPr>
        <w:sz w:val="18"/>
      </w:rPr>
      <w:t>0</w:t>
    </w:r>
    <w:r>
      <w:rPr>
        <w:sz w:val="18"/>
      </w:rPr>
      <w:t xml:space="preserve"> </w:t>
    </w:r>
    <w:r w:rsidR="00D61F9A">
      <w:rPr>
        <w:sz w:val="18"/>
      </w:rPr>
      <w:t xml:space="preserve">Attestation of Compliance for </w:t>
    </w:r>
    <w:r>
      <w:rPr>
        <w:sz w:val="18"/>
      </w:rPr>
      <w:t>SAQ A-EP</w:t>
    </w:r>
    <w:r w:rsidRPr="00EE70C8">
      <w:rPr>
        <w:sz w:val="18"/>
      </w:rPr>
      <w:tab/>
    </w:r>
    <w:r w:rsidRPr="00FC6D95">
      <w:rPr>
        <w:sz w:val="18"/>
      </w:rPr>
      <w:t xml:space="preserve"> </w:t>
    </w:r>
    <w:r w:rsidR="00C72D30">
      <w:rPr>
        <w:sz w:val="18"/>
      </w:rPr>
      <w:t xml:space="preserve">April </w:t>
    </w:r>
    <w:r>
      <w:rPr>
        <w:sz w:val="18"/>
      </w:rPr>
      <w:t>20</w:t>
    </w:r>
    <w:r w:rsidR="00D76489">
      <w:rPr>
        <w:sz w:val="18"/>
      </w:rPr>
      <w:t>22</w:t>
    </w:r>
  </w:p>
  <w:p w14:paraId="54AC95D0" w14:textId="4638CC4E" w:rsidR="00DC3AE6" w:rsidRPr="00476CAE" w:rsidRDefault="00DC3AE6"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w:t>
    </w:r>
    <w:r w:rsidRPr="005B6058">
      <w:rPr>
        <w:rStyle w:val="PageNumber"/>
        <w:bCs/>
        <w:sz w:val="18"/>
        <w:szCs w:val="18"/>
      </w:rPr>
      <w:t>-</w:t>
    </w:r>
    <w:r>
      <w:rPr>
        <w:rStyle w:val="PageNumber"/>
        <w:bCs/>
        <w:sz w:val="18"/>
        <w:szCs w:val="18"/>
      </w:rPr>
      <w:t>20</w:t>
    </w:r>
    <w:r w:rsidR="00D76489">
      <w:rPr>
        <w:rStyle w:val="PageNumber"/>
        <w:bCs/>
        <w:sz w:val="18"/>
        <w:szCs w:val="18"/>
      </w:rPr>
      <w:t>22</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864E2" w14:textId="77777777" w:rsidR="00BD7B35" w:rsidRDefault="00BD7B35" w:rsidP="00F36823">
      <w:pPr>
        <w:spacing w:before="0" w:after="60"/>
      </w:pPr>
      <w:r>
        <w:separator/>
      </w:r>
    </w:p>
  </w:footnote>
  <w:footnote w:type="continuationSeparator" w:id="0">
    <w:p w14:paraId="00C5D9B9" w14:textId="77777777" w:rsidR="00BD7B35" w:rsidRDefault="00BD7B35">
      <w:r>
        <w:continuationSeparator/>
      </w:r>
    </w:p>
  </w:footnote>
  <w:footnote w:type="continuationNotice" w:id="1">
    <w:p w14:paraId="0BF1EDAF" w14:textId="77777777" w:rsidR="00BD7B35" w:rsidRDefault="00BD7B35">
      <w:pPr>
        <w:spacing w:before="0" w:after="0" w:line="240" w:lineRule="auto"/>
      </w:pPr>
    </w:p>
  </w:footnote>
  <w:footnote w:id="2">
    <w:p w14:paraId="5DA17B5C" w14:textId="7F1EABB3" w:rsidR="0005216F" w:rsidRDefault="0005216F">
      <w:pPr>
        <w:pStyle w:val="FootnoteText"/>
      </w:pPr>
      <w:r w:rsidRPr="0005216F">
        <w:rPr>
          <w:rStyle w:val="FootnoteReference"/>
        </w:rPr>
        <w:sym w:font="Symbol" w:char="F0A8"/>
      </w:r>
      <w:r>
        <w:t xml:space="preserve"> </w:t>
      </w:r>
      <w:r w:rsidRPr="00350D0F">
        <w:rPr>
          <w:sz w:val="18"/>
          <w:szCs w:val="18"/>
        </w:rPr>
        <w:t>For purposes of this document, ”Lists of Validated Products and Solutions” means the lists of validated products, solutions, and/or components appearing on the PCI SSC website (</w:t>
      </w:r>
      <w:hyperlink r:id="rId1" w:history="1">
        <w:r w:rsidRPr="00350D0F">
          <w:rPr>
            <w:rStyle w:val="Hyperlink"/>
            <w:sz w:val="18"/>
            <w:szCs w:val="18"/>
          </w:rPr>
          <w:t>www.pcisecuritystandards.org</w:t>
        </w:r>
      </w:hyperlink>
      <w:r w:rsidRPr="00350D0F">
        <w:rPr>
          <w:sz w:val="18"/>
          <w:szCs w:val="18"/>
        </w:rPr>
        <w:t>)</w:t>
      </w:r>
      <w:r>
        <w:rPr>
          <w:rFonts w:ascii="Symbol" w:eastAsia="Symbol" w:hAnsi="Symbol" w:cs="Symbol"/>
          <w:sz w:val="18"/>
          <w:szCs w:val="18"/>
        </w:rPr>
        <w:t>¾</w:t>
      </w:r>
      <w:r w:rsidRPr="00350D0F">
        <w:rPr>
          <w:sz w:val="18"/>
          <w:szCs w:val="18"/>
        </w:rPr>
        <w:t xml:space="preserve">for example, 3DS Software Development Kits, Approved PTS Devices, Validated Payment Software, </w:t>
      </w:r>
      <w:r w:rsidRPr="00350D0F">
        <w:rPr>
          <w:sz w:val="18"/>
          <w:szCs w:val="18"/>
          <w:lang w:eastAsia="en-CA"/>
        </w:rPr>
        <w:t>Payment Applications (PA-DSS), Point to Point Encryption (P2PE) solutions, Software-Based PIN Entry on COTS (SPoC) solutions, and Contactless Payments on COTS (CPoC) solutions</w:t>
      </w:r>
      <w:r w:rsidRPr="00350D0F">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07DCEFB" w14:paraId="026EE6BB" w14:textId="77777777" w:rsidTr="008D4A7F">
      <w:tc>
        <w:tcPr>
          <w:tcW w:w="3120" w:type="dxa"/>
        </w:tcPr>
        <w:p w14:paraId="456DCA60" w14:textId="39F43CFE" w:rsidR="607DCEFB" w:rsidRDefault="607DCEFB" w:rsidP="008D4A7F">
          <w:pPr>
            <w:pStyle w:val="Header"/>
            <w:ind w:left="-115"/>
            <w:rPr>
              <w:bCs/>
              <w:szCs w:val="30"/>
            </w:rPr>
          </w:pPr>
        </w:p>
      </w:tc>
      <w:tc>
        <w:tcPr>
          <w:tcW w:w="3120" w:type="dxa"/>
        </w:tcPr>
        <w:p w14:paraId="6B067DC7" w14:textId="630C9072" w:rsidR="607DCEFB" w:rsidRDefault="607DCEFB" w:rsidP="008D4A7F">
          <w:pPr>
            <w:pStyle w:val="Header"/>
            <w:jc w:val="center"/>
            <w:rPr>
              <w:bCs/>
              <w:szCs w:val="30"/>
            </w:rPr>
          </w:pPr>
        </w:p>
      </w:tc>
      <w:tc>
        <w:tcPr>
          <w:tcW w:w="3120" w:type="dxa"/>
        </w:tcPr>
        <w:p w14:paraId="03BA7C87" w14:textId="3252A625" w:rsidR="607DCEFB" w:rsidRDefault="607DCEFB" w:rsidP="008D4A7F">
          <w:pPr>
            <w:pStyle w:val="Header"/>
            <w:ind w:right="-115"/>
            <w:jc w:val="right"/>
            <w:rPr>
              <w:bCs/>
              <w:szCs w:val="30"/>
            </w:rPr>
          </w:pPr>
        </w:p>
      </w:tc>
    </w:tr>
  </w:tbl>
  <w:p w14:paraId="720DA5EA" w14:textId="368B4AE3" w:rsidR="00927689" w:rsidRDefault="009276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547E" w14:textId="77777777" w:rsidR="00DC3AE6" w:rsidRDefault="00DC3AE6" w:rsidP="00A36FB2">
    <w:pPr>
      <w:pStyle w:val="Header"/>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1D62" w14:textId="593CE61B" w:rsidR="00927689" w:rsidRDefault="003B7D8A">
    <w:pPr>
      <w:pStyle w:val="Header"/>
    </w:pPr>
    <w:r>
      <w:rPr>
        <w:noProof/>
        <w:sz w:val="4"/>
        <w:szCs w:val="4"/>
      </w:rPr>
      <mc:AlternateContent>
        <mc:Choice Requires="wpg">
          <w:drawing>
            <wp:anchor distT="0" distB="0" distL="114300" distR="114300" simplePos="0" relativeHeight="251659264" behindDoc="0" locked="0" layoutInCell="1" allowOverlap="1" wp14:anchorId="10548961" wp14:editId="1627137A">
              <wp:simplePos x="0" y="0"/>
              <wp:positionH relativeFrom="column">
                <wp:posOffset>0</wp:posOffset>
              </wp:positionH>
              <wp:positionV relativeFrom="paragraph">
                <wp:posOffset>0</wp:posOffset>
              </wp:positionV>
              <wp:extent cx="6007100" cy="334010"/>
              <wp:effectExtent l="0" t="0" r="31750" b="8890"/>
              <wp:wrapNone/>
              <wp:docPr id="9" name="Group 9"/>
              <wp:cNvGraphicFramePr/>
              <a:graphic xmlns:a="http://schemas.openxmlformats.org/drawingml/2006/main">
                <a:graphicData uri="http://schemas.microsoft.com/office/word/2010/wordprocessingGroup">
                  <wpg:wgp>
                    <wpg:cNvGrpSpPr/>
                    <wpg:grpSpPr>
                      <a:xfrm>
                        <a:off x="0" y="0"/>
                        <a:ext cx="6007100" cy="334010"/>
                        <a:chOff x="0" y="0"/>
                        <a:chExt cx="6007100" cy="334010"/>
                      </a:xfrm>
                    </wpg:grpSpPr>
                    <wps:wsp>
                      <wps:cNvPr id="17" name="Line 1"/>
                      <wps:cNvCnPr>
                        <a:cxnSpLocks noChangeShapeType="1"/>
                      </wps:cNvCnPr>
                      <wps:spPr bwMode="auto">
                        <a:xfrm>
                          <a:off x="1133475" y="228600"/>
                          <a:ext cx="4873625" cy="635"/>
                        </a:xfrm>
                        <a:prstGeom prst="line">
                          <a:avLst/>
                        </a:prstGeom>
                        <a:noFill/>
                        <a:ln w="6350">
                          <a:solidFill>
                            <a:srgbClr val="006A71"/>
                          </a:solidFill>
                          <a:round/>
                          <a:headEnd/>
                          <a:tailEnd/>
                        </a:ln>
                        <a:extLst>
                          <a:ext uri="{909E8E84-426E-40dd-AFC4-6F175D3DCCD1}">
                            <a14:hiddenFill xmlns:pic="http://schemas.openxmlformats.org/drawingml/2006/pictur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2" name="Picture 2"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7AD7F94D" id="Group 9" o:spid="_x0000_s1026" style="position:absolute;margin-left:0;margin-top:0;width:473pt;height:26.3pt;z-index:251659264" coordsize="6007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">
              <v:line id="Line 1" o:spid="_x0000_s1027" style="position:absolute;visibility:visible;mso-wrap-style:square" from="11334,2286" to="60071,2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Description: Description: Final-PCI-SSC-Mark-R.PNG" style="position:absolute;width:10814;height:3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">
                <v:imagedata r:id="rId2" o:title=" Final-PCI-SSC-Mark-R"/>
                <o:lock v:ext="edit" aspectratio="f"/>
              </v:shap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CEFCF" w14:textId="77777777" w:rsidR="00A97D11" w:rsidRDefault="00A97D1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D4B7F" w14:textId="77777777" w:rsidR="00A97D11" w:rsidRDefault="00A97D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5DA26FF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F36926"/>
    <w:multiLevelType w:val="hybridMultilevel"/>
    <w:tmpl w:val="41409438"/>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3463C7F"/>
    <w:multiLevelType w:val="hybridMultilevel"/>
    <w:tmpl w:val="7A62862A"/>
    <w:lvl w:ilvl="0" w:tplc="EB688C3E">
      <w:start w:val="1"/>
      <w:numFmt w:val="lowerLetter"/>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381122A"/>
    <w:multiLevelType w:val="hybridMultilevel"/>
    <w:tmpl w:val="865C0DD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2" w15:restartNumberingAfterBreak="0">
    <w:nsid w:val="04642C7C"/>
    <w:multiLevelType w:val="hybridMultilevel"/>
    <w:tmpl w:val="76306C1C"/>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05CE5BF1"/>
    <w:multiLevelType w:val="hybridMultilevel"/>
    <w:tmpl w:val="EE6ADE1A"/>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755C78"/>
    <w:multiLevelType w:val="hybridMultilevel"/>
    <w:tmpl w:val="0548081C"/>
    <w:lvl w:ilvl="0" w:tplc="D452E89A">
      <w:start w:val="1"/>
      <w:numFmt w:val="bullet"/>
      <w:lvlText w:val="•"/>
      <w:lvlJc w:val="left"/>
      <w:pPr>
        <w:ind w:left="720" w:hanging="274"/>
      </w:pPr>
      <w:rPr>
        <w:rFonts w:ascii="Arial" w:hAnsi="Arial" w:cs="Times New Roman"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16" w15:restartNumberingAfterBreak="0">
    <w:nsid w:val="06BE6580"/>
    <w:multiLevelType w:val="hybridMultilevel"/>
    <w:tmpl w:val="E6CA5A14"/>
    <w:lvl w:ilvl="0" w:tplc="3AB48F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D17313"/>
    <w:multiLevelType w:val="hybridMultilevel"/>
    <w:tmpl w:val="D8E8EC7E"/>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0D731CB0"/>
    <w:multiLevelType w:val="hybridMultilevel"/>
    <w:tmpl w:val="79808C04"/>
    <w:lvl w:ilvl="0" w:tplc="1B76E9E2">
      <w:start w:val="1"/>
      <w:numFmt w:val="bulle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0F5010AF"/>
    <w:multiLevelType w:val="hybridMultilevel"/>
    <w:tmpl w:val="EE6ADE1A"/>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2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16504282"/>
    <w:multiLevelType w:val="multilevel"/>
    <w:tmpl w:val="0E449CCE"/>
    <w:styleLink w:val="CurrentList1"/>
    <w:lvl w:ilvl="0">
      <w:start w:val="1"/>
      <w:numFmt w:val="bullet"/>
      <w:lvlText w:val=""/>
      <w:lvlJc w:val="left"/>
      <w:pPr>
        <w:ind w:left="360" w:hanging="360"/>
      </w:pPr>
      <w:rPr>
        <w:rFonts w:ascii="Wingdings" w:hAnsi="Wingdings"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Garamond"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Garamond"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6586B38"/>
    <w:multiLevelType w:val="hybridMultilevel"/>
    <w:tmpl w:val="3C9A3E38"/>
    <w:lvl w:ilvl="0" w:tplc="A6BE5462">
      <w:start w:val="5"/>
      <w:numFmt w:val="bullet"/>
      <w:lvlText w:val="•"/>
      <w:lvlJc w:val="left"/>
      <w:pPr>
        <w:ind w:left="720" w:hanging="360"/>
      </w:pPr>
      <w:rPr>
        <w:rFonts w:ascii="Arial" w:eastAsia="Times New Roman" w:hAnsi="Arial" w:cs="Arial"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7B70193"/>
    <w:multiLevelType w:val="hybridMultilevel"/>
    <w:tmpl w:val="1D302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28" w15:restartNumberingAfterBreak="0">
    <w:nsid w:val="1BC766D7"/>
    <w:multiLevelType w:val="hybridMultilevel"/>
    <w:tmpl w:val="3124B62A"/>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2091019A"/>
    <w:multiLevelType w:val="hybridMultilevel"/>
    <w:tmpl w:val="4906D998"/>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217F46C2"/>
    <w:multiLevelType w:val="hybridMultilevel"/>
    <w:tmpl w:val="A6DAAB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33"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A553CCD"/>
    <w:multiLevelType w:val="hybridMultilevel"/>
    <w:tmpl w:val="8CA2C4E8"/>
    <w:lvl w:ilvl="0" w:tplc="A6BE5462">
      <w:start w:val="5"/>
      <w:numFmt w:val="bullet"/>
      <w:lvlText w:val="•"/>
      <w:lvlJc w:val="left"/>
      <w:pPr>
        <w:ind w:left="720" w:hanging="360"/>
      </w:pPr>
      <w:rPr>
        <w:rFonts w:ascii="Arial" w:eastAsia="Times New Roman" w:hAnsi="Arial" w:cs="Aria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36" w15:restartNumberingAfterBreak="0">
    <w:nsid w:val="30D33EAF"/>
    <w:multiLevelType w:val="hybridMultilevel"/>
    <w:tmpl w:val="23C24700"/>
    <w:lvl w:ilvl="0" w:tplc="04090005">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7" w15:restartNumberingAfterBreak="0">
    <w:nsid w:val="33E354A6"/>
    <w:multiLevelType w:val="hybridMultilevel"/>
    <w:tmpl w:val="528C4F22"/>
    <w:lvl w:ilvl="0" w:tplc="04090001">
      <w:start w:val="1"/>
      <w:numFmt w:val="bullet"/>
      <w:lvlText w:val="-"/>
      <w:lvlJc w:val="left"/>
      <w:pPr>
        <w:ind w:left="1056" w:hanging="360"/>
      </w:pPr>
      <w:rPr>
        <w:rFonts w:ascii="Courier New" w:hAnsi="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8"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BB5000"/>
    <w:multiLevelType w:val="hybridMultilevel"/>
    <w:tmpl w:val="93B2BF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BC36205"/>
    <w:multiLevelType w:val="hybridMultilevel"/>
    <w:tmpl w:val="60840CC8"/>
    <w:lvl w:ilvl="0" w:tplc="04090001">
      <w:start w:val="1"/>
      <w:numFmt w:val="bullet"/>
      <w:lvlText w:val="-"/>
      <w:lvlJc w:val="left"/>
      <w:pPr>
        <w:ind w:left="720" w:hanging="360"/>
      </w:pPr>
      <w:rPr>
        <w:rFonts w:ascii="Courier New" w:hAnsi="Courier New" w:hint="default"/>
      </w:rPr>
    </w:lvl>
    <w:lvl w:ilvl="1" w:tplc="04090003">
      <w:start w:val="1"/>
      <w:numFmt w:val="bullet"/>
      <w:lvlText w:val="-"/>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D21614C"/>
    <w:multiLevelType w:val="hybridMultilevel"/>
    <w:tmpl w:val="C500190E"/>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41D66BA7"/>
    <w:multiLevelType w:val="hybridMultilevel"/>
    <w:tmpl w:val="7AF20DEC"/>
    <w:lvl w:ilvl="0" w:tplc="A322E40C">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4"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start w:val="1"/>
      <w:numFmt w:val="bullet"/>
      <w:lvlText w:val="o"/>
      <w:lvlJc w:val="left"/>
      <w:pPr>
        <w:ind w:left="1890" w:hanging="360"/>
      </w:pPr>
      <w:rPr>
        <w:rFonts w:ascii="Courier New" w:hAnsi="Courier New" w:cs="Courier New" w:hint="default"/>
      </w:rPr>
    </w:lvl>
    <w:lvl w:ilvl="2" w:tplc="FFFFFFFF">
      <w:start w:val="1"/>
      <w:numFmt w:val="bullet"/>
      <w:lvlText w:val=""/>
      <w:lvlJc w:val="left"/>
      <w:pPr>
        <w:ind w:left="2610" w:hanging="360"/>
      </w:pPr>
      <w:rPr>
        <w:rFonts w:ascii="Wingdings" w:hAnsi="Wingdings" w:hint="default"/>
      </w:rPr>
    </w:lvl>
    <w:lvl w:ilvl="3" w:tplc="FFFFFFFF">
      <w:start w:val="1"/>
      <w:numFmt w:val="bullet"/>
      <w:lvlText w:val=""/>
      <w:lvlJc w:val="left"/>
      <w:pPr>
        <w:ind w:left="3330" w:hanging="360"/>
      </w:pPr>
      <w:rPr>
        <w:rFonts w:ascii="Symbol" w:hAnsi="Symbol" w:hint="default"/>
      </w:rPr>
    </w:lvl>
    <w:lvl w:ilvl="4" w:tplc="FFFFFFFF">
      <w:start w:val="1"/>
      <w:numFmt w:val="bullet"/>
      <w:lvlText w:val="o"/>
      <w:lvlJc w:val="left"/>
      <w:pPr>
        <w:ind w:left="4050" w:hanging="360"/>
      </w:pPr>
      <w:rPr>
        <w:rFonts w:ascii="Courier New" w:hAnsi="Courier New" w:cs="Courier New" w:hint="default"/>
      </w:rPr>
    </w:lvl>
    <w:lvl w:ilvl="5" w:tplc="FFFFFFFF">
      <w:start w:val="1"/>
      <w:numFmt w:val="bullet"/>
      <w:lvlText w:val=""/>
      <w:lvlJc w:val="left"/>
      <w:pPr>
        <w:ind w:left="4770" w:hanging="360"/>
      </w:pPr>
      <w:rPr>
        <w:rFonts w:ascii="Wingdings" w:hAnsi="Wingdings" w:hint="default"/>
      </w:rPr>
    </w:lvl>
    <w:lvl w:ilvl="6" w:tplc="FFFFFFFF">
      <w:start w:val="1"/>
      <w:numFmt w:val="bullet"/>
      <w:lvlText w:val=""/>
      <w:lvlJc w:val="left"/>
      <w:pPr>
        <w:ind w:left="5490" w:hanging="360"/>
      </w:pPr>
      <w:rPr>
        <w:rFonts w:ascii="Symbol" w:hAnsi="Symbol" w:hint="default"/>
      </w:rPr>
    </w:lvl>
    <w:lvl w:ilvl="7" w:tplc="FFFFFFFF">
      <w:start w:val="1"/>
      <w:numFmt w:val="bullet"/>
      <w:lvlText w:val="o"/>
      <w:lvlJc w:val="left"/>
      <w:pPr>
        <w:ind w:left="6210" w:hanging="360"/>
      </w:pPr>
      <w:rPr>
        <w:rFonts w:ascii="Courier New" w:hAnsi="Courier New" w:cs="Courier New" w:hint="default"/>
      </w:rPr>
    </w:lvl>
    <w:lvl w:ilvl="8" w:tplc="FFFFFFFF">
      <w:start w:val="1"/>
      <w:numFmt w:val="bullet"/>
      <w:lvlText w:val=""/>
      <w:lvlJc w:val="left"/>
      <w:pPr>
        <w:ind w:left="6930" w:hanging="360"/>
      </w:pPr>
      <w:rPr>
        <w:rFonts w:ascii="Wingdings" w:hAnsi="Wingdings" w:hint="default"/>
      </w:rPr>
    </w:lvl>
  </w:abstractNum>
  <w:abstractNum w:abstractNumId="45" w15:restartNumberingAfterBreak="0">
    <w:nsid w:val="46E21F22"/>
    <w:multiLevelType w:val="multilevel"/>
    <w:tmpl w:val="52142D2C"/>
    <w:styleLink w:val="CurrentList2"/>
    <w:lvl w:ilvl="0">
      <w:start w:val="1"/>
      <w:numFmt w:val="bullet"/>
      <w:lvlText w:val="•"/>
      <w:lvlJc w:val="left"/>
      <w:pPr>
        <w:ind w:left="360" w:hanging="360"/>
      </w:pPr>
      <w:rPr>
        <w:rFonts w:ascii="Arial" w:hAnsi="Aria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Garamond"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Garamond"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7" w15:restartNumberingAfterBreak="0">
    <w:nsid w:val="4B62272B"/>
    <w:multiLevelType w:val="hybridMultilevel"/>
    <w:tmpl w:val="26D8A688"/>
    <w:lvl w:ilvl="0" w:tplc="10E20D46">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49"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E826D2"/>
    <w:multiLevelType w:val="hybridMultilevel"/>
    <w:tmpl w:val="2B803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52"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53" w15:restartNumberingAfterBreak="0">
    <w:nsid w:val="50F2104F"/>
    <w:multiLevelType w:val="hybridMultilevel"/>
    <w:tmpl w:val="447473BA"/>
    <w:lvl w:ilvl="0" w:tplc="27CC053C">
      <w:start w:val="1"/>
      <w:numFmt w:val="bullet"/>
      <w:pStyle w:val="TableTextBullet"/>
      <w:lvlText w:val=""/>
      <w:lvlJc w:val="left"/>
      <w:pPr>
        <w:ind w:left="216" w:hanging="216"/>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62F0800"/>
    <w:multiLevelType w:val="hybridMultilevel"/>
    <w:tmpl w:val="F1726980"/>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8917842"/>
    <w:multiLevelType w:val="hybridMultilevel"/>
    <w:tmpl w:val="E1A87EF6"/>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8F453A9"/>
    <w:multiLevelType w:val="hybridMultilevel"/>
    <w:tmpl w:val="F1726980"/>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9A9635E"/>
    <w:multiLevelType w:val="hybridMultilevel"/>
    <w:tmpl w:val="25102250"/>
    <w:lvl w:ilvl="0" w:tplc="10E20D46">
      <w:start w:val="1"/>
      <w:numFmt w:val="lowerLetter"/>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5A1D4991"/>
    <w:multiLevelType w:val="hybridMultilevel"/>
    <w:tmpl w:val="09E86B1E"/>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59" w15:restartNumberingAfterBreak="0">
    <w:nsid w:val="5C0F6C58"/>
    <w:multiLevelType w:val="hybridMultilevel"/>
    <w:tmpl w:val="85C8DDD8"/>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60" w15:restartNumberingAfterBreak="0">
    <w:nsid w:val="5C446E6D"/>
    <w:multiLevelType w:val="hybridMultilevel"/>
    <w:tmpl w:val="BD867294"/>
    <w:lvl w:ilvl="0" w:tplc="5E8EFDF2">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0405270"/>
    <w:multiLevelType w:val="hybridMultilevel"/>
    <w:tmpl w:val="A3E2974C"/>
    <w:lvl w:ilvl="0" w:tplc="04090001">
      <w:start w:val="1"/>
      <w:numFmt w:val="bullet"/>
      <w:lvlText w:val="-"/>
      <w:lvlJc w:val="left"/>
      <w:pPr>
        <w:ind w:left="1080" w:hanging="360"/>
      </w:pPr>
      <w:rPr>
        <w:rFonts w:ascii="Courier New" w:hAnsi="Courier New"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62"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24664AF"/>
    <w:multiLevelType w:val="hybridMultilevel"/>
    <w:tmpl w:val="00DE8D9A"/>
    <w:lvl w:ilvl="0" w:tplc="04090001">
      <w:start w:val="1"/>
      <w:numFmt w:val="bullet"/>
      <w:lvlText w:val=""/>
      <w:lvlJc w:val="left"/>
      <w:pPr>
        <w:ind w:left="711" w:hanging="360"/>
      </w:pPr>
      <w:rPr>
        <w:rFonts w:ascii="Symbol" w:hAnsi="Symbol" w:hint="default"/>
      </w:rPr>
    </w:lvl>
    <w:lvl w:ilvl="1" w:tplc="04090003" w:tentative="1">
      <w:start w:val="1"/>
      <w:numFmt w:val="bullet"/>
      <w:lvlText w:val="o"/>
      <w:lvlJc w:val="left"/>
      <w:pPr>
        <w:ind w:left="1431" w:hanging="360"/>
      </w:pPr>
      <w:rPr>
        <w:rFonts w:ascii="Courier New" w:hAnsi="Courier New" w:cs="Courier New" w:hint="default"/>
      </w:rPr>
    </w:lvl>
    <w:lvl w:ilvl="2" w:tplc="04090005" w:tentative="1">
      <w:start w:val="1"/>
      <w:numFmt w:val="bullet"/>
      <w:lvlText w:val=""/>
      <w:lvlJc w:val="left"/>
      <w:pPr>
        <w:ind w:left="2151" w:hanging="360"/>
      </w:pPr>
      <w:rPr>
        <w:rFonts w:ascii="Wingdings" w:hAnsi="Wingdings" w:hint="default"/>
      </w:rPr>
    </w:lvl>
    <w:lvl w:ilvl="3" w:tplc="04090001" w:tentative="1">
      <w:start w:val="1"/>
      <w:numFmt w:val="bullet"/>
      <w:lvlText w:val=""/>
      <w:lvlJc w:val="left"/>
      <w:pPr>
        <w:ind w:left="2871" w:hanging="360"/>
      </w:pPr>
      <w:rPr>
        <w:rFonts w:ascii="Symbol" w:hAnsi="Symbol" w:hint="default"/>
      </w:rPr>
    </w:lvl>
    <w:lvl w:ilvl="4" w:tplc="04090003" w:tentative="1">
      <w:start w:val="1"/>
      <w:numFmt w:val="bullet"/>
      <w:lvlText w:val="o"/>
      <w:lvlJc w:val="left"/>
      <w:pPr>
        <w:ind w:left="3591" w:hanging="360"/>
      </w:pPr>
      <w:rPr>
        <w:rFonts w:ascii="Courier New" w:hAnsi="Courier New" w:cs="Courier New" w:hint="default"/>
      </w:rPr>
    </w:lvl>
    <w:lvl w:ilvl="5" w:tplc="04090005" w:tentative="1">
      <w:start w:val="1"/>
      <w:numFmt w:val="bullet"/>
      <w:lvlText w:val=""/>
      <w:lvlJc w:val="left"/>
      <w:pPr>
        <w:ind w:left="4311" w:hanging="360"/>
      </w:pPr>
      <w:rPr>
        <w:rFonts w:ascii="Wingdings" w:hAnsi="Wingdings" w:hint="default"/>
      </w:rPr>
    </w:lvl>
    <w:lvl w:ilvl="6" w:tplc="04090001" w:tentative="1">
      <w:start w:val="1"/>
      <w:numFmt w:val="bullet"/>
      <w:lvlText w:val=""/>
      <w:lvlJc w:val="left"/>
      <w:pPr>
        <w:ind w:left="5031" w:hanging="360"/>
      </w:pPr>
      <w:rPr>
        <w:rFonts w:ascii="Symbol" w:hAnsi="Symbol" w:hint="default"/>
      </w:rPr>
    </w:lvl>
    <w:lvl w:ilvl="7" w:tplc="04090003" w:tentative="1">
      <w:start w:val="1"/>
      <w:numFmt w:val="bullet"/>
      <w:lvlText w:val="o"/>
      <w:lvlJc w:val="left"/>
      <w:pPr>
        <w:ind w:left="5751" w:hanging="360"/>
      </w:pPr>
      <w:rPr>
        <w:rFonts w:ascii="Courier New" w:hAnsi="Courier New" w:cs="Courier New" w:hint="default"/>
      </w:rPr>
    </w:lvl>
    <w:lvl w:ilvl="8" w:tplc="04090005" w:tentative="1">
      <w:start w:val="1"/>
      <w:numFmt w:val="bullet"/>
      <w:lvlText w:val=""/>
      <w:lvlJc w:val="left"/>
      <w:pPr>
        <w:ind w:left="6471" w:hanging="360"/>
      </w:pPr>
      <w:rPr>
        <w:rFonts w:ascii="Wingdings" w:hAnsi="Wingdings" w:hint="default"/>
      </w:rPr>
    </w:lvl>
  </w:abstractNum>
  <w:abstractNum w:abstractNumId="65"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66" w15:restartNumberingAfterBreak="0">
    <w:nsid w:val="666D2687"/>
    <w:multiLevelType w:val="hybridMultilevel"/>
    <w:tmpl w:val="30A48094"/>
    <w:lvl w:ilvl="0" w:tplc="F98E40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67B5334"/>
    <w:multiLevelType w:val="hybridMultilevel"/>
    <w:tmpl w:val="70AA8B9A"/>
    <w:lvl w:ilvl="0" w:tplc="FFFFFFFF">
      <w:start w:val="1"/>
      <w:numFmt w:val="lowerLetter"/>
      <w:lvlText w:val="(%1)"/>
      <w:lvlJc w:val="left"/>
      <w:pPr>
        <w:ind w:left="720" w:hanging="360"/>
      </w:pPr>
      <w:rPr>
        <w:rFonts w:hint="default"/>
      </w:rPr>
    </w:lvl>
    <w:lvl w:ilvl="1" w:tplc="38428FDE">
      <w:start w:val="1"/>
      <w:numFmt w:val="bullet"/>
      <w:pStyle w:val="ListBullet"/>
      <w:lvlText w:val=""/>
      <w:lvlJc w:val="left"/>
      <w:pPr>
        <w:ind w:left="1440" w:hanging="360"/>
      </w:pPr>
      <w:rPr>
        <w:rFonts w:ascii="Wingdings" w:hAnsi="Wingdings" w:hint="default"/>
        <w:sz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69"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DF77508"/>
    <w:multiLevelType w:val="hybridMultilevel"/>
    <w:tmpl w:val="0EFC4658"/>
    <w:lvl w:ilvl="0" w:tplc="A6BE5462">
      <w:start w:val="5"/>
      <w:numFmt w:val="bullet"/>
      <w:lvlText w:val="•"/>
      <w:lvlJc w:val="left"/>
      <w:pPr>
        <w:ind w:left="1080" w:hanging="360"/>
      </w:pPr>
      <w:rPr>
        <w:rFonts w:ascii="Arial" w:eastAsia="Times New Roman" w:hAnsi="Arial" w:cs="Aria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71"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72" w15:restartNumberingAfterBreak="0">
    <w:nsid w:val="74677714"/>
    <w:multiLevelType w:val="hybridMultilevel"/>
    <w:tmpl w:val="2698DB42"/>
    <w:lvl w:ilvl="0" w:tplc="E53CD3E2">
      <w:start w:val="1"/>
      <w:numFmt w:val="bullet"/>
      <w:pStyle w:val="TableList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53C582F"/>
    <w:multiLevelType w:val="hybridMultilevel"/>
    <w:tmpl w:val="B010C19A"/>
    <w:lvl w:ilvl="0" w:tplc="00190409">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7554638C"/>
    <w:multiLevelType w:val="hybridMultilevel"/>
    <w:tmpl w:val="2AB829CC"/>
    <w:lvl w:ilvl="0" w:tplc="1B76E9E2">
      <w:start w:val="1"/>
      <w:numFmt w:val="bullet"/>
      <w:lvlText w:val=""/>
      <w:lvlJc w:val="left"/>
      <w:pPr>
        <w:tabs>
          <w:tab w:val="num" w:pos="720"/>
        </w:tabs>
        <w:ind w:left="720" w:hanging="360"/>
      </w:pPr>
      <w:rPr>
        <w:rFonts w:ascii="Wingdings" w:hAnsi="Wingdings" w:hint="default"/>
        <w:sz w:val="20"/>
      </w:rPr>
    </w:lvl>
    <w:lvl w:ilvl="1" w:tplc="0409000F">
      <w:start w:val="1"/>
      <w:numFmt w:val="decimal"/>
      <w:lvlText w:val="%2."/>
      <w:lvlJc w:val="left"/>
      <w:pPr>
        <w:tabs>
          <w:tab w:val="num" w:pos="3240"/>
        </w:tabs>
        <w:ind w:left="3240" w:hanging="360"/>
      </w:pPr>
      <w:rPr>
        <w:rFonts w:cs="Times New Roman"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75" w15:restartNumberingAfterBreak="0">
    <w:nsid w:val="772A4AD8"/>
    <w:multiLevelType w:val="hybridMultilevel"/>
    <w:tmpl w:val="D09EDB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6"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014920489">
    <w:abstractNumId w:val="8"/>
  </w:num>
  <w:num w:numId="2" w16cid:durableId="1671172820">
    <w:abstractNumId w:val="6"/>
  </w:num>
  <w:num w:numId="3" w16cid:durableId="322205721">
    <w:abstractNumId w:val="5"/>
  </w:num>
  <w:num w:numId="4" w16cid:durableId="1059745522">
    <w:abstractNumId w:val="4"/>
  </w:num>
  <w:num w:numId="5" w16cid:durableId="1139879285">
    <w:abstractNumId w:val="7"/>
  </w:num>
  <w:num w:numId="6" w16cid:durableId="91367297">
    <w:abstractNumId w:val="3"/>
  </w:num>
  <w:num w:numId="7" w16cid:durableId="1023240996">
    <w:abstractNumId w:val="2"/>
  </w:num>
  <w:num w:numId="8" w16cid:durableId="1487741371">
    <w:abstractNumId w:val="1"/>
  </w:num>
  <w:num w:numId="9" w16cid:durableId="415638276">
    <w:abstractNumId w:val="0"/>
  </w:num>
  <w:num w:numId="10" w16cid:durableId="1628314564">
    <w:abstractNumId w:val="71"/>
  </w:num>
  <w:num w:numId="11" w16cid:durableId="1121681067">
    <w:abstractNumId w:val="32"/>
  </w:num>
  <w:num w:numId="12" w16cid:durableId="582031391">
    <w:abstractNumId w:val="21"/>
  </w:num>
  <w:num w:numId="13" w16cid:durableId="1116291248">
    <w:abstractNumId w:val="48"/>
  </w:num>
  <w:num w:numId="14" w16cid:durableId="169569514">
    <w:abstractNumId w:val="53"/>
  </w:num>
  <w:num w:numId="15" w16cid:durableId="639381767">
    <w:abstractNumId w:val="35"/>
  </w:num>
  <w:num w:numId="16" w16cid:durableId="479614879">
    <w:abstractNumId w:val="65"/>
  </w:num>
  <w:num w:numId="17" w16cid:durableId="993872086">
    <w:abstractNumId w:val="68"/>
  </w:num>
  <w:num w:numId="18" w16cid:durableId="1347829477">
    <w:abstractNumId w:val="38"/>
  </w:num>
  <w:num w:numId="19" w16cid:durableId="839779404">
    <w:abstractNumId w:val="62"/>
  </w:num>
  <w:num w:numId="20" w16cid:durableId="478037465">
    <w:abstractNumId w:val="76"/>
  </w:num>
  <w:num w:numId="21" w16cid:durableId="1647272571">
    <w:abstractNumId w:val="22"/>
  </w:num>
  <w:num w:numId="22" w16cid:durableId="560871861">
    <w:abstractNumId w:val="25"/>
  </w:num>
  <w:num w:numId="23" w16cid:durableId="86730867">
    <w:abstractNumId w:val="33"/>
  </w:num>
  <w:num w:numId="24" w16cid:durableId="1897471943">
    <w:abstractNumId w:val="27"/>
  </w:num>
  <w:num w:numId="25" w16cid:durableId="1761442863">
    <w:abstractNumId w:val="13"/>
  </w:num>
  <w:num w:numId="26" w16cid:durableId="196504232">
    <w:abstractNumId w:val="66"/>
  </w:num>
  <w:num w:numId="27" w16cid:durableId="1036808724">
    <w:abstractNumId w:val="56"/>
  </w:num>
  <w:num w:numId="28" w16cid:durableId="148131267">
    <w:abstractNumId w:val="55"/>
  </w:num>
  <w:num w:numId="29" w16cid:durableId="1630428660">
    <w:abstractNumId w:val="55"/>
    <w:lvlOverride w:ilvl="0">
      <w:startOverride w:val="1"/>
    </w:lvlOverride>
  </w:num>
  <w:num w:numId="30" w16cid:durableId="1345980095">
    <w:abstractNumId w:val="55"/>
    <w:lvlOverride w:ilvl="0">
      <w:startOverride w:val="1"/>
    </w:lvlOverride>
  </w:num>
  <w:num w:numId="31" w16cid:durableId="2113277983">
    <w:abstractNumId w:val="55"/>
    <w:lvlOverride w:ilvl="0">
      <w:startOverride w:val="1"/>
    </w:lvlOverride>
  </w:num>
  <w:num w:numId="32" w16cid:durableId="520554479">
    <w:abstractNumId w:val="29"/>
  </w:num>
  <w:num w:numId="33" w16cid:durableId="1689865618">
    <w:abstractNumId w:val="55"/>
    <w:lvlOverride w:ilvl="0">
      <w:startOverride w:val="1"/>
    </w:lvlOverride>
  </w:num>
  <w:num w:numId="34" w16cid:durableId="836925078">
    <w:abstractNumId w:val="55"/>
    <w:lvlOverride w:ilvl="0">
      <w:startOverride w:val="1"/>
    </w:lvlOverride>
  </w:num>
  <w:num w:numId="35" w16cid:durableId="432214545">
    <w:abstractNumId w:val="55"/>
    <w:lvlOverride w:ilvl="0">
      <w:startOverride w:val="1"/>
    </w:lvlOverride>
  </w:num>
  <w:num w:numId="36" w16cid:durableId="953437984">
    <w:abstractNumId w:val="55"/>
    <w:lvlOverride w:ilvl="0">
      <w:startOverride w:val="2"/>
    </w:lvlOverride>
  </w:num>
  <w:num w:numId="37" w16cid:durableId="1743212270">
    <w:abstractNumId w:val="55"/>
    <w:lvlOverride w:ilvl="0">
      <w:startOverride w:val="1"/>
    </w:lvlOverride>
  </w:num>
  <w:num w:numId="38" w16cid:durableId="1422098311">
    <w:abstractNumId w:val="55"/>
    <w:lvlOverride w:ilvl="0">
      <w:startOverride w:val="1"/>
    </w:lvlOverride>
  </w:num>
  <w:num w:numId="39" w16cid:durableId="224993494">
    <w:abstractNumId w:val="74"/>
  </w:num>
  <w:num w:numId="40" w16cid:durableId="1416122914">
    <w:abstractNumId w:val="55"/>
    <w:lvlOverride w:ilvl="0">
      <w:startOverride w:val="1"/>
    </w:lvlOverride>
  </w:num>
  <w:num w:numId="41" w16cid:durableId="70126642">
    <w:abstractNumId w:val="55"/>
    <w:lvlOverride w:ilvl="0">
      <w:startOverride w:val="1"/>
    </w:lvlOverride>
  </w:num>
  <w:num w:numId="42" w16cid:durableId="705835001">
    <w:abstractNumId w:val="55"/>
    <w:lvlOverride w:ilvl="0">
      <w:startOverride w:val="1"/>
    </w:lvlOverride>
  </w:num>
  <w:num w:numId="43" w16cid:durableId="1546067218">
    <w:abstractNumId w:val="16"/>
  </w:num>
  <w:num w:numId="44" w16cid:durableId="1179614999">
    <w:abstractNumId w:val="54"/>
  </w:num>
  <w:num w:numId="45" w16cid:durableId="1337344145">
    <w:abstractNumId w:val="20"/>
  </w:num>
  <w:num w:numId="46" w16cid:durableId="1788892032">
    <w:abstractNumId w:val="14"/>
  </w:num>
  <w:num w:numId="47" w16cid:durableId="885482367">
    <w:abstractNumId w:val="55"/>
  </w:num>
  <w:num w:numId="48" w16cid:durableId="1323660359">
    <w:abstractNumId w:val="55"/>
    <w:lvlOverride w:ilvl="0">
      <w:startOverride w:val="1"/>
    </w:lvlOverride>
  </w:num>
  <w:num w:numId="49" w16cid:durableId="163135099">
    <w:abstractNumId w:val="55"/>
    <w:lvlOverride w:ilvl="0">
      <w:startOverride w:val="1"/>
    </w:lvlOverride>
  </w:num>
  <w:num w:numId="50" w16cid:durableId="1353148336">
    <w:abstractNumId w:val="55"/>
    <w:lvlOverride w:ilvl="0">
      <w:startOverride w:val="1"/>
    </w:lvlOverride>
  </w:num>
  <w:num w:numId="51" w16cid:durableId="834305061">
    <w:abstractNumId w:val="55"/>
    <w:lvlOverride w:ilvl="0">
      <w:startOverride w:val="1"/>
    </w:lvlOverride>
  </w:num>
  <w:num w:numId="52" w16cid:durableId="2027167570">
    <w:abstractNumId w:val="55"/>
    <w:lvlOverride w:ilvl="0">
      <w:startOverride w:val="1"/>
    </w:lvlOverride>
  </w:num>
  <w:num w:numId="53" w16cid:durableId="571934058">
    <w:abstractNumId w:val="55"/>
    <w:lvlOverride w:ilvl="0">
      <w:startOverride w:val="1"/>
    </w:lvlOverride>
  </w:num>
  <w:num w:numId="54" w16cid:durableId="1219434569">
    <w:abstractNumId w:val="55"/>
    <w:lvlOverride w:ilvl="0">
      <w:startOverride w:val="1"/>
    </w:lvlOverride>
  </w:num>
  <w:num w:numId="55" w16cid:durableId="1967394125">
    <w:abstractNumId w:val="41"/>
  </w:num>
  <w:num w:numId="56" w16cid:durableId="2004159813">
    <w:abstractNumId w:val="10"/>
    <w:lvlOverride w:ilvl="0">
      <w:startOverride w:val="2"/>
    </w:lvlOverride>
  </w:num>
  <w:num w:numId="57" w16cid:durableId="1830753068">
    <w:abstractNumId w:val="43"/>
  </w:num>
  <w:num w:numId="58" w16cid:durableId="4288551">
    <w:abstractNumId w:val="36"/>
  </w:num>
  <w:num w:numId="59" w16cid:durableId="1655602351">
    <w:abstractNumId w:val="31"/>
  </w:num>
  <w:num w:numId="60" w16cid:durableId="1090271305">
    <w:abstractNumId w:val="9"/>
  </w:num>
  <w:num w:numId="61" w16cid:durableId="544298263">
    <w:abstractNumId w:val="59"/>
  </w:num>
  <w:num w:numId="62" w16cid:durableId="1558928718">
    <w:abstractNumId w:val="37"/>
  </w:num>
  <w:num w:numId="63" w16cid:durableId="1027099808">
    <w:abstractNumId w:val="24"/>
  </w:num>
  <w:num w:numId="64" w16cid:durableId="87504119">
    <w:abstractNumId w:val="30"/>
  </w:num>
  <w:num w:numId="65" w16cid:durableId="722216372">
    <w:abstractNumId w:val="42"/>
  </w:num>
  <w:num w:numId="66" w16cid:durableId="383263352">
    <w:abstractNumId w:val="61"/>
  </w:num>
  <w:num w:numId="67" w16cid:durableId="1035273329">
    <w:abstractNumId w:val="58"/>
  </w:num>
  <w:num w:numId="68" w16cid:durableId="506478426">
    <w:abstractNumId w:val="12"/>
  </w:num>
  <w:num w:numId="69" w16cid:durableId="210114352">
    <w:abstractNumId w:val="70"/>
  </w:num>
  <w:num w:numId="70" w16cid:durableId="521091325">
    <w:abstractNumId w:val="17"/>
  </w:num>
  <w:num w:numId="71" w16cid:durableId="123666673">
    <w:abstractNumId w:val="34"/>
  </w:num>
  <w:num w:numId="72" w16cid:durableId="191842126">
    <w:abstractNumId w:val="18"/>
  </w:num>
  <w:num w:numId="73" w16cid:durableId="2121560948">
    <w:abstractNumId w:val="47"/>
  </w:num>
  <w:num w:numId="74" w16cid:durableId="1752921769">
    <w:abstractNumId w:val="57"/>
  </w:num>
  <w:num w:numId="75" w16cid:durableId="2046513758">
    <w:abstractNumId w:val="11"/>
  </w:num>
  <w:num w:numId="76" w16cid:durableId="162935996">
    <w:abstractNumId w:val="75"/>
  </w:num>
  <w:num w:numId="77" w16cid:durableId="1800221848">
    <w:abstractNumId w:val="10"/>
  </w:num>
  <w:num w:numId="78" w16cid:durableId="505173848">
    <w:abstractNumId w:val="67"/>
  </w:num>
  <w:num w:numId="79" w16cid:durableId="1990935206">
    <w:abstractNumId w:val="19"/>
  </w:num>
  <w:num w:numId="80" w16cid:durableId="2106417153">
    <w:abstractNumId w:val="51"/>
  </w:num>
  <w:num w:numId="81" w16cid:durableId="1232279168">
    <w:abstractNumId w:val="52"/>
  </w:num>
  <w:num w:numId="82" w16cid:durableId="1733043041">
    <w:abstractNumId w:val="49"/>
  </w:num>
  <w:num w:numId="83" w16cid:durableId="2104766539">
    <w:abstractNumId w:val="60"/>
  </w:num>
  <w:num w:numId="84" w16cid:durableId="43674329">
    <w:abstractNumId w:val="72"/>
  </w:num>
  <w:num w:numId="85" w16cid:durableId="448429232">
    <w:abstractNumId w:val="46"/>
  </w:num>
  <w:num w:numId="86" w16cid:durableId="793715050">
    <w:abstractNumId w:val="69"/>
  </w:num>
  <w:num w:numId="87" w16cid:durableId="2017421675">
    <w:abstractNumId w:val="64"/>
  </w:num>
  <w:num w:numId="88" w16cid:durableId="516502579">
    <w:abstractNumId w:val="50"/>
  </w:num>
  <w:num w:numId="89" w16cid:durableId="1641879665">
    <w:abstractNumId w:val="73"/>
  </w:num>
  <w:num w:numId="90" w16cid:durableId="1604221936">
    <w:abstractNumId w:val="23"/>
  </w:num>
  <w:num w:numId="91" w16cid:durableId="1436360822">
    <w:abstractNumId w:val="45"/>
  </w:num>
  <w:num w:numId="92" w16cid:durableId="1100640073">
    <w:abstractNumId w:val="39"/>
  </w:num>
  <w:num w:numId="93" w16cid:durableId="624314002">
    <w:abstractNumId w:val="63"/>
  </w:num>
  <w:num w:numId="94" w16cid:durableId="645743061">
    <w:abstractNumId w:val="72"/>
  </w:num>
  <w:num w:numId="95" w16cid:durableId="784035394">
    <w:abstractNumId w:val="72"/>
  </w:num>
  <w:num w:numId="96" w16cid:durableId="1658605973">
    <w:abstractNumId w:val="72"/>
  </w:num>
  <w:num w:numId="97" w16cid:durableId="2113625045">
    <w:abstractNumId w:val="28"/>
  </w:num>
  <w:num w:numId="98" w16cid:durableId="1716736161">
    <w:abstractNumId w:val="26"/>
  </w:num>
  <w:num w:numId="99" w16cid:durableId="13769673">
    <w:abstractNumId w:val="40"/>
  </w:num>
  <w:num w:numId="100" w16cid:durableId="212561172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600995408">
    <w:abstractNumId w:val="15"/>
  </w:num>
  <w:num w:numId="102" w16cid:durableId="686980340">
    <w:abstractNumId w:val="6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120761426">
    <w:abstractNumId w:val="44"/>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ELlxX+9cCFutNelgySu8YJ3UqYHpAdNz/ku7VKafjeUUzkDNMMvnw/lQCOkXMHSR6YIqpHTtwlb0OE932s5OfQ==" w:salt="Ap+KBqQK6dq/to9zOj03bg=="/>
  <w:defaultTabStop w:val="720"/>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DA2MzUzMDZV0lEKTi0uzszPAykwrgUAky17diwAAAA="/>
  </w:docVars>
  <w:rsids>
    <w:rsidRoot w:val="00854A09"/>
    <w:rsid w:val="000013FE"/>
    <w:rsid w:val="0000265E"/>
    <w:rsid w:val="00002704"/>
    <w:rsid w:val="00002DF9"/>
    <w:rsid w:val="000046AD"/>
    <w:rsid w:val="00004E20"/>
    <w:rsid w:val="00005DAD"/>
    <w:rsid w:val="0000653A"/>
    <w:rsid w:val="000068EA"/>
    <w:rsid w:val="00007673"/>
    <w:rsid w:val="00020016"/>
    <w:rsid w:val="0002437F"/>
    <w:rsid w:val="00024632"/>
    <w:rsid w:val="00025149"/>
    <w:rsid w:val="00025718"/>
    <w:rsid w:val="000257B1"/>
    <w:rsid w:val="000267BA"/>
    <w:rsid w:val="00027434"/>
    <w:rsid w:val="00027C2B"/>
    <w:rsid w:val="00027F6C"/>
    <w:rsid w:val="0003257B"/>
    <w:rsid w:val="00033510"/>
    <w:rsid w:val="00035D25"/>
    <w:rsid w:val="00036127"/>
    <w:rsid w:val="00037218"/>
    <w:rsid w:val="0003734F"/>
    <w:rsid w:val="00037464"/>
    <w:rsid w:val="00037F18"/>
    <w:rsid w:val="00041492"/>
    <w:rsid w:val="00041B93"/>
    <w:rsid w:val="0004288E"/>
    <w:rsid w:val="00043DB1"/>
    <w:rsid w:val="00044450"/>
    <w:rsid w:val="000447C5"/>
    <w:rsid w:val="00044B61"/>
    <w:rsid w:val="00044F96"/>
    <w:rsid w:val="00045C8B"/>
    <w:rsid w:val="000510AC"/>
    <w:rsid w:val="00051281"/>
    <w:rsid w:val="0005216F"/>
    <w:rsid w:val="000523A4"/>
    <w:rsid w:val="00052F31"/>
    <w:rsid w:val="0005585E"/>
    <w:rsid w:val="000574DC"/>
    <w:rsid w:val="0006193B"/>
    <w:rsid w:val="000658EB"/>
    <w:rsid w:val="00065D88"/>
    <w:rsid w:val="000674FB"/>
    <w:rsid w:val="000708BF"/>
    <w:rsid w:val="000708D5"/>
    <w:rsid w:val="00070AEF"/>
    <w:rsid w:val="0007107D"/>
    <w:rsid w:val="000755C6"/>
    <w:rsid w:val="000775E6"/>
    <w:rsid w:val="0008356C"/>
    <w:rsid w:val="00085B1A"/>
    <w:rsid w:val="000868FF"/>
    <w:rsid w:val="000901F1"/>
    <w:rsid w:val="00090AC1"/>
    <w:rsid w:val="00090D65"/>
    <w:rsid w:val="000912A2"/>
    <w:rsid w:val="00091D32"/>
    <w:rsid w:val="000922F5"/>
    <w:rsid w:val="0009315E"/>
    <w:rsid w:val="000934A4"/>
    <w:rsid w:val="000945CD"/>
    <w:rsid w:val="0009701E"/>
    <w:rsid w:val="000A13B5"/>
    <w:rsid w:val="000A160C"/>
    <w:rsid w:val="000A436B"/>
    <w:rsid w:val="000A6E53"/>
    <w:rsid w:val="000A79E1"/>
    <w:rsid w:val="000B0868"/>
    <w:rsid w:val="000B1CDB"/>
    <w:rsid w:val="000B3043"/>
    <w:rsid w:val="000B54F1"/>
    <w:rsid w:val="000C2375"/>
    <w:rsid w:val="000C3C8F"/>
    <w:rsid w:val="000C5EE3"/>
    <w:rsid w:val="000C6742"/>
    <w:rsid w:val="000D1A90"/>
    <w:rsid w:val="000D2497"/>
    <w:rsid w:val="000D27D3"/>
    <w:rsid w:val="000D2F1F"/>
    <w:rsid w:val="000D39D4"/>
    <w:rsid w:val="000D4FDB"/>
    <w:rsid w:val="000D5763"/>
    <w:rsid w:val="000D5FC6"/>
    <w:rsid w:val="000D6F1C"/>
    <w:rsid w:val="000D78D9"/>
    <w:rsid w:val="000E0414"/>
    <w:rsid w:val="000E1086"/>
    <w:rsid w:val="000E12FD"/>
    <w:rsid w:val="000E159A"/>
    <w:rsid w:val="000E1FB9"/>
    <w:rsid w:val="000E43B0"/>
    <w:rsid w:val="000E4E10"/>
    <w:rsid w:val="000E5085"/>
    <w:rsid w:val="000E66C1"/>
    <w:rsid w:val="000E6BAD"/>
    <w:rsid w:val="000E7F69"/>
    <w:rsid w:val="000F0B43"/>
    <w:rsid w:val="000F1D5E"/>
    <w:rsid w:val="000F3530"/>
    <w:rsid w:val="000F3736"/>
    <w:rsid w:val="000F47F2"/>
    <w:rsid w:val="000F5DAF"/>
    <w:rsid w:val="001010A9"/>
    <w:rsid w:val="00102A5F"/>
    <w:rsid w:val="00102D0C"/>
    <w:rsid w:val="0010370A"/>
    <w:rsid w:val="001046A1"/>
    <w:rsid w:val="00104CD1"/>
    <w:rsid w:val="0010513F"/>
    <w:rsid w:val="001067D9"/>
    <w:rsid w:val="00106CD1"/>
    <w:rsid w:val="00110812"/>
    <w:rsid w:val="00111A34"/>
    <w:rsid w:val="00113325"/>
    <w:rsid w:val="00115AE1"/>
    <w:rsid w:val="00121F55"/>
    <w:rsid w:val="00122A8E"/>
    <w:rsid w:val="00123925"/>
    <w:rsid w:val="00123C70"/>
    <w:rsid w:val="0012715B"/>
    <w:rsid w:val="00131B92"/>
    <w:rsid w:val="001320D8"/>
    <w:rsid w:val="001325B6"/>
    <w:rsid w:val="0013274E"/>
    <w:rsid w:val="00133429"/>
    <w:rsid w:val="00133496"/>
    <w:rsid w:val="001339D2"/>
    <w:rsid w:val="00137AB0"/>
    <w:rsid w:val="001415D7"/>
    <w:rsid w:val="001423CE"/>
    <w:rsid w:val="00142475"/>
    <w:rsid w:val="00144959"/>
    <w:rsid w:val="0014596A"/>
    <w:rsid w:val="001469EF"/>
    <w:rsid w:val="00150E3B"/>
    <w:rsid w:val="00152A9A"/>
    <w:rsid w:val="001537A1"/>
    <w:rsid w:val="0015389F"/>
    <w:rsid w:val="00154230"/>
    <w:rsid w:val="001554E3"/>
    <w:rsid w:val="00156098"/>
    <w:rsid w:val="00157067"/>
    <w:rsid w:val="00161AA1"/>
    <w:rsid w:val="00162628"/>
    <w:rsid w:val="00163BD5"/>
    <w:rsid w:val="001664BF"/>
    <w:rsid w:val="00170A80"/>
    <w:rsid w:val="00172264"/>
    <w:rsid w:val="00172700"/>
    <w:rsid w:val="00173A9A"/>
    <w:rsid w:val="00174F4F"/>
    <w:rsid w:val="0017585A"/>
    <w:rsid w:val="00175A5D"/>
    <w:rsid w:val="001811E5"/>
    <w:rsid w:val="00182A7B"/>
    <w:rsid w:val="00185704"/>
    <w:rsid w:val="00185D0A"/>
    <w:rsid w:val="00186421"/>
    <w:rsid w:val="00187790"/>
    <w:rsid w:val="00187BAE"/>
    <w:rsid w:val="0019063B"/>
    <w:rsid w:val="00192094"/>
    <w:rsid w:val="00193030"/>
    <w:rsid w:val="00193D78"/>
    <w:rsid w:val="00194BA0"/>
    <w:rsid w:val="00195859"/>
    <w:rsid w:val="001967F2"/>
    <w:rsid w:val="00197C0A"/>
    <w:rsid w:val="001A0291"/>
    <w:rsid w:val="001A07C7"/>
    <w:rsid w:val="001A182E"/>
    <w:rsid w:val="001A22F3"/>
    <w:rsid w:val="001A5D69"/>
    <w:rsid w:val="001A61D1"/>
    <w:rsid w:val="001A7BC5"/>
    <w:rsid w:val="001B1CFE"/>
    <w:rsid w:val="001B1D43"/>
    <w:rsid w:val="001B552D"/>
    <w:rsid w:val="001B666D"/>
    <w:rsid w:val="001B69E7"/>
    <w:rsid w:val="001B69EA"/>
    <w:rsid w:val="001B6A4F"/>
    <w:rsid w:val="001B7FF8"/>
    <w:rsid w:val="001C0C44"/>
    <w:rsid w:val="001C3F12"/>
    <w:rsid w:val="001C536B"/>
    <w:rsid w:val="001C58AF"/>
    <w:rsid w:val="001C5B83"/>
    <w:rsid w:val="001C6DAA"/>
    <w:rsid w:val="001C757B"/>
    <w:rsid w:val="001D059C"/>
    <w:rsid w:val="001D0A4B"/>
    <w:rsid w:val="001D365C"/>
    <w:rsid w:val="001D4619"/>
    <w:rsid w:val="001D4B67"/>
    <w:rsid w:val="001D5158"/>
    <w:rsid w:val="001D56B8"/>
    <w:rsid w:val="001D5C04"/>
    <w:rsid w:val="001D610F"/>
    <w:rsid w:val="001D63DF"/>
    <w:rsid w:val="001E04B2"/>
    <w:rsid w:val="001E1947"/>
    <w:rsid w:val="001E1F5F"/>
    <w:rsid w:val="001E2275"/>
    <w:rsid w:val="001E2795"/>
    <w:rsid w:val="001E2920"/>
    <w:rsid w:val="001E2A2F"/>
    <w:rsid w:val="001E758F"/>
    <w:rsid w:val="001E7680"/>
    <w:rsid w:val="001F0336"/>
    <w:rsid w:val="001F0F70"/>
    <w:rsid w:val="001F222B"/>
    <w:rsid w:val="001F2982"/>
    <w:rsid w:val="0020023C"/>
    <w:rsid w:val="00201091"/>
    <w:rsid w:val="00201D3C"/>
    <w:rsid w:val="00201D86"/>
    <w:rsid w:val="00202306"/>
    <w:rsid w:val="00202A83"/>
    <w:rsid w:val="00203826"/>
    <w:rsid w:val="00204D84"/>
    <w:rsid w:val="00207FDB"/>
    <w:rsid w:val="00210473"/>
    <w:rsid w:val="002123E9"/>
    <w:rsid w:val="00213584"/>
    <w:rsid w:val="0021522A"/>
    <w:rsid w:val="00222DB3"/>
    <w:rsid w:val="002242E1"/>
    <w:rsid w:val="0022761D"/>
    <w:rsid w:val="002312D3"/>
    <w:rsid w:val="00231DD4"/>
    <w:rsid w:val="002331F9"/>
    <w:rsid w:val="00234773"/>
    <w:rsid w:val="002351F9"/>
    <w:rsid w:val="002360C8"/>
    <w:rsid w:val="00236F3E"/>
    <w:rsid w:val="00237993"/>
    <w:rsid w:val="00240E3A"/>
    <w:rsid w:val="0024117D"/>
    <w:rsid w:val="002431C4"/>
    <w:rsid w:val="0024377E"/>
    <w:rsid w:val="00244F2A"/>
    <w:rsid w:val="002462A3"/>
    <w:rsid w:val="00246CE0"/>
    <w:rsid w:val="00246DF4"/>
    <w:rsid w:val="00246F07"/>
    <w:rsid w:val="00247796"/>
    <w:rsid w:val="002478FD"/>
    <w:rsid w:val="00252542"/>
    <w:rsid w:val="00255996"/>
    <w:rsid w:val="00256F43"/>
    <w:rsid w:val="0025790B"/>
    <w:rsid w:val="00257FF8"/>
    <w:rsid w:val="00260D1C"/>
    <w:rsid w:val="00261B15"/>
    <w:rsid w:val="00263356"/>
    <w:rsid w:val="00263569"/>
    <w:rsid w:val="00263D47"/>
    <w:rsid w:val="00263FEC"/>
    <w:rsid w:val="00264934"/>
    <w:rsid w:val="00271277"/>
    <w:rsid w:val="00271E6F"/>
    <w:rsid w:val="00271F95"/>
    <w:rsid w:val="00273D5B"/>
    <w:rsid w:val="0027426E"/>
    <w:rsid w:val="002745B7"/>
    <w:rsid w:val="00274748"/>
    <w:rsid w:val="0027512E"/>
    <w:rsid w:val="002772ED"/>
    <w:rsid w:val="00277B37"/>
    <w:rsid w:val="002805AB"/>
    <w:rsid w:val="0028383F"/>
    <w:rsid w:val="00284512"/>
    <w:rsid w:val="00285F02"/>
    <w:rsid w:val="002878F4"/>
    <w:rsid w:val="00291235"/>
    <w:rsid w:val="002933DF"/>
    <w:rsid w:val="00294378"/>
    <w:rsid w:val="0029573A"/>
    <w:rsid w:val="002958CC"/>
    <w:rsid w:val="00296CEE"/>
    <w:rsid w:val="00297536"/>
    <w:rsid w:val="002979AD"/>
    <w:rsid w:val="002979DD"/>
    <w:rsid w:val="002A1D89"/>
    <w:rsid w:val="002A562F"/>
    <w:rsid w:val="002A77A9"/>
    <w:rsid w:val="002B0361"/>
    <w:rsid w:val="002B2C1A"/>
    <w:rsid w:val="002B2CE0"/>
    <w:rsid w:val="002B32CA"/>
    <w:rsid w:val="002B617A"/>
    <w:rsid w:val="002B6545"/>
    <w:rsid w:val="002C03BB"/>
    <w:rsid w:val="002C311A"/>
    <w:rsid w:val="002C4CA7"/>
    <w:rsid w:val="002C52FF"/>
    <w:rsid w:val="002C64CA"/>
    <w:rsid w:val="002C6CE3"/>
    <w:rsid w:val="002C790D"/>
    <w:rsid w:val="002D01BA"/>
    <w:rsid w:val="002D020A"/>
    <w:rsid w:val="002D0BC6"/>
    <w:rsid w:val="002D0D0A"/>
    <w:rsid w:val="002D4A0E"/>
    <w:rsid w:val="002D522D"/>
    <w:rsid w:val="002D5867"/>
    <w:rsid w:val="002D6723"/>
    <w:rsid w:val="002D72A5"/>
    <w:rsid w:val="002E07E3"/>
    <w:rsid w:val="002E1936"/>
    <w:rsid w:val="002E1B6B"/>
    <w:rsid w:val="002E21BD"/>
    <w:rsid w:val="002E32A1"/>
    <w:rsid w:val="002E3A4F"/>
    <w:rsid w:val="002E62E7"/>
    <w:rsid w:val="002E75EA"/>
    <w:rsid w:val="002E7F1E"/>
    <w:rsid w:val="002F08F3"/>
    <w:rsid w:val="002F0A63"/>
    <w:rsid w:val="002F3CB3"/>
    <w:rsid w:val="002F60DD"/>
    <w:rsid w:val="002F6E8F"/>
    <w:rsid w:val="002F7DCF"/>
    <w:rsid w:val="0030010F"/>
    <w:rsid w:val="0030125D"/>
    <w:rsid w:val="00303429"/>
    <w:rsid w:val="00303B65"/>
    <w:rsid w:val="00303D42"/>
    <w:rsid w:val="003051F1"/>
    <w:rsid w:val="003068FC"/>
    <w:rsid w:val="00311C7A"/>
    <w:rsid w:val="00312FDB"/>
    <w:rsid w:val="0031318F"/>
    <w:rsid w:val="003142C5"/>
    <w:rsid w:val="00317615"/>
    <w:rsid w:val="00320225"/>
    <w:rsid w:val="003223FC"/>
    <w:rsid w:val="003251AE"/>
    <w:rsid w:val="003267E2"/>
    <w:rsid w:val="003268F8"/>
    <w:rsid w:val="00326997"/>
    <w:rsid w:val="00330504"/>
    <w:rsid w:val="00330A0E"/>
    <w:rsid w:val="00331862"/>
    <w:rsid w:val="003326CE"/>
    <w:rsid w:val="003335BC"/>
    <w:rsid w:val="003338B4"/>
    <w:rsid w:val="00334254"/>
    <w:rsid w:val="00335AA6"/>
    <w:rsid w:val="00336170"/>
    <w:rsid w:val="00336606"/>
    <w:rsid w:val="00336C74"/>
    <w:rsid w:val="00337AAA"/>
    <w:rsid w:val="0034224A"/>
    <w:rsid w:val="00343000"/>
    <w:rsid w:val="003446BD"/>
    <w:rsid w:val="003455D9"/>
    <w:rsid w:val="00346C90"/>
    <w:rsid w:val="00350911"/>
    <w:rsid w:val="00351ED3"/>
    <w:rsid w:val="00352065"/>
    <w:rsid w:val="00352479"/>
    <w:rsid w:val="003537F3"/>
    <w:rsid w:val="003540D7"/>
    <w:rsid w:val="00354B13"/>
    <w:rsid w:val="003551AF"/>
    <w:rsid w:val="003557C9"/>
    <w:rsid w:val="003558AD"/>
    <w:rsid w:val="00355AB9"/>
    <w:rsid w:val="003609DA"/>
    <w:rsid w:val="00360CD6"/>
    <w:rsid w:val="003610C9"/>
    <w:rsid w:val="003638B6"/>
    <w:rsid w:val="00364D86"/>
    <w:rsid w:val="0036703E"/>
    <w:rsid w:val="00367388"/>
    <w:rsid w:val="003678EB"/>
    <w:rsid w:val="00372A80"/>
    <w:rsid w:val="00372B03"/>
    <w:rsid w:val="0037335E"/>
    <w:rsid w:val="00374975"/>
    <w:rsid w:val="00374B68"/>
    <w:rsid w:val="00382416"/>
    <w:rsid w:val="00383EC8"/>
    <w:rsid w:val="00386DA3"/>
    <w:rsid w:val="003878A3"/>
    <w:rsid w:val="00392748"/>
    <w:rsid w:val="00393036"/>
    <w:rsid w:val="00394991"/>
    <w:rsid w:val="00396E26"/>
    <w:rsid w:val="00397EA9"/>
    <w:rsid w:val="003A17A9"/>
    <w:rsid w:val="003A1971"/>
    <w:rsid w:val="003A1AD1"/>
    <w:rsid w:val="003A55B3"/>
    <w:rsid w:val="003A5A7E"/>
    <w:rsid w:val="003A6C04"/>
    <w:rsid w:val="003B06FB"/>
    <w:rsid w:val="003B07DC"/>
    <w:rsid w:val="003B153A"/>
    <w:rsid w:val="003B245B"/>
    <w:rsid w:val="003B2495"/>
    <w:rsid w:val="003B4BFD"/>
    <w:rsid w:val="003B637E"/>
    <w:rsid w:val="003B7D8A"/>
    <w:rsid w:val="003C0CAD"/>
    <w:rsid w:val="003C1524"/>
    <w:rsid w:val="003C1EBE"/>
    <w:rsid w:val="003C4EB4"/>
    <w:rsid w:val="003C5F26"/>
    <w:rsid w:val="003C6434"/>
    <w:rsid w:val="003C77A3"/>
    <w:rsid w:val="003D0C90"/>
    <w:rsid w:val="003D28E8"/>
    <w:rsid w:val="003D5673"/>
    <w:rsid w:val="003E188D"/>
    <w:rsid w:val="003E2B90"/>
    <w:rsid w:val="003E4E63"/>
    <w:rsid w:val="003E61E4"/>
    <w:rsid w:val="003E70F5"/>
    <w:rsid w:val="003E7F67"/>
    <w:rsid w:val="003F30CC"/>
    <w:rsid w:val="003F3C7D"/>
    <w:rsid w:val="003F3CD0"/>
    <w:rsid w:val="003F42D6"/>
    <w:rsid w:val="003F51E5"/>
    <w:rsid w:val="003F545A"/>
    <w:rsid w:val="003F5D23"/>
    <w:rsid w:val="003F7E69"/>
    <w:rsid w:val="004007F1"/>
    <w:rsid w:val="00402069"/>
    <w:rsid w:val="00402BC3"/>
    <w:rsid w:val="004049F3"/>
    <w:rsid w:val="00406D0D"/>
    <w:rsid w:val="00406D9D"/>
    <w:rsid w:val="00406E4D"/>
    <w:rsid w:val="00410AEC"/>
    <w:rsid w:val="00411BAA"/>
    <w:rsid w:val="0041270F"/>
    <w:rsid w:val="00412C6A"/>
    <w:rsid w:val="00413E77"/>
    <w:rsid w:val="00414D11"/>
    <w:rsid w:val="00415084"/>
    <w:rsid w:val="0041513B"/>
    <w:rsid w:val="004208C2"/>
    <w:rsid w:val="004211FD"/>
    <w:rsid w:val="004220CD"/>
    <w:rsid w:val="00422741"/>
    <w:rsid w:val="00422BAE"/>
    <w:rsid w:val="00423991"/>
    <w:rsid w:val="004248CC"/>
    <w:rsid w:val="00425832"/>
    <w:rsid w:val="00425B48"/>
    <w:rsid w:val="0042753C"/>
    <w:rsid w:val="00427962"/>
    <w:rsid w:val="00434D20"/>
    <w:rsid w:val="00435007"/>
    <w:rsid w:val="00436554"/>
    <w:rsid w:val="00437D0F"/>
    <w:rsid w:val="00441AEC"/>
    <w:rsid w:val="00442F5A"/>
    <w:rsid w:val="0044438F"/>
    <w:rsid w:val="00444A4E"/>
    <w:rsid w:val="00445291"/>
    <w:rsid w:val="00447947"/>
    <w:rsid w:val="00450D81"/>
    <w:rsid w:val="004539C8"/>
    <w:rsid w:val="00453C8A"/>
    <w:rsid w:val="00454C1F"/>
    <w:rsid w:val="00455A43"/>
    <w:rsid w:val="004565FD"/>
    <w:rsid w:val="00456770"/>
    <w:rsid w:val="00456C13"/>
    <w:rsid w:val="00457D5F"/>
    <w:rsid w:val="00460002"/>
    <w:rsid w:val="0046014B"/>
    <w:rsid w:val="00461082"/>
    <w:rsid w:val="00461B7B"/>
    <w:rsid w:val="00462075"/>
    <w:rsid w:val="00462F0D"/>
    <w:rsid w:val="00463140"/>
    <w:rsid w:val="004648BE"/>
    <w:rsid w:val="00465FE3"/>
    <w:rsid w:val="0047064F"/>
    <w:rsid w:val="004706FD"/>
    <w:rsid w:val="004715F3"/>
    <w:rsid w:val="004717C5"/>
    <w:rsid w:val="0047244C"/>
    <w:rsid w:val="00472D91"/>
    <w:rsid w:val="00473289"/>
    <w:rsid w:val="00473805"/>
    <w:rsid w:val="00474E28"/>
    <w:rsid w:val="00476875"/>
    <w:rsid w:val="00476CAE"/>
    <w:rsid w:val="00477573"/>
    <w:rsid w:val="00477D8F"/>
    <w:rsid w:val="00484C48"/>
    <w:rsid w:val="00485821"/>
    <w:rsid w:val="00486B96"/>
    <w:rsid w:val="0049055B"/>
    <w:rsid w:val="00492C9E"/>
    <w:rsid w:val="004947CA"/>
    <w:rsid w:val="00494EC3"/>
    <w:rsid w:val="004951B1"/>
    <w:rsid w:val="00495B5B"/>
    <w:rsid w:val="00496703"/>
    <w:rsid w:val="004979FA"/>
    <w:rsid w:val="004A1E1A"/>
    <w:rsid w:val="004A1E43"/>
    <w:rsid w:val="004A3D33"/>
    <w:rsid w:val="004A65F9"/>
    <w:rsid w:val="004A6F47"/>
    <w:rsid w:val="004B02C6"/>
    <w:rsid w:val="004B168E"/>
    <w:rsid w:val="004B2F59"/>
    <w:rsid w:val="004B4401"/>
    <w:rsid w:val="004B6433"/>
    <w:rsid w:val="004B6DA4"/>
    <w:rsid w:val="004C0EB3"/>
    <w:rsid w:val="004C1A8B"/>
    <w:rsid w:val="004C4C1E"/>
    <w:rsid w:val="004C5FC6"/>
    <w:rsid w:val="004D017D"/>
    <w:rsid w:val="004D095D"/>
    <w:rsid w:val="004D0B6C"/>
    <w:rsid w:val="004D170A"/>
    <w:rsid w:val="004D1CDE"/>
    <w:rsid w:val="004D1DD3"/>
    <w:rsid w:val="004D5160"/>
    <w:rsid w:val="004D6B84"/>
    <w:rsid w:val="004D6FAF"/>
    <w:rsid w:val="004E1EC4"/>
    <w:rsid w:val="004E2EF1"/>
    <w:rsid w:val="004E4F6C"/>
    <w:rsid w:val="004E52B0"/>
    <w:rsid w:val="004E52B3"/>
    <w:rsid w:val="004E6926"/>
    <w:rsid w:val="004F0CBB"/>
    <w:rsid w:val="004F31F6"/>
    <w:rsid w:val="004F3E36"/>
    <w:rsid w:val="004F6F4D"/>
    <w:rsid w:val="004F767D"/>
    <w:rsid w:val="00502461"/>
    <w:rsid w:val="005045E1"/>
    <w:rsid w:val="00505153"/>
    <w:rsid w:val="00505233"/>
    <w:rsid w:val="00505AF1"/>
    <w:rsid w:val="00507F1E"/>
    <w:rsid w:val="0051062B"/>
    <w:rsid w:val="0051070F"/>
    <w:rsid w:val="00510902"/>
    <w:rsid w:val="00512AB2"/>
    <w:rsid w:val="005132DE"/>
    <w:rsid w:val="00515746"/>
    <w:rsid w:val="0051776F"/>
    <w:rsid w:val="0052250D"/>
    <w:rsid w:val="0052252E"/>
    <w:rsid w:val="00522E89"/>
    <w:rsid w:val="005234AF"/>
    <w:rsid w:val="00523AB3"/>
    <w:rsid w:val="00524124"/>
    <w:rsid w:val="00524ACA"/>
    <w:rsid w:val="00526823"/>
    <w:rsid w:val="00531870"/>
    <w:rsid w:val="00531A12"/>
    <w:rsid w:val="00532F40"/>
    <w:rsid w:val="00534101"/>
    <w:rsid w:val="00535892"/>
    <w:rsid w:val="00535B21"/>
    <w:rsid w:val="00536042"/>
    <w:rsid w:val="00541343"/>
    <w:rsid w:val="0054388D"/>
    <w:rsid w:val="00543FE6"/>
    <w:rsid w:val="005467CD"/>
    <w:rsid w:val="005472F0"/>
    <w:rsid w:val="005475D8"/>
    <w:rsid w:val="00550840"/>
    <w:rsid w:val="005509DF"/>
    <w:rsid w:val="00550C9F"/>
    <w:rsid w:val="00550CFD"/>
    <w:rsid w:val="0055158C"/>
    <w:rsid w:val="00551724"/>
    <w:rsid w:val="00551C00"/>
    <w:rsid w:val="00552C77"/>
    <w:rsid w:val="00552CA1"/>
    <w:rsid w:val="00553DA6"/>
    <w:rsid w:val="005558A7"/>
    <w:rsid w:val="005570B2"/>
    <w:rsid w:val="00557BDB"/>
    <w:rsid w:val="005605C5"/>
    <w:rsid w:val="00562930"/>
    <w:rsid w:val="00563074"/>
    <w:rsid w:val="00564700"/>
    <w:rsid w:val="00564F91"/>
    <w:rsid w:val="00567C50"/>
    <w:rsid w:val="00567E35"/>
    <w:rsid w:val="0057145E"/>
    <w:rsid w:val="005714D5"/>
    <w:rsid w:val="005723A5"/>
    <w:rsid w:val="00572543"/>
    <w:rsid w:val="005751D6"/>
    <w:rsid w:val="0057575B"/>
    <w:rsid w:val="005757DE"/>
    <w:rsid w:val="00577E83"/>
    <w:rsid w:val="00581029"/>
    <w:rsid w:val="005833A4"/>
    <w:rsid w:val="00584CC7"/>
    <w:rsid w:val="00585973"/>
    <w:rsid w:val="00586CE8"/>
    <w:rsid w:val="0059135E"/>
    <w:rsid w:val="00591B73"/>
    <w:rsid w:val="005933E4"/>
    <w:rsid w:val="00593DEB"/>
    <w:rsid w:val="00594180"/>
    <w:rsid w:val="00595BE9"/>
    <w:rsid w:val="00597951"/>
    <w:rsid w:val="005A00C0"/>
    <w:rsid w:val="005A09A1"/>
    <w:rsid w:val="005A1183"/>
    <w:rsid w:val="005A1ADB"/>
    <w:rsid w:val="005A20AB"/>
    <w:rsid w:val="005A47C1"/>
    <w:rsid w:val="005A6687"/>
    <w:rsid w:val="005A6C9B"/>
    <w:rsid w:val="005A6E84"/>
    <w:rsid w:val="005B0708"/>
    <w:rsid w:val="005B1624"/>
    <w:rsid w:val="005B1895"/>
    <w:rsid w:val="005B304F"/>
    <w:rsid w:val="005B396F"/>
    <w:rsid w:val="005B52F8"/>
    <w:rsid w:val="005B5CDB"/>
    <w:rsid w:val="005B600F"/>
    <w:rsid w:val="005B6058"/>
    <w:rsid w:val="005B73C3"/>
    <w:rsid w:val="005B775D"/>
    <w:rsid w:val="005B7C8C"/>
    <w:rsid w:val="005C129D"/>
    <w:rsid w:val="005C3CB7"/>
    <w:rsid w:val="005C5DB3"/>
    <w:rsid w:val="005C643D"/>
    <w:rsid w:val="005C6F34"/>
    <w:rsid w:val="005D153D"/>
    <w:rsid w:val="005D34DB"/>
    <w:rsid w:val="005D555E"/>
    <w:rsid w:val="005D7962"/>
    <w:rsid w:val="005E048C"/>
    <w:rsid w:val="005E12F7"/>
    <w:rsid w:val="005E17AB"/>
    <w:rsid w:val="005E1E80"/>
    <w:rsid w:val="005E2424"/>
    <w:rsid w:val="005E2E64"/>
    <w:rsid w:val="005E31C8"/>
    <w:rsid w:val="005E36F1"/>
    <w:rsid w:val="005E3DBE"/>
    <w:rsid w:val="005E4348"/>
    <w:rsid w:val="005E5521"/>
    <w:rsid w:val="005E6D65"/>
    <w:rsid w:val="005E754A"/>
    <w:rsid w:val="005E7BD9"/>
    <w:rsid w:val="005F0AA5"/>
    <w:rsid w:val="005F1D2D"/>
    <w:rsid w:val="005F2491"/>
    <w:rsid w:val="005F3304"/>
    <w:rsid w:val="005F59B3"/>
    <w:rsid w:val="005F6AC1"/>
    <w:rsid w:val="00602F33"/>
    <w:rsid w:val="0060407C"/>
    <w:rsid w:val="006052C8"/>
    <w:rsid w:val="006052E5"/>
    <w:rsid w:val="00606BEE"/>
    <w:rsid w:val="0061069E"/>
    <w:rsid w:val="00611270"/>
    <w:rsid w:val="00611C97"/>
    <w:rsid w:val="00612FCD"/>
    <w:rsid w:val="00613348"/>
    <w:rsid w:val="00613DAB"/>
    <w:rsid w:val="00613DFA"/>
    <w:rsid w:val="00615F06"/>
    <w:rsid w:val="0061638B"/>
    <w:rsid w:val="00617272"/>
    <w:rsid w:val="00620882"/>
    <w:rsid w:val="0062636B"/>
    <w:rsid w:val="0062680F"/>
    <w:rsid w:val="00630FBA"/>
    <w:rsid w:val="00632339"/>
    <w:rsid w:val="00632E0B"/>
    <w:rsid w:val="006334F6"/>
    <w:rsid w:val="00633672"/>
    <w:rsid w:val="00640671"/>
    <w:rsid w:val="00641CF2"/>
    <w:rsid w:val="00641E83"/>
    <w:rsid w:val="006431C6"/>
    <w:rsid w:val="00645EF4"/>
    <w:rsid w:val="006460AA"/>
    <w:rsid w:val="00647A88"/>
    <w:rsid w:val="00647B83"/>
    <w:rsid w:val="00650954"/>
    <w:rsid w:val="0065409C"/>
    <w:rsid w:val="00656456"/>
    <w:rsid w:val="00656F10"/>
    <w:rsid w:val="00657A1F"/>
    <w:rsid w:val="00660023"/>
    <w:rsid w:val="0066048F"/>
    <w:rsid w:val="006604CE"/>
    <w:rsid w:val="00663AFA"/>
    <w:rsid w:val="00664DBF"/>
    <w:rsid w:val="006650F3"/>
    <w:rsid w:val="00666B0C"/>
    <w:rsid w:val="00667203"/>
    <w:rsid w:val="006673F3"/>
    <w:rsid w:val="0066795B"/>
    <w:rsid w:val="00670CF5"/>
    <w:rsid w:val="006712E7"/>
    <w:rsid w:val="006731FA"/>
    <w:rsid w:val="006735E6"/>
    <w:rsid w:val="006747B6"/>
    <w:rsid w:val="006760DB"/>
    <w:rsid w:val="00680252"/>
    <w:rsid w:val="006802AE"/>
    <w:rsid w:val="0068105F"/>
    <w:rsid w:val="006820F0"/>
    <w:rsid w:val="0068327B"/>
    <w:rsid w:val="0068365E"/>
    <w:rsid w:val="00684C80"/>
    <w:rsid w:val="00685C0E"/>
    <w:rsid w:val="0068672D"/>
    <w:rsid w:val="00686C38"/>
    <w:rsid w:val="006875C3"/>
    <w:rsid w:val="00687832"/>
    <w:rsid w:val="00691614"/>
    <w:rsid w:val="0069194F"/>
    <w:rsid w:val="00691DFB"/>
    <w:rsid w:val="006920DE"/>
    <w:rsid w:val="00692E41"/>
    <w:rsid w:val="00694E12"/>
    <w:rsid w:val="006959C6"/>
    <w:rsid w:val="0069664E"/>
    <w:rsid w:val="006A0165"/>
    <w:rsid w:val="006A0A6B"/>
    <w:rsid w:val="006A2103"/>
    <w:rsid w:val="006A26AD"/>
    <w:rsid w:val="006A5E51"/>
    <w:rsid w:val="006A67F1"/>
    <w:rsid w:val="006B175A"/>
    <w:rsid w:val="006B25C4"/>
    <w:rsid w:val="006B305E"/>
    <w:rsid w:val="006B4196"/>
    <w:rsid w:val="006B759F"/>
    <w:rsid w:val="006B781C"/>
    <w:rsid w:val="006B78B7"/>
    <w:rsid w:val="006B7EC2"/>
    <w:rsid w:val="006C0E13"/>
    <w:rsid w:val="006C1E03"/>
    <w:rsid w:val="006C4A1B"/>
    <w:rsid w:val="006C4EF4"/>
    <w:rsid w:val="006C5DAD"/>
    <w:rsid w:val="006C750B"/>
    <w:rsid w:val="006D1CC9"/>
    <w:rsid w:val="006D27F0"/>
    <w:rsid w:val="006D71A5"/>
    <w:rsid w:val="006D7B51"/>
    <w:rsid w:val="006D7B81"/>
    <w:rsid w:val="006E0B46"/>
    <w:rsid w:val="006E1389"/>
    <w:rsid w:val="006E161C"/>
    <w:rsid w:val="006E1A56"/>
    <w:rsid w:val="006E2868"/>
    <w:rsid w:val="006E2EFA"/>
    <w:rsid w:val="006E3523"/>
    <w:rsid w:val="006E39E9"/>
    <w:rsid w:val="006E6449"/>
    <w:rsid w:val="006E7899"/>
    <w:rsid w:val="006F0382"/>
    <w:rsid w:val="006F4A07"/>
    <w:rsid w:val="006F560F"/>
    <w:rsid w:val="006F782B"/>
    <w:rsid w:val="00700ED7"/>
    <w:rsid w:val="007012EB"/>
    <w:rsid w:val="00702C0C"/>
    <w:rsid w:val="00702F1B"/>
    <w:rsid w:val="00704001"/>
    <w:rsid w:val="00704A99"/>
    <w:rsid w:val="007050CF"/>
    <w:rsid w:val="0070562E"/>
    <w:rsid w:val="0070679C"/>
    <w:rsid w:val="00707142"/>
    <w:rsid w:val="00710061"/>
    <w:rsid w:val="007110FF"/>
    <w:rsid w:val="00711970"/>
    <w:rsid w:val="00713CD8"/>
    <w:rsid w:val="00714F74"/>
    <w:rsid w:val="00717294"/>
    <w:rsid w:val="00717CFA"/>
    <w:rsid w:val="00722723"/>
    <w:rsid w:val="00723C77"/>
    <w:rsid w:val="0072514B"/>
    <w:rsid w:val="00725A29"/>
    <w:rsid w:val="007277DA"/>
    <w:rsid w:val="0073021A"/>
    <w:rsid w:val="0073065C"/>
    <w:rsid w:val="00733816"/>
    <w:rsid w:val="00733EEA"/>
    <w:rsid w:val="00734528"/>
    <w:rsid w:val="007362FD"/>
    <w:rsid w:val="007379C2"/>
    <w:rsid w:val="00741EF9"/>
    <w:rsid w:val="00744753"/>
    <w:rsid w:val="00744DAB"/>
    <w:rsid w:val="00745C42"/>
    <w:rsid w:val="0074708E"/>
    <w:rsid w:val="007470C9"/>
    <w:rsid w:val="0074732F"/>
    <w:rsid w:val="007509BD"/>
    <w:rsid w:val="00751956"/>
    <w:rsid w:val="00751E43"/>
    <w:rsid w:val="00754B8B"/>
    <w:rsid w:val="00754FCE"/>
    <w:rsid w:val="00755B32"/>
    <w:rsid w:val="00755D2A"/>
    <w:rsid w:val="0076101F"/>
    <w:rsid w:val="00762A8C"/>
    <w:rsid w:val="00766E34"/>
    <w:rsid w:val="00767A9D"/>
    <w:rsid w:val="00767D59"/>
    <w:rsid w:val="0077087E"/>
    <w:rsid w:val="007709E4"/>
    <w:rsid w:val="007713AC"/>
    <w:rsid w:val="00771B42"/>
    <w:rsid w:val="007762BE"/>
    <w:rsid w:val="00776CAD"/>
    <w:rsid w:val="00781094"/>
    <w:rsid w:val="007827B7"/>
    <w:rsid w:val="007828C6"/>
    <w:rsid w:val="007837D8"/>
    <w:rsid w:val="00786136"/>
    <w:rsid w:val="0078708E"/>
    <w:rsid w:val="00790D95"/>
    <w:rsid w:val="007913F0"/>
    <w:rsid w:val="0079166D"/>
    <w:rsid w:val="00792B6C"/>
    <w:rsid w:val="0079553B"/>
    <w:rsid w:val="00796DB9"/>
    <w:rsid w:val="007A01C4"/>
    <w:rsid w:val="007A0ED6"/>
    <w:rsid w:val="007A1809"/>
    <w:rsid w:val="007A2E76"/>
    <w:rsid w:val="007A4301"/>
    <w:rsid w:val="007A4C29"/>
    <w:rsid w:val="007A613E"/>
    <w:rsid w:val="007A6BE4"/>
    <w:rsid w:val="007B06F3"/>
    <w:rsid w:val="007B075B"/>
    <w:rsid w:val="007B0CE9"/>
    <w:rsid w:val="007B1A48"/>
    <w:rsid w:val="007B27D3"/>
    <w:rsid w:val="007B2E55"/>
    <w:rsid w:val="007B36A8"/>
    <w:rsid w:val="007B4CE3"/>
    <w:rsid w:val="007B5783"/>
    <w:rsid w:val="007B5D32"/>
    <w:rsid w:val="007C12B9"/>
    <w:rsid w:val="007C3710"/>
    <w:rsid w:val="007C3DC7"/>
    <w:rsid w:val="007C3F11"/>
    <w:rsid w:val="007C41F2"/>
    <w:rsid w:val="007C44F5"/>
    <w:rsid w:val="007C706E"/>
    <w:rsid w:val="007D0167"/>
    <w:rsid w:val="007D31C7"/>
    <w:rsid w:val="007D4010"/>
    <w:rsid w:val="007D4202"/>
    <w:rsid w:val="007D6AAA"/>
    <w:rsid w:val="007D6B40"/>
    <w:rsid w:val="007E01A2"/>
    <w:rsid w:val="007E0711"/>
    <w:rsid w:val="007E1D99"/>
    <w:rsid w:val="007E3933"/>
    <w:rsid w:val="007E3F81"/>
    <w:rsid w:val="007E51AB"/>
    <w:rsid w:val="007E5976"/>
    <w:rsid w:val="007E7DEC"/>
    <w:rsid w:val="007F0101"/>
    <w:rsid w:val="007F1010"/>
    <w:rsid w:val="007F2B74"/>
    <w:rsid w:val="007F30A6"/>
    <w:rsid w:val="007F457B"/>
    <w:rsid w:val="007F5273"/>
    <w:rsid w:val="007F6894"/>
    <w:rsid w:val="008006C6"/>
    <w:rsid w:val="00800B94"/>
    <w:rsid w:val="00802865"/>
    <w:rsid w:val="00803699"/>
    <w:rsid w:val="00803BE1"/>
    <w:rsid w:val="00803BFB"/>
    <w:rsid w:val="0080443B"/>
    <w:rsid w:val="008047B1"/>
    <w:rsid w:val="00806086"/>
    <w:rsid w:val="00806483"/>
    <w:rsid w:val="00807AE2"/>
    <w:rsid w:val="00810478"/>
    <w:rsid w:val="008118DE"/>
    <w:rsid w:val="00814732"/>
    <w:rsid w:val="008147DA"/>
    <w:rsid w:val="00820371"/>
    <w:rsid w:val="0082178B"/>
    <w:rsid w:val="00823AFB"/>
    <w:rsid w:val="00824D23"/>
    <w:rsid w:val="008275B3"/>
    <w:rsid w:val="00830DD5"/>
    <w:rsid w:val="00831D6C"/>
    <w:rsid w:val="008337DE"/>
    <w:rsid w:val="0083679A"/>
    <w:rsid w:val="00840C62"/>
    <w:rsid w:val="00842A7E"/>
    <w:rsid w:val="008433E0"/>
    <w:rsid w:val="00845473"/>
    <w:rsid w:val="00845B96"/>
    <w:rsid w:val="0085114F"/>
    <w:rsid w:val="00854A09"/>
    <w:rsid w:val="00854B1E"/>
    <w:rsid w:val="00854CAD"/>
    <w:rsid w:val="008568B7"/>
    <w:rsid w:val="00860417"/>
    <w:rsid w:val="00860450"/>
    <w:rsid w:val="008619C3"/>
    <w:rsid w:val="00862250"/>
    <w:rsid w:val="00867116"/>
    <w:rsid w:val="00870C28"/>
    <w:rsid w:val="00871355"/>
    <w:rsid w:val="00872047"/>
    <w:rsid w:val="00874250"/>
    <w:rsid w:val="0087540E"/>
    <w:rsid w:val="00875E3F"/>
    <w:rsid w:val="008774CE"/>
    <w:rsid w:val="00880932"/>
    <w:rsid w:val="00880D9A"/>
    <w:rsid w:val="00881162"/>
    <w:rsid w:val="00882EA0"/>
    <w:rsid w:val="0088400B"/>
    <w:rsid w:val="008848AA"/>
    <w:rsid w:val="00884D06"/>
    <w:rsid w:val="00885114"/>
    <w:rsid w:val="0088604B"/>
    <w:rsid w:val="00886A8A"/>
    <w:rsid w:val="00887836"/>
    <w:rsid w:val="00890481"/>
    <w:rsid w:val="00890D69"/>
    <w:rsid w:val="0089345A"/>
    <w:rsid w:val="00894325"/>
    <w:rsid w:val="0089661F"/>
    <w:rsid w:val="00896A9B"/>
    <w:rsid w:val="008A1977"/>
    <w:rsid w:val="008A3DEC"/>
    <w:rsid w:val="008A4AAB"/>
    <w:rsid w:val="008A593A"/>
    <w:rsid w:val="008A64FC"/>
    <w:rsid w:val="008A753D"/>
    <w:rsid w:val="008A76AA"/>
    <w:rsid w:val="008B042C"/>
    <w:rsid w:val="008B1A3C"/>
    <w:rsid w:val="008B1D09"/>
    <w:rsid w:val="008B29E9"/>
    <w:rsid w:val="008B4204"/>
    <w:rsid w:val="008B62E9"/>
    <w:rsid w:val="008B74BB"/>
    <w:rsid w:val="008B7762"/>
    <w:rsid w:val="008C0344"/>
    <w:rsid w:val="008C03DF"/>
    <w:rsid w:val="008C0B77"/>
    <w:rsid w:val="008C28DB"/>
    <w:rsid w:val="008C3B52"/>
    <w:rsid w:val="008C483B"/>
    <w:rsid w:val="008C4873"/>
    <w:rsid w:val="008C582D"/>
    <w:rsid w:val="008C61BD"/>
    <w:rsid w:val="008C6725"/>
    <w:rsid w:val="008C7337"/>
    <w:rsid w:val="008C7E04"/>
    <w:rsid w:val="008D2A24"/>
    <w:rsid w:val="008D3476"/>
    <w:rsid w:val="008D3800"/>
    <w:rsid w:val="008D49F1"/>
    <w:rsid w:val="008D4A7F"/>
    <w:rsid w:val="008D4E8B"/>
    <w:rsid w:val="008D5278"/>
    <w:rsid w:val="008D6607"/>
    <w:rsid w:val="008D794F"/>
    <w:rsid w:val="008E06A3"/>
    <w:rsid w:val="008E0C43"/>
    <w:rsid w:val="008E1410"/>
    <w:rsid w:val="008E1BFC"/>
    <w:rsid w:val="008E4AFB"/>
    <w:rsid w:val="008E6B16"/>
    <w:rsid w:val="008E6D78"/>
    <w:rsid w:val="008E72CB"/>
    <w:rsid w:val="008F1505"/>
    <w:rsid w:val="008F1834"/>
    <w:rsid w:val="008F2C15"/>
    <w:rsid w:val="008F393C"/>
    <w:rsid w:val="008F55D6"/>
    <w:rsid w:val="008F5765"/>
    <w:rsid w:val="008F5C95"/>
    <w:rsid w:val="0090149D"/>
    <w:rsid w:val="00901A74"/>
    <w:rsid w:val="0090237F"/>
    <w:rsid w:val="00902D24"/>
    <w:rsid w:val="00903606"/>
    <w:rsid w:val="00905FC6"/>
    <w:rsid w:val="0090624F"/>
    <w:rsid w:val="009114D0"/>
    <w:rsid w:val="0091275C"/>
    <w:rsid w:val="00912D90"/>
    <w:rsid w:val="00912DC5"/>
    <w:rsid w:val="00913672"/>
    <w:rsid w:val="00914EDF"/>
    <w:rsid w:val="00915C2D"/>
    <w:rsid w:val="00915F63"/>
    <w:rsid w:val="009200DB"/>
    <w:rsid w:val="00920177"/>
    <w:rsid w:val="009212F4"/>
    <w:rsid w:val="0092134B"/>
    <w:rsid w:val="00921C2B"/>
    <w:rsid w:val="00923270"/>
    <w:rsid w:val="00923530"/>
    <w:rsid w:val="0092509E"/>
    <w:rsid w:val="00927689"/>
    <w:rsid w:val="00931DEA"/>
    <w:rsid w:val="009341E3"/>
    <w:rsid w:val="00934F39"/>
    <w:rsid w:val="0093535C"/>
    <w:rsid w:val="00935DC4"/>
    <w:rsid w:val="00936947"/>
    <w:rsid w:val="009404DF"/>
    <w:rsid w:val="00941308"/>
    <w:rsid w:val="00943A41"/>
    <w:rsid w:val="009444D8"/>
    <w:rsid w:val="00945D7A"/>
    <w:rsid w:val="00946D07"/>
    <w:rsid w:val="009476AE"/>
    <w:rsid w:val="009478E7"/>
    <w:rsid w:val="00947A32"/>
    <w:rsid w:val="00951C78"/>
    <w:rsid w:val="00951DF5"/>
    <w:rsid w:val="00953445"/>
    <w:rsid w:val="00955496"/>
    <w:rsid w:val="00956458"/>
    <w:rsid w:val="0095762E"/>
    <w:rsid w:val="0096310E"/>
    <w:rsid w:val="009638D1"/>
    <w:rsid w:val="00966171"/>
    <w:rsid w:val="00966D1C"/>
    <w:rsid w:val="009719E9"/>
    <w:rsid w:val="00973727"/>
    <w:rsid w:val="00974E9E"/>
    <w:rsid w:val="00975B61"/>
    <w:rsid w:val="009761CF"/>
    <w:rsid w:val="00977CCF"/>
    <w:rsid w:val="009820C8"/>
    <w:rsid w:val="00985A5D"/>
    <w:rsid w:val="00991436"/>
    <w:rsid w:val="009919FD"/>
    <w:rsid w:val="009973DC"/>
    <w:rsid w:val="00997EE5"/>
    <w:rsid w:val="009A10C9"/>
    <w:rsid w:val="009A59DF"/>
    <w:rsid w:val="009A5A2D"/>
    <w:rsid w:val="009A6C1B"/>
    <w:rsid w:val="009B203C"/>
    <w:rsid w:val="009B25C5"/>
    <w:rsid w:val="009B3425"/>
    <w:rsid w:val="009B38C5"/>
    <w:rsid w:val="009B5E46"/>
    <w:rsid w:val="009B6EDE"/>
    <w:rsid w:val="009C1F64"/>
    <w:rsid w:val="009C1F89"/>
    <w:rsid w:val="009C2E5C"/>
    <w:rsid w:val="009C358C"/>
    <w:rsid w:val="009C3777"/>
    <w:rsid w:val="009C4DC8"/>
    <w:rsid w:val="009C5066"/>
    <w:rsid w:val="009C60C0"/>
    <w:rsid w:val="009C6427"/>
    <w:rsid w:val="009C6A43"/>
    <w:rsid w:val="009D07D3"/>
    <w:rsid w:val="009D0CCA"/>
    <w:rsid w:val="009D0D81"/>
    <w:rsid w:val="009D14BE"/>
    <w:rsid w:val="009D1EAE"/>
    <w:rsid w:val="009D3722"/>
    <w:rsid w:val="009D4446"/>
    <w:rsid w:val="009D4AAD"/>
    <w:rsid w:val="009D4E32"/>
    <w:rsid w:val="009E05F1"/>
    <w:rsid w:val="009E41F7"/>
    <w:rsid w:val="009E42CD"/>
    <w:rsid w:val="009E5771"/>
    <w:rsid w:val="009E5D18"/>
    <w:rsid w:val="009E773E"/>
    <w:rsid w:val="009F2B83"/>
    <w:rsid w:val="009F4016"/>
    <w:rsid w:val="009F4513"/>
    <w:rsid w:val="009F52C4"/>
    <w:rsid w:val="009F6276"/>
    <w:rsid w:val="009F64A9"/>
    <w:rsid w:val="009F6BB2"/>
    <w:rsid w:val="00A0396D"/>
    <w:rsid w:val="00A03CAC"/>
    <w:rsid w:val="00A04A54"/>
    <w:rsid w:val="00A054A5"/>
    <w:rsid w:val="00A05F13"/>
    <w:rsid w:val="00A06362"/>
    <w:rsid w:val="00A06618"/>
    <w:rsid w:val="00A10572"/>
    <w:rsid w:val="00A11AC9"/>
    <w:rsid w:val="00A1264C"/>
    <w:rsid w:val="00A15A6B"/>
    <w:rsid w:val="00A173D7"/>
    <w:rsid w:val="00A20C55"/>
    <w:rsid w:val="00A211EB"/>
    <w:rsid w:val="00A21532"/>
    <w:rsid w:val="00A219BC"/>
    <w:rsid w:val="00A21D71"/>
    <w:rsid w:val="00A23428"/>
    <w:rsid w:val="00A24A93"/>
    <w:rsid w:val="00A25F21"/>
    <w:rsid w:val="00A2794F"/>
    <w:rsid w:val="00A30177"/>
    <w:rsid w:val="00A30217"/>
    <w:rsid w:val="00A315BD"/>
    <w:rsid w:val="00A33281"/>
    <w:rsid w:val="00A33605"/>
    <w:rsid w:val="00A34775"/>
    <w:rsid w:val="00A34D76"/>
    <w:rsid w:val="00A35805"/>
    <w:rsid w:val="00A3648F"/>
    <w:rsid w:val="00A36FB2"/>
    <w:rsid w:val="00A37DE0"/>
    <w:rsid w:val="00A418E4"/>
    <w:rsid w:val="00A42E31"/>
    <w:rsid w:val="00A43F14"/>
    <w:rsid w:val="00A44D06"/>
    <w:rsid w:val="00A500A2"/>
    <w:rsid w:val="00A5027F"/>
    <w:rsid w:val="00A50A96"/>
    <w:rsid w:val="00A5173C"/>
    <w:rsid w:val="00A518AC"/>
    <w:rsid w:val="00A51C7D"/>
    <w:rsid w:val="00A51F34"/>
    <w:rsid w:val="00A525BB"/>
    <w:rsid w:val="00A52F61"/>
    <w:rsid w:val="00A53B3E"/>
    <w:rsid w:val="00A541FF"/>
    <w:rsid w:val="00A56010"/>
    <w:rsid w:val="00A57FF6"/>
    <w:rsid w:val="00A61FB6"/>
    <w:rsid w:val="00A62391"/>
    <w:rsid w:val="00A66624"/>
    <w:rsid w:val="00A67E0A"/>
    <w:rsid w:val="00A714AF"/>
    <w:rsid w:val="00A71722"/>
    <w:rsid w:val="00A71AAE"/>
    <w:rsid w:val="00A728FE"/>
    <w:rsid w:val="00A72B3E"/>
    <w:rsid w:val="00A73DEE"/>
    <w:rsid w:val="00A7531F"/>
    <w:rsid w:val="00A75652"/>
    <w:rsid w:val="00A77295"/>
    <w:rsid w:val="00A778BA"/>
    <w:rsid w:val="00A80006"/>
    <w:rsid w:val="00A8175D"/>
    <w:rsid w:val="00A82BE7"/>
    <w:rsid w:val="00A8405E"/>
    <w:rsid w:val="00A84E3C"/>
    <w:rsid w:val="00A84F38"/>
    <w:rsid w:val="00A857BE"/>
    <w:rsid w:val="00A86B84"/>
    <w:rsid w:val="00A8704E"/>
    <w:rsid w:val="00A87893"/>
    <w:rsid w:val="00A90331"/>
    <w:rsid w:val="00A9187E"/>
    <w:rsid w:val="00A923D5"/>
    <w:rsid w:val="00A92499"/>
    <w:rsid w:val="00A92E15"/>
    <w:rsid w:val="00A9366E"/>
    <w:rsid w:val="00A9631B"/>
    <w:rsid w:val="00A97D11"/>
    <w:rsid w:val="00AA150B"/>
    <w:rsid w:val="00AA2304"/>
    <w:rsid w:val="00AA27FC"/>
    <w:rsid w:val="00AA3386"/>
    <w:rsid w:val="00AA381E"/>
    <w:rsid w:val="00AA59A0"/>
    <w:rsid w:val="00AA5C4B"/>
    <w:rsid w:val="00AA7A1B"/>
    <w:rsid w:val="00AA7F82"/>
    <w:rsid w:val="00AB0B42"/>
    <w:rsid w:val="00AB39B8"/>
    <w:rsid w:val="00AB400E"/>
    <w:rsid w:val="00AB77ED"/>
    <w:rsid w:val="00AC040C"/>
    <w:rsid w:val="00AC3F5E"/>
    <w:rsid w:val="00AC4CBA"/>
    <w:rsid w:val="00AC51F5"/>
    <w:rsid w:val="00AC7457"/>
    <w:rsid w:val="00AC7772"/>
    <w:rsid w:val="00AD00BD"/>
    <w:rsid w:val="00AD19B7"/>
    <w:rsid w:val="00AD39B6"/>
    <w:rsid w:val="00AD6B2C"/>
    <w:rsid w:val="00AE0BB3"/>
    <w:rsid w:val="00AE2887"/>
    <w:rsid w:val="00AE2B82"/>
    <w:rsid w:val="00AE3780"/>
    <w:rsid w:val="00AE4421"/>
    <w:rsid w:val="00AE59E4"/>
    <w:rsid w:val="00AE7F4F"/>
    <w:rsid w:val="00AF0D48"/>
    <w:rsid w:val="00AF0F45"/>
    <w:rsid w:val="00AF2ED0"/>
    <w:rsid w:val="00AF448B"/>
    <w:rsid w:val="00AF6479"/>
    <w:rsid w:val="00B00453"/>
    <w:rsid w:val="00B011CF"/>
    <w:rsid w:val="00B01CC5"/>
    <w:rsid w:val="00B02207"/>
    <w:rsid w:val="00B033B0"/>
    <w:rsid w:val="00B04027"/>
    <w:rsid w:val="00B040FF"/>
    <w:rsid w:val="00B047DA"/>
    <w:rsid w:val="00B04847"/>
    <w:rsid w:val="00B125FB"/>
    <w:rsid w:val="00B13875"/>
    <w:rsid w:val="00B13D11"/>
    <w:rsid w:val="00B14C0C"/>
    <w:rsid w:val="00B15A34"/>
    <w:rsid w:val="00B15E92"/>
    <w:rsid w:val="00B15EC4"/>
    <w:rsid w:val="00B17179"/>
    <w:rsid w:val="00B205F4"/>
    <w:rsid w:val="00B20CFC"/>
    <w:rsid w:val="00B211B0"/>
    <w:rsid w:val="00B21363"/>
    <w:rsid w:val="00B21494"/>
    <w:rsid w:val="00B21677"/>
    <w:rsid w:val="00B21900"/>
    <w:rsid w:val="00B21A37"/>
    <w:rsid w:val="00B22779"/>
    <w:rsid w:val="00B22B08"/>
    <w:rsid w:val="00B2471E"/>
    <w:rsid w:val="00B278FC"/>
    <w:rsid w:val="00B27B54"/>
    <w:rsid w:val="00B30566"/>
    <w:rsid w:val="00B30596"/>
    <w:rsid w:val="00B311A6"/>
    <w:rsid w:val="00B313F8"/>
    <w:rsid w:val="00B317FE"/>
    <w:rsid w:val="00B41471"/>
    <w:rsid w:val="00B4269F"/>
    <w:rsid w:val="00B42716"/>
    <w:rsid w:val="00B4280B"/>
    <w:rsid w:val="00B44CDD"/>
    <w:rsid w:val="00B46AE5"/>
    <w:rsid w:val="00B471B3"/>
    <w:rsid w:val="00B475C4"/>
    <w:rsid w:val="00B5107B"/>
    <w:rsid w:val="00B5116F"/>
    <w:rsid w:val="00B52775"/>
    <w:rsid w:val="00B53C88"/>
    <w:rsid w:val="00B53E87"/>
    <w:rsid w:val="00B54108"/>
    <w:rsid w:val="00B54AFA"/>
    <w:rsid w:val="00B55194"/>
    <w:rsid w:val="00B5590D"/>
    <w:rsid w:val="00B57CD9"/>
    <w:rsid w:val="00B60240"/>
    <w:rsid w:val="00B60DFD"/>
    <w:rsid w:val="00B62437"/>
    <w:rsid w:val="00B6428A"/>
    <w:rsid w:val="00B64733"/>
    <w:rsid w:val="00B65601"/>
    <w:rsid w:val="00B667FE"/>
    <w:rsid w:val="00B67332"/>
    <w:rsid w:val="00B67733"/>
    <w:rsid w:val="00B705E3"/>
    <w:rsid w:val="00B71322"/>
    <w:rsid w:val="00B72A94"/>
    <w:rsid w:val="00B80B9C"/>
    <w:rsid w:val="00B80DB9"/>
    <w:rsid w:val="00B82373"/>
    <w:rsid w:val="00B830F5"/>
    <w:rsid w:val="00B83B00"/>
    <w:rsid w:val="00B83B7A"/>
    <w:rsid w:val="00B84901"/>
    <w:rsid w:val="00B84E4F"/>
    <w:rsid w:val="00B857A4"/>
    <w:rsid w:val="00B857F3"/>
    <w:rsid w:val="00B860BE"/>
    <w:rsid w:val="00B86E66"/>
    <w:rsid w:val="00B91F0F"/>
    <w:rsid w:val="00B923EF"/>
    <w:rsid w:val="00B92ADC"/>
    <w:rsid w:val="00B939AC"/>
    <w:rsid w:val="00B958C5"/>
    <w:rsid w:val="00B97C1E"/>
    <w:rsid w:val="00BA0D64"/>
    <w:rsid w:val="00BA0F90"/>
    <w:rsid w:val="00BA2450"/>
    <w:rsid w:val="00BA313A"/>
    <w:rsid w:val="00BA32E0"/>
    <w:rsid w:val="00BA35D5"/>
    <w:rsid w:val="00BA43EC"/>
    <w:rsid w:val="00BA7171"/>
    <w:rsid w:val="00BA7A86"/>
    <w:rsid w:val="00BB13B8"/>
    <w:rsid w:val="00BB156C"/>
    <w:rsid w:val="00BB197A"/>
    <w:rsid w:val="00BB2BE8"/>
    <w:rsid w:val="00BB31D9"/>
    <w:rsid w:val="00BB4061"/>
    <w:rsid w:val="00BB42CD"/>
    <w:rsid w:val="00BB702D"/>
    <w:rsid w:val="00BC0928"/>
    <w:rsid w:val="00BC3FC7"/>
    <w:rsid w:val="00BC4071"/>
    <w:rsid w:val="00BC4736"/>
    <w:rsid w:val="00BC4F8D"/>
    <w:rsid w:val="00BC5950"/>
    <w:rsid w:val="00BC6B28"/>
    <w:rsid w:val="00BC6CFE"/>
    <w:rsid w:val="00BD1C05"/>
    <w:rsid w:val="00BD2C93"/>
    <w:rsid w:val="00BD31D8"/>
    <w:rsid w:val="00BD37FE"/>
    <w:rsid w:val="00BD4417"/>
    <w:rsid w:val="00BD4459"/>
    <w:rsid w:val="00BD568F"/>
    <w:rsid w:val="00BD7B35"/>
    <w:rsid w:val="00BE0213"/>
    <w:rsid w:val="00BE1796"/>
    <w:rsid w:val="00BE231E"/>
    <w:rsid w:val="00BE247B"/>
    <w:rsid w:val="00BE2A6A"/>
    <w:rsid w:val="00BF0D1E"/>
    <w:rsid w:val="00BF4123"/>
    <w:rsid w:val="00BF558D"/>
    <w:rsid w:val="00BF5FFF"/>
    <w:rsid w:val="00BF6655"/>
    <w:rsid w:val="00BF7C29"/>
    <w:rsid w:val="00C01501"/>
    <w:rsid w:val="00C019E6"/>
    <w:rsid w:val="00C02955"/>
    <w:rsid w:val="00C02B83"/>
    <w:rsid w:val="00C0331F"/>
    <w:rsid w:val="00C03D55"/>
    <w:rsid w:val="00C045AB"/>
    <w:rsid w:val="00C05BB7"/>
    <w:rsid w:val="00C07AA1"/>
    <w:rsid w:val="00C109C1"/>
    <w:rsid w:val="00C10B99"/>
    <w:rsid w:val="00C11189"/>
    <w:rsid w:val="00C119A0"/>
    <w:rsid w:val="00C13044"/>
    <w:rsid w:val="00C13B37"/>
    <w:rsid w:val="00C13CA4"/>
    <w:rsid w:val="00C15C2E"/>
    <w:rsid w:val="00C20096"/>
    <w:rsid w:val="00C203E9"/>
    <w:rsid w:val="00C220A3"/>
    <w:rsid w:val="00C23F9F"/>
    <w:rsid w:val="00C241A3"/>
    <w:rsid w:val="00C266D8"/>
    <w:rsid w:val="00C30531"/>
    <w:rsid w:val="00C30D48"/>
    <w:rsid w:val="00C318C2"/>
    <w:rsid w:val="00C33707"/>
    <w:rsid w:val="00C33FCC"/>
    <w:rsid w:val="00C35A9F"/>
    <w:rsid w:val="00C35EEA"/>
    <w:rsid w:val="00C36059"/>
    <w:rsid w:val="00C37F13"/>
    <w:rsid w:val="00C43269"/>
    <w:rsid w:val="00C4382B"/>
    <w:rsid w:val="00C43851"/>
    <w:rsid w:val="00C43F84"/>
    <w:rsid w:val="00C4502B"/>
    <w:rsid w:val="00C4526D"/>
    <w:rsid w:val="00C456F1"/>
    <w:rsid w:val="00C45A09"/>
    <w:rsid w:val="00C45DB0"/>
    <w:rsid w:val="00C50F56"/>
    <w:rsid w:val="00C51A84"/>
    <w:rsid w:val="00C52EB7"/>
    <w:rsid w:val="00C537A3"/>
    <w:rsid w:val="00C552FD"/>
    <w:rsid w:val="00C57F8D"/>
    <w:rsid w:val="00C606C4"/>
    <w:rsid w:val="00C60779"/>
    <w:rsid w:val="00C6099D"/>
    <w:rsid w:val="00C61517"/>
    <w:rsid w:val="00C6344D"/>
    <w:rsid w:val="00C64AFF"/>
    <w:rsid w:val="00C66258"/>
    <w:rsid w:val="00C67D0D"/>
    <w:rsid w:val="00C7005A"/>
    <w:rsid w:val="00C71A00"/>
    <w:rsid w:val="00C71CD8"/>
    <w:rsid w:val="00C72018"/>
    <w:rsid w:val="00C72836"/>
    <w:rsid w:val="00C72D2F"/>
    <w:rsid w:val="00C72D30"/>
    <w:rsid w:val="00C7412E"/>
    <w:rsid w:val="00C7485B"/>
    <w:rsid w:val="00C74D5D"/>
    <w:rsid w:val="00C755F8"/>
    <w:rsid w:val="00C763AA"/>
    <w:rsid w:val="00C77015"/>
    <w:rsid w:val="00C81578"/>
    <w:rsid w:val="00C8254D"/>
    <w:rsid w:val="00C82658"/>
    <w:rsid w:val="00C82C6F"/>
    <w:rsid w:val="00C83AD1"/>
    <w:rsid w:val="00C83FBA"/>
    <w:rsid w:val="00C86212"/>
    <w:rsid w:val="00C877BF"/>
    <w:rsid w:val="00C9529A"/>
    <w:rsid w:val="00C95654"/>
    <w:rsid w:val="00C961E5"/>
    <w:rsid w:val="00C9788F"/>
    <w:rsid w:val="00CA039D"/>
    <w:rsid w:val="00CA1008"/>
    <w:rsid w:val="00CA6776"/>
    <w:rsid w:val="00CA7D7A"/>
    <w:rsid w:val="00CB005F"/>
    <w:rsid w:val="00CB2209"/>
    <w:rsid w:val="00CB5397"/>
    <w:rsid w:val="00CB68A3"/>
    <w:rsid w:val="00CB6A36"/>
    <w:rsid w:val="00CB7163"/>
    <w:rsid w:val="00CB7971"/>
    <w:rsid w:val="00CB7EA2"/>
    <w:rsid w:val="00CC03AE"/>
    <w:rsid w:val="00CC2249"/>
    <w:rsid w:val="00CC2FC4"/>
    <w:rsid w:val="00CC61E5"/>
    <w:rsid w:val="00CC67DD"/>
    <w:rsid w:val="00CC732A"/>
    <w:rsid w:val="00CC77B8"/>
    <w:rsid w:val="00CD0FF8"/>
    <w:rsid w:val="00CD1036"/>
    <w:rsid w:val="00CD20A9"/>
    <w:rsid w:val="00CD2327"/>
    <w:rsid w:val="00CD2C95"/>
    <w:rsid w:val="00CD31A8"/>
    <w:rsid w:val="00CD3D31"/>
    <w:rsid w:val="00CD57CA"/>
    <w:rsid w:val="00CD6646"/>
    <w:rsid w:val="00CD6F12"/>
    <w:rsid w:val="00CD70AE"/>
    <w:rsid w:val="00CE02E4"/>
    <w:rsid w:val="00CE0AC2"/>
    <w:rsid w:val="00CE12B9"/>
    <w:rsid w:val="00CE4620"/>
    <w:rsid w:val="00CE485F"/>
    <w:rsid w:val="00CE5D77"/>
    <w:rsid w:val="00CF37A0"/>
    <w:rsid w:val="00CF5FB0"/>
    <w:rsid w:val="00CF6A9D"/>
    <w:rsid w:val="00D00763"/>
    <w:rsid w:val="00D01DF4"/>
    <w:rsid w:val="00D03D4E"/>
    <w:rsid w:val="00D046D1"/>
    <w:rsid w:val="00D054D8"/>
    <w:rsid w:val="00D10904"/>
    <w:rsid w:val="00D10DEC"/>
    <w:rsid w:val="00D14E5A"/>
    <w:rsid w:val="00D16EA7"/>
    <w:rsid w:val="00D17678"/>
    <w:rsid w:val="00D20E2F"/>
    <w:rsid w:val="00D226F4"/>
    <w:rsid w:val="00D22D68"/>
    <w:rsid w:val="00D23346"/>
    <w:rsid w:val="00D23392"/>
    <w:rsid w:val="00D2392E"/>
    <w:rsid w:val="00D24C57"/>
    <w:rsid w:val="00D24CCD"/>
    <w:rsid w:val="00D24D2C"/>
    <w:rsid w:val="00D25730"/>
    <w:rsid w:val="00D25E30"/>
    <w:rsid w:val="00D26710"/>
    <w:rsid w:val="00D26A1A"/>
    <w:rsid w:val="00D3201A"/>
    <w:rsid w:val="00D32048"/>
    <w:rsid w:val="00D33B86"/>
    <w:rsid w:val="00D3517F"/>
    <w:rsid w:val="00D36A20"/>
    <w:rsid w:val="00D36D22"/>
    <w:rsid w:val="00D37CAD"/>
    <w:rsid w:val="00D42C72"/>
    <w:rsid w:val="00D4364C"/>
    <w:rsid w:val="00D438A3"/>
    <w:rsid w:val="00D4431E"/>
    <w:rsid w:val="00D4473C"/>
    <w:rsid w:val="00D458B7"/>
    <w:rsid w:val="00D46375"/>
    <w:rsid w:val="00D46DE7"/>
    <w:rsid w:val="00D475A4"/>
    <w:rsid w:val="00D5065D"/>
    <w:rsid w:val="00D53B4F"/>
    <w:rsid w:val="00D548A1"/>
    <w:rsid w:val="00D56F88"/>
    <w:rsid w:val="00D604CA"/>
    <w:rsid w:val="00D6121E"/>
    <w:rsid w:val="00D61F9A"/>
    <w:rsid w:val="00D62FF3"/>
    <w:rsid w:val="00D63822"/>
    <w:rsid w:val="00D728FF"/>
    <w:rsid w:val="00D74AF3"/>
    <w:rsid w:val="00D76489"/>
    <w:rsid w:val="00D77305"/>
    <w:rsid w:val="00D77A1E"/>
    <w:rsid w:val="00D77FD7"/>
    <w:rsid w:val="00D838E6"/>
    <w:rsid w:val="00D90191"/>
    <w:rsid w:val="00D905ED"/>
    <w:rsid w:val="00D90AA2"/>
    <w:rsid w:val="00D91140"/>
    <w:rsid w:val="00D92DC1"/>
    <w:rsid w:val="00D935B0"/>
    <w:rsid w:val="00D94988"/>
    <w:rsid w:val="00D9523C"/>
    <w:rsid w:val="00D97A38"/>
    <w:rsid w:val="00DA192C"/>
    <w:rsid w:val="00DA1933"/>
    <w:rsid w:val="00DA1AE3"/>
    <w:rsid w:val="00DA2B02"/>
    <w:rsid w:val="00DA3D9C"/>
    <w:rsid w:val="00DA497E"/>
    <w:rsid w:val="00DB0157"/>
    <w:rsid w:val="00DB01D9"/>
    <w:rsid w:val="00DB198C"/>
    <w:rsid w:val="00DB300C"/>
    <w:rsid w:val="00DB5251"/>
    <w:rsid w:val="00DB5C9E"/>
    <w:rsid w:val="00DB5EC8"/>
    <w:rsid w:val="00DB62B7"/>
    <w:rsid w:val="00DC04AD"/>
    <w:rsid w:val="00DC1151"/>
    <w:rsid w:val="00DC17A1"/>
    <w:rsid w:val="00DC28DD"/>
    <w:rsid w:val="00DC37FD"/>
    <w:rsid w:val="00DC3AE6"/>
    <w:rsid w:val="00DC4837"/>
    <w:rsid w:val="00DC4B75"/>
    <w:rsid w:val="00DC4C98"/>
    <w:rsid w:val="00DC60D3"/>
    <w:rsid w:val="00DC66D1"/>
    <w:rsid w:val="00DC7AAA"/>
    <w:rsid w:val="00DD008D"/>
    <w:rsid w:val="00DD1DD3"/>
    <w:rsid w:val="00DD278E"/>
    <w:rsid w:val="00DD4388"/>
    <w:rsid w:val="00DD4C65"/>
    <w:rsid w:val="00DD5D98"/>
    <w:rsid w:val="00DD7AD8"/>
    <w:rsid w:val="00DE07CD"/>
    <w:rsid w:val="00DE0D17"/>
    <w:rsid w:val="00DE1011"/>
    <w:rsid w:val="00DE1390"/>
    <w:rsid w:val="00DE22B6"/>
    <w:rsid w:val="00DE288A"/>
    <w:rsid w:val="00DE3183"/>
    <w:rsid w:val="00DE3C79"/>
    <w:rsid w:val="00DE526E"/>
    <w:rsid w:val="00DE544F"/>
    <w:rsid w:val="00DE5901"/>
    <w:rsid w:val="00DE5BF9"/>
    <w:rsid w:val="00DE6C65"/>
    <w:rsid w:val="00DF1D1C"/>
    <w:rsid w:val="00DF33DB"/>
    <w:rsid w:val="00DF6454"/>
    <w:rsid w:val="00E02A25"/>
    <w:rsid w:val="00E02CCB"/>
    <w:rsid w:val="00E0326F"/>
    <w:rsid w:val="00E03666"/>
    <w:rsid w:val="00E04073"/>
    <w:rsid w:val="00E04088"/>
    <w:rsid w:val="00E0598E"/>
    <w:rsid w:val="00E05C74"/>
    <w:rsid w:val="00E06E21"/>
    <w:rsid w:val="00E1076B"/>
    <w:rsid w:val="00E10853"/>
    <w:rsid w:val="00E11B1B"/>
    <w:rsid w:val="00E139EA"/>
    <w:rsid w:val="00E14190"/>
    <w:rsid w:val="00E16096"/>
    <w:rsid w:val="00E20C34"/>
    <w:rsid w:val="00E22C0D"/>
    <w:rsid w:val="00E24048"/>
    <w:rsid w:val="00E24A65"/>
    <w:rsid w:val="00E25158"/>
    <w:rsid w:val="00E25BCF"/>
    <w:rsid w:val="00E27825"/>
    <w:rsid w:val="00E27BFE"/>
    <w:rsid w:val="00E27FF9"/>
    <w:rsid w:val="00E309D5"/>
    <w:rsid w:val="00E33A17"/>
    <w:rsid w:val="00E34A2C"/>
    <w:rsid w:val="00E351B1"/>
    <w:rsid w:val="00E36372"/>
    <w:rsid w:val="00E37A3A"/>
    <w:rsid w:val="00E4047E"/>
    <w:rsid w:val="00E41DFF"/>
    <w:rsid w:val="00E42EC5"/>
    <w:rsid w:val="00E43B89"/>
    <w:rsid w:val="00E43DA7"/>
    <w:rsid w:val="00E44562"/>
    <w:rsid w:val="00E44911"/>
    <w:rsid w:val="00E4498E"/>
    <w:rsid w:val="00E44B17"/>
    <w:rsid w:val="00E459C1"/>
    <w:rsid w:val="00E459C7"/>
    <w:rsid w:val="00E5130B"/>
    <w:rsid w:val="00E521D2"/>
    <w:rsid w:val="00E54A1B"/>
    <w:rsid w:val="00E55FF4"/>
    <w:rsid w:val="00E56DA1"/>
    <w:rsid w:val="00E57727"/>
    <w:rsid w:val="00E57B2F"/>
    <w:rsid w:val="00E60B93"/>
    <w:rsid w:val="00E6431F"/>
    <w:rsid w:val="00E70B93"/>
    <w:rsid w:val="00E71D1C"/>
    <w:rsid w:val="00E7221F"/>
    <w:rsid w:val="00E72D5B"/>
    <w:rsid w:val="00E73C1F"/>
    <w:rsid w:val="00E74283"/>
    <w:rsid w:val="00E77771"/>
    <w:rsid w:val="00E80847"/>
    <w:rsid w:val="00E808E0"/>
    <w:rsid w:val="00E8524A"/>
    <w:rsid w:val="00E85283"/>
    <w:rsid w:val="00E85CB4"/>
    <w:rsid w:val="00E92757"/>
    <w:rsid w:val="00E95759"/>
    <w:rsid w:val="00E9725A"/>
    <w:rsid w:val="00EA57C7"/>
    <w:rsid w:val="00EB014F"/>
    <w:rsid w:val="00EB29FA"/>
    <w:rsid w:val="00EB6256"/>
    <w:rsid w:val="00EB77CA"/>
    <w:rsid w:val="00EC02C6"/>
    <w:rsid w:val="00EC06CB"/>
    <w:rsid w:val="00EC0AA2"/>
    <w:rsid w:val="00EC112B"/>
    <w:rsid w:val="00EC379B"/>
    <w:rsid w:val="00EC3E67"/>
    <w:rsid w:val="00EC5668"/>
    <w:rsid w:val="00EC56D1"/>
    <w:rsid w:val="00EC5D4B"/>
    <w:rsid w:val="00EC5EDE"/>
    <w:rsid w:val="00ED0BFD"/>
    <w:rsid w:val="00ED117C"/>
    <w:rsid w:val="00ED12F2"/>
    <w:rsid w:val="00ED1C06"/>
    <w:rsid w:val="00ED20CF"/>
    <w:rsid w:val="00ED2F52"/>
    <w:rsid w:val="00ED3AAE"/>
    <w:rsid w:val="00ED52DF"/>
    <w:rsid w:val="00ED5AA0"/>
    <w:rsid w:val="00ED6560"/>
    <w:rsid w:val="00ED6880"/>
    <w:rsid w:val="00ED7AB3"/>
    <w:rsid w:val="00EE19B3"/>
    <w:rsid w:val="00EE44E5"/>
    <w:rsid w:val="00EE45C1"/>
    <w:rsid w:val="00EE48D9"/>
    <w:rsid w:val="00EE7A7A"/>
    <w:rsid w:val="00EF1DB6"/>
    <w:rsid w:val="00EF237E"/>
    <w:rsid w:val="00EF23A8"/>
    <w:rsid w:val="00EF26CD"/>
    <w:rsid w:val="00EF3666"/>
    <w:rsid w:val="00EF4C2B"/>
    <w:rsid w:val="00EF5AF4"/>
    <w:rsid w:val="00EF6258"/>
    <w:rsid w:val="00F01692"/>
    <w:rsid w:val="00F016B0"/>
    <w:rsid w:val="00F01819"/>
    <w:rsid w:val="00F01C90"/>
    <w:rsid w:val="00F02D59"/>
    <w:rsid w:val="00F03F48"/>
    <w:rsid w:val="00F046FB"/>
    <w:rsid w:val="00F04DA4"/>
    <w:rsid w:val="00F055B0"/>
    <w:rsid w:val="00F05D88"/>
    <w:rsid w:val="00F06CBF"/>
    <w:rsid w:val="00F070C4"/>
    <w:rsid w:val="00F07351"/>
    <w:rsid w:val="00F07B49"/>
    <w:rsid w:val="00F128A0"/>
    <w:rsid w:val="00F12CDD"/>
    <w:rsid w:val="00F14477"/>
    <w:rsid w:val="00F148E1"/>
    <w:rsid w:val="00F14944"/>
    <w:rsid w:val="00F156CD"/>
    <w:rsid w:val="00F16DDD"/>
    <w:rsid w:val="00F21E78"/>
    <w:rsid w:val="00F22759"/>
    <w:rsid w:val="00F2390E"/>
    <w:rsid w:val="00F23B54"/>
    <w:rsid w:val="00F23E80"/>
    <w:rsid w:val="00F2534B"/>
    <w:rsid w:val="00F259FE"/>
    <w:rsid w:val="00F26A5D"/>
    <w:rsid w:val="00F27D33"/>
    <w:rsid w:val="00F27ED2"/>
    <w:rsid w:val="00F310A1"/>
    <w:rsid w:val="00F31B8E"/>
    <w:rsid w:val="00F35190"/>
    <w:rsid w:val="00F36823"/>
    <w:rsid w:val="00F37FB1"/>
    <w:rsid w:val="00F4029C"/>
    <w:rsid w:val="00F4176D"/>
    <w:rsid w:val="00F426B1"/>
    <w:rsid w:val="00F42D5A"/>
    <w:rsid w:val="00F4641D"/>
    <w:rsid w:val="00F46C0B"/>
    <w:rsid w:val="00F50053"/>
    <w:rsid w:val="00F5449F"/>
    <w:rsid w:val="00F54E66"/>
    <w:rsid w:val="00F551EE"/>
    <w:rsid w:val="00F60039"/>
    <w:rsid w:val="00F624F5"/>
    <w:rsid w:val="00F73FBD"/>
    <w:rsid w:val="00F747DC"/>
    <w:rsid w:val="00F74CE0"/>
    <w:rsid w:val="00F759A9"/>
    <w:rsid w:val="00F82348"/>
    <w:rsid w:val="00F82BA9"/>
    <w:rsid w:val="00F83910"/>
    <w:rsid w:val="00F83E56"/>
    <w:rsid w:val="00F84631"/>
    <w:rsid w:val="00F84792"/>
    <w:rsid w:val="00F85474"/>
    <w:rsid w:val="00F87636"/>
    <w:rsid w:val="00F87ACA"/>
    <w:rsid w:val="00F87F2B"/>
    <w:rsid w:val="00F90350"/>
    <w:rsid w:val="00F905FC"/>
    <w:rsid w:val="00F90844"/>
    <w:rsid w:val="00F90D39"/>
    <w:rsid w:val="00F91AD3"/>
    <w:rsid w:val="00F92889"/>
    <w:rsid w:val="00F92C27"/>
    <w:rsid w:val="00F959C7"/>
    <w:rsid w:val="00F96055"/>
    <w:rsid w:val="00F97343"/>
    <w:rsid w:val="00FA13DE"/>
    <w:rsid w:val="00FA151F"/>
    <w:rsid w:val="00FA1985"/>
    <w:rsid w:val="00FA3714"/>
    <w:rsid w:val="00FA3A3D"/>
    <w:rsid w:val="00FA4DCB"/>
    <w:rsid w:val="00FA5AE4"/>
    <w:rsid w:val="00FA610F"/>
    <w:rsid w:val="00FA76F9"/>
    <w:rsid w:val="00FB4938"/>
    <w:rsid w:val="00FB4992"/>
    <w:rsid w:val="00FB61C6"/>
    <w:rsid w:val="00FB7694"/>
    <w:rsid w:val="00FC0638"/>
    <w:rsid w:val="00FC1241"/>
    <w:rsid w:val="00FC12A1"/>
    <w:rsid w:val="00FC2A1B"/>
    <w:rsid w:val="00FC3358"/>
    <w:rsid w:val="00FC33A1"/>
    <w:rsid w:val="00FC6D95"/>
    <w:rsid w:val="00FC7317"/>
    <w:rsid w:val="00FD28AD"/>
    <w:rsid w:val="00FD4CA6"/>
    <w:rsid w:val="00FD516A"/>
    <w:rsid w:val="00FD55CE"/>
    <w:rsid w:val="00FD6FE3"/>
    <w:rsid w:val="00FD73B0"/>
    <w:rsid w:val="00FE16E5"/>
    <w:rsid w:val="00FE1E43"/>
    <w:rsid w:val="00FE2EF7"/>
    <w:rsid w:val="00FE3C7D"/>
    <w:rsid w:val="00FE4A9B"/>
    <w:rsid w:val="00FE5CC7"/>
    <w:rsid w:val="00FF0218"/>
    <w:rsid w:val="00FF06B3"/>
    <w:rsid w:val="00FF4263"/>
    <w:rsid w:val="00FF52CA"/>
    <w:rsid w:val="00FF5969"/>
    <w:rsid w:val="00FF5FBD"/>
    <w:rsid w:val="00FF698D"/>
    <w:rsid w:val="607DCEFB"/>
    <w:rsid w:val="6943AA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E3258D3A-DFF7-4F8B-95E3-B1D2A04A3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83"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4B75"/>
    <w:pPr>
      <w:spacing w:before="60" w:after="120" w:line="264" w:lineRule="auto"/>
    </w:pPr>
    <w:rPr>
      <w:rFonts w:ascii="Arial" w:hAnsi="Arial"/>
      <w:szCs w:val="24"/>
    </w:rPr>
  </w:style>
  <w:style w:type="paragraph" w:styleId="Heading1">
    <w:name w:val="heading 1"/>
    <w:aliases w:val="ch,MIGHeading 1,ch1"/>
    <w:basedOn w:val="Normal"/>
    <w:next w:val="Normal"/>
    <w:link w:val="Heading1Char"/>
    <w:uiPriority w:val="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link w:val="Heading2Char"/>
    <w:uiPriority w:val="9"/>
    <w:qFormat/>
    <w:locked/>
    <w:rsid w:val="003E61E4"/>
    <w:pPr>
      <w:keepNext w:val="0"/>
      <w:widowControl w:val="0"/>
      <w:tabs>
        <w:tab w:val="left" w:pos="1620"/>
      </w:tabs>
      <w:spacing w:before="360" w:after="240" w:line="240" w:lineRule="auto"/>
      <w:outlineLvl w:val="1"/>
    </w:pPr>
    <w:rPr>
      <w:bCs w:val="0"/>
      <w:iCs/>
      <w:sz w:val="26"/>
      <w:szCs w:val="28"/>
    </w:rPr>
  </w:style>
  <w:style w:type="paragraph" w:styleId="Heading3">
    <w:name w:val="heading 3"/>
    <w:aliases w:val="Heading 3 White"/>
    <w:basedOn w:val="Normal"/>
    <w:next w:val="Normal"/>
    <w:link w:val="Heading3Char"/>
    <w:uiPriority w:val="9"/>
    <w:qFormat/>
    <w:locked/>
    <w:rsid w:val="00A25F21"/>
    <w:pPr>
      <w:spacing w:before="200" w:line="260" w:lineRule="atLeast"/>
      <w:ind w:left="1800" w:hanging="1800"/>
      <w:outlineLvl w:val="2"/>
    </w:pPr>
    <w:rPr>
      <w:b/>
      <w:i/>
      <w:sz w:val="22"/>
      <w:szCs w:val="22"/>
    </w:rPr>
  </w:style>
  <w:style w:type="paragraph" w:styleId="Heading4">
    <w:name w:val="heading 4"/>
    <w:basedOn w:val="Normal"/>
    <w:next w:val="Normal"/>
    <w:link w:val="Heading4Char"/>
    <w:uiPriority w:val="9"/>
    <w:qFormat/>
    <w:locked/>
    <w:rsid w:val="001F5B3C"/>
    <w:pPr>
      <w:keepNext/>
      <w:spacing w:before="120"/>
      <w:outlineLvl w:val="3"/>
    </w:pPr>
    <w:rPr>
      <w:rFonts w:ascii="Arial Narrow" w:hAnsi="Arial Narrow"/>
      <w:b/>
      <w:bCs/>
      <w:color w:val="000000"/>
      <w:szCs w:val="20"/>
    </w:rPr>
  </w:style>
  <w:style w:type="paragraph" w:styleId="Heading5">
    <w:name w:val="heading 5"/>
    <w:basedOn w:val="Normal"/>
    <w:next w:val="Normal"/>
    <w:link w:val="Heading5Char"/>
    <w:uiPriority w:val="9"/>
    <w:semiHidden/>
    <w:unhideWhenUsed/>
    <w:qFormat/>
    <w:rsid w:val="00611C97"/>
    <w:pPr>
      <w:keepNext/>
      <w:keepLines/>
      <w:spacing w:before="40" w:after="0"/>
      <w:outlineLvl w:val="4"/>
    </w:pPr>
    <w:rPr>
      <w:rFonts w:asciiTheme="majorHAnsi" w:eastAsiaTheme="majorEastAsia" w:hAnsiTheme="majorHAnsi" w:cstheme="majorBidi"/>
      <w:color w:val="006D6A" w:themeColor="accent1" w:themeShade="BF"/>
    </w:rPr>
  </w:style>
  <w:style w:type="paragraph" w:styleId="Heading6">
    <w:name w:val="heading 6"/>
    <w:basedOn w:val="Normal"/>
    <w:next w:val="Normal"/>
    <w:link w:val="Heading6Char"/>
    <w:uiPriority w:val="9"/>
    <w:semiHidden/>
    <w:qFormat/>
    <w:rsid w:val="00611C97"/>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Heading7">
    <w:name w:val="heading 7"/>
    <w:basedOn w:val="Normal"/>
    <w:next w:val="Normal"/>
    <w:link w:val="Heading7Char"/>
    <w:uiPriority w:val="9"/>
    <w:semiHidden/>
    <w:qFormat/>
    <w:rsid w:val="00611C97"/>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qFormat/>
    <w:rsid w:val="00611C97"/>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611C97"/>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CA7D7A"/>
    <w:pPr>
      <w:numPr>
        <w:ilvl w:val="1"/>
        <w:numId w:val="78"/>
      </w:numPr>
      <w:ind w:left="1260"/>
    </w:pPr>
  </w:style>
  <w:style w:type="paragraph" w:styleId="ListBullet2">
    <w:name w:val="List Bullet 2"/>
    <w:basedOn w:val="Normal"/>
    <w:autoRedefine/>
    <w:locked/>
    <w:rsid w:val="00271E6F"/>
    <w:pPr>
      <w:numPr>
        <w:numId w:val="2"/>
      </w:numPr>
    </w:pPr>
  </w:style>
  <w:style w:type="paragraph" w:styleId="ListBullet3">
    <w:name w:val="List Bullet 3"/>
    <w:basedOn w:val="Normal"/>
    <w:autoRedefine/>
    <w:locked/>
    <w:rsid w:val="00271E6F"/>
    <w:pPr>
      <w:numPr>
        <w:numId w:val="3"/>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locked/>
    <w:rsid w:val="00271E6F"/>
    <w:pPr>
      <w:numPr>
        <w:numId w:val="4"/>
      </w:numPr>
    </w:pPr>
  </w:style>
  <w:style w:type="paragraph" w:styleId="ListNumber">
    <w:name w:val="List Number"/>
    <w:basedOn w:val="Normal"/>
    <w:locked/>
    <w:rsid w:val="00271E6F"/>
    <w:pPr>
      <w:numPr>
        <w:numId w:val="5"/>
      </w:numPr>
    </w:pPr>
  </w:style>
  <w:style w:type="paragraph" w:styleId="ListNumber2">
    <w:name w:val="List Number 2"/>
    <w:basedOn w:val="Normal"/>
    <w:uiPriority w:val="83"/>
    <w:locked/>
    <w:rsid w:val="00271E6F"/>
    <w:pPr>
      <w:numPr>
        <w:numId w:val="6"/>
      </w:numPr>
    </w:pPr>
  </w:style>
  <w:style w:type="paragraph" w:styleId="ListNumber3">
    <w:name w:val="List Number 3"/>
    <w:basedOn w:val="Normal"/>
    <w:locked/>
    <w:rsid w:val="00271E6F"/>
    <w:pPr>
      <w:numPr>
        <w:numId w:val="7"/>
      </w:numPr>
    </w:pPr>
  </w:style>
  <w:style w:type="paragraph" w:styleId="ListNumber4">
    <w:name w:val="List Number 4"/>
    <w:basedOn w:val="Normal"/>
    <w:locked/>
    <w:rsid w:val="00271E6F"/>
    <w:pPr>
      <w:numPr>
        <w:numId w:val="8"/>
      </w:numPr>
    </w:pPr>
  </w:style>
  <w:style w:type="paragraph" w:styleId="ListNumber5">
    <w:name w:val="List Number 5"/>
    <w:basedOn w:val="Normal"/>
    <w:locked/>
    <w:rsid w:val="00271E6F"/>
    <w:pPr>
      <w:numPr>
        <w:numId w:val="9"/>
      </w:numPr>
    </w:pPr>
  </w:style>
  <w:style w:type="paragraph" w:customStyle="1" w:styleId="Bulletlevel2">
    <w:name w:val="Bullet level 2"/>
    <w:basedOn w:val="Normal"/>
    <w:locked/>
    <w:rsid w:val="00271E6F"/>
    <w:pPr>
      <w:numPr>
        <w:numId w:val="11"/>
      </w:numPr>
    </w:pPr>
    <w:rPr>
      <w:kern w:val="24"/>
      <w:szCs w:val="20"/>
    </w:rPr>
  </w:style>
  <w:style w:type="paragraph" w:customStyle="1" w:styleId="Sub-bullet">
    <w:name w:val="Sub-bullet"/>
    <w:basedOn w:val="Normal"/>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ink w:val="BodyTextChar"/>
    <w:uiPriority w:val="99"/>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081F93"/>
    <w:pPr>
      <w:pBdr>
        <w:bottom w:val="single" w:sz="4" w:space="4" w:color="auto"/>
      </w:pBdr>
      <w:spacing w:before="1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uiPriority w:val="99"/>
    <w:locked/>
    <w:rsid w:val="00265F65"/>
    <w:rPr>
      <w:sz w:val="18"/>
    </w:rPr>
  </w:style>
  <w:style w:type="paragraph" w:styleId="CommentText">
    <w:name w:val="annotation text"/>
    <w:basedOn w:val="Normal"/>
    <w:link w:val="CommentTextChar"/>
    <w:uiPriority w:val="99"/>
    <w:locked/>
    <w:rsid w:val="00FB4992"/>
  </w:style>
  <w:style w:type="character" w:customStyle="1" w:styleId="CommentTextChar">
    <w:name w:val="Comment Text Char"/>
    <w:link w:val="CommentText"/>
    <w:uiPriority w:val="99"/>
    <w:rsid w:val="00FB4992"/>
    <w:rPr>
      <w:rFonts w:ascii="Arial" w:hAnsi="Arial"/>
      <w:sz w:val="24"/>
      <w:szCs w:val="24"/>
    </w:rPr>
  </w:style>
  <w:style w:type="paragraph" w:styleId="CommentSubject">
    <w:name w:val="annotation subject"/>
    <w:basedOn w:val="CommentText"/>
    <w:next w:val="CommentText"/>
    <w:link w:val="CommentSubjectChar"/>
    <w:uiPriority w:val="99"/>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uiPriority w:val="99"/>
    <w:locked/>
    <w:rsid w:val="007A000C"/>
  </w:style>
  <w:style w:type="paragraph" w:customStyle="1" w:styleId="Bullet0">
    <w:name w:val="Bullet"/>
    <w:basedOn w:val="Normal"/>
    <w:locked/>
    <w:rsid w:val="00271E6F"/>
    <w:pPr>
      <w:numPr>
        <w:numId w:val="13"/>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044450"/>
    <w:pPr>
      <w:numPr>
        <w:numId w:val="14"/>
      </w:numPr>
    </w:pPr>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uiPriority w:val="99"/>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6"/>
      </w:numPr>
      <w:spacing w:line="260" w:lineRule="atLeast"/>
    </w:pPr>
    <w:rPr>
      <w:sz w:val="22"/>
      <w:szCs w:val="22"/>
    </w:rPr>
  </w:style>
  <w:style w:type="paragraph" w:styleId="TOC1">
    <w:name w:val="toc 1"/>
    <w:basedOn w:val="Normal"/>
    <w:next w:val="Normal"/>
    <w:autoRedefine/>
    <w:uiPriority w:val="39"/>
    <w:qFormat/>
    <w:locked/>
    <w:rsid w:val="00E70B93"/>
    <w:pPr>
      <w:tabs>
        <w:tab w:val="left" w:pos="1260"/>
        <w:tab w:val="right" w:leader="dot" w:pos="9350"/>
      </w:tabs>
      <w:spacing w:before="120"/>
    </w:pPr>
    <w:rPr>
      <w:b/>
      <w:noProof/>
      <w:sz w:val="22"/>
      <w:szCs w:val="22"/>
    </w:rPr>
  </w:style>
  <w:style w:type="paragraph" w:styleId="TOC2">
    <w:name w:val="toc 2"/>
    <w:basedOn w:val="Normal"/>
    <w:next w:val="Normal"/>
    <w:autoRedefine/>
    <w:uiPriority w:val="39"/>
    <w:locked/>
    <w:rsid w:val="00DF6454"/>
    <w:pPr>
      <w:tabs>
        <w:tab w:val="right" w:leader="dot" w:pos="9350"/>
      </w:tabs>
      <w:ind w:left="1886" w:hanging="1742"/>
    </w:pPr>
    <w:rPr>
      <w:b/>
      <w:noProof/>
      <w:szCs w:val="20"/>
    </w:rPr>
  </w:style>
  <w:style w:type="paragraph" w:styleId="TOC3">
    <w:name w:val="toc 3"/>
    <w:basedOn w:val="Normal"/>
    <w:next w:val="Normal"/>
    <w:autoRedefine/>
    <w:uiPriority w:val="39"/>
    <w:locked/>
    <w:rsid w:val="008C61BD"/>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link w:val="FootnoteTextChar"/>
    <w:uiPriority w:val="99"/>
    <w:semiHidden/>
    <w:locked/>
    <w:rsid w:val="00776F29"/>
  </w:style>
  <w:style w:type="character" w:styleId="FootnoteReference">
    <w:name w:val="footnote reference"/>
    <w:uiPriority w:val="99"/>
    <w:semiHidden/>
    <w:locked/>
    <w:rsid w:val="00776F29"/>
    <w:rPr>
      <w:vertAlign w:val="superscript"/>
    </w:rPr>
  </w:style>
  <w:style w:type="table" w:styleId="TableGrid">
    <w:name w:val="Table Grid"/>
    <w:basedOn w:val="TableNormal"/>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20"/>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21"/>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B040FF"/>
    <w:pPr>
      <w:widowControl w:val="0"/>
      <w:shd w:val="clear" w:color="auto" w:fill="E2E7E6"/>
      <w:spacing w:before="60" w:after="80" w:line="264" w:lineRule="auto"/>
    </w:pPr>
    <w:rPr>
      <w:b/>
      <w:bCs/>
      <w:i/>
      <w:sz w:val="18"/>
      <w:szCs w:val="18"/>
    </w:rPr>
  </w:style>
  <w:style w:type="character" w:customStyle="1" w:styleId="11tableChar">
    <w:name w:val="1.1 table Char"/>
    <w:link w:val="11table"/>
    <w:uiPriority w:val="99"/>
    <w:rsid w:val="00B040FF"/>
    <w:rPr>
      <w:rFonts w:ascii="Arial" w:hAnsi="Arial" w:cs="Arial"/>
      <w:b/>
      <w:bCs/>
      <w:i/>
      <w:sz w:val="18"/>
      <w:szCs w:val="18"/>
      <w:shd w:val="clear" w:color="auto" w:fill="E2E7E6"/>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2"/>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aliases w:val="WL 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32"/>
      </w:numPr>
      <w:spacing w:before="20" w:after="20"/>
    </w:pPr>
    <w:rPr>
      <w:szCs w:val="20"/>
    </w:rPr>
  </w:style>
  <w:style w:type="paragraph" w:customStyle="1" w:styleId="111table">
    <w:name w:val="1.1.1 table"/>
    <w:basedOn w:val="11table"/>
    <w:link w:val="111tableChar"/>
    <w:uiPriority w:val="99"/>
    <w:qFormat/>
    <w:rsid w:val="00D92DC1"/>
    <w:pPr>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4"/>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Normal"/>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5"/>
      </w:numPr>
      <w:tabs>
        <w:tab w:val="clear" w:pos="288"/>
        <w:tab w:val="num" w:pos="1392"/>
      </w:tabs>
      <w:spacing w:before="40" w:after="40" w:line="220" w:lineRule="atLeast"/>
      <w:ind w:left="1392" w:hanging="360"/>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8"/>
      </w:numPr>
      <w:spacing w:before="40" w:after="40"/>
    </w:pPr>
    <w:rPr>
      <w:rFonts w:cs="Arial"/>
      <w:sz w:val="18"/>
      <w:szCs w:val="18"/>
    </w:rPr>
  </w:style>
  <w:style w:type="paragraph" w:styleId="Revision">
    <w:name w:val="Revision"/>
    <w:hidden/>
    <w:uiPriority w:val="99"/>
    <w:semiHidden/>
    <w:rsid w:val="00F14477"/>
    <w:rPr>
      <w:sz w:val="24"/>
      <w:szCs w:val="24"/>
    </w:rPr>
  </w:style>
  <w:style w:type="paragraph" w:styleId="DocumentMap">
    <w:name w:val="Document Map"/>
    <w:basedOn w:val="Normal"/>
    <w:link w:val="DocumentMapChar"/>
    <w:rsid w:val="006052E5"/>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6052E5"/>
    <w:rPr>
      <w:rFonts w:ascii="Lucida Grande" w:hAnsi="Lucida Grande" w:cs="Lucida Grande"/>
      <w:sz w:val="24"/>
      <w:szCs w:val="24"/>
    </w:rPr>
  </w:style>
  <w:style w:type="paragraph" w:customStyle="1" w:styleId="table111">
    <w:name w:val="table 1.1.1"/>
    <w:basedOn w:val="Normal"/>
    <w:rsid w:val="007F6894"/>
    <w:pPr>
      <w:spacing w:after="80"/>
      <w:ind w:left="144"/>
    </w:pPr>
    <w:rPr>
      <w:rFonts w:eastAsia="MS Mincho" w:cs="Arial"/>
      <w:sz w:val="18"/>
      <w:szCs w:val="18"/>
    </w:rPr>
  </w:style>
  <w:style w:type="paragraph" w:customStyle="1" w:styleId="normallevel2">
    <w:name w:val="normal level 2"/>
    <w:basedOn w:val="NormalIndent"/>
    <w:qFormat/>
    <w:rsid w:val="001A22F3"/>
    <w:pPr>
      <w:ind w:left="288"/>
    </w:pPr>
    <w:rPr>
      <w:rFonts w:cs="Symbol"/>
    </w:rPr>
  </w:style>
  <w:style w:type="paragraph" w:styleId="NormalIndent">
    <w:name w:val="Normal Indent"/>
    <w:basedOn w:val="Normal"/>
    <w:semiHidden/>
    <w:unhideWhenUsed/>
    <w:rsid w:val="001A22F3"/>
    <w:pPr>
      <w:ind w:left="720"/>
    </w:pPr>
  </w:style>
  <w:style w:type="character" w:styleId="Mention">
    <w:name w:val="Mention"/>
    <w:basedOn w:val="DefaultParagraphFont"/>
    <w:uiPriority w:val="99"/>
    <w:unhideWhenUsed/>
    <w:rsid w:val="00BC0928"/>
    <w:rPr>
      <w:color w:val="2B579A"/>
      <w:shd w:val="clear" w:color="auto" w:fill="E1DFDD"/>
    </w:rPr>
  </w:style>
  <w:style w:type="paragraph" w:customStyle="1" w:styleId="pcinormal">
    <w:name w:val="pci normal"/>
    <w:basedOn w:val="Normal"/>
    <w:rsid w:val="00630FBA"/>
    <w:pPr>
      <w:overflowPunct w:val="0"/>
      <w:autoSpaceDE w:val="0"/>
      <w:autoSpaceDN w:val="0"/>
      <w:adjustRightInd w:val="0"/>
      <w:spacing w:before="80" w:after="80"/>
    </w:pPr>
    <w:rPr>
      <w:rFonts w:cs="Arial"/>
      <w:sz w:val="19"/>
      <w:szCs w:val="19"/>
    </w:rPr>
  </w:style>
  <w:style w:type="character" w:customStyle="1" w:styleId="Heading1Char">
    <w:name w:val="Heading 1 Char"/>
    <w:aliases w:val="ch Char,MIGHeading 1 Char,ch1 Char"/>
    <w:basedOn w:val="DefaultParagraphFont"/>
    <w:link w:val="Heading1"/>
    <w:uiPriority w:val="9"/>
    <w:rsid w:val="002E21BD"/>
    <w:rPr>
      <w:rFonts w:ascii="Arial" w:hAnsi="Arial" w:cs="Arial"/>
      <w:b/>
      <w:bCs/>
      <w:kern w:val="32"/>
      <w:sz w:val="32"/>
      <w:szCs w:val="32"/>
    </w:rPr>
  </w:style>
  <w:style w:type="character" w:customStyle="1" w:styleId="Heading2Char">
    <w:name w:val="Heading 2 Char"/>
    <w:basedOn w:val="DefaultParagraphFont"/>
    <w:link w:val="Heading2"/>
    <w:uiPriority w:val="9"/>
    <w:rsid w:val="003E61E4"/>
    <w:rPr>
      <w:rFonts w:ascii="Arial" w:hAnsi="Arial" w:cs="Arial"/>
      <w:b/>
      <w:iCs/>
      <w:kern w:val="32"/>
      <w:sz w:val="26"/>
      <w:szCs w:val="28"/>
    </w:rPr>
  </w:style>
  <w:style w:type="character" w:styleId="UnresolvedMention">
    <w:name w:val="Unresolved Mention"/>
    <w:basedOn w:val="DefaultParagraphFont"/>
    <w:uiPriority w:val="99"/>
    <w:unhideWhenUsed/>
    <w:rsid w:val="00A30177"/>
    <w:rPr>
      <w:color w:val="605E5C"/>
      <w:shd w:val="clear" w:color="auto" w:fill="E1DFDD"/>
    </w:rPr>
  </w:style>
  <w:style w:type="character" w:customStyle="1" w:styleId="BodyTextChar">
    <w:name w:val="Body Text Char"/>
    <w:basedOn w:val="DefaultParagraphFont"/>
    <w:link w:val="BodyText"/>
    <w:uiPriority w:val="99"/>
    <w:rsid w:val="00B67733"/>
    <w:rPr>
      <w:rFonts w:ascii="Arial" w:hAnsi="Arial" w:cs="Arial"/>
      <w:i/>
      <w:iCs/>
    </w:rPr>
  </w:style>
  <w:style w:type="character" w:customStyle="1" w:styleId="FootnoteTextChar">
    <w:name w:val="Footnote Text Char"/>
    <w:basedOn w:val="DefaultParagraphFont"/>
    <w:link w:val="FootnoteText"/>
    <w:uiPriority w:val="99"/>
    <w:semiHidden/>
    <w:rsid w:val="00B67733"/>
    <w:rPr>
      <w:rFonts w:ascii="Arial" w:hAnsi="Arial"/>
      <w:szCs w:val="24"/>
    </w:rPr>
  </w:style>
  <w:style w:type="paragraph" w:customStyle="1" w:styleId="list1-1note">
    <w:name w:val="list 1-1 note"/>
    <w:basedOn w:val="Normal"/>
    <w:qFormat/>
    <w:rsid w:val="00823AFB"/>
    <w:pPr>
      <w:shd w:val="clear" w:color="auto" w:fill="E2E7E6"/>
    </w:pPr>
    <w:rPr>
      <w:rFonts w:eastAsia="Calibri" w:cs="Geneva"/>
      <w:bCs/>
      <w:i/>
      <w:sz w:val="18"/>
      <w:szCs w:val="20"/>
    </w:rPr>
  </w:style>
  <w:style w:type="character" w:customStyle="1" w:styleId="Heading5Char">
    <w:name w:val="Heading 5 Char"/>
    <w:basedOn w:val="DefaultParagraphFont"/>
    <w:link w:val="Heading5"/>
    <w:uiPriority w:val="9"/>
    <w:semiHidden/>
    <w:rsid w:val="00611C97"/>
    <w:rPr>
      <w:rFonts w:asciiTheme="majorHAnsi" w:eastAsiaTheme="majorEastAsia" w:hAnsiTheme="majorHAnsi" w:cstheme="majorBidi"/>
      <w:color w:val="006D6A" w:themeColor="accent1" w:themeShade="BF"/>
      <w:szCs w:val="24"/>
    </w:rPr>
  </w:style>
  <w:style w:type="character" w:customStyle="1" w:styleId="Heading6Char">
    <w:name w:val="Heading 6 Char"/>
    <w:basedOn w:val="DefaultParagraphFont"/>
    <w:link w:val="Heading6"/>
    <w:uiPriority w:val="9"/>
    <w:semiHidden/>
    <w:rsid w:val="00611C97"/>
    <w:rPr>
      <w:rFonts w:ascii="Arial" w:eastAsiaTheme="majorEastAsia" w:hAnsi="Arial" w:cstheme="majorBidi"/>
      <w:i/>
      <w:iCs/>
      <w:color w:val="91BC7A" w:themeColor="text2" w:themeShade="BF"/>
      <w:szCs w:val="22"/>
    </w:rPr>
  </w:style>
  <w:style w:type="character" w:customStyle="1" w:styleId="Heading7Char">
    <w:name w:val="Heading 7 Char"/>
    <w:basedOn w:val="DefaultParagraphFont"/>
    <w:link w:val="Heading7"/>
    <w:uiPriority w:val="9"/>
    <w:semiHidden/>
    <w:rsid w:val="00611C97"/>
    <w:rPr>
      <w:rFonts w:asciiTheme="majorHAnsi" w:eastAsiaTheme="majorEastAsia" w:hAnsiTheme="majorHAnsi" w:cstheme="majorBidi"/>
      <w:i/>
      <w:iCs/>
      <w:color w:val="404040" w:themeColor="text1" w:themeTint="BF"/>
      <w:szCs w:val="22"/>
    </w:rPr>
  </w:style>
  <w:style w:type="character" w:customStyle="1" w:styleId="Heading8Char">
    <w:name w:val="Heading 8 Char"/>
    <w:basedOn w:val="DefaultParagraphFont"/>
    <w:link w:val="Heading8"/>
    <w:uiPriority w:val="9"/>
    <w:semiHidden/>
    <w:rsid w:val="00611C97"/>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611C97"/>
    <w:rPr>
      <w:rFonts w:asciiTheme="majorHAnsi" w:eastAsiaTheme="majorEastAsia" w:hAnsiTheme="majorHAnsi" w:cstheme="majorBidi"/>
      <w:i/>
      <w:iCs/>
      <w:color w:val="404040" w:themeColor="text1" w:themeTint="BF"/>
    </w:rPr>
  </w:style>
  <w:style w:type="paragraph" w:customStyle="1" w:styleId="Style3">
    <w:name w:val="Style3"/>
    <w:basedOn w:val="Normal"/>
    <w:rsid w:val="00611C97"/>
    <w:pPr>
      <w:numPr>
        <w:numId w:val="82"/>
      </w:numPr>
    </w:pPr>
  </w:style>
  <w:style w:type="paragraph" w:customStyle="1" w:styleId="tabletext0">
    <w:name w:val="table text"/>
    <w:basedOn w:val="Normal"/>
    <w:qFormat/>
    <w:rsid w:val="00611C97"/>
    <w:pPr>
      <w:spacing w:after="40"/>
    </w:pPr>
    <w:rPr>
      <w:rFonts w:cs="Arial"/>
      <w:bCs/>
      <w:iCs/>
      <w:sz w:val="18"/>
    </w:rPr>
  </w:style>
  <w:style w:type="character" w:customStyle="1" w:styleId="GlossaryCharacter">
    <w:name w:val="Glossary Character"/>
    <w:uiPriority w:val="1"/>
    <w:qFormat/>
    <w:rsid w:val="00611C97"/>
    <w:rPr>
      <w:color w:val="0000FF"/>
    </w:rPr>
  </w:style>
  <w:style w:type="paragraph" w:customStyle="1" w:styleId="TableListBullet">
    <w:name w:val="Table List Bullet"/>
    <w:basedOn w:val="Normal"/>
    <w:qFormat/>
    <w:rsid w:val="00611C97"/>
    <w:pPr>
      <w:numPr>
        <w:numId w:val="84"/>
      </w:numPr>
      <w:spacing w:before="40" w:after="40"/>
    </w:pPr>
    <w:rPr>
      <w:rFonts w:eastAsiaTheme="minorEastAsia" w:cs="Arial"/>
      <w:sz w:val="18"/>
      <w:szCs w:val="22"/>
      <w:lang w:val="en-NZ"/>
    </w:rPr>
  </w:style>
  <w:style w:type="paragraph" w:customStyle="1" w:styleId="AppNotes">
    <w:name w:val="App Notes"/>
    <w:basedOn w:val="Normal"/>
    <w:qFormat/>
    <w:rsid w:val="00611C97"/>
    <w:pPr>
      <w:keepNext/>
      <w:spacing w:after="140"/>
    </w:pPr>
    <w:rPr>
      <w:rFonts w:eastAsiaTheme="minorEastAsia" w:cs="Arial"/>
      <w:b/>
      <w:bCs/>
      <w:iCs/>
      <w:color w:val="000000"/>
      <w:sz w:val="18"/>
      <w:szCs w:val="16"/>
    </w:rPr>
  </w:style>
  <w:style w:type="character" w:customStyle="1" w:styleId="Heading3Char">
    <w:name w:val="Heading 3 Char"/>
    <w:aliases w:val="Heading 3 White Char"/>
    <w:basedOn w:val="DefaultParagraphFont"/>
    <w:link w:val="Heading3"/>
    <w:uiPriority w:val="9"/>
    <w:rsid w:val="00611C97"/>
    <w:rPr>
      <w:rFonts w:ascii="Arial" w:hAnsi="Arial"/>
      <w:b/>
      <w:i/>
      <w:sz w:val="22"/>
      <w:szCs w:val="22"/>
    </w:rPr>
  </w:style>
  <w:style w:type="paragraph" w:customStyle="1" w:styleId="Heading2noNumWhite">
    <w:name w:val="Heading 2 no Num White"/>
    <w:basedOn w:val="Normal"/>
    <w:autoRedefine/>
    <w:qFormat/>
    <w:rsid w:val="00611C97"/>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Heading2"/>
    <w:link w:val="Heading2BoldChar"/>
    <w:qFormat/>
    <w:rsid w:val="00611C97"/>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Heading2Char"/>
    <w:link w:val="Heading2Bold"/>
    <w:rsid w:val="00611C97"/>
    <w:rPr>
      <w:rFonts w:ascii="Arial" w:eastAsiaTheme="majorEastAsia" w:hAnsi="Arial" w:cs="Arial"/>
      <w:b/>
      <w:bCs/>
      <w:iCs w:val="0"/>
      <w:kern w:val="32"/>
      <w:sz w:val="26"/>
      <w:szCs w:val="26"/>
    </w:rPr>
  </w:style>
  <w:style w:type="paragraph" w:customStyle="1" w:styleId="Heading3Bold">
    <w:name w:val="Heading 3 Bold"/>
    <w:basedOn w:val="Heading3"/>
    <w:link w:val="Heading3BoldChar"/>
    <w:qFormat/>
    <w:rsid w:val="00611C97"/>
    <w:pPr>
      <w:keepNext/>
      <w:keepLines/>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Heading3Char"/>
    <w:link w:val="Heading3Bold"/>
    <w:rsid w:val="00611C97"/>
    <w:rPr>
      <w:rFonts w:ascii="Arial" w:eastAsiaTheme="majorEastAsia" w:hAnsi="Arial" w:cs="Arial"/>
      <w:b/>
      <w:bCs/>
      <w:i w:val="0"/>
      <w:color w:val="FFFFFF" w:themeColor="background1"/>
      <w:sz w:val="22"/>
      <w:szCs w:val="26"/>
    </w:rPr>
  </w:style>
  <w:style w:type="paragraph" w:customStyle="1" w:styleId="TableBody">
    <w:name w:val="Table Body"/>
    <w:basedOn w:val="Normal"/>
    <w:link w:val="TableBodyChar"/>
    <w:qFormat/>
    <w:rsid w:val="00611C97"/>
    <w:pPr>
      <w:spacing w:before="40" w:after="60"/>
    </w:pPr>
    <w:rPr>
      <w:rFonts w:eastAsiaTheme="minorEastAsia" w:cstheme="minorBidi"/>
      <w:sz w:val="16"/>
      <w:szCs w:val="22"/>
    </w:rPr>
  </w:style>
  <w:style w:type="paragraph" w:styleId="TOCHeading">
    <w:name w:val="TOC Heading"/>
    <w:basedOn w:val="Normal"/>
    <w:next w:val="Normal"/>
    <w:uiPriority w:val="39"/>
    <w:qFormat/>
    <w:rsid w:val="00611C97"/>
    <w:pPr>
      <w:spacing w:before="0" w:after="240" w:line="259" w:lineRule="auto"/>
    </w:pPr>
    <w:rPr>
      <w:rFonts w:eastAsiaTheme="minorEastAsia" w:cstheme="minorBidi"/>
      <w:b/>
      <w:sz w:val="32"/>
      <w:szCs w:val="22"/>
    </w:rPr>
  </w:style>
  <w:style w:type="character" w:customStyle="1" w:styleId="BoldItalicCharacter">
    <w:name w:val="Bold + Italic Character"/>
    <w:basedOn w:val="DefaultParagraphFont"/>
    <w:rsid w:val="00611C97"/>
    <w:rPr>
      <w:b/>
      <w:bCs/>
      <w:i/>
      <w:iCs/>
      <w:color w:val="auto"/>
    </w:rPr>
  </w:style>
  <w:style w:type="character" w:customStyle="1" w:styleId="Heading4Char">
    <w:name w:val="Heading 4 Char"/>
    <w:basedOn w:val="DefaultParagraphFont"/>
    <w:link w:val="Heading4"/>
    <w:uiPriority w:val="9"/>
    <w:rsid w:val="00611C97"/>
    <w:rPr>
      <w:rFonts w:ascii="Arial Narrow" w:hAnsi="Arial Narrow"/>
      <w:b/>
      <w:bCs/>
      <w:color w:val="000000"/>
    </w:rPr>
  </w:style>
  <w:style w:type="character" w:customStyle="1" w:styleId="BoldCharacter">
    <w:name w:val="Bold Character"/>
    <w:basedOn w:val="DefaultParagraphFont"/>
    <w:uiPriority w:val="1"/>
    <w:qFormat/>
    <w:rsid w:val="00611C97"/>
    <w:rPr>
      <w:b/>
    </w:rPr>
  </w:style>
  <w:style w:type="paragraph" w:customStyle="1" w:styleId="TableListBullet2">
    <w:name w:val="Table List Bullet 2"/>
    <w:basedOn w:val="TableListBullet"/>
    <w:rsid w:val="00611C97"/>
    <w:pPr>
      <w:framePr w:wrap="around" w:hAnchor="text"/>
      <w:numPr>
        <w:numId w:val="85"/>
      </w:numPr>
      <w:ind w:left="576" w:hanging="288"/>
    </w:pPr>
  </w:style>
  <w:style w:type="paragraph" w:customStyle="1" w:styleId="ReqBody">
    <w:name w:val="Req Body"/>
    <w:basedOn w:val="TableBody"/>
    <w:qFormat/>
    <w:rsid w:val="00611C97"/>
    <w:pPr>
      <w:spacing w:after="120"/>
    </w:pPr>
    <w:rPr>
      <w:sz w:val="20"/>
      <w:szCs w:val="20"/>
    </w:rPr>
  </w:style>
  <w:style w:type="character" w:customStyle="1" w:styleId="CommentSubjectChar">
    <w:name w:val="Comment Subject Char"/>
    <w:basedOn w:val="CommentTextChar"/>
    <w:link w:val="CommentSubject"/>
    <w:uiPriority w:val="99"/>
    <w:semiHidden/>
    <w:rsid w:val="00611C97"/>
    <w:rPr>
      <w:rFonts w:ascii="Arial" w:hAnsi="Arial"/>
      <w:sz w:val="24"/>
      <w:szCs w:val="24"/>
    </w:rPr>
  </w:style>
  <w:style w:type="paragraph" w:customStyle="1" w:styleId="TableApproach">
    <w:name w:val="Table Approach"/>
    <w:basedOn w:val="TableBody"/>
    <w:next w:val="TableBody"/>
    <w:qFormat/>
    <w:rsid w:val="00611C97"/>
    <w:pPr>
      <w:spacing w:after="40"/>
    </w:pPr>
    <w:rPr>
      <w:b/>
      <w:sz w:val="20"/>
    </w:rPr>
  </w:style>
  <w:style w:type="paragraph" w:customStyle="1" w:styleId="TableBodyContinue">
    <w:name w:val="Table Body Continue"/>
    <w:basedOn w:val="TableBody"/>
    <w:qFormat/>
    <w:rsid w:val="00611C97"/>
    <w:pPr>
      <w:spacing w:line="259" w:lineRule="auto"/>
      <w:ind w:left="274"/>
    </w:pPr>
  </w:style>
  <w:style w:type="character" w:customStyle="1" w:styleId="ItalicCharacter">
    <w:name w:val="Italic Character"/>
    <w:basedOn w:val="BoldItalicCharacter"/>
    <w:uiPriority w:val="1"/>
    <w:qFormat/>
    <w:rsid w:val="00611C97"/>
    <w:rPr>
      <w:b w:val="0"/>
      <w:bCs/>
      <w:i/>
      <w:iCs/>
      <w:color w:val="auto"/>
    </w:rPr>
  </w:style>
  <w:style w:type="paragraph" w:customStyle="1" w:styleId="Copyrightbullet">
    <w:name w:val="Copyright bullet"/>
    <w:basedOn w:val="Normal"/>
    <w:qFormat/>
    <w:rsid w:val="00611C97"/>
    <w:pPr>
      <w:numPr>
        <w:numId w:val="86"/>
      </w:numPr>
      <w:spacing w:after="0" w:line="240" w:lineRule="auto"/>
    </w:pPr>
    <w:rPr>
      <w:rFonts w:cs="Arial"/>
      <w:i/>
      <w:sz w:val="16"/>
      <w:szCs w:val="20"/>
    </w:rPr>
  </w:style>
  <w:style w:type="paragraph" w:customStyle="1" w:styleId="Heading2NoNum">
    <w:name w:val="Heading 2 No Num"/>
    <w:basedOn w:val="Heading2"/>
    <w:next w:val="BodyText"/>
    <w:link w:val="Heading2NoNumChar"/>
    <w:qFormat/>
    <w:rsid w:val="00611C97"/>
    <w:pPr>
      <w:keepNext/>
      <w:keepLines/>
      <w:widowControl/>
      <w:tabs>
        <w:tab w:val="clear" w:pos="1620"/>
      </w:tabs>
      <w:spacing w:after="120" w:line="259" w:lineRule="auto"/>
    </w:pPr>
    <w:rPr>
      <w:rFonts w:eastAsiaTheme="majorEastAsia" w:cstheme="majorBidi"/>
      <w:bCs/>
      <w:iCs w:val="0"/>
      <w:color w:val="000000" w:themeColor="text1"/>
      <w:sz w:val="28"/>
    </w:rPr>
  </w:style>
  <w:style w:type="paragraph" w:customStyle="1" w:styleId="Heading3NoNum">
    <w:name w:val="Heading 3 No Num"/>
    <w:basedOn w:val="Heading3"/>
    <w:next w:val="BodyText"/>
    <w:qFormat/>
    <w:rsid w:val="00611C97"/>
    <w:pPr>
      <w:keepNext/>
      <w:keepLines/>
      <w:tabs>
        <w:tab w:val="left" w:pos="1620"/>
      </w:tabs>
      <w:spacing w:before="360" w:line="259" w:lineRule="auto"/>
      <w:ind w:left="0" w:firstLine="0"/>
    </w:pPr>
    <w:rPr>
      <w:rFonts w:eastAsiaTheme="majorEastAsia" w:cstheme="majorBidi"/>
      <w:bCs/>
      <w:color w:val="000000" w:themeColor="text1"/>
      <w:sz w:val="24"/>
    </w:rPr>
  </w:style>
  <w:style w:type="character" w:customStyle="1" w:styleId="Heading2NoNumChar">
    <w:name w:val="Heading 2 No Num Char"/>
    <w:basedOn w:val="Heading2Char"/>
    <w:link w:val="Heading2NoNum"/>
    <w:rsid w:val="00611C97"/>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DefaultParagraphFont"/>
    <w:rsid w:val="00611C97"/>
  </w:style>
  <w:style w:type="numbering" w:customStyle="1" w:styleId="CurrentList1">
    <w:name w:val="Current List1"/>
    <w:uiPriority w:val="99"/>
    <w:rsid w:val="00611C97"/>
    <w:pPr>
      <w:numPr>
        <w:numId w:val="90"/>
      </w:numPr>
    </w:pPr>
  </w:style>
  <w:style w:type="numbering" w:customStyle="1" w:styleId="CurrentList2">
    <w:name w:val="Current List2"/>
    <w:uiPriority w:val="99"/>
    <w:rsid w:val="00611C97"/>
    <w:pPr>
      <w:numPr>
        <w:numId w:val="91"/>
      </w:numPr>
    </w:pPr>
  </w:style>
  <w:style w:type="numbering" w:customStyle="1" w:styleId="CurrentList3">
    <w:name w:val="Current List3"/>
    <w:uiPriority w:val="99"/>
    <w:rsid w:val="00611C97"/>
    <w:pPr>
      <w:numPr>
        <w:numId w:val="92"/>
      </w:numPr>
    </w:pPr>
  </w:style>
  <w:style w:type="paragraph" w:customStyle="1" w:styleId="PCInormal0">
    <w:name w:val="PCI normal"/>
    <w:basedOn w:val="Normal"/>
    <w:qFormat/>
    <w:rsid w:val="00611C97"/>
    <w:pPr>
      <w:spacing w:before="120"/>
    </w:pPr>
    <w:rPr>
      <w:rFonts w:eastAsiaTheme="minorHAnsi" w:cs="Arial"/>
      <w:szCs w:val="20"/>
    </w:rPr>
  </w:style>
  <w:style w:type="numbering" w:customStyle="1" w:styleId="CurrentList4">
    <w:name w:val="Current List4"/>
    <w:uiPriority w:val="99"/>
    <w:rsid w:val="00611C97"/>
    <w:pPr>
      <w:numPr>
        <w:numId w:val="93"/>
      </w:numPr>
    </w:pPr>
  </w:style>
  <w:style w:type="character" w:customStyle="1" w:styleId="TableBodyChar">
    <w:name w:val="Table Body Char"/>
    <w:basedOn w:val="DefaultParagraphFont"/>
    <w:link w:val="TableBody"/>
    <w:rsid w:val="00B00453"/>
    <w:rPr>
      <w:rFonts w:ascii="Arial" w:eastAsiaTheme="minorEastAsia" w:hAnsi="Arial" w:cstheme="minorBidi"/>
      <w:sz w:val="1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322123461">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58183035">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72011904">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709457759">
      <w:bodyDiv w:val="1"/>
      <w:marLeft w:val="0"/>
      <w:marRight w:val="0"/>
      <w:marTop w:val="0"/>
      <w:marBottom w:val="0"/>
      <w:divBdr>
        <w:top w:val="none" w:sz="0" w:space="0" w:color="auto"/>
        <w:left w:val="none" w:sz="0" w:space="0" w:color="auto"/>
        <w:bottom w:val="none" w:sz="0" w:space="0" w:color="auto"/>
        <w:right w:val="none" w:sz="0" w:space="0" w:color="auto"/>
      </w:divBdr>
    </w:div>
    <w:div w:id="738602935">
      <w:bodyDiv w:val="1"/>
      <w:marLeft w:val="0"/>
      <w:marRight w:val="0"/>
      <w:marTop w:val="0"/>
      <w:marBottom w:val="0"/>
      <w:divBdr>
        <w:top w:val="none" w:sz="0" w:space="0" w:color="auto"/>
        <w:left w:val="none" w:sz="0" w:space="0" w:color="auto"/>
        <w:bottom w:val="none" w:sz="0" w:space="0" w:color="auto"/>
        <w:right w:val="none" w:sz="0" w:space="0" w:color="auto"/>
      </w:divBdr>
    </w:div>
    <w:div w:id="1049303544">
      <w:bodyDiv w:val="1"/>
      <w:marLeft w:val="0"/>
      <w:marRight w:val="0"/>
      <w:marTop w:val="0"/>
      <w:marBottom w:val="0"/>
      <w:divBdr>
        <w:top w:val="none" w:sz="0" w:space="0" w:color="auto"/>
        <w:left w:val="none" w:sz="0" w:space="0" w:color="auto"/>
        <w:bottom w:val="none" w:sz="0" w:space="0" w:color="auto"/>
        <w:right w:val="none" w:sz="0" w:space="0" w:color="auto"/>
      </w:divBdr>
    </w:div>
    <w:div w:id="1062480289">
      <w:bodyDiv w:val="1"/>
      <w:marLeft w:val="0"/>
      <w:marRight w:val="0"/>
      <w:marTop w:val="0"/>
      <w:marBottom w:val="0"/>
      <w:divBdr>
        <w:top w:val="none" w:sz="0" w:space="0" w:color="auto"/>
        <w:left w:val="none" w:sz="0" w:space="0" w:color="auto"/>
        <w:bottom w:val="none" w:sz="0" w:space="0" w:color="auto"/>
        <w:right w:val="none" w:sz="0" w:space="0" w:color="auto"/>
      </w:divBdr>
    </w:div>
    <w:div w:id="111871817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169978516">
      <w:bodyDiv w:val="1"/>
      <w:marLeft w:val="0"/>
      <w:marRight w:val="0"/>
      <w:marTop w:val="0"/>
      <w:marBottom w:val="0"/>
      <w:divBdr>
        <w:top w:val="none" w:sz="0" w:space="0" w:color="auto"/>
        <w:left w:val="none" w:sz="0" w:space="0" w:color="auto"/>
        <w:bottom w:val="none" w:sz="0" w:space="0" w:color="auto"/>
        <w:right w:val="none" w:sz="0" w:space="0" w:color="auto"/>
      </w:divBdr>
    </w:div>
    <w:div w:id="1225796293">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368947068">
      <w:bodyDiv w:val="1"/>
      <w:marLeft w:val="0"/>
      <w:marRight w:val="0"/>
      <w:marTop w:val="0"/>
      <w:marBottom w:val="0"/>
      <w:divBdr>
        <w:top w:val="none" w:sz="0" w:space="0" w:color="auto"/>
        <w:left w:val="none" w:sz="0" w:space="0" w:color="auto"/>
        <w:bottom w:val="none" w:sz="0" w:space="0" w:color="auto"/>
        <w:right w:val="none" w:sz="0" w:space="0" w:color="auto"/>
      </w:divBdr>
    </w:div>
    <w:div w:id="1612010020">
      <w:bodyDiv w:val="1"/>
      <w:marLeft w:val="0"/>
      <w:marRight w:val="0"/>
      <w:marTop w:val="0"/>
      <w:marBottom w:val="0"/>
      <w:divBdr>
        <w:top w:val="none" w:sz="0" w:space="0" w:color="auto"/>
        <w:left w:val="none" w:sz="0" w:space="0" w:color="auto"/>
        <w:bottom w:val="none" w:sz="0" w:space="0" w:color="auto"/>
        <w:right w:val="none" w:sz="0" w:space="0" w:color="auto"/>
      </w:divBdr>
    </w:div>
    <w:div w:id="1627466873">
      <w:bodyDiv w:val="1"/>
      <w:marLeft w:val="0"/>
      <w:marRight w:val="0"/>
      <w:marTop w:val="0"/>
      <w:marBottom w:val="0"/>
      <w:divBdr>
        <w:top w:val="none" w:sz="0" w:space="0" w:color="auto"/>
        <w:left w:val="none" w:sz="0" w:space="0" w:color="auto"/>
        <w:bottom w:val="none" w:sz="0" w:space="0" w:color="auto"/>
        <w:right w:val="none" w:sz="0" w:space="0" w:color="auto"/>
      </w:divBdr>
      <w:divsChild>
        <w:div w:id="341901506">
          <w:marLeft w:val="0"/>
          <w:marRight w:val="0"/>
          <w:marTop w:val="0"/>
          <w:marBottom w:val="0"/>
          <w:divBdr>
            <w:top w:val="none" w:sz="0" w:space="0" w:color="auto"/>
            <w:left w:val="none" w:sz="0" w:space="0" w:color="auto"/>
            <w:bottom w:val="none" w:sz="0" w:space="0" w:color="auto"/>
            <w:right w:val="none" w:sz="0" w:space="0" w:color="auto"/>
          </w:divBdr>
        </w:div>
      </w:divsChild>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26434304">
      <w:bodyDiv w:val="1"/>
      <w:marLeft w:val="0"/>
      <w:marRight w:val="0"/>
      <w:marTop w:val="0"/>
      <w:marBottom w:val="0"/>
      <w:divBdr>
        <w:top w:val="none" w:sz="0" w:space="0" w:color="auto"/>
        <w:left w:val="none" w:sz="0" w:space="0" w:color="auto"/>
        <w:bottom w:val="none" w:sz="0" w:space="0" w:color="auto"/>
        <w:right w:val="none" w:sz="0" w:space="0" w:color="auto"/>
      </w:divBdr>
    </w:div>
    <w:div w:id="1846433128">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34166537">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39549716">
      <w:bodyDiv w:val="1"/>
      <w:marLeft w:val="0"/>
      <w:marRight w:val="0"/>
      <w:marTop w:val="0"/>
      <w:marBottom w:val="0"/>
      <w:divBdr>
        <w:top w:val="none" w:sz="0" w:space="0" w:color="auto"/>
        <w:left w:val="none" w:sz="0" w:space="0" w:color="auto"/>
        <w:bottom w:val="none" w:sz="0" w:space="0" w:color="auto"/>
        <w:right w:val="none" w:sz="0" w:space="0" w:color="auto"/>
      </w:divBdr>
    </w:div>
    <w:div w:id="2082630896">
      <w:bodyDiv w:val="1"/>
      <w:marLeft w:val="0"/>
      <w:marRight w:val="0"/>
      <w:marTop w:val="0"/>
      <w:marBottom w:val="0"/>
      <w:divBdr>
        <w:top w:val="none" w:sz="0" w:space="0" w:color="auto"/>
        <w:left w:val="none" w:sz="0" w:space="0" w:color="auto"/>
        <w:bottom w:val="none" w:sz="0" w:space="0" w:color="auto"/>
        <w:right w:val="none" w:sz="0" w:space="0" w:color="auto"/>
      </w:divBdr>
    </w:div>
    <w:div w:id="2083328569">
      <w:bodyDiv w:val="1"/>
      <w:marLeft w:val="0"/>
      <w:marRight w:val="0"/>
      <w:marTop w:val="0"/>
      <w:marBottom w:val="0"/>
      <w:divBdr>
        <w:top w:val="none" w:sz="0" w:space="0" w:color="auto"/>
        <w:left w:val="none" w:sz="0" w:space="0" w:color="auto"/>
        <w:bottom w:val="none" w:sz="0" w:space="0" w:color="auto"/>
        <w:right w:val="none" w:sz="0" w:space="0" w:color="auto"/>
      </w:divBdr>
    </w:div>
    <w:div w:id="210102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jpg"/><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customXml" Target="../customXml/item6.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PCI Controlled Document" ma:contentTypeID="0x0101001D183BBA334FFB47A702B57A412CE082008FA3FDFDA20BD7419751FB3AAB188EA4" ma:contentTypeVersion="181" ma:contentTypeDescription="" ma:contentTypeScope="" ma:versionID="91c2376768ebc64f2bf21cd948662b86">
  <xsd:schema xmlns:xsd="http://www.w3.org/2001/XMLSchema" xmlns:xs="http://www.w3.org/2001/XMLSchema" xmlns:p="http://schemas.microsoft.com/office/2006/metadata/properties" xmlns:ns1="http://schemas.microsoft.com/sharepoint/v3" xmlns:ns2="26240e89-3532-49c7-9aa3-f3298b29a84c" xmlns:ns3="72d222dc-d9d1-4b23-b5d6-dadbd3c86d8b" targetNamespace="http://schemas.microsoft.com/office/2006/metadata/properties" ma:root="true" ma:fieldsID="4f668639e2ce0f21405588535a6825b7" ns1:_="" ns2:_="" ns3:_="">
    <xsd:import namespace="http://schemas.microsoft.com/sharepoint/v3"/>
    <xsd:import namespace="26240e89-3532-49c7-9aa3-f3298b29a84c"/>
    <xsd:import namespace="72d222dc-d9d1-4b23-b5d6-dadbd3c86d8b"/>
    <xsd:element name="properties">
      <xsd:complexType>
        <xsd:sequence>
          <xsd:element name="documentManagement">
            <xsd:complexType>
              <xsd:all>
                <xsd:element ref="ns2:DocumentOwner" minOccurs="0"/>
                <xsd:element ref="ns2:StandardVersion" minOccurs="0"/>
                <xsd:element ref="ns2:PCIControlledDocStatus" minOccurs="0"/>
                <xsd:element ref="ns2:DocumentApprovedDate" minOccurs="0"/>
                <xsd:element ref="ns2:DocumentPublishedDate" minOccurs="0"/>
                <xsd:element ref="ns2:g3cb6027c5fa4fd4ba4fd85acc51570e" minOccurs="0"/>
                <xsd:element ref="ns2:TaxCatchAll" minOccurs="0"/>
                <xsd:element ref="ns2:TaxCatchAllLabel" minOccurs="0"/>
                <xsd:element ref="ns2:DocLink" minOccurs="0"/>
                <xsd:element ref="ns2:ControlledSPVersion" minOccurs="0"/>
                <xsd:element ref="ns2:WorkingDocLink" minOccurs="0"/>
                <xsd:element ref="ns2:RequiresAgreement" minOccurs="0"/>
                <xsd:element ref="ns2:Reference" minOccurs="0"/>
                <xsd:element ref="ns2:SortOrder" minOccurs="0"/>
                <xsd:element ref="ns1:Language" minOccurs="0"/>
                <xsd:element ref="ns2:RequiresDTRAgreement" minOccurs="0"/>
                <xsd:element ref="ns2:RequiresIPAgreement"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23"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26240e89-3532-49c7-9aa3-f3298b29a84c" elementFormDefault="qualified">
    <xsd:import namespace="http://schemas.microsoft.com/office/2006/documentManagement/types"/>
    <xsd:import namespace="http://schemas.microsoft.com/office/infopath/2007/PartnerControls"/>
    <xsd:element name="DocumentOwner" ma:index="3" nillable="true" ma:displayName="Document Owner" ma:description="Identifies the PCI SSC Owner of this document" ma:list="UserInfo" ma:SharePointGroup="0" ma:internalName="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ndardVersion" ma:index="4" nillable="true" ma:displayName="Standard Version" ma:description="A string identifying the version.  It should follow this format: vN.N.N where 'N' is a number.  Example:  v3.2.1" ma:internalName="StandardVersion">
      <xsd:simpleType>
        <xsd:restriction base="dms:Text">
          <xsd:maxLength value="255"/>
        </xsd:restriction>
      </xsd:simpleType>
    </xsd:element>
    <xsd:element name="PCIControlledDocStatus" ma:index="5" nillable="true" ma:displayName="PCI Controlled DocStatus" ma:description="Identifies the state of the document within its lifecycle" ma:format="Dropdown" ma:internalName="PCIControlledDocStatus">
      <xsd:simpleType>
        <xsd:restriction base="dms:Choice">
          <xsd:enumeration value="Draft - Working"/>
          <xsd:enumeration value="Submitted for Approval"/>
          <xsd:enumeration value="Approved"/>
          <xsd:enumeration value="Active"/>
          <xsd:enumeration value="Active, due for sunset"/>
          <xsd:enumeration value="Archived"/>
        </xsd:restriction>
      </xsd:simpleType>
    </xsd:element>
    <xsd:element name="DocumentApprovedDate" ma:index="6" nillable="true" ma:displayName="Document Approved Date" ma:description="The date this document was approved" ma:format="DateOnly" ma:internalName="DocumentApprovedDate">
      <xsd:simpleType>
        <xsd:restriction base="dms:DateTime"/>
      </xsd:simpleType>
    </xsd:element>
    <xsd:element name="DocumentPublishedDate" ma:index="7" nillable="true" ma:displayName="Document Published Date" ma:description="The date this document was published" ma:format="DateOnly" ma:internalName="DocumentPublishedDate">
      <xsd:simpleType>
        <xsd:restriction base="dms:DateTime"/>
      </xsd:simpleType>
    </xsd:element>
    <xsd:element name="g3cb6027c5fa4fd4ba4fd85acc51570e" ma:index="8" nillable="true" ma:taxonomy="true" ma:internalName="g3cb6027c5fa4fd4ba4fd85acc51570e" ma:taxonomyFieldName="PCIControlledDocType" ma:displayName="PCI Controlled DocType" ma:default="" ma:fieldId="{03cb6027-c5fa-4fd4-ba4f-d85acc51570e}" ma:taxonomyMulti="true" ma:sspId="a2826b39-2456-401f-97f1-a75467d17062" ma:termSetId="8be15409-ad95-464e-8394-1eb9755d859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e2a4e76-3d38-42e9-9109-88e48992d533}" ma:internalName="TaxCatchAll" ma:showField="CatchAllData"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e2a4e76-3d38-42e9-9109-88e48992d533}" ma:internalName="TaxCatchAllLabel" ma:readOnly="true" ma:showField="CatchAllDataLabel"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DocLink" ma:index="17" nillable="true" ma:displayName="DocLink" ma:description="Use this field to link a published document to it's working source, or vice versa" ma:format="Hyperlink" ma:internalName="DocLink">
      <xsd:complexType>
        <xsd:complexContent>
          <xsd:extension base="dms:URL">
            <xsd:sequence>
              <xsd:element name="Url" type="dms:ValidUrl" minOccurs="0" nillable="true"/>
              <xsd:element name="Description" type="xsd:string" nillable="true"/>
            </xsd:sequence>
          </xsd:extension>
        </xsd:complexContent>
      </xsd:complexType>
    </xsd:element>
    <xsd:element name="ControlledSPVersion" ma:index="18" nillable="true" ma:displayName="Controlled SPVersion" ma:description="Stores the SharePoint version when the document was approved" ma:internalName="ControlledSPVersion" ma:percentage="FALSE">
      <xsd:simpleType>
        <xsd:restriction base="dms:Number"/>
      </xsd:simpleType>
    </xsd:element>
    <xsd:element name="WorkingDocLink" ma:index="19" nillable="true" ma:displayName="Working DocLink" ma:format="Hyperlink" ma:internalName="WorkingDoc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equiresAgreement" ma:index="20" nillable="true" ma:displayName="RequiresAgreement" ma:default="0" ma:description="Indicates whether this document should be flagged on the public facing document library to require acceptance of the agreement" ma:internalName="RequiresAgreement">
      <xsd:simpleType>
        <xsd:restriction base="dms:Boolean"/>
      </xsd:simpleType>
    </xsd:element>
    <xsd:element name="Reference" ma:index="21" nillable="true" ma:displayName="Reference" ma:internalName="Reference">
      <xsd:simpleType>
        <xsd:restriction base="dms:Text">
          <xsd:maxLength value="255"/>
        </xsd:restriction>
      </xsd:simpleType>
    </xsd:element>
    <xsd:element name="SortOrder" ma:index="22" nillable="true" ma:displayName="Sort Order" ma:internalName="SortOrder" ma:percentage="FALSE">
      <xsd:simpleType>
        <xsd:restriction base="dms:Number"/>
      </xsd:simpleType>
    </xsd:element>
    <xsd:element name="RequiresDTRAgreement" ma:index="24" nillable="true" ma:displayName="RequiresDTRAgreement" ma:default="0" ma:internalName="RequiresDTRAgreement">
      <xsd:simpleType>
        <xsd:restriction base="dms:Boolean"/>
      </xsd:simpleType>
    </xsd:element>
    <xsd:element name="RequiresIPAgreement" ma:index="25" nillable="true" ma:displayName="RequiresIPAgreement" ma:default="0" ma:internalName="RequiresIPAgree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d222dc-d9d1-4b23-b5d6-dadbd3c86d8b"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DocumentOwner xmlns="26240e89-3532-49c7-9aa3-f3298b29a84c">
      <UserInfo>
        <DisplayName/>
        <AccountId xsi:nil="true"/>
        <AccountType/>
      </UserInfo>
    </DocumentOwner>
    <TaxCatchAll xmlns="26240e89-3532-49c7-9aa3-f3298b29a84c" xsi:nil="true"/>
    <SortOrder xmlns="26240e89-3532-49c7-9aa3-f3298b29a84c" xsi:nil="true"/>
    <RequiresIPAgreement xmlns="26240e89-3532-49c7-9aa3-f3298b29a84c">false</RequiresIPAgreement>
    <DocLink xmlns="26240e89-3532-49c7-9aa3-f3298b29a84c">
      <Url xsi:nil="true"/>
      <Description xsi:nil="true"/>
    </DocLink>
    <RequiresDTRAgreement xmlns="26240e89-3532-49c7-9aa3-f3298b29a84c">false</RequiresDTRAgreement>
    <PCIControlledDocStatus xmlns="26240e89-3532-49c7-9aa3-f3298b29a84c">Active</PCIControlledDocStatus>
    <g3cb6027c5fa4fd4ba4fd85acc51570e xmlns="26240e89-3532-49c7-9aa3-f3298b29a84c">
      <Terms xmlns="http://schemas.microsoft.com/office/infopath/2007/PartnerControls"/>
    </g3cb6027c5fa4fd4ba4fd85acc51570e>
    <StandardVersion xmlns="26240e89-3532-49c7-9aa3-f3298b29a84c">v4.0</StandardVersion>
    <RequiresAgreement xmlns="26240e89-3532-49c7-9aa3-f3298b29a84c">false</RequiresAgreement>
    <Reference xmlns="26240e89-3532-49c7-9aa3-f3298b29a84c">aoc_saq_a_ep_3.1</Reference>
    <ControlledSPVersion xmlns="26240e89-3532-49c7-9aa3-f3298b29a84c" xsi:nil="true"/>
    <WorkingDocLink xmlns="26240e89-3532-49c7-9aa3-f3298b29a84c">
      <Url xsi:nil="true"/>
      <Description xsi:nil="true"/>
    </WorkingDocLink>
    <_dlc_DocId xmlns="72d222dc-d9d1-4b23-b5d6-dadbd3c86d8b">E47ZJQC26PNT-1060509697-3965</_dlc_DocId>
    <_dlc_DocIdUrl xmlns="72d222dc-d9d1-4b23-b5d6-dadbd3c86d8b">
      <Url>https://pcissc.sharepoint.com/sites/PublishedDocuments/_layouts/15/DocIdRedir.aspx?ID=E47ZJQC26PNT-1060509697-3965</Url>
      <Description>E47ZJQC26PNT-1060509697-3965</Description>
    </_dlc_DocIdUrl>
    <DocumentApprovedDate xmlns="26240e89-3532-49c7-9aa3-f3298b29a84c">2022-04-28T12:00:00+00:00</DocumentApprovedDate>
    <DocumentPublishedDate xmlns="26240e89-3532-49c7-9aa3-f3298b29a84c">2022-04-28T12:00:00+00:00</DocumentPublishedDate>
  </documentManagement>
</p:properties>
</file>

<file path=customXml/item5.xml><?xml version="1.0" encoding="utf-8"?>
<?mso-contentType ?>
<SharedContentType xmlns="Microsoft.SharePoint.Taxonomy.ContentTypeSync" SourceId="a2826b39-2456-401f-97f1-a75467d17062" ContentTypeId="0x0101001D183BBA334FFB47A702B57A412CE082"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9F7C0FF-25BF-4514-9466-DCAC4D9F880F}">
  <ds:schemaRefs>
    <ds:schemaRef ds:uri="http://schemas.microsoft.com/sharepoint/v3/contenttype/forms"/>
  </ds:schemaRefs>
</ds:datastoreItem>
</file>

<file path=customXml/itemProps2.xml><?xml version="1.0" encoding="utf-8"?>
<ds:datastoreItem xmlns:ds="http://schemas.openxmlformats.org/officeDocument/2006/customXml" ds:itemID="{44667475-9488-4962-AF1B-B3DB38A4FCF1}">
  <ds:schemaRefs>
    <ds:schemaRef ds:uri="http://schemas.openxmlformats.org/officeDocument/2006/bibliography"/>
  </ds:schemaRefs>
</ds:datastoreItem>
</file>

<file path=customXml/itemProps3.xml><?xml version="1.0" encoding="utf-8"?>
<ds:datastoreItem xmlns:ds="http://schemas.openxmlformats.org/officeDocument/2006/customXml" ds:itemID="{94B33E6B-ED2C-4663-A66C-3358D32F4BC9}"/>
</file>

<file path=customXml/itemProps4.xml><?xml version="1.0" encoding="utf-8"?>
<ds:datastoreItem xmlns:ds="http://schemas.openxmlformats.org/officeDocument/2006/customXml" ds:itemID="{4BDAD1F3-1CD1-47C3-8BD1-158C0D1F3F9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07DF334-22AB-4D7B-846A-CB08C3E24024}"/>
</file>

<file path=customXml/itemProps6.xml><?xml version="1.0" encoding="utf-8"?>
<ds:datastoreItem xmlns:ds="http://schemas.openxmlformats.org/officeDocument/2006/customXml" ds:itemID="{6FDCB156-1FDD-428C-ABA4-F6455E934772}"/>
</file>

<file path=docProps/app.xml><?xml version="1.0" encoding="utf-8"?>
<Properties xmlns="http://schemas.openxmlformats.org/officeDocument/2006/extended-properties" xmlns:vt="http://schemas.openxmlformats.org/officeDocument/2006/docPropsVTypes">
  <Template>Normal</Template>
  <TotalTime>1</TotalTime>
  <Pages>11</Pages>
  <Words>2693</Words>
  <Characters>15351</Characters>
  <Application>Microsoft Office Word</Application>
  <DocSecurity>0</DocSecurity>
  <Lines>127</Lines>
  <Paragraphs>36</Paragraphs>
  <ScaleCrop>false</ScaleCrop>
  <Company/>
  <LinksUpToDate>false</LinksUpToDate>
  <CharactersWithSpaces>1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C SAQ A-EP</dc:title>
  <dc:subject/>
  <dc:creator>PCI SSC</dc:creator>
  <cp:keywords/>
  <cp:lastModifiedBy>Natasha Speaks</cp:lastModifiedBy>
  <cp:revision>3</cp:revision>
  <cp:lastPrinted>2018-06-28T03:50:00Z</cp:lastPrinted>
  <dcterms:created xsi:type="dcterms:W3CDTF">2022-05-03T22:48:00Z</dcterms:created>
  <dcterms:modified xsi:type="dcterms:W3CDTF">2022-05-03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83BBA334FFB47A702B57A412CE082008FA3FDFDA20BD7419751FB3AAB188EA4</vt:lpwstr>
  </property>
  <property fmtid="{D5CDD505-2E9C-101B-9397-08002B2CF9AE}" pid="3" name="_dlc_DocIdItemGuid">
    <vt:lpwstr>540b371d-1c62-4d64-a707-52fe3d38f821</vt:lpwstr>
  </property>
  <property fmtid="{D5CDD505-2E9C-101B-9397-08002B2CF9AE}" pid="4" name="PCIControlledDocType">
    <vt:lpwstr/>
  </property>
</Properties>
</file>